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50BA64" w14:textId="0472A4FF" w:rsidR="00063CFE" w:rsidRPr="0085139B" w:rsidRDefault="00063CFE">
      <w:pPr>
        <w:rPr>
          <w:b/>
        </w:rPr>
      </w:pPr>
      <w:bookmarkStart w:id="1" w:name="_Hlk18501000"/>
    </w:p>
    <w:p w14:paraId="0C13B1D7" w14:textId="77777777" w:rsidR="00063CFE" w:rsidRPr="0085139B" w:rsidRDefault="00063CFE">
      <w:pPr>
        <w:rPr>
          <w:b/>
        </w:rPr>
      </w:pPr>
    </w:p>
    <w:p w14:paraId="614C145F" w14:textId="075B714F" w:rsidR="00063CFE" w:rsidRPr="0085139B" w:rsidRDefault="00063CFE">
      <w:pPr>
        <w:rPr>
          <w:b/>
        </w:rPr>
      </w:pPr>
    </w:p>
    <w:p w14:paraId="7602715D" w14:textId="62392B06" w:rsidR="00063CFE" w:rsidRPr="0085139B" w:rsidRDefault="00063CFE">
      <w:pPr>
        <w:rPr>
          <w:b/>
        </w:rPr>
      </w:pPr>
    </w:p>
    <w:p w14:paraId="638F2F63" w14:textId="77777777" w:rsidR="005F2845" w:rsidRPr="0085139B" w:rsidRDefault="005F2845" w:rsidP="00063CFE">
      <w:pPr>
        <w:jc w:val="right"/>
        <w:rPr>
          <w:b/>
          <w:i/>
          <w:sz w:val="36"/>
        </w:rPr>
      </w:pPr>
      <w:bookmarkStart w:id="2" w:name="_Hlk5118283"/>
      <w:bookmarkEnd w:id="2"/>
    </w:p>
    <w:p w14:paraId="0618FF0F" w14:textId="77777777" w:rsidR="005F2845" w:rsidRPr="0085139B" w:rsidRDefault="005F2845" w:rsidP="00063CFE">
      <w:pPr>
        <w:jc w:val="right"/>
        <w:rPr>
          <w:b/>
          <w:i/>
          <w:sz w:val="36"/>
        </w:rPr>
      </w:pPr>
    </w:p>
    <w:p w14:paraId="15545B90" w14:textId="77777777" w:rsidR="00446E16" w:rsidRPr="0085139B" w:rsidRDefault="00446E16" w:rsidP="00446E16">
      <w:pPr>
        <w:jc w:val="right"/>
        <w:rPr>
          <w:b/>
          <w:i/>
          <w:sz w:val="36"/>
        </w:rPr>
      </w:pPr>
      <w:r w:rsidRPr="0085139B">
        <w:rPr>
          <w:b/>
          <w:i/>
          <w:sz w:val="36"/>
        </w:rPr>
        <w:t>DSP Education Kit</w:t>
      </w:r>
    </w:p>
    <w:p w14:paraId="47439710" w14:textId="3268C165" w:rsidR="00FA1A48" w:rsidRPr="0085139B" w:rsidRDefault="00433F1E" w:rsidP="00446E16">
      <w:pPr>
        <w:jc w:val="right"/>
        <w:rPr>
          <w:b/>
          <w:sz w:val="52"/>
        </w:rPr>
      </w:pPr>
      <w:r w:rsidRPr="0085139B">
        <w:rPr>
          <w:b/>
          <w:sz w:val="52"/>
        </w:rPr>
        <w:t>LAB 1</w:t>
      </w:r>
      <w:r w:rsidR="00F87E2F" w:rsidRPr="0085139B">
        <w:rPr>
          <w:b/>
          <w:sz w:val="48"/>
        </w:rPr>
        <w:t xml:space="preserve"> </w:t>
      </w:r>
      <w:r w:rsidR="00446E16" w:rsidRPr="0085139B">
        <w:rPr>
          <w:b/>
          <w:sz w:val="48"/>
        </w:rPr>
        <w:br/>
      </w:r>
      <w:r w:rsidR="00664C64">
        <w:rPr>
          <w:b/>
          <w:sz w:val="48"/>
        </w:rPr>
        <w:t>Analog Input and Output</w:t>
      </w:r>
    </w:p>
    <w:p w14:paraId="4374E744" w14:textId="2911B9CB" w:rsidR="00063CFE" w:rsidRPr="0085139B" w:rsidRDefault="00063CFE" w:rsidP="00446E16">
      <w:pPr>
        <w:jc w:val="right"/>
        <w:rPr>
          <w:b/>
        </w:rPr>
      </w:pPr>
      <w:r w:rsidRPr="0085139B">
        <w:rPr>
          <w:b/>
        </w:rPr>
        <w:t>Issue 1.0</w:t>
      </w:r>
    </w:p>
    <w:p w14:paraId="529018B1" w14:textId="79F283AE" w:rsidR="00FB1EFB" w:rsidRPr="0085139B" w:rsidRDefault="00FB1EFB" w:rsidP="00446E16">
      <w:pPr>
        <w:ind w:right="440"/>
        <w:rPr>
          <w:b/>
        </w:rPr>
      </w:pPr>
    </w:p>
    <w:p w14:paraId="192E4338" w14:textId="4B1CDCC4" w:rsidR="00063CFE" w:rsidRPr="0085139B" w:rsidRDefault="00063CFE" w:rsidP="005959A0">
      <w:pPr>
        <w:jc w:val="right"/>
        <w:rPr>
          <w:b/>
        </w:rPr>
      </w:pPr>
      <w:r w:rsidRPr="0085139B">
        <w:rPr>
          <w:b/>
        </w:rPr>
        <w:br w:type="page"/>
      </w:r>
    </w:p>
    <w:sdt>
      <w:sdtPr>
        <w:rPr>
          <w:rFonts w:eastAsiaTheme="minorEastAsia" w:cstheme="minorBidi"/>
          <w:b w:val="0"/>
          <w:sz w:val="22"/>
          <w:szCs w:val="22"/>
          <w:lang w:eastAsia="zh-CN"/>
        </w:rPr>
        <w:id w:val="-1588927551"/>
        <w:docPartObj>
          <w:docPartGallery w:val="Table of Contents"/>
          <w:docPartUnique/>
        </w:docPartObj>
      </w:sdtPr>
      <w:sdtEndPr>
        <w:rPr>
          <w:bCs/>
        </w:rPr>
      </w:sdtEndPr>
      <w:sdtContent>
        <w:p w14:paraId="773B68DE" w14:textId="7D6DE496" w:rsidR="007032C9" w:rsidRPr="0085139B" w:rsidRDefault="00637284" w:rsidP="002B269C">
          <w:pPr>
            <w:pStyle w:val="TOCHeading"/>
            <w:numPr>
              <w:ilvl w:val="0"/>
              <w:numId w:val="0"/>
            </w:numPr>
            <w:ind w:left="360" w:hanging="360"/>
          </w:pPr>
          <w:r w:rsidRPr="0085139B">
            <w:t>C</w:t>
          </w:r>
          <w:r w:rsidR="007032C9" w:rsidRPr="0085139B">
            <w:t>ontents</w:t>
          </w:r>
        </w:p>
        <w:p w14:paraId="2A4B2127" w14:textId="2F16F869" w:rsidR="00D723FB" w:rsidRDefault="007032C9">
          <w:pPr>
            <w:pStyle w:val="TOC1"/>
            <w:rPr>
              <w:rFonts w:asciiTheme="minorHAnsi" w:hAnsiTheme="minorHAnsi"/>
              <w:b w:val="0"/>
              <w:color w:val="auto"/>
              <w:sz w:val="22"/>
            </w:rPr>
          </w:pPr>
          <w:r w:rsidRPr="00797FD9">
            <w:fldChar w:fldCharType="begin"/>
          </w:r>
          <w:r w:rsidRPr="00797FD9">
            <w:instrText xml:space="preserve"> TOC \o "1-3" \h \z \u </w:instrText>
          </w:r>
          <w:r w:rsidRPr="00797FD9">
            <w:rPr>
              <w:bCs/>
              <w:sz w:val="22"/>
            </w:rPr>
            <w:fldChar w:fldCharType="separate"/>
          </w:r>
          <w:hyperlink w:anchor="_Toc28962171" w:history="1">
            <w:r w:rsidR="00D723FB" w:rsidRPr="00A06003">
              <w:rPr>
                <w:rStyle w:val="Hyperlink"/>
              </w:rPr>
              <w:t>1</w:t>
            </w:r>
            <w:r w:rsidR="00D723FB">
              <w:rPr>
                <w:rFonts w:asciiTheme="minorHAnsi" w:hAnsiTheme="minorHAnsi"/>
                <w:b w:val="0"/>
                <w:color w:val="auto"/>
                <w:sz w:val="22"/>
              </w:rPr>
              <w:tab/>
            </w:r>
            <w:r w:rsidR="00D723FB" w:rsidRPr="00A06003">
              <w:rPr>
                <w:rStyle w:val="Hyperlink"/>
              </w:rPr>
              <w:t>Introduction</w:t>
            </w:r>
            <w:r w:rsidR="00D723FB">
              <w:rPr>
                <w:webHidden/>
              </w:rPr>
              <w:tab/>
            </w:r>
            <w:r w:rsidR="00D723FB">
              <w:rPr>
                <w:webHidden/>
              </w:rPr>
              <w:fldChar w:fldCharType="begin"/>
            </w:r>
            <w:r w:rsidR="00D723FB">
              <w:rPr>
                <w:webHidden/>
              </w:rPr>
              <w:instrText xml:space="preserve"> PAGEREF _Toc28962171 \h </w:instrText>
            </w:r>
            <w:r w:rsidR="00D723FB">
              <w:rPr>
                <w:webHidden/>
              </w:rPr>
            </w:r>
            <w:r w:rsidR="00D723FB">
              <w:rPr>
                <w:webHidden/>
              </w:rPr>
              <w:fldChar w:fldCharType="separate"/>
            </w:r>
            <w:r w:rsidR="00D723FB">
              <w:rPr>
                <w:webHidden/>
              </w:rPr>
              <w:t>1</w:t>
            </w:r>
            <w:r w:rsidR="00D723FB">
              <w:rPr>
                <w:webHidden/>
              </w:rPr>
              <w:fldChar w:fldCharType="end"/>
            </w:r>
          </w:hyperlink>
        </w:p>
        <w:p w14:paraId="1F43A69E" w14:textId="27410053" w:rsidR="00D723FB" w:rsidRDefault="00D723FB">
          <w:pPr>
            <w:pStyle w:val="TOC2"/>
            <w:tabs>
              <w:tab w:val="left" w:pos="880"/>
              <w:tab w:val="right" w:leader="dot" w:pos="9016"/>
            </w:tabs>
            <w:rPr>
              <w:rFonts w:asciiTheme="minorHAnsi" w:hAnsiTheme="minorHAnsi"/>
              <w:noProof/>
              <w:color w:val="auto"/>
            </w:rPr>
          </w:pPr>
          <w:hyperlink w:anchor="_Toc28962172" w:history="1">
            <w:r w:rsidRPr="00A06003">
              <w:rPr>
                <w:rStyle w:val="Hyperlink"/>
                <w:noProof/>
              </w:rPr>
              <w:t>1.1</w:t>
            </w:r>
            <w:r>
              <w:rPr>
                <w:rFonts w:asciiTheme="minorHAnsi" w:hAnsiTheme="minorHAnsi"/>
                <w:noProof/>
                <w:color w:val="auto"/>
              </w:rPr>
              <w:tab/>
            </w:r>
            <w:r w:rsidRPr="00A06003">
              <w:rPr>
                <w:rStyle w:val="Hyperlink"/>
                <w:noProof/>
              </w:rPr>
              <w:t>Lab overview</w:t>
            </w:r>
            <w:r>
              <w:rPr>
                <w:noProof/>
                <w:webHidden/>
              </w:rPr>
              <w:tab/>
            </w:r>
            <w:r>
              <w:rPr>
                <w:noProof/>
                <w:webHidden/>
              </w:rPr>
              <w:fldChar w:fldCharType="begin"/>
            </w:r>
            <w:r>
              <w:rPr>
                <w:noProof/>
                <w:webHidden/>
              </w:rPr>
              <w:instrText xml:space="preserve"> PAGEREF _Toc28962172 \h </w:instrText>
            </w:r>
            <w:r>
              <w:rPr>
                <w:noProof/>
                <w:webHidden/>
              </w:rPr>
            </w:r>
            <w:r>
              <w:rPr>
                <w:noProof/>
                <w:webHidden/>
              </w:rPr>
              <w:fldChar w:fldCharType="separate"/>
            </w:r>
            <w:r>
              <w:rPr>
                <w:noProof/>
                <w:webHidden/>
              </w:rPr>
              <w:t>1</w:t>
            </w:r>
            <w:r>
              <w:rPr>
                <w:noProof/>
                <w:webHidden/>
              </w:rPr>
              <w:fldChar w:fldCharType="end"/>
            </w:r>
          </w:hyperlink>
        </w:p>
        <w:p w14:paraId="015BBFE3" w14:textId="0369A524" w:rsidR="00D723FB" w:rsidRDefault="00D723FB">
          <w:pPr>
            <w:pStyle w:val="TOC1"/>
            <w:rPr>
              <w:rFonts w:asciiTheme="minorHAnsi" w:hAnsiTheme="minorHAnsi"/>
              <w:b w:val="0"/>
              <w:color w:val="auto"/>
              <w:sz w:val="22"/>
            </w:rPr>
          </w:pPr>
          <w:hyperlink w:anchor="_Toc28962173" w:history="1">
            <w:r w:rsidRPr="00A06003">
              <w:rPr>
                <w:rStyle w:val="Hyperlink"/>
              </w:rPr>
              <w:t>2</w:t>
            </w:r>
            <w:r>
              <w:rPr>
                <w:rFonts w:asciiTheme="minorHAnsi" w:hAnsiTheme="minorHAnsi"/>
                <w:b w:val="0"/>
                <w:color w:val="auto"/>
                <w:sz w:val="22"/>
              </w:rPr>
              <w:tab/>
            </w:r>
            <w:r w:rsidRPr="00A06003">
              <w:rPr>
                <w:rStyle w:val="Hyperlink"/>
              </w:rPr>
              <w:t>Requirements</w:t>
            </w:r>
            <w:r>
              <w:rPr>
                <w:webHidden/>
              </w:rPr>
              <w:tab/>
            </w:r>
            <w:r>
              <w:rPr>
                <w:webHidden/>
              </w:rPr>
              <w:fldChar w:fldCharType="begin"/>
            </w:r>
            <w:r>
              <w:rPr>
                <w:webHidden/>
              </w:rPr>
              <w:instrText xml:space="preserve"> PAGEREF _Toc28962173 \h </w:instrText>
            </w:r>
            <w:r>
              <w:rPr>
                <w:webHidden/>
              </w:rPr>
            </w:r>
            <w:r>
              <w:rPr>
                <w:webHidden/>
              </w:rPr>
              <w:fldChar w:fldCharType="separate"/>
            </w:r>
            <w:r>
              <w:rPr>
                <w:webHidden/>
              </w:rPr>
              <w:t>1</w:t>
            </w:r>
            <w:r>
              <w:rPr>
                <w:webHidden/>
              </w:rPr>
              <w:fldChar w:fldCharType="end"/>
            </w:r>
          </w:hyperlink>
        </w:p>
        <w:p w14:paraId="37DD1BB1" w14:textId="65118066" w:rsidR="00D723FB" w:rsidRDefault="00D723FB">
          <w:pPr>
            <w:pStyle w:val="TOC3"/>
            <w:tabs>
              <w:tab w:val="left" w:pos="1320"/>
              <w:tab w:val="right" w:leader="dot" w:pos="9016"/>
            </w:tabs>
            <w:rPr>
              <w:rFonts w:asciiTheme="minorHAnsi" w:hAnsiTheme="minorHAnsi"/>
              <w:noProof/>
              <w:color w:val="auto"/>
            </w:rPr>
          </w:pPr>
          <w:hyperlink w:anchor="_Toc28962174" w:history="1">
            <w:r w:rsidRPr="00A06003">
              <w:rPr>
                <w:rStyle w:val="Hyperlink"/>
                <w:noProof/>
              </w:rPr>
              <w:t>2.1.1</w:t>
            </w:r>
            <w:r>
              <w:rPr>
                <w:rFonts w:asciiTheme="minorHAnsi" w:hAnsiTheme="minorHAnsi"/>
                <w:noProof/>
                <w:color w:val="auto"/>
              </w:rPr>
              <w:tab/>
            </w:r>
            <w:r w:rsidRPr="00A06003">
              <w:rPr>
                <w:rStyle w:val="Hyperlink"/>
                <w:noProof/>
              </w:rPr>
              <w:t>STM32F746G Discovery board</w:t>
            </w:r>
            <w:r>
              <w:rPr>
                <w:noProof/>
                <w:webHidden/>
              </w:rPr>
              <w:tab/>
            </w:r>
            <w:r>
              <w:rPr>
                <w:noProof/>
                <w:webHidden/>
              </w:rPr>
              <w:fldChar w:fldCharType="begin"/>
            </w:r>
            <w:r>
              <w:rPr>
                <w:noProof/>
                <w:webHidden/>
              </w:rPr>
              <w:instrText xml:space="preserve"> PAGEREF _Toc28962174 \h </w:instrText>
            </w:r>
            <w:r>
              <w:rPr>
                <w:noProof/>
                <w:webHidden/>
              </w:rPr>
            </w:r>
            <w:r>
              <w:rPr>
                <w:noProof/>
                <w:webHidden/>
              </w:rPr>
              <w:fldChar w:fldCharType="separate"/>
            </w:r>
            <w:r>
              <w:rPr>
                <w:noProof/>
                <w:webHidden/>
              </w:rPr>
              <w:t>1</w:t>
            </w:r>
            <w:r>
              <w:rPr>
                <w:noProof/>
                <w:webHidden/>
              </w:rPr>
              <w:fldChar w:fldCharType="end"/>
            </w:r>
          </w:hyperlink>
        </w:p>
        <w:p w14:paraId="387C1FEE" w14:textId="69B0A5D7" w:rsidR="00D723FB" w:rsidRDefault="00D723FB">
          <w:pPr>
            <w:pStyle w:val="TOC1"/>
            <w:rPr>
              <w:rFonts w:asciiTheme="minorHAnsi" w:hAnsiTheme="minorHAnsi"/>
              <w:b w:val="0"/>
              <w:color w:val="auto"/>
              <w:sz w:val="22"/>
            </w:rPr>
          </w:pPr>
          <w:hyperlink w:anchor="_Toc28962175" w:history="1">
            <w:r w:rsidRPr="00A06003">
              <w:rPr>
                <w:rStyle w:val="Hyperlink"/>
                <w:bCs/>
              </w:rPr>
              <w:t>3</w:t>
            </w:r>
            <w:r>
              <w:rPr>
                <w:rFonts w:asciiTheme="minorHAnsi" w:hAnsiTheme="minorHAnsi"/>
                <w:b w:val="0"/>
                <w:color w:val="auto"/>
                <w:sz w:val="22"/>
              </w:rPr>
              <w:tab/>
            </w:r>
            <w:r w:rsidRPr="00A06003">
              <w:rPr>
                <w:rStyle w:val="Hyperlink"/>
              </w:rPr>
              <w:t xml:space="preserve">Basic </w:t>
            </w:r>
            <w:r w:rsidRPr="00A06003">
              <w:rPr>
                <w:rStyle w:val="Hyperlink"/>
                <w:bCs/>
              </w:rPr>
              <w:t>Digital Signal Processing System</w:t>
            </w:r>
            <w:r>
              <w:rPr>
                <w:webHidden/>
              </w:rPr>
              <w:tab/>
            </w:r>
            <w:r>
              <w:rPr>
                <w:webHidden/>
              </w:rPr>
              <w:fldChar w:fldCharType="begin"/>
            </w:r>
            <w:r>
              <w:rPr>
                <w:webHidden/>
              </w:rPr>
              <w:instrText xml:space="preserve"> PAGEREF _Toc28962175 \h </w:instrText>
            </w:r>
            <w:r>
              <w:rPr>
                <w:webHidden/>
              </w:rPr>
            </w:r>
            <w:r>
              <w:rPr>
                <w:webHidden/>
              </w:rPr>
              <w:fldChar w:fldCharType="separate"/>
            </w:r>
            <w:r>
              <w:rPr>
                <w:webHidden/>
              </w:rPr>
              <w:t>2</w:t>
            </w:r>
            <w:r>
              <w:rPr>
                <w:webHidden/>
              </w:rPr>
              <w:fldChar w:fldCharType="end"/>
            </w:r>
          </w:hyperlink>
        </w:p>
        <w:p w14:paraId="0CE1CF78" w14:textId="3095162B" w:rsidR="00D723FB" w:rsidRDefault="00D723FB">
          <w:pPr>
            <w:pStyle w:val="TOC1"/>
            <w:rPr>
              <w:rFonts w:asciiTheme="minorHAnsi" w:hAnsiTheme="minorHAnsi"/>
              <w:b w:val="0"/>
              <w:color w:val="auto"/>
              <w:sz w:val="22"/>
            </w:rPr>
          </w:pPr>
          <w:hyperlink w:anchor="_Toc28962176" w:history="1">
            <w:r w:rsidRPr="00A06003">
              <w:rPr>
                <w:rStyle w:val="Hyperlink"/>
              </w:rPr>
              <w:t>4</w:t>
            </w:r>
            <w:r>
              <w:rPr>
                <w:rFonts w:asciiTheme="minorHAnsi" w:hAnsiTheme="minorHAnsi"/>
                <w:b w:val="0"/>
                <w:color w:val="auto"/>
                <w:sz w:val="22"/>
              </w:rPr>
              <w:tab/>
            </w:r>
            <w:r w:rsidRPr="00A06003">
              <w:rPr>
                <w:rStyle w:val="Hyperlink"/>
                <w:bCs/>
              </w:rPr>
              <w:t xml:space="preserve">Basic Analogue Input and Output Using the </w:t>
            </w:r>
            <w:r w:rsidRPr="00A06003">
              <w:rPr>
                <w:rStyle w:val="Hyperlink"/>
              </w:rPr>
              <w:t>STM32F746G Discovery Board</w:t>
            </w:r>
            <w:r>
              <w:rPr>
                <w:webHidden/>
              </w:rPr>
              <w:tab/>
            </w:r>
            <w:r>
              <w:rPr>
                <w:webHidden/>
              </w:rPr>
              <w:tab/>
            </w:r>
            <w:r>
              <w:rPr>
                <w:webHidden/>
              </w:rPr>
              <w:tab/>
            </w:r>
            <w:r>
              <w:rPr>
                <w:webHidden/>
              </w:rPr>
              <w:fldChar w:fldCharType="begin"/>
            </w:r>
            <w:r>
              <w:rPr>
                <w:webHidden/>
              </w:rPr>
              <w:instrText xml:space="preserve"> PAGEREF _Toc28962176 \h </w:instrText>
            </w:r>
            <w:r>
              <w:rPr>
                <w:webHidden/>
              </w:rPr>
            </w:r>
            <w:r>
              <w:rPr>
                <w:webHidden/>
              </w:rPr>
              <w:fldChar w:fldCharType="separate"/>
            </w:r>
            <w:r>
              <w:rPr>
                <w:webHidden/>
              </w:rPr>
              <w:t>3</w:t>
            </w:r>
            <w:r>
              <w:rPr>
                <w:webHidden/>
              </w:rPr>
              <w:fldChar w:fldCharType="end"/>
            </w:r>
          </w:hyperlink>
        </w:p>
        <w:p w14:paraId="4DE0F88C" w14:textId="77C5C59B" w:rsidR="00D723FB" w:rsidRDefault="00D723FB">
          <w:pPr>
            <w:pStyle w:val="TOC2"/>
            <w:tabs>
              <w:tab w:val="left" w:pos="880"/>
              <w:tab w:val="right" w:leader="dot" w:pos="9016"/>
            </w:tabs>
            <w:rPr>
              <w:rFonts w:asciiTheme="minorHAnsi" w:hAnsiTheme="minorHAnsi"/>
              <w:noProof/>
              <w:color w:val="auto"/>
            </w:rPr>
          </w:pPr>
          <w:hyperlink w:anchor="_Toc28962177" w:history="1">
            <w:r w:rsidRPr="00A06003">
              <w:rPr>
                <w:rStyle w:val="Hyperlink"/>
                <w:noProof/>
              </w:rPr>
              <w:t>4.1</w:t>
            </w:r>
            <w:r>
              <w:rPr>
                <w:rFonts w:asciiTheme="minorHAnsi" w:hAnsiTheme="minorHAnsi"/>
                <w:noProof/>
                <w:color w:val="auto"/>
              </w:rPr>
              <w:tab/>
            </w:r>
            <w:r w:rsidRPr="00A06003">
              <w:rPr>
                <w:rStyle w:val="Hyperlink"/>
                <w:noProof/>
              </w:rPr>
              <w:t>Program operation of stm32f7_loop_</w:t>
            </w:r>
            <w:r w:rsidR="00AE2E6D">
              <w:rPr>
                <w:rStyle w:val="Hyperlink"/>
                <w:noProof/>
              </w:rPr>
              <w:t>DMA</w:t>
            </w:r>
            <w:r w:rsidRPr="00A06003">
              <w:rPr>
                <w:rStyle w:val="Hyperlink"/>
                <w:noProof/>
              </w:rPr>
              <w:t>.c</w:t>
            </w:r>
            <w:r>
              <w:rPr>
                <w:noProof/>
                <w:webHidden/>
              </w:rPr>
              <w:tab/>
            </w:r>
            <w:r>
              <w:rPr>
                <w:noProof/>
                <w:webHidden/>
              </w:rPr>
              <w:fldChar w:fldCharType="begin"/>
            </w:r>
            <w:r>
              <w:rPr>
                <w:noProof/>
                <w:webHidden/>
              </w:rPr>
              <w:instrText xml:space="preserve"> PAGEREF _Toc28962177 \h </w:instrText>
            </w:r>
            <w:r>
              <w:rPr>
                <w:noProof/>
                <w:webHidden/>
              </w:rPr>
            </w:r>
            <w:r>
              <w:rPr>
                <w:noProof/>
                <w:webHidden/>
              </w:rPr>
              <w:fldChar w:fldCharType="separate"/>
            </w:r>
            <w:r>
              <w:rPr>
                <w:noProof/>
                <w:webHidden/>
              </w:rPr>
              <w:t>4</w:t>
            </w:r>
            <w:r>
              <w:rPr>
                <w:noProof/>
                <w:webHidden/>
              </w:rPr>
              <w:fldChar w:fldCharType="end"/>
            </w:r>
          </w:hyperlink>
        </w:p>
        <w:p w14:paraId="4AABF76A" w14:textId="666B7180" w:rsidR="00D723FB" w:rsidRDefault="00D723FB">
          <w:pPr>
            <w:pStyle w:val="TOC2"/>
            <w:tabs>
              <w:tab w:val="left" w:pos="880"/>
              <w:tab w:val="right" w:leader="dot" w:pos="9016"/>
            </w:tabs>
            <w:rPr>
              <w:rFonts w:asciiTheme="minorHAnsi" w:hAnsiTheme="minorHAnsi"/>
              <w:noProof/>
              <w:color w:val="auto"/>
            </w:rPr>
          </w:pPr>
          <w:hyperlink w:anchor="_Toc28962178" w:history="1">
            <w:r w:rsidRPr="00A06003">
              <w:rPr>
                <w:rStyle w:val="Hyperlink"/>
                <w:noProof/>
              </w:rPr>
              <w:t>4.2</w:t>
            </w:r>
            <w:r>
              <w:rPr>
                <w:rFonts w:asciiTheme="minorHAnsi" w:hAnsiTheme="minorHAnsi"/>
                <w:noProof/>
                <w:color w:val="auto"/>
              </w:rPr>
              <w:tab/>
            </w:r>
            <w:r w:rsidRPr="00A06003">
              <w:rPr>
                <w:rStyle w:val="Hyperlink"/>
                <w:noProof/>
              </w:rPr>
              <w:t>Running the program</w:t>
            </w:r>
            <w:r>
              <w:rPr>
                <w:noProof/>
                <w:webHidden/>
              </w:rPr>
              <w:tab/>
            </w:r>
            <w:r>
              <w:rPr>
                <w:noProof/>
                <w:webHidden/>
              </w:rPr>
              <w:fldChar w:fldCharType="begin"/>
            </w:r>
            <w:r>
              <w:rPr>
                <w:noProof/>
                <w:webHidden/>
              </w:rPr>
              <w:instrText xml:space="preserve"> PAGEREF _Toc28962178 \h </w:instrText>
            </w:r>
            <w:r>
              <w:rPr>
                <w:noProof/>
                <w:webHidden/>
              </w:rPr>
            </w:r>
            <w:r>
              <w:rPr>
                <w:noProof/>
                <w:webHidden/>
              </w:rPr>
              <w:fldChar w:fldCharType="separate"/>
            </w:r>
            <w:r>
              <w:rPr>
                <w:noProof/>
                <w:webHidden/>
              </w:rPr>
              <w:t>5</w:t>
            </w:r>
            <w:r>
              <w:rPr>
                <w:noProof/>
                <w:webHidden/>
              </w:rPr>
              <w:fldChar w:fldCharType="end"/>
            </w:r>
          </w:hyperlink>
        </w:p>
        <w:p w14:paraId="6F9E8017" w14:textId="44231F32" w:rsidR="00D723FB" w:rsidRDefault="00D723FB">
          <w:pPr>
            <w:pStyle w:val="TOC1"/>
            <w:rPr>
              <w:rFonts w:asciiTheme="minorHAnsi" w:hAnsiTheme="minorHAnsi"/>
              <w:b w:val="0"/>
              <w:color w:val="auto"/>
              <w:sz w:val="22"/>
            </w:rPr>
          </w:pPr>
          <w:hyperlink w:anchor="_Toc28962181" w:history="1">
            <w:r w:rsidRPr="00A06003">
              <w:rPr>
                <w:rStyle w:val="Hyperlink"/>
              </w:rPr>
              <w:t>5</w:t>
            </w:r>
            <w:r>
              <w:rPr>
                <w:rFonts w:asciiTheme="minorHAnsi" w:hAnsiTheme="minorHAnsi"/>
                <w:b w:val="0"/>
                <w:color w:val="auto"/>
                <w:sz w:val="22"/>
              </w:rPr>
              <w:tab/>
            </w:r>
            <w:r w:rsidRPr="00A06003">
              <w:rPr>
                <w:rStyle w:val="Hyperlink"/>
              </w:rPr>
              <w:t>Delaying the Signal</w:t>
            </w:r>
            <w:r>
              <w:rPr>
                <w:webHidden/>
              </w:rPr>
              <w:tab/>
            </w:r>
            <w:r>
              <w:rPr>
                <w:webHidden/>
              </w:rPr>
              <w:fldChar w:fldCharType="begin"/>
            </w:r>
            <w:r>
              <w:rPr>
                <w:webHidden/>
              </w:rPr>
              <w:instrText xml:space="preserve"> PAGEREF _Toc28962181 \h </w:instrText>
            </w:r>
            <w:r>
              <w:rPr>
                <w:webHidden/>
              </w:rPr>
            </w:r>
            <w:r>
              <w:rPr>
                <w:webHidden/>
              </w:rPr>
              <w:fldChar w:fldCharType="separate"/>
            </w:r>
            <w:r>
              <w:rPr>
                <w:webHidden/>
              </w:rPr>
              <w:t>8</w:t>
            </w:r>
            <w:r>
              <w:rPr>
                <w:webHidden/>
              </w:rPr>
              <w:fldChar w:fldCharType="end"/>
            </w:r>
          </w:hyperlink>
        </w:p>
        <w:p w14:paraId="2EA4DF9A" w14:textId="0713AEBA" w:rsidR="00D723FB" w:rsidRDefault="00D723FB">
          <w:pPr>
            <w:pStyle w:val="TOC1"/>
            <w:rPr>
              <w:rFonts w:asciiTheme="minorHAnsi" w:hAnsiTheme="minorHAnsi"/>
              <w:b w:val="0"/>
              <w:color w:val="auto"/>
              <w:sz w:val="22"/>
            </w:rPr>
          </w:pPr>
          <w:hyperlink w:anchor="_Toc28962182" w:history="1">
            <w:r w:rsidRPr="00A06003">
              <w:rPr>
                <w:rStyle w:val="Hyperlink"/>
              </w:rPr>
              <w:t>6</w:t>
            </w:r>
            <w:r>
              <w:rPr>
                <w:rFonts w:asciiTheme="minorHAnsi" w:hAnsiTheme="minorHAnsi"/>
                <w:b w:val="0"/>
                <w:color w:val="auto"/>
                <w:sz w:val="22"/>
              </w:rPr>
              <w:tab/>
            </w:r>
            <w:r w:rsidRPr="00A06003">
              <w:rPr>
                <w:rStyle w:val="Hyperlink"/>
              </w:rPr>
              <w:t>Creating a Fading Echo Effect</w:t>
            </w:r>
            <w:r>
              <w:rPr>
                <w:webHidden/>
              </w:rPr>
              <w:tab/>
            </w:r>
            <w:r>
              <w:rPr>
                <w:webHidden/>
              </w:rPr>
              <w:fldChar w:fldCharType="begin"/>
            </w:r>
            <w:r>
              <w:rPr>
                <w:webHidden/>
              </w:rPr>
              <w:instrText xml:space="preserve"> PAGEREF _Toc28962182 \h </w:instrText>
            </w:r>
            <w:r>
              <w:rPr>
                <w:webHidden/>
              </w:rPr>
            </w:r>
            <w:r>
              <w:rPr>
                <w:webHidden/>
              </w:rPr>
              <w:fldChar w:fldCharType="separate"/>
            </w:r>
            <w:r>
              <w:rPr>
                <w:webHidden/>
              </w:rPr>
              <w:t>10</w:t>
            </w:r>
            <w:r>
              <w:rPr>
                <w:webHidden/>
              </w:rPr>
              <w:fldChar w:fldCharType="end"/>
            </w:r>
          </w:hyperlink>
        </w:p>
        <w:p w14:paraId="0622EA7F" w14:textId="6556F0BD" w:rsidR="00D723FB" w:rsidRDefault="00D723FB">
          <w:pPr>
            <w:pStyle w:val="TOC3"/>
            <w:tabs>
              <w:tab w:val="left" w:pos="1320"/>
              <w:tab w:val="right" w:leader="dot" w:pos="9016"/>
            </w:tabs>
            <w:rPr>
              <w:rFonts w:asciiTheme="minorHAnsi" w:hAnsiTheme="minorHAnsi"/>
              <w:noProof/>
              <w:color w:val="auto"/>
            </w:rPr>
          </w:pPr>
          <w:hyperlink w:anchor="_Toc28962183" w:history="1">
            <w:r w:rsidRPr="00A06003">
              <w:rPr>
                <w:rStyle w:val="Hyperlink"/>
                <w:noProof/>
              </w:rPr>
              <w:t>6.1.1</w:t>
            </w:r>
            <w:r>
              <w:rPr>
                <w:rFonts w:asciiTheme="minorHAnsi" w:hAnsiTheme="minorHAnsi"/>
                <w:noProof/>
                <w:color w:val="auto"/>
              </w:rPr>
              <w:tab/>
            </w:r>
            <w:r w:rsidRPr="00A06003">
              <w:rPr>
                <w:rStyle w:val="Hyperlink"/>
                <w:noProof/>
              </w:rPr>
              <w:t>Exercise</w:t>
            </w:r>
            <w:r>
              <w:rPr>
                <w:noProof/>
                <w:webHidden/>
              </w:rPr>
              <w:tab/>
            </w:r>
            <w:r>
              <w:rPr>
                <w:noProof/>
                <w:webHidden/>
              </w:rPr>
              <w:fldChar w:fldCharType="begin"/>
            </w:r>
            <w:r>
              <w:rPr>
                <w:noProof/>
                <w:webHidden/>
              </w:rPr>
              <w:instrText xml:space="preserve"> PAGEREF _Toc28962183 \h </w:instrText>
            </w:r>
            <w:r>
              <w:rPr>
                <w:noProof/>
                <w:webHidden/>
              </w:rPr>
            </w:r>
            <w:r>
              <w:rPr>
                <w:noProof/>
                <w:webHidden/>
              </w:rPr>
              <w:fldChar w:fldCharType="separate"/>
            </w:r>
            <w:r>
              <w:rPr>
                <w:noProof/>
                <w:webHidden/>
              </w:rPr>
              <w:t>12</w:t>
            </w:r>
            <w:r>
              <w:rPr>
                <w:noProof/>
                <w:webHidden/>
              </w:rPr>
              <w:fldChar w:fldCharType="end"/>
            </w:r>
          </w:hyperlink>
        </w:p>
        <w:p w14:paraId="048AAB8F" w14:textId="68375357" w:rsidR="00D723FB" w:rsidRDefault="00D723FB">
          <w:pPr>
            <w:pStyle w:val="TOC1"/>
            <w:rPr>
              <w:rFonts w:asciiTheme="minorHAnsi" w:hAnsiTheme="minorHAnsi"/>
              <w:b w:val="0"/>
              <w:color w:val="auto"/>
              <w:sz w:val="22"/>
            </w:rPr>
          </w:pPr>
          <w:hyperlink w:anchor="_Toc28962184" w:history="1">
            <w:r w:rsidRPr="00A06003">
              <w:rPr>
                <w:rStyle w:val="Hyperlink"/>
              </w:rPr>
              <w:t>7</w:t>
            </w:r>
            <w:r>
              <w:rPr>
                <w:rFonts w:asciiTheme="minorHAnsi" w:hAnsiTheme="minorHAnsi"/>
                <w:b w:val="0"/>
                <w:color w:val="auto"/>
                <w:sz w:val="22"/>
              </w:rPr>
              <w:tab/>
            </w:r>
            <w:r w:rsidRPr="00A06003">
              <w:rPr>
                <w:rStyle w:val="Hyperlink"/>
              </w:rPr>
              <w:t>Real-Time Sine Wave Generation</w:t>
            </w:r>
            <w:r>
              <w:rPr>
                <w:webHidden/>
              </w:rPr>
              <w:tab/>
            </w:r>
            <w:r>
              <w:rPr>
                <w:webHidden/>
              </w:rPr>
              <w:fldChar w:fldCharType="begin"/>
            </w:r>
            <w:r>
              <w:rPr>
                <w:webHidden/>
              </w:rPr>
              <w:instrText xml:space="preserve"> PAGEREF _Toc28962184 \h </w:instrText>
            </w:r>
            <w:r>
              <w:rPr>
                <w:webHidden/>
              </w:rPr>
            </w:r>
            <w:r>
              <w:rPr>
                <w:webHidden/>
              </w:rPr>
              <w:fldChar w:fldCharType="separate"/>
            </w:r>
            <w:r>
              <w:rPr>
                <w:webHidden/>
              </w:rPr>
              <w:t>13</w:t>
            </w:r>
            <w:r>
              <w:rPr>
                <w:webHidden/>
              </w:rPr>
              <w:fldChar w:fldCharType="end"/>
            </w:r>
          </w:hyperlink>
        </w:p>
        <w:p w14:paraId="56E440E0" w14:textId="66053107" w:rsidR="00D723FB" w:rsidRDefault="00D723FB">
          <w:pPr>
            <w:pStyle w:val="TOC2"/>
            <w:tabs>
              <w:tab w:val="left" w:pos="880"/>
              <w:tab w:val="right" w:leader="dot" w:pos="9016"/>
            </w:tabs>
            <w:rPr>
              <w:rFonts w:asciiTheme="minorHAnsi" w:hAnsiTheme="minorHAnsi"/>
              <w:noProof/>
              <w:color w:val="auto"/>
            </w:rPr>
          </w:pPr>
          <w:hyperlink w:anchor="_Toc28962185" w:history="1">
            <w:r w:rsidRPr="00A06003">
              <w:rPr>
                <w:rStyle w:val="Hyperlink"/>
                <w:noProof/>
              </w:rPr>
              <w:t>7.1</w:t>
            </w:r>
            <w:r>
              <w:rPr>
                <w:rFonts w:asciiTheme="minorHAnsi" w:hAnsiTheme="minorHAnsi"/>
                <w:noProof/>
                <w:color w:val="auto"/>
              </w:rPr>
              <w:tab/>
            </w:r>
            <w:r w:rsidRPr="00A06003">
              <w:rPr>
                <w:rStyle w:val="Hyperlink"/>
                <w:noProof/>
              </w:rPr>
              <w:t>Program operation</w:t>
            </w:r>
            <w:r>
              <w:rPr>
                <w:noProof/>
                <w:webHidden/>
              </w:rPr>
              <w:tab/>
            </w:r>
            <w:r>
              <w:rPr>
                <w:noProof/>
                <w:webHidden/>
              </w:rPr>
              <w:fldChar w:fldCharType="begin"/>
            </w:r>
            <w:r>
              <w:rPr>
                <w:noProof/>
                <w:webHidden/>
              </w:rPr>
              <w:instrText xml:space="preserve"> PAGEREF _Toc28962185 \h </w:instrText>
            </w:r>
            <w:r>
              <w:rPr>
                <w:noProof/>
                <w:webHidden/>
              </w:rPr>
            </w:r>
            <w:r>
              <w:rPr>
                <w:noProof/>
                <w:webHidden/>
              </w:rPr>
              <w:fldChar w:fldCharType="separate"/>
            </w:r>
            <w:r>
              <w:rPr>
                <w:noProof/>
                <w:webHidden/>
              </w:rPr>
              <w:t>13</w:t>
            </w:r>
            <w:r>
              <w:rPr>
                <w:noProof/>
                <w:webHidden/>
              </w:rPr>
              <w:fldChar w:fldCharType="end"/>
            </w:r>
          </w:hyperlink>
        </w:p>
        <w:p w14:paraId="0D99A67F" w14:textId="0357C58C" w:rsidR="00D723FB" w:rsidRDefault="00D723FB">
          <w:pPr>
            <w:pStyle w:val="TOC2"/>
            <w:tabs>
              <w:tab w:val="left" w:pos="880"/>
              <w:tab w:val="right" w:leader="dot" w:pos="9016"/>
            </w:tabs>
            <w:rPr>
              <w:rFonts w:asciiTheme="minorHAnsi" w:hAnsiTheme="minorHAnsi"/>
              <w:noProof/>
              <w:color w:val="auto"/>
            </w:rPr>
          </w:pPr>
          <w:hyperlink w:anchor="_Toc28962186" w:history="1">
            <w:r w:rsidRPr="00A06003">
              <w:rPr>
                <w:rStyle w:val="Hyperlink"/>
                <w:noProof/>
              </w:rPr>
              <w:t>7.2</w:t>
            </w:r>
            <w:r>
              <w:rPr>
                <w:rFonts w:asciiTheme="minorHAnsi" w:hAnsiTheme="minorHAnsi"/>
                <w:noProof/>
                <w:color w:val="auto"/>
              </w:rPr>
              <w:tab/>
            </w:r>
            <w:r w:rsidRPr="00A06003">
              <w:rPr>
                <w:rStyle w:val="Hyperlink"/>
                <w:noProof/>
              </w:rPr>
              <w:t>Exercise—Modifying the sine wave</w:t>
            </w:r>
            <w:r>
              <w:rPr>
                <w:noProof/>
                <w:webHidden/>
              </w:rPr>
              <w:tab/>
            </w:r>
            <w:r>
              <w:rPr>
                <w:noProof/>
                <w:webHidden/>
              </w:rPr>
              <w:fldChar w:fldCharType="begin"/>
            </w:r>
            <w:r>
              <w:rPr>
                <w:noProof/>
                <w:webHidden/>
              </w:rPr>
              <w:instrText xml:space="preserve"> PAGEREF _Toc28962186 \h </w:instrText>
            </w:r>
            <w:r>
              <w:rPr>
                <w:noProof/>
                <w:webHidden/>
              </w:rPr>
            </w:r>
            <w:r>
              <w:rPr>
                <w:noProof/>
                <w:webHidden/>
              </w:rPr>
              <w:fldChar w:fldCharType="separate"/>
            </w:r>
            <w:r>
              <w:rPr>
                <w:noProof/>
                <w:webHidden/>
              </w:rPr>
              <w:t>16</w:t>
            </w:r>
            <w:r>
              <w:rPr>
                <w:noProof/>
                <w:webHidden/>
              </w:rPr>
              <w:fldChar w:fldCharType="end"/>
            </w:r>
          </w:hyperlink>
        </w:p>
        <w:p w14:paraId="5A9516CC" w14:textId="5B00B4E2" w:rsidR="00D723FB" w:rsidRDefault="00D723FB">
          <w:pPr>
            <w:pStyle w:val="TOC2"/>
            <w:tabs>
              <w:tab w:val="left" w:pos="880"/>
              <w:tab w:val="right" w:leader="dot" w:pos="9016"/>
            </w:tabs>
            <w:rPr>
              <w:rFonts w:asciiTheme="minorHAnsi" w:hAnsiTheme="minorHAnsi"/>
              <w:noProof/>
              <w:color w:val="auto"/>
            </w:rPr>
          </w:pPr>
          <w:hyperlink w:anchor="_Toc28962187" w:history="1">
            <w:r w:rsidRPr="00A06003">
              <w:rPr>
                <w:rStyle w:val="Hyperlink"/>
                <w:noProof/>
              </w:rPr>
              <w:t>7.3</w:t>
            </w:r>
            <w:r>
              <w:rPr>
                <w:rFonts w:asciiTheme="minorHAnsi" w:hAnsiTheme="minorHAnsi"/>
                <w:noProof/>
                <w:color w:val="auto"/>
              </w:rPr>
              <w:tab/>
            </w:r>
            <w:r w:rsidRPr="00A06003">
              <w:rPr>
                <w:rStyle w:val="Hyperlink"/>
                <w:noProof/>
              </w:rPr>
              <w:t>Viewing program output using MATLAB</w:t>
            </w:r>
            <w:r>
              <w:rPr>
                <w:noProof/>
                <w:webHidden/>
              </w:rPr>
              <w:tab/>
            </w:r>
            <w:r>
              <w:rPr>
                <w:noProof/>
                <w:webHidden/>
              </w:rPr>
              <w:fldChar w:fldCharType="begin"/>
            </w:r>
            <w:r>
              <w:rPr>
                <w:noProof/>
                <w:webHidden/>
              </w:rPr>
              <w:instrText xml:space="preserve"> PAGEREF _Toc28962187 \h </w:instrText>
            </w:r>
            <w:r>
              <w:rPr>
                <w:noProof/>
                <w:webHidden/>
              </w:rPr>
            </w:r>
            <w:r>
              <w:rPr>
                <w:noProof/>
                <w:webHidden/>
              </w:rPr>
              <w:fldChar w:fldCharType="separate"/>
            </w:r>
            <w:r>
              <w:rPr>
                <w:noProof/>
                <w:webHidden/>
              </w:rPr>
              <w:t>17</w:t>
            </w:r>
            <w:r>
              <w:rPr>
                <w:noProof/>
                <w:webHidden/>
              </w:rPr>
              <w:fldChar w:fldCharType="end"/>
            </w:r>
          </w:hyperlink>
        </w:p>
        <w:p w14:paraId="0A7DCEE7" w14:textId="38C4FC60" w:rsidR="00D723FB" w:rsidRDefault="00D723FB">
          <w:pPr>
            <w:pStyle w:val="TOC1"/>
            <w:rPr>
              <w:rFonts w:asciiTheme="minorHAnsi" w:hAnsiTheme="minorHAnsi"/>
              <w:b w:val="0"/>
              <w:color w:val="auto"/>
              <w:sz w:val="22"/>
            </w:rPr>
          </w:pPr>
          <w:hyperlink w:anchor="_Toc28962189" w:history="1">
            <w:r w:rsidR="001D00C3">
              <w:rPr>
                <w:rStyle w:val="Hyperlink"/>
              </w:rPr>
              <w:t>8</w:t>
            </w:r>
            <w:r>
              <w:rPr>
                <w:rFonts w:asciiTheme="minorHAnsi" w:hAnsiTheme="minorHAnsi"/>
                <w:b w:val="0"/>
                <w:color w:val="auto"/>
                <w:sz w:val="22"/>
              </w:rPr>
              <w:tab/>
            </w:r>
            <w:r w:rsidRPr="00A06003">
              <w:rPr>
                <w:rStyle w:val="Hyperlink"/>
              </w:rPr>
              <w:t>Conclusions</w:t>
            </w:r>
            <w:r>
              <w:rPr>
                <w:webHidden/>
              </w:rPr>
              <w:tab/>
            </w:r>
            <w:r>
              <w:rPr>
                <w:webHidden/>
              </w:rPr>
              <w:fldChar w:fldCharType="begin"/>
            </w:r>
            <w:r>
              <w:rPr>
                <w:webHidden/>
              </w:rPr>
              <w:instrText xml:space="preserve"> PAGEREF _Toc28962189 \h </w:instrText>
            </w:r>
            <w:r>
              <w:rPr>
                <w:webHidden/>
              </w:rPr>
            </w:r>
            <w:r>
              <w:rPr>
                <w:webHidden/>
              </w:rPr>
              <w:fldChar w:fldCharType="separate"/>
            </w:r>
            <w:r>
              <w:rPr>
                <w:webHidden/>
              </w:rPr>
              <w:t>23</w:t>
            </w:r>
            <w:r>
              <w:rPr>
                <w:webHidden/>
              </w:rPr>
              <w:fldChar w:fldCharType="end"/>
            </w:r>
          </w:hyperlink>
        </w:p>
        <w:p w14:paraId="1777375B" w14:textId="52967C43" w:rsidR="00D723FB" w:rsidRDefault="00D723FB">
          <w:pPr>
            <w:pStyle w:val="TOC1"/>
            <w:rPr>
              <w:rFonts w:asciiTheme="minorHAnsi" w:hAnsiTheme="minorHAnsi"/>
              <w:b w:val="0"/>
              <w:color w:val="auto"/>
              <w:sz w:val="22"/>
            </w:rPr>
          </w:pPr>
          <w:hyperlink w:anchor="_Toc28962190" w:history="1">
            <w:r w:rsidR="001D00C3">
              <w:rPr>
                <w:rStyle w:val="Hyperlink"/>
              </w:rPr>
              <w:t>9</w:t>
            </w:r>
            <w:r>
              <w:rPr>
                <w:rFonts w:asciiTheme="minorHAnsi" w:hAnsiTheme="minorHAnsi"/>
                <w:b w:val="0"/>
                <w:color w:val="auto"/>
                <w:sz w:val="22"/>
              </w:rPr>
              <w:tab/>
            </w:r>
            <w:r w:rsidRPr="00A06003">
              <w:rPr>
                <w:rStyle w:val="Hyperlink"/>
              </w:rPr>
              <w:t>Additional References</w:t>
            </w:r>
            <w:r>
              <w:rPr>
                <w:webHidden/>
              </w:rPr>
              <w:tab/>
            </w:r>
            <w:r>
              <w:rPr>
                <w:webHidden/>
              </w:rPr>
              <w:fldChar w:fldCharType="begin"/>
            </w:r>
            <w:r>
              <w:rPr>
                <w:webHidden/>
              </w:rPr>
              <w:instrText xml:space="preserve"> PAGEREF _Toc28962190 \h </w:instrText>
            </w:r>
            <w:r>
              <w:rPr>
                <w:webHidden/>
              </w:rPr>
            </w:r>
            <w:r>
              <w:rPr>
                <w:webHidden/>
              </w:rPr>
              <w:fldChar w:fldCharType="separate"/>
            </w:r>
            <w:r>
              <w:rPr>
                <w:webHidden/>
              </w:rPr>
              <w:t>23</w:t>
            </w:r>
            <w:r>
              <w:rPr>
                <w:webHidden/>
              </w:rPr>
              <w:fldChar w:fldCharType="end"/>
            </w:r>
          </w:hyperlink>
        </w:p>
        <w:p w14:paraId="3D32FD6B" w14:textId="539363D1" w:rsidR="007032C9" w:rsidRPr="00C80093" w:rsidRDefault="007032C9">
          <w:r w:rsidRPr="00797FD9">
            <w:rPr>
              <w:b/>
              <w:bCs/>
              <w:noProof/>
            </w:rPr>
            <w:fldChar w:fldCharType="end"/>
          </w:r>
        </w:p>
      </w:sdtContent>
    </w:sdt>
    <w:p w14:paraId="29365190" w14:textId="3ADB0E98" w:rsidR="00475DEB" w:rsidRPr="00C80093" w:rsidRDefault="007032C9">
      <w:pPr>
        <w:rPr>
          <w:b/>
        </w:rPr>
        <w:sectPr w:rsidR="00475DEB" w:rsidRPr="00C80093" w:rsidSect="0090525D">
          <w:headerReference w:type="default" r:id="rId12"/>
          <w:footerReference w:type="default" r:id="rId13"/>
          <w:headerReference w:type="first" r:id="rId14"/>
          <w:footerReference w:type="first" r:id="rId15"/>
          <w:pgSz w:w="11906" w:h="16838"/>
          <w:pgMar w:top="1560" w:right="1440" w:bottom="1440" w:left="1440" w:header="142" w:footer="708" w:gutter="0"/>
          <w:pgNumType w:start="0"/>
          <w:cols w:space="708"/>
          <w:titlePg/>
          <w:docGrid w:linePitch="360"/>
        </w:sectPr>
      </w:pPr>
      <w:r w:rsidRPr="00C80093">
        <w:rPr>
          <w:b/>
        </w:rPr>
        <w:br w:type="page"/>
      </w:r>
    </w:p>
    <w:p w14:paraId="07FEC501" w14:textId="160E369C" w:rsidR="0082607F" w:rsidRPr="00C80093" w:rsidRDefault="0082607F" w:rsidP="007032C9">
      <w:pPr>
        <w:pStyle w:val="Heading1"/>
      </w:pPr>
      <w:bookmarkStart w:id="3" w:name="_Ref18491380"/>
      <w:bookmarkStart w:id="4" w:name="_Toc28962171"/>
      <w:r w:rsidRPr="00C80093">
        <w:lastRenderedPageBreak/>
        <w:t>Introduction</w:t>
      </w:r>
      <w:bookmarkEnd w:id="3"/>
      <w:bookmarkEnd w:id="4"/>
    </w:p>
    <w:p w14:paraId="630241C8" w14:textId="55BB97E5" w:rsidR="007032C9" w:rsidRPr="00C80093" w:rsidRDefault="004F08FD" w:rsidP="009D2D18">
      <w:pPr>
        <w:pStyle w:val="Heading2"/>
        <w:shd w:val="clear" w:color="auto" w:fill="E5ECEB"/>
      </w:pPr>
      <w:bookmarkStart w:id="5" w:name="_Toc28962172"/>
      <w:r w:rsidRPr="00C80093">
        <w:t>Lab</w:t>
      </w:r>
      <w:r w:rsidR="00A06521" w:rsidRPr="00C80093">
        <w:t xml:space="preserve"> overview</w:t>
      </w:r>
      <w:bookmarkEnd w:id="5"/>
    </w:p>
    <w:p w14:paraId="09EACE4C" w14:textId="7ACA8064" w:rsidR="00446E16" w:rsidRPr="00C80093" w:rsidRDefault="00446E16" w:rsidP="00446E16">
      <w:pPr>
        <w:shd w:val="clear" w:color="auto" w:fill="E5ECEB"/>
      </w:pPr>
      <w:r w:rsidRPr="00C80093">
        <w:t xml:space="preserve">The STM32F746G Discovery board is a </w:t>
      </w:r>
      <w:r w:rsidR="00C25019" w:rsidRPr="00C80093">
        <w:t>low-cost</w:t>
      </w:r>
      <w:r w:rsidRPr="00C80093">
        <w:t xml:space="preserve"> development platform featuring a 212 MHz A</w:t>
      </w:r>
      <w:r w:rsidR="00F35C18" w:rsidRPr="00C80093">
        <w:t>rm</w:t>
      </w:r>
      <w:r w:rsidRPr="00C80093">
        <w:t xml:space="preserve"> Cortex-M7 floating-point processor. It connects to a host PC via a USB A to mini</w:t>
      </w:r>
      <w:r w:rsidR="001B4532" w:rsidRPr="00C80093">
        <w:t>-</w:t>
      </w:r>
      <w:r w:rsidRPr="00C80093">
        <w:t>b cable and uses the ST-LINK/V2 in-circuit programming and debugging tool. The Keil MDK-A</w:t>
      </w:r>
      <w:r w:rsidR="00B93002" w:rsidRPr="00C80093">
        <w:t>rm</w:t>
      </w:r>
      <w:r w:rsidRPr="00C80093">
        <w:t xml:space="preserve"> development environment, running on the host PC</w:t>
      </w:r>
      <w:r w:rsidR="00320888" w:rsidRPr="00C80093">
        <w:t>,</w:t>
      </w:r>
      <w:r w:rsidRPr="00C80093">
        <w:t xml:space="preserve"> enables software written in C to be compiled, linked</w:t>
      </w:r>
      <w:r w:rsidR="00320888" w:rsidRPr="00C80093">
        <w:t>,</w:t>
      </w:r>
      <w:r w:rsidRPr="00C80093">
        <w:t xml:space="preserve"> and downloaded to run on the STM32F746G Discovery board. Real-time audio </w:t>
      </w:r>
      <w:r w:rsidR="004C7E59" w:rsidRPr="00C80093">
        <w:t>I</w:t>
      </w:r>
      <w:r w:rsidRPr="00C80093">
        <w:t>/</w:t>
      </w:r>
      <w:r w:rsidR="004C7E59" w:rsidRPr="00C80093">
        <w:t>O</w:t>
      </w:r>
      <w:r w:rsidRPr="00C80093">
        <w:t xml:space="preserve"> is provided by a Wolfson WM8994 codec included on the board.</w:t>
      </w:r>
    </w:p>
    <w:p w14:paraId="0FF8E9DE" w14:textId="6118BA0A" w:rsidR="00446E16" w:rsidRPr="00C80093" w:rsidRDefault="00446E16" w:rsidP="00446E16">
      <w:pPr>
        <w:shd w:val="clear" w:color="auto" w:fill="E5ECEB"/>
      </w:pPr>
      <w:r w:rsidRPr="00C80093">
        <w:t>This laboratory exercise introduces the use of the STM32F746G Discovery board and several of the procedures and techniques that will be used in subsequent laboratory exercises.</w:t>
      </w:r>
    </w:p>
    <w:p w14:paraId="3D3734A1" w14:textId="77777777" w:rsidR="00446E16" w:rsidRPr="00C80093" w:rsidRDefault="00446E16" w:rsidP="009D2D18">
      <w:pPr>
        <w:shd w:val="clear" w:color="auto" w:fill="E5ECEB"/>
      </w:pPr>
    </w:p>
    <w:p w14:paraId="25C84076" w14:textId="68FD8463" w:rsidR="008F0329" w:rsidRPr="00C80093" w:rsidRDefault="008F0329" w:rsidP="001401EE"/>
    <w:p w14:paraId="2EBBA079" w14:textId="49464E1B" w:rsidR="0082607F" w:rsidRPr="00C80093" w:rsidRDefault="00317EF2" w:rsidP="00921A5B">
      <w:pPr>
        <w:pStyle w:val="Heading1"/>
      </w:pPr>
      <w:bookmarkStart w:id="6" w:name="_Toc5031133"/>
      <w:bookmarkStart w:id="7" w:name="_Toc28962173"/>
      <w:bookmarkEnd w:id="6"/>
      <w:r w:rsidRPr="00C80093">
        <w:t>Requirements</w:t>
      </w:r>
      <w:bookmarkEnd w:id="7"/>
    </w:p>
    <w:p w14:paraId="03A79FAC" w14:textId="5D1E4071" w:rsidR="00FA1784" w:rsidRPr="00C80093" w:rsidRDefault="00446E16" w:rsidP="00446E16">
      <w:pPr>
        <w:pStyle w:val="Caption"/>
        <w:rPr>
          <w:i w:val="0"/>
          <w:iCs w:val="0"/>
          <w:color w:val="auto"/>
          <w:sz w:val="22"/>
          <w:szCs w:val="20"/>
        </w:rPr>
      </w:pPr>
      <w:r w:rsidRPr="00C80093">
        <w:rPr>
          <w:i w:val="0"/>
          <w:iCs w:val="0"/>
          <w:color w:val="000000" w:themeColor="text1"/>
          <w:sz w:val="22"/>
          <w:szCs w:val="20"/>
        </w:rPr>
        <w:t xml:space="preserve">To carry out this </w:t>
      </w:r>
      <w:r w:rsidR="00036490" w:rsidRPr="00C80093">
        <w:rPr>
          <w:i w:val="0"/>
          <w:iCs w:val="0"/>
          <w:color w:val="000000" w:themeColor="text1"/>
          <w:sz w:val="22"/>
          <w:szCs w:val="20"/>
        </w:rPr>
        <w:t>lab</w:t>
      </w:r>
      <w:r w:rsidR="00320888" w:rsidRPr="00C80093">
        <w:rPr>
          <w:i w:val="0"/>
          <w:iCs w:val="0"/>
          <w:color w:val="000000" w:themeColor="text1"/>
          <w:sz w:val="22"/>
          <w:szCs w:val="20"/>
        </w:rPr>
        <w:t>,</w:t>
      </w:r>
      <w:r w:rsidR="00036490" w:rsidRPr="00C80093">
        <w:rPr>
          <w:i w:val="0"/>
          <w:iCs w:val="0"/>
          <w:color w:val="000000" w:themeColor="text1"/>
          <w:sz w:val="22"/>
          <w:szCs w:val="20"/>
        </w:rPr>
        <w:t xml:space="preserve"> </w:t>
      </w:r>
      <w:r w:rsidRPr="00C80093">
        <w:rPr>
          <w:i w:val="0"/>
          <w:iCs w:val="0"/>
          <w:color w:val="000000" w:themeColor="text1"/>
          <w:sz w:val="22"/>
          <w:szCs w:val="20"/>
        </w:rPr>
        <w:t xml:space="preserve">you will </w:t>
      </w:r>
      <w:r w:rsidRPr="00C80093">
        <w:rPr>
          <w:i w:val="0"/>
          <w:iCs w:val="0"/>
          <w:color w:val="auto"/>
          <w:sz w:val="22"/>
          <w:szCs w:val="20"/>
        </w:rPr>
        <w:t>need</w:t>
      </w:r>
      <w:r w:rsidR="00FA1784" w:rsidRPr="00C80093">
        <w:rPr>
          <w:i w:val="0"/>
          <w:iCs w:val="0"/>
          <w:color w:val="auto"/>
          <w:sz w:val="22"/>
          <w:szCs w:val="20"/>
        </w:rPr>
        <w:t>:</w:t>
      </w:r>
    </w:p>
    <w:p w14:paraId="3BC7F4F1" w14:textId="0B69E4CD" w:rsidR="005D3480" w:rsidRPr="00C80093" w:rsidRDefault="00FA1784" w:rsidP="00AD148B">
      <w:pPr>
        <w:pStyle w:val="ListParagraph"/>
        <w:numPr>
          <w:ilvl w:val="0"/>
          <w:numId w:val="28"/>
        </w:numPr>
        <w:rPr>
          <w:i/>
          <w:iCs/>
        </w:rPr>
      </w:pPr>
      <w:r w:rsidRPr="00C80093">
        <w:t>A</w:t>
      </w:r>
      <w:r w:rsidR="00446E16" w:rsidRPr="00C80093">
        <w:t>n STM32F746G Discovery board</w:t>
      </w:r>
    </w:p>
    <w:p w14:paraId="38732DED" w14:textId="4A39EEC6" w:rsidR="00FA1784" w:rsidRPr="00C80093" w:rsidRDefault="00FA1784" w:rsidP="00AD148B">
      <w:pPr>
        <w:pStyle w:val="ListParagraph"/>
        <w:numPr>
          <w:ilvl w:val="0"/>
          <w:numId w:val="28"/>
        </w:numPr>
      </w:pPr>
      <w:r w:rsidRPr="00C80093">
        <w:t>A</w:t>
      </w:r>
      <w:r w:rsidR="00446E16" w:rsidRPr="00C80093">
        <w:t xml:space="preserve"> PC running Keil MDK-A</w:t>
      </w:r>
      <w:r w:rsidR="00B93002" w:rsidRPr="00C80093">
        <w:t>rm</w:t>
      </w:r>
    </w:p>
    <w:p w14:paraId="0A8BD010" w14:textId="4B22E692" w:rsidR="00FA1784" w:rsidRPr="00C80093" w:rsidRDefault="00446E16" w:rsidP="005D3480">
      <w:pPr>
        <w:pStyle w:val="ListParagraph"/>
        <w:numPr>
          <w:ilvl w:val="0"/>
          <w:numId w:val="28"/>
        </w:numPr>
      </w:pPr>
      <w:r w:rsidRPr="00C80093">
        <w:t>MATLAB</w:t>
      </w:r>
    </w:p>
    <w:p w14:paraId="17F4AB9F" w14:textId="2068A617" w:rsidR="008139A7" w:rsidRPr="00C80093" w:rsidRDefault="008139A7" w:rsidP="00AD148B">
      <w:pPr>
        <w:pStyle w:val="ListParagraph"/>
        <w:numPr>
          <w:ilvl w:val="0"/>
          <w:numId w:val="28"/>
        </w:numPr>
      </w:pPr>
      <w:r w:rsidRPr="00C80093">
        <w:t>An oscilloscope</w:t>
      </w:r>
    </w:p>
    <w:p w14:paraId="73F22D30" w14:textId="2D4E56E9" w:rsidR="00036490" w:rsidRPr="00C80093" w:rsidRDefault="00036490" w:rsidP="00AD148B">
      <w:pPr>
        <w:pStyle w:val="ListParagraph"/>
        <w:numPr>
          <w:ilvl w:val="0"/>
          <w:numId w:val="28"/>
        </w:numPr>
        <w:rPr>
          <w:i/>
          <w:iCs/>
        </w:rPr>
      </w:pPr>
      <w:r w:rsidRPr="00C80093">
        <w:t>S</w:t>
      </w:r>
      <w:r w:rsidR="00446E16" w:rsidRPr="00C80093">
        <w:t>uitable connecting cables</w:t>
      </w:r>
    </w:p>
    <w:p w14:paraId="71BBDE8B" w14:textId="2B8A06DC" w:rsidR="00446E16" w:rsidRPr="00C80093" w:rsidRDefault="00446E16" w:rsidP="00AD148B">
      <w:pPr>
        <w:pStyle w:val="ListParagraph"/>
        <w:numPr>
          <w:ilvl w:val="0"/>
          <w:numId w:val="28"/>
        </w:numPr>
      </w:pPr>
      <w:r w:rsidRPr="00C80093">
        <w:t>An audio frequency signal generator</w:t>
      </w:r>
    </w:p>
    <w:p w14:paraId="2430D5A7" w14:textId="58270034" w:rsidR="005D3480" w:rsidRPr="00C80093" w:rsidRDefault="005D3480" w:rsidP="00AD148B">
      <w:pPr>
        <w:pStyle w:val="ListParagraph"/>
        <w:numPr>
          <w:ilvl w:val="0"/>
          <w:numId w:val="28"/>
        </w:numPr>
        <w:rPr>
          <w:i/>
          <w:iCs/>
        </w:rPr>
      </w:pPr>
      <w:r w:rsidRPr="00C80093">
        <w:t xml:space="preserve">Optional: External microphone, although you can also use </w:t>
      </w:r>
      <w:proofErr w:type="gramStart"/>
      <w:r w:rsidRPr="00C80093">
        <w:t>the microphones</w:t>
      </w:r>
      <w:proofErr w:type="gramEnd"/>
      <w:r w:rsidRPr="00C80093">
        <w:t xml:space="preserve"> on the board</w:t>
      </w:r>
    </w:p>
    <w:p w14:paraId="3E1CE498" w14:textId="77777777" w:rsidR="00036490" w:rsidRPr="00C80093" w:rsidRDefault="00036490" w:rsidP="00AD148B"/>
    <w:p w14:paraId="4F55796D" w14:textId="6935F319" w:rsidR="00446E16" w:rsidRPr="00C80093" w:rsidRDefault="00446E16" w:rsidP="00446E16">
      <w:pPr>
        <w:pStyle w:val="Heading3"/>
      </w:pPr>
      <w:bookmarkStart w:id="8" w:name="_Toc28962174"/>
      <w:r w:rsidRPr="00C80093">
        <w:t xml:space="preserve">STM32F746G Discovery </w:t>
      </w:r>
      <w:r w:rsidR="00B93002" w:rsidRPr="00C80093">
        <w:t>b</w:t>
      </w:r>
      <w:r w:rsidRPr="00C80093">
        <w:t>oard</w:t>
      </w:r>
      <w:bookmarkEnd w:id="8"/>
    </w:p>
    <w:p w14:paraId="760EC406" w14:textId="55BBE35E" w:rsidR="00C065D1" w:rsidRPr="00C80093" w:rsidRDefault="00C065D1" w:rsidP="00446E16">
      <w:pPr>
        <w:autoSpaceDE w:val="0"/>
        <w:autoSpaceDN w:val="0"/>
        <w:adjustRightInd w:val="0"/>
      </w:pPr>
      <w:bookmarkStart w:id="9" w:name="_Hlk18401245"/>
      <w:r w:rsidRPr="00C80093">
        <w:t>An overview of the STM32F746G Discovery board can be found in the Getting Started Guide</w:t>
      </w:r>
      <w:r w:rsidR="001D48AF" w:rsidRPr="00C80093">
        <w:t>.</w:t>
      </w:r>
    </w:p>
    <w:bookmarkEnd w:id="9"/>
    <w:p w14:paraId="78DAD114" w14:textId="19407283" w:rsidR="001401EE" w:rsidRPr="00C80093" w:rsidRDefault="001401EE">
      <w:pPr>
        <w:rPr>
          <w:rFonts w:eastAsiaTheme="majorEastAsia" w:cstheme="majorBidi"/>
          <w:iCs/>
          <w:color w:val="00C1DE"/>
          <w:sz w:val="32"/>
          <w:szCs w:val="26"/>
        </w:rPr>
      </w:pPr>
      <w:r w:rsidRPr="00C80093">
        <w:rPr>
          <w:rFonts w:eastAsiaTheme="majorEastAsia" w:cstheme="majorBidi"/>
          <w:i/>
          <w:color w:val="00C1DE"/>
          <w:sz w:val="32"/>
          <w:szCs w:val="26"/>
        </w:rPr>
        <w:br w:type="page"/>
      </w:r>
    </w:p>
    <w:p w14:paraId="1A7E1AB3" w14:textId="5E4BC973" w:rsidR="003074FB" w:rsidRPr="00C80093" w:rsidRDefault="003074FB" w:rsidP="00CE449E">
      <w:pPr>
        <w:pStyle w:val="Heading1"/>
        <w:rPr>
          <w:bCs/>
        </w:rPr>
      </w:pPr>
      <w:bookmarkStart w:id="10" w:name="_Toc28962175"/>
      <w:r w:rsidRPr="00C80093">
        <w:lastRenderedPageBreak/>
        <w:t xml:space="preserve">Basic </w:t>
      </w:r>
      <w:r w:rsidRPr="00C80093">
        <w:rPr>
          <w:bCs/>
        </w:rPr>
        <w:t>Digital Signal Processing System</w:t>
      </w:r>
      <w:bookmarkEnd w:id="10"/>
    </w:p>
    <w:p w14:paraId="1F3EA063" w14:textId="2E1A09DC" w:rsidR="003074FB" w:rsidRPr="00C80093" w:rsidRDefault="003074FB" w:rsidP="003074FB">
      <w:r w:rsidRPr="00C80093">
        <w:t>A basic DSP system</w:t>
      </w:r>
      <w:r w:rsidR="001E5969" w:rsidRPr="00C80093">
        <w:t xml:space="preserve"> that is</w:t>
      </w:r>
      <w:r w:rsidRPr="00C80093">
        <w:t xml:space="preserve"> suitable for processing audio frequency signals comprises a digital signal processor and analogue interfaces </w:t>
      </w:r>
      <w:r w:rsidR="00E628D5" w:rsidRPr="00C80093">
        <w:t>a</w:t>
      </w:r>
      <w:r w:rsidRPr="00C80093">
        <w:t xml:space="preserve">s shown in </w:t>
      </w:r>
      <w:r w:rsidR="001E5969" w:rsidRPr="00C03258">
        <w:fldChar w:fldCharType="begin"/>
      </w:r>
      <w:r w:rsidR="001E5969" w:rsidRPr="00C80093">
        <w:instrText xml:space="preserve"> REF _Ref17904509 \h </w:instrText>
      </w:r>
      <w:r w:rsidR="00AE483E" w:rsidRPr="00C80093">
        <w:instrText xml:space="preserve"> \* MERGEFORMAT </w:instrText>
      </w:r>
      <w:r w:rsidR="001E5969" w:rsidRPr="00C03258">
        <w:fldChar w:fldCharType="separate"/>
      </w:r>
      <w:r w:rsidR="001E5969" w:rsidRPr="00C80093">
        <w:t xml:space="preserve">Figure </w:t>
      </w:r>
      <w:r w:rsidR="001E5969" w:rsidRPr="008D3979">
        <w:t>1</w:t>
      </w:r>
      <w:r w:rsidR="001E5969" w:rsidRPr="00C03258">
        <w:fldChar w:fldCharType="end"/>
      </w:r>
      <w:r w:rsidRPr="00C80093">
        <w:t xml:space="preserve">. The STM32F746G Discovery board provides such a system, using a Cortex-M7 floating point processor and a WM8994 </w:t>
      </w:r>
      <w:proofErr w:type="gramStart"/>
      <w:r w:rsidRPr="00C80093">
        <w:t>codec</w:t>
      </w:r>
      <w:proofErr w:type="gramEnd"/>
      <w:r w:rsidRPr="00C80093">
        <w:t>.</w:t>
      </w:r>
    </w:p>
    <w:p w14:paraId="7AF11FD7" w14:textId="37F912F1" w:rsidR="003074FB" w:rsidRPr="00C80093" w:rsidRDefault="003074FB" w:rsidP="003074FB">
      <w:r w:rsidRPr="00C80093">
        <w:t xml:space="preserve">The term codec refers to the </w:t>
      </w:r>
      <w:r w:rsidRPr="00C80093">
        <w:rPr>
          <w:i/>
          <w:iCs/>
        </w:rPr>
        <w:t xml:space="preserve">coding </w:t>
      </w:r>
      <w:r w:rsidRPr="00C80093">
        <w:t xml:space="preserve">of analogue waveforms as digital signals and the </w:t>
      </w:r>
      <w:r w:rsidRPr="00C80093">
        <w:rPr>
          <w:i/>
          <w:iCs/>
        </w:rPr>
        <w:t xml:space="preserve">decoding </w:t>
      </w:r>
      <w:r w:rsidRPr="00C80093">
        <w:t xml:space="preserve">of digital signals as analogue waveforms. The WM8994 codec performs both the </w:t>
      </w:r>
      <w:r w:rsidR="00056FA4" w:rsidRPr="00C80093">
        <w:t>A</w:t>
      </w:r>
      <w:r w:rsidRPr="00C80093">
        <w:t xml:space="preserve">nalogue to </w:t>
      </w:r>
      <w:r w:rsidR="00056FA4" w:rsidRPr="00C80093">
        <w:t>D</w:t>
      </w:r>
      <w:r w:rsidRPr="00C80093">
        <w:t xml:space="preserve">igital </w:t>
      </w:r>
      <w:r w:rsidR="00056FA4" w:rsidRPr="00C80093">
        <w:t>C</w:t>
      </w:r>
      <w:r w:rsidRPr="00C80093">
        <w:t xml:space="preserve">onversion (ADC) and </w:t>
      </w:r>
      <w:r w:rsidR="00056FA4" w:rsidRPr="00C80093">
        <w:t>D</w:t>
      </w:r>
      <w:r w:rsidRPr="00C80093">
        <w:t xml:space="preserve">igital to </w:t>
      </w:r>
      <w:r w:rsidR="00056FA4" w:rsidRPr="00C80093">
        <w:t>A</w:t>
      </w:r>
      <w:r w:rsidRPr="00C80093">
        <w:t xml:space="preserve">nalogue </w:t>
      </w:r>
      <w:r w:rsidR="00056FA4" w:rsidRPr="00C80093">
        <w:t>C</w:t>
      </w:r>
      <w:r w:rsidRPr="00C80093">
        <w:t xml:space="preserve">onversion (DAC) functions shown in </w:t>
      </w:r>
      <w:r w:rsidR="00E628D5" w:rsidRPr="00C03258">
        <w:fldChar w:fldCharType="begin"/>
      </w:r>
      <w:r w:rsidR="00E628D5" w:rsidRPr="00C80093">
        <w:instrText xml:space="preserve"> REF _Ref17904509 \h </w:instrText>
      </w:r>
      <w:r w:rsidR="00AE483E" w:rsidRPr="00C80093">
        <w:instrText xml:space="preserve"> \* MERGEFORMAT </w:instrText>
      </w:r>
      <w:r w:rsidR="00E628D5" w:rsidRPr="00C03258">
        <w:fldChar w:fldCharType="separate"/>
      </w:r>
      <w:r w:rsidR="00E628D5" w:rsidRPr="00C80093">
        <w:t xml:space="preserve">Figure </w:t>
      </w:r>
      <w:r w:rsidR="00E628D5" w:rsidRPr="008D3979">
        <w:t>1</w:t>
      </w:r>
      <w:r w:rsidR="00E628D5" w:rsidRPr="00C03258">
        <w:fldChar w:fldCharType="end"/>
      </w:r>
      <w:r w:rsidR="00E628D5" w:rsidRPr="00C80093">
        <w:t>.</w:t>
      </w:r>
    </w:p>
    <w:p w14:paraId="1029939D" w14:textId="77777777" w:rsidR="001E5969" w:rsidRPr="00C80093" w:rsidRDefault="003074FB" w:rsidP="00AD148B">
      <w:pPr>
        <w:keepNext/>
        <w:jc w:val="center"/>
      </w:pPr>
      <w:r w:rsidRPr="00C03258">
        <w:rPr>
          <w:noProof/>
          <w:lang w:eastAsia="en-GB"/>
        </w:rPr>
        <w:drawing>
          <wp:inline distT="0" distB="0" distL="0" distR="0" wp14:anchorId="4C72ECCD" wp14:editId="6FF3592C">
            <wp:extent cx="3781425" cy="914400"/>
            <wp:effectExtent l="19050" t="0" r="9525"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026"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781425" cy="914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0F5F7E88" w14:textId="6A907844" w:rsidR="003074FB" w:rsidRPr="00C80093" w:rsidRDefault="001E5969" w:rsidP="00AD148B">
      <w:pPr>
        <w:pStyle w:val="Caption"/>
        <w:jc w:val="center"/>
      </w:pPr>
      <w:bookmarkStart w:id="11" w:name="_Ref17904509"/>
      <w:r w:rsidRPr="00C80093">
        <w:t xml:space="preserve">Figure </w:t>
      </w:r>
      <w:r w:rsidR="00F85E7D" w:rsidRPr="0089476B">
        <w:fldChar w:fldCharType="begin"/>
      </w:r>
      <w:r w:rsidR="00F85E7D" w:rsidRPr="00C80093">
        <w:instrText xml:space="preserve"> SEQ Figure \* ARABIC </w:instrText>
      </w:r>
      <w:r w:rsidR="00F85E7D" w:rsidRPr="0089476B">
        <w:fldChar w:fldCharType="separate"/>
      </w:r>
      <w:r w:rsidR="0001297D" w:rsidRPr="0089476B">
        <w:t>1</w:t>
      </w:r>
      <w:r w:rsidR="00F85E7D" w:rsidRPr="0089476B">
        <w:fldChar w:fldCharType="end"/>
      </w:r>
      <w:bookmarkEnd w:id="11"/>
      <w:r w:rsidRPr="00C80093">
        <w:t>: Basic digital signal processing system</w:t>
      </w:r>
    </w:p>
    <w:p w14:paraId="561FC0B8" w14:textId="22068B5E" w:rsidR="00424E87" w:rsidRPr="00C80093" w:rsidRDefault="003074FB" w:rsidP="003074FB">
      <w:r w:rsidRPr="00C80093">
        <w:t>Program code may be developed, downloaded</w:t>
      </w:r>
      <w:r w:rsidR="00504BC5" w:rsidRPr="00C80093">
        <w:t>,</w:t>
      </w:r>
      <w:r w:rsidRPr="00C80093">
        <w:t xml:space="preserve"> and run on the STM32F746G Discovery board using the </w:t>
      </w:r>
      <w:r w:rsidRPr="00C80093">
        <w:rPr>
          <w:i/>
        </w:rPr>
        <w:t>Keil MDK-A</w:t>
      </w:r>
      <w:r w:rsidR="00B93002" w:rsidRPr="00C80093">
        <w:rPr>
          <w:i/>
        </w:rPr>
        <w:t>rm</w:t>
      </w:r>
      <w:r w:rsidRPr="00C80093">
        <w:t xml:space="preserve"> integrated development environment. You will not be required to write C programs from scratch</w:t>
      </w:r>
      <w:r w:rsidR="00504BC5" w:rsidRPr="00C80093">
        <w:t>,</w:t>
      </w:r>
      <w:r w:rsidRPr="00C80093">
        <w:t xml:space="preserve"> but </w:t>
      </w:r>
      <w:r w:rsidR="00FF1172" w:rsidRPr="00C80093">
        <w:t xml:space="preserve">you </w:t>
      </w:r>
      <w:r w:rsidRPr="00C80093">
        <w:t>will learn how to compile, link, download</w:t>
      </w:r>
      <w:r w:rsidR="00504BC5" w:rsidRPr="00C80093">
        <w:t>,</w:t>
      </w:r>
      <w:r w:rsidRPr="00C80093">
        <w:t xml:space="preserve"> and run the example programs provided</w:t>
      </w:r>
      <w:r w:rsidR="00424E87" w:rsidRPr="00C80093">
        <w:t>,</w:t>
      </w:r>
      <w:r w:rsidRPr="00C80093">
        <w:t xml:space="preserve"> and in some cases</w:t>
      </w:r>
      <w:r w:rsidR="00504BC5" w:rsidRPr="00C80093">
        <w:t>,</w:t>
      </w:r>
      <w:r w:rsidRPr="00C80093">
        <w:t xml:space="preserve"> make minor modifications to their source files.</w:t>
      </w:r>
    </w:p>
    <w:p w14:paraId="76A039F0" w14:textId="30272066" w:rsidR="003074FB" w:rsidRPr="00C80093" w:rsidRDefault="003074FB" w:rsidP="003074FB">
      <w:r w:rsidRPr="00C80093">
        <w:t>You will learn how to use a subset of the features provided by MDK-A</w:t>
      </w:r>
      <w:r w:rsidR="00B93002" w:rsidRPr="00C80093">
        <w:t>rm</w:t>
      </w:r>
      <w:r w:rsidRPr="00C80093">
        <w:t xml:space="preserve"> </w:t>
      </w:r>
      <w:proofErr w:type="gramStart"/>
      <w:r w:rsidRPr="00C80093">
        <w:t>in order to</w:t>
      </w:r>
      <w:proofErr w:type="gramEnd"/>
      <w:r w:rsidRPr="00C80093">
        <w:t xml:space="preserve"> do this (using the full capabilities of MDK-A</w:t>
      </w:r>
      <w:r w:rsidR="00B93002" w:rsidRPr="00C80093">
        <w:t>rm</w:t>
      </w:r>
      <w:r w:rsidRPr="00C80093">
        <w:t xml:space="preserve"> is beyond the scope of this set of laboratory exercises). The emphasis of this set of laboratory exercises is on the digital signal processing concepts</w:t>
      </w:r>
      <w:r w:rsidRPr="00C80093">
        <w:rPr>
          <w:i/>
          <w:iCs/>
        </w:rPr>
        <w:t xml:space="preserve"> </w:t>
      </w:r>
      <w:r w:rsidRPr="00C80093">
        <w:t xml:space="preserve">implemented by the </w:t>
      </w:r>
      <w:r w:rsidR="00424E87" w:rsidRPr="00C80093">
        <w:t>programs</w:t>
      </w:r>
      <w:r w:rsidRPr="00C80093">
        <w:t>.</w:t>
      </w:r>
    </w:p>
    <w:p w14:paraId="7BDBA8A4" w14:textId="77777777" w:rsidR="003074FB" w:rsidRPr="00C80093" w:rsidRDefault="003074FB" w:rsidP="003074FB">
      <w:r w:rsidRPr="00C80093">
        <w:t>Most of the example programs are quite short, and this is typical of real-time DSP applications. Compared with applications written for general purpose microprocessor systems, DSP applications are more concerned with the efficient implementation of relatively simple algorithms. In this context, efficiency refers to speed of execution and the use of resources such as memory.</w:t>
      </w:r>
    </w:p>
    <w:p w14:paraId="30601437" w14:textId="4DB2B98E" w:rsidR="00424E87" w:rsidRPr="00C80093" w:rsidRDefault="003074FB" w:rsidP="00424E87">
      <w:r w:rsidRPr="00C80093">
        <w:t xml:space="preserve">The </w:t>
      </w:r>
      <w:r w:rsidR="00B73D06" w:rsidRPr="00C80093">
        <w:t>e</w:t>
      </w:r>
      <w:r w:rsidRPr="00C80093">
        <w:t>xamples</w:t>
      </w:r>
      <w:r w:rsidR="00B73D06" w:rsidRPr="00C80093">
        <w:t xml:space="preserve"> in this document</w:t>
      </w:r>
      <w:r w:rsidRPr="00C80093">
        <w:t xml:space="preserve"> introduce some of the features of </w:t>
      </w:r>
      <w:r w:rsidRPr="00C80093">
        <w:rPr>
          <w:i/>
        </w:rPr>
        <w:t>MDK-A</w:t>
      </w:r>
      <w:r w:rsidR="00B93002" w:rsidRPr="00C80093">
        <w:rPr>
          <w:i/>
        </w:rPr>
        <w:t>rm</w:t>
      </w:r>
      <w:r w:rsidRPr="00C80093">
        <w:t xml:space="preserve"> and the STM32F746G Discovery board. In </w:t>
      </w:r>
      <w:r w:rsidR="00EA3C86" w:rsidRPr="00C80093">
        <w:t>addition,</w:t>
      </w:r>
      <w:r w:rsidRPr="00C80093">
        <w:t xml:space="preserve"> you will learn how to use </w:t>
      </w:r>
      <w:r w:rsidRPr="00C80093">
        <w:rPr>
          <w:i/>
          <w:iCs/>
        </w:rPr>
        <w:t>MATLAB</w:t>
      </w:r>
      <w:r w:rsidR="006612F4" w:rsidRPr="00C80093">
        <w:rPr>
          <w:i/>
          <w:iCs/>
        </w:rPr>
        <w:t xml:space="preserve"> </w:t>
      </w:r>
      <w:proofErr w:type="gramStart"/>
      <w:r w:rsidR="006612F4" w:rsidRPr="00C80093">
        <w:rPr>
          <w:i/>
          <w:iCs/>
        </w:rPr>
        <w:t xml:space="preserve">in </w:t>
      </w:r>
      <w:r w:rsidR="0023120B" w:rsidRPr="00C80093">
        <w:t>order to</w:t>
      </w:r>
      <w:proofErr w:type="gramEnd"/>
      <w:r w:rsidRPr="00C80093">
        <w:t xml:space="preserve"> analy</w:t>
      </w:r>
      <w:r w:rsidR="00F05842" w:rsidRPr="00C80093">
        <w:t>z</w:t>
      </w:r>
      <w:r w:rsidRPr="00C80093">
        <w:t>e audio signals.</w:t>
      </w:r>
    </w:p>
    <w:p w14:paraId="44B59E80" w14:textId="068E7A1B" w:rsidR="00424E87" w:rsidRPr="00C80093" w:rsidRDefault="00424E87" w:rsidP="00424E87"/>
    <w:p w14:paraId="51533C36" w14:textId="2C1361C0" w:rsidR="00EB6F5D" w:rsidRPr="00C80093" w:rsidRDefault="00EB6F5D">
      <w:r w:rsidRPr="00C80093">
        <w:br w:type="page"/>
      </w:r>
    </w:p>
    <w:p w14:paraId="2B11718C" w14:textId="252861C4" w:rsidR="00424E87" w:rsidRPr="00C80093" w:rsidRDefault="00424E87" w:rsidP="00424E87">
      <w:pPr>
        <w:pStyle w:val="Heading1"/>
      </w:pPr>
      <w:bookmarkStart w:id="12" w:name="_Toc28962176"/>
      <w:r w:rsidRPr="00C80093">
        <w:rPr>
          <w:bCs/>
        </w:rPr>
        <w:lastRenderedPageBreak/>
        <w:t xml:space="preserve">Basic </w:t>
      </w:r>
      <w:r w:rsidR="00782987" w:rsidRPr="00C80093">
        <w:rPr>
          <w:bCs/>
        </w:rPr>
        <w:t>A</w:t>
      </w:r>
      <w:r w:rsidRPr="00C80093">
        <w:rPr>
          <w:bCs/>
        </w:rPr>
        <w:t xml:space="preserve">nalogue </w:t>
      </w:r>
      <w:r w:rsidR="00782987" w:rsidRPr="00C80093">
        <w:rPr>
          <w:bCs/>
        </w:rPr>
        <w:t>I</w:t>
      </w:r>
      <w:r w:rsidRPr="00C80093">
        <w:rPr>
          <w:bCs/>
        </w:rPr>
        <w:t xml:space="preserve">nput and </w:t>
      </w:r>
      <w:r w:rsidR="00782987" w:rsidRPr="00C80093">
        <w:rPr>
          <w:bCs/>
        </w:rPr>
        <w:t>O</w:t>
      </w:r>
      <w:r w:rsidRPr="00C80093">
        <w:rPr>
          <w:bCs/>
        </w:rPr>
        <w:t xml:space="preserve">utput </w:t>
      </w:r>
      <w:r w:rsidR="00B93002" w:rsidRPr="00C80093">
        <w:rPr>
          <w:bCs/>
        </w:rPr>
        <w:t>U</w:t>
      </w:r>
      <w:r w:rsidRPr="00C80093">
        <w:rPr>
          <w:bCs/>
        </w:rPr>
        <w:t xml:space="preserve">sing the </w:t>
      </w:r>
      <w:r w:rsidRPr="00C80093">
        <w:t xml:space="preserve">STM32F746G Discovery </w:t>
      </w:r>
      <w:r w:rsidR="00782987" w:rsidRPr="00C80093">
        <w:t>B</w:t>
      </w:r>
      <w:r w:rsidRPr="00C80093">
        <w:t>oard</w:t>
      </w:r>
      <w:bookmarkEnd w:id="12"/>
    </w:p>
    <w:p w14:paraId="0DD63CD1" w14:textId="3FB7C040" w:rsidR="008E64B2" w:rsidRDefault="008E64B2" w:rsidP="008E64B2">
      <w:pPr>
        <w:autoSpaceDE w:val="0"/>
        <w:autoSpaceDN w:val="0"/>
        <w:adjustRightInd w:val="0"/>
      </w:pPr>
      <w:r>
        <w:t xml:space="preserve">The example source file implements a simple audio “loop-through” using two DMA transfers. First, it programs the on-board digital microphone to sample at 16 kHz and </w:t>
      </w:r>
      <w:proofErr w:type="gramStart"/>
      <w:r>
        <w:t>hand</w:t>
      </w:r>
      <w:proofErr w:type="gramEnd"/>
      <w:r>
        <w:t xml:space="preserve"> its data off to memory via DMA. As soon as one buffer’s worth of samples has arrived, an interrupt-driven callback sets a flag to indicate “record done.” The code then immediately launches a second DMA transfer that feeds that exact buffer into the WM8994 codec’s headphone output. Again, once playback of the buffer completes, another interr</w:t>
      </w:r>
      <w:r>
        <w:rPr>
          <w:rFonts w:hint="eastAsia"/>
        </w:rPr>
        <w:t xml:space="preserve">upt signals </w:t>
      </w:r>
      <w:r>
        <w:rPr>
          <w:rFonts w:hint="eastAsia"/>
        </w:rPr>
        <w:t>“</w:t>
      </w:r>
      <w:r>
        <w:rPr>
          <w:rFonts w:hint="eastAsia"/>
        </w:rPr>
        <w:t>playback done,</w:t>
      </w:r>
      <w:r>
        <w:rPr>
          <w:rFonts w:hint="eastAsia"/>
        </w:rPr>
        <w:t>”</w:t>
      </w:r>
      <w:r>
        <w:rPr>
          <w:rFonts w:hint="eastAsia"/>
        </w:rPr>
        <w:t xml:space="preserve"> and the cycle repeats. By configuring the SAI peripheral in 2-slot TDM mode, each buffer exactly matches one period of the 16 kHz frame, simplifying the buffer management to </w:t>
      </w:r>
      <w:r>
        <w:rPr>
          <w:rFonts w:hint="eastAsia"/>
        </w:rPr>
        <w:t>“</w:t>
      </w:r>
      <w:r>
        <w:rPr>
          <w:rFonts w:hint="eastAsia"/>
        </w:rPr>
        <w:t xml:space="preserve">record </w:t>
      </w:r>
      <w:r>
        <w:rPr>
          <w:rFonts w:hint="eastAsia"/>
        </w:rPr>
        <w:t>→</w:t>
      </w:r>
      <w:r>
        <w:rPr>
          <w:rFonts w:hint="eastAsia"/>
        </w:rPr>
        <w:t xml:space="preserve"> wait </w:t>
      </w:r>
      <w:r>
        <w:rPr>
          <w:rFonts w:hint="eastAsia"/>
        </w:rPr>
        <w:t>→</w:t>
      </w:r>
      <w:r>
        <w:rPr>
          <w:rFonts w:hint="eastAsia"/>
        </w:rPr>
        <w:t xml:space="preserve"> play </w:t>
      </w:r>
      <w:r>
        <w:rPr>
          <w:rFonts w:hint="eastAsia"/>
        </w:rPr>
        <w:t>→</w:t>
      </w:r>
      <w:r>
        <w:rPr>
          <w:rFonts w:hint="eastAsia"/>
        </w:rPr>
        <w:t xml:space="preserve"> wait.</w:t>
      </w:r>
      <w:r>
        <w:rPr>
          <w:rFonts w:hint="eastAsia"/>
        </w:rPr>
        <w:t>”</w:t>
      </w:r>
    </w:p>
    <w:p w14:paraId="6067D73F" w14:textId="7BDC9277" w:rsidR="00EF705C" w:rsidRPr="009B01D4" w:rsidRDefault="008E64B2" w:rsidP="00EF705C">
      <w:pPr>
        <w:autoSpaceDE w:val="0"/>
        <w:autoSpaceDN w:val="0"/>
        <w:adjustRightInd w:val="0"/>
      </w:pPr>
      <w:r>
        <w:t xml:space="preserve">Direct Memory Access (DMA) decouples data movement from the CPU by giving a hardware DMA controller control of the memory bus. You configure DMA channels to shuttle data between peripherals (like microphones or codecs) and RAM without CPU intervention, freeing the core to run other tasks or enter low-power states. In systems like this audio example, DMA dramatically reduces CPU load: rather than copying samples one word at a time in software, the DMA engine automatically handles whole blocks of audio. </w:t>
      </w:r>
      <w:r w:rsidR="009B01D4" w:rsidRPr="009B01D4">
        <w:t>This concept is demonstrated in the block diagram below</w:t>
      </w:r>
      <w:r w:rsidR="009B01D4">
        <w:t>:</w:t>
      </w:r>
    </w:p>
    <w:p w14:paraId="0AB9887F" w14:textId="77777777" w:rsidR="00EF705C" w:rsidRPr="00C80093" w:rsidRDefault="00EF705C" w:rsidP="00EF705C">
      <w:pPr>
        <w:autoSpaceDE w:val="0"/>
        <w:autoSpaceDN w:val="0"/>
        <w:adjustRightInd w:val="0"/>
        <w:jc w:val="center"/>
        <w:rPr>
          <w:rFonts w:cs="Courier New"/>
        </w:rPr>
      </w:pPr>
      <w:r w:rsidRPr="00C03258">
        <w:rPr>
          <w:noProof/>
        </w:rPr>
        <w:drawing>
          <wp:inline distT="0" distB="0" distL="0" distR="0" wp14:anchorId="08E5AB2F" wp14:editId="03F39C5A">
            <wp:extent cx="4191000" cy="2477640"/>
            <wp:effectExtent l="0" t="0" r="0" b="0"/>
            <wp:docPr id="46" name="Picture 46" descr="A diagram of a computer hardware syst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diagram of a computer hardware system&#10;&#10;AI-generated content may be incorrect."/>
                    <pic:cNvPicPr/>
                  </pic:nvPicPr>
                  <pic:blipFill>
                    <a:blip r:embed="rId17"/>
                    <a:stretch>
                      <a:fillRect/>
                    </a:stretch>
                  </pic:blipFill>
                  <pic:spPr>
                    <a:xfrm>
                      <a:off x="0" y="0"/>
                      <a:ext cx="4218877" cy="2494120"/>
                    </a:xfrm>
                    <a:prstGeom prst="rect">
                      <a:avLst/>
                    </a:prstGeom>
                  </pic:spPr>
                </pic:pic>
              </a:graphicData>
            </a:graphic>
          </wp:inline>
        </w:drawing>
      </w:r>
    </w:p>
    <w:p w14:paraId="0AB6263D" w14:textId="10430F03" w:rsidR="00EF705C" w:rsidRPr="00454D3E" w:rsidRDefault="00EF705C" w:rsidP="00EF705C">
      <w:pPr>
        <w:pStyle w:val="Caption"/>
        <w:jc w:val="center"/>
        <w:rPr>
          <w:sz w:val="28"/>
          <w:szCs w:val="28"/>
        </w:rPr>
      </w:pPr>
      <w:r w:rsidRPr="00C80093">
        <w:t xml:space="preserve">Figure </w:t>
      </w:r>
      <w:r>
        <w:t>2</w:t>
      </w:r>
      <w:r w:rsidRPr="00C80093">
        <w:t>: Block diagram representation DMA-Based I/O</w:t>
      </w:r>
    </w:p>
    <w:p w14:paraId="0F273A56" w14:textId="77777777" w:rsidR="00EF705C" w:rsidRPr="00C80093" w:rsidRDefault="00EF705C" w:rsidP="006F42E8"/>
    <w:p w14:paraId="0EDEFB9D" w14:textId="6FE1C469" w:rsidR="00424E87" w:rsidRPr="00C80093" w:rsidRDefault="00424E87" w:rsidP="00424E87">
      <w:pPr>
        <w:pStyle w:val="Codeblock"/>
        <w:rPr>
          <w:sz w:val="18"/>
        </w:rPr>
      </w:pPr>
      <w:r w:rsidRPr="00C80093">
        <w:rPr>
          <w:sz w:val="18"/>
        </w:rPr>
        <w:t>// stm32f7_loop_</w:t>
      </w:r>
      <w:r w:rsidR="00CE122D">
        <w:rPr>
          <w:sz w:val="18"/>
        </w:rPr>
        <w:t>DMA</w:t>
      </w:r>
      <w:proofErr w:type="gramStart"/>
      <w:r w:rsidRPr="00C80093">
        <w:rPr>
          <w:sz w:val="18"/>
        </w:rPr>
        <w:t>.c</w:t>
      </w:r>
      <w:proofErr w:type="gramEnd"/>
    </w:p>
    <w:p w14:paraId="1B6768C4" w14:textId="77777777" w:rsidR="00424E87" w:rsidRPr="00C80093" w:rsidRDefault="00424E87" w:rsidP="00424E87">
      <w:pPr>
        <w:pStyle w:val="Codeblock"/>
        <w:rPr>
          <w:sz w:val="18"/>
        </w:rPr>
      </w:pPr>
    </w:p>
    <w:p w14:paraId="743EBF6B" w14:textId="77777777" w:rsidR="006E4A4B" w:rsidRPr="006E4A4B" w:rsidRDefault="006E4A4B" w:rsidP="006E4A4B">
      <w:pPr>
        <w:pStyle w:val="Codeblock"/>
        <w:rPr>
          <w:sz w:val="18"/>
        </w:rPr>
      </w:pPr>
      <w:r w:rsidRPr="006E4A4B">
        <w:rPr>
          <w:sz w:val="18"/>
        </w:rPr>
        <w:t xml:space="preserve">/* </w:t>
      </w:r>
      <w:proofErr w:type="gramStart"/>
      <w:r w:rsidRPr="006E4A4B">
        <w:rPr>
          <w:sz w:val="18"/>
        </w:rPr>
        <w:t>Includes -</w:t>
      </w:r>
      <w:proofErr w:type="gramEnd"/>
      <w:r w:rsidRPr="006E4A4B">
        <w:rPr>
          <w:sz w:val="18"/>
        </w:rPr>
        <w:t>-----------------------------------------------------------------*/</w:t>
      </w:r>
    </w:p>
    <w:p w14:paraId="26425059" w14:textId="77777777" w:rsidR="006E4A4B" w:rsidRPr="006E4A4B" w:rsidRDefault="006E4A4B" w:rsidP="006E4A4B">
      <w:pPr>
        <w:pStyle w:val="Codeblock"/>
        <w:rPr>
          <w:sz w:val="18"/>
        </w:rPr>
      </w:pPr>
      <w:proofErr w:type="gramStart"/>
      <w:r w:rsidRPr="006E4A4B">
        <w:rPr>
          <w:sz w:val="18"/>
        </w:rPr>
        <w:t>#include</w:t>
      </w:r>
      <w:proofErr w:type="gramEnd"/>
      <w:r w:rsidRPr="006E4A4B">
        <w:rPr>
          <w:sz w:val="18"/>
        </w:rPr>
        <w:t xml:space="preserve"> "stm32f7_loop_intr</w:t>
      </w:r>
      <w:proofErr w:type="gramStart"/>
      <w:r w:rsidRPr="006E4A4B">
        <w:rPr>
          <w:sz w:val="18"/>
        </w:rPr>
        <w:t>.h</w:t>
      </w:r>
      <w:proofErr w:type="gramEnd"/>
      <w:r w:rsidRPr="006E4A4B">
        <w:rPr>
          <w:sz w:val="18"/>
        </w:rPr>
        <w:t>"</w:t>
      </w:r>
    </w:p>
    <w:p w14:paraId="5911287E" w14:textId="77777777" w:rsidR="006E4A4B" w:rsidRPr="006E4A4B" w:rsidRDefault="006E4A4B" w:rsidP="006E4A4B">
      <w:pPr>
        <w:pStyle w:val="Codeblock"/>
        <w:rPr>
          <w:sz w:val="18"/>
        </w:rPr>
      </w:pPr>
    </w:p>
    <w:p w14:paraId="024B5287" w14:textId="77777777" w:rsidR="006E4A4B" w:rsidRPr="006E4A4B" w:rsidRDefault="006E4A4B" w:rsidP="006E4A4B">
      <w:pPr>
        <w:pStyle w:val="Codeblock"/>
        <w:rPr>
          <w:sz w:val="18"/>
        </w:rPr>
      </w:pPr>
      <w:r w:rsidRPr="006E4A4B">
        <w:rPr>
          <w:sz w:val="18"/>
        </w:rPr>
        <w:t xml:space="preserve">/* Private </w:t>
      </w:r>
      <w:proofErr w:type="gramStart"/>
      <w:r w:rsidRPr="006E4A4B">
        <w:rPr>
          <w:sz w:val="18"/>
        </w:rPr>
        <w:t>typedef -</w:t>
      </w:r>
      <w:proofErr w:type="gramEnd"/>
      <w:r w:rsidRPr="006E4A4B">
        <w:rPr>
          <w:sz w:val="18"/>
        </w:rPr>
        <w:t>----------------------------------------------------------*/</w:t>
      </w:r>
    </w:p>
    <w:p w14:paraId="1EA9B5F9" w14:textId="77777777" w:rsidR="006E4A4B" w:rsidRPr="006E4A4B" w:rsidRDefault="006E4A4B" w:rsidP="006E4A4B">
      <w:pPr>
        <w:pStyle w:val="Codeblock"/>
        <w:rPr>
          <w:sz w:val="18"/>
        </w:rPr>
      </w:pPr>
      <w:r w:rsidRPr="006E4A4B">
        <w:rPr>
          <w:sz w:val="18"/>
        </w:rPr>
        <w:lastRenderedPageBreak/>
        <w:t xml:space="preserve">/* Private </w:t>
      </w:r>
      <w:proofErr w:type="gramStart"/>
      <w:r w:rsidRPr="006E4A4B">
        <w:rPr>
          <w:sz w:val="18"/>
        </w:rPr>
        <w:t>define -</w:t>
      </w:r>
      <w:proofErr w:type="gramEnd"/>
      <w:r w:rsidRPr="006E4A4B">
        <w:rPr>
          <w:sz w:val="18"/>
        </w:rPr>
        <w:t>-----------------------------------------------------------*/</w:t>
      </w:r>
    </w:p>
    <w:p w14:paraId="6FB6DC63" w14:textId="77777777" w:rsidR="006E4A4B" w:rsidRPr="006E4A4B" w:rsidRDefault="006E4A4B" w:rsidP="006E4A4B">
      <w:pPr>
        <w:pStyle w:val="Codeblock"/>
        <w:rPr>
          <w:sz w:val="18"/>
        </w:rPr>
      </w:pPr>
      <w:r w:rsidRPr="006E4A4B">
        <w:rPr>
          <w:sz w:val="18"/>
        </w:rPr>
        <w:t>#define SOURCE_FILE_NAME "stm32f7_loop_intr</w:t>
      </w:r>
      <w:proofErr w:type="gramStart"/>
      <w:r w:rsidRPr="006E4A4B">
        <w:rPr>
          <w:sz w:val="18"/>
        </w:rPr>
        <w:t>.c</w:t>
      </w:r>
      <w:proofErr w:type="gramEnd"/>
      <w:r w:rsidRPr="006E4A4B">
        <w:rPr>
          <w:sz w:val="18"/>
        </w:rPr>
        <w:t>"</w:t>
      </w:r>
    </w:p>
    <w:p w14:paraId="5531A505" w14:textId="77777777" w:rsidR="006E4A4B" w:rsidRPr="006E4A4B" w:rsidRDefault="006E4A4B" w:rsidP="006E4A4B">
      <w:pPr>
        <w:pStyle w:val="Codeblock"/>
        <w:rPr>
          <w:sz w:val="18"/>
        </w:rPr>
      </w:pPr>
      <w:r w:rsidRPr="006E4A4B">
        <w:rPr>
          <w:sz w:val="18"/>
        </w:rPr>
        <w:t>#define AUDIO_FREQ           16000u</w:t>
      </w:r>
    </w:p>
    <w:p w14:paraId="6C948FC0" w14:textId="77777777" w:rsidR="006E4A4B" w:rsidRPr="006E4A4B" w:rsidRDefault="006E4A4B" w:rsidP="006E4A4B">
      <w:pPr>
        <w:pStyle w:val="Codeblock"/>
        <w:rPr>
          <w:sz w:val="18"/>
        </w:rPr>
      </w:pPr>
      <w:r w:rsidRPr="006E4A4B">
        <w:rPr>
          <w:sz w:val="18"/>
        </w:rPr>
        <w:t>#define AUDIO_IN_BIT_RES     16u</w:t>
      </w:r>
    </w:p>
    <w:p w14:paraId="1A5B97E9" w14:textId="77777777" w:rsidR="006E4A4B" w:rsidRPr="006E4A4B" w:rsidRDefault="006E4A4B" w:rsidP="006E4A4B">
      <w:pPr>
        <w:pStyle w:val="Codeblock"/>
        <w:rPr>
          <w:sz w:val="18"/>
        </w:rPr>
      </w:pPr>
      <w:r w:rsidRPr="006E4A4B">
        <w:rPr>
          <w:sz w:val="18"/>
        </w:rPr>
        <w:t>#define AUDIO_IN_CHANNEL_NBR 1u</w:t>
      </w:r>
    </w:p>
    <w:p w14:paraId="46DF937F" w14:textId="77777777" w:rsidR="006E4A4B" w:rsidRPr="006E4A4B" w:rsidRDefault="006E4A4B" w:rsidP="006E4A4B">
      <w:pPr>
        <w:pStyle w:val="Codeblock"/>
        <w:rPr>
          <w:sz w:val="18"/>
        </w:rPr>
      </w:pPr>
      <w:r w:rsidRPr="006E4A4B">
        <w:rPr>
          <w:sz w:val="18"/>
        </w:rPr>
        <w:t xml:space="preserve">#define RECORD_DURATION      10u </w:t>
      </w:r>
    </w:p>
    <w:p w14:paraId="0A2A3E6A" w14:textId="77777777" w:rsidR="006E4A4B" w:rsidRPr="006E4A4B" w:rsidRDefault="006E4A4B" w:rsidP="006E4A4B">
      <w:pPr>
        <w:pStyle w:val="Codeblock"/>
        <w:rPr>
          <w:sz w:val="18"/>
        </w:rPr>
      </w:pPr>
      <w:proofErr w:type="gramStart"/>
      <w:r w:rsidRPr="006E4A4B">
        <w:rPr>
          <w:sz w:val="18"/>
        </w:rPr>
        <w:t>#define</w:t>
      </w:r>
      <w:proofErr w:type="gramEnd"/>
      <w:r w:rsidRPr="006E4A4B">
        <w:rPr>
          <w:sz w:val="18"/>
        </w:rPr>
        <w:t xml:space="preserve"> RECORD_SAMPLES    </w:t>
      </w:r>
      <w:proofErr w:type="gramStart"/>
      <w:r w:rsidRPr="006E4A4B">
        <w:rPr>
          <w:sz w:val="18"/>
        </w:rPr>
        <w:t xml:space="preserve">   (</w:t>
      </w:r>
      <w:proofErr w:type="gramEnd"/>
      <w:r w:rsidRPr="006E4A4B">
        <w:rPr>
          <w:sz w:val="18"/>
        </w:rPr>
        <w:t>AUDIO_FREQ * RECORD_DURATION * AUDIO_IN_CHANNEL_NBR)</w:t>
      </w:r>
    </w:p>
    <w:p w14:paraId="11A922BB" w14:textId="77777777" w:rsidR="006E4A4B" w:rsidRPr="006E4A4B" w:rsidRDefault="006E4A4B" w:rsidP="006E4A4B">
      <w:pPr>
        <w:pStyle w:val="Codeblock"/>
        <w:rPr>
          <w:sz w:val="18"/>
        </w:rPr>
      </w:pPr>
      <w:r w:rsidRPr="006E4A4B">
        <w:rPr>
          <w:sz w:val="18"/>
        </w:rPr>
        <w:t xml:space="preserve">/* Private </w:t>
      </w:r>
      <w:proofErr w:type="gramStart"/>
      <w:r w:rsidRPr="006E4A4B">
        <w:rPr>
          <w:sz w:val="18"/>
        </w:rPr>
        <w:t>macro -</w:t>
      </w:r>
      <w:proofErr w:type="gramEnd"/>
      <w:r w:rsidRPr="006E4A4B">
        <w:rPr>
          <w:sz w:val="18"/>
        </w:rPr>
        <w:t>------------------------------------------------------------*/</w:t>
      </w:r>
    </w:p>
    <w:p w14:paraId="20A61895" w14:textId="77777777" w:rsidR="006E4A4B" w:rsidRPr="006E4A4B" w:rsidRDefault="006E4A4B" w:rsidP="006E4A4B">
      <w:pPr>
        <w:pStyle w:val="Codeblock"/>
        <w:rPr>
          <w:sz w:val="18"/>
        </w:rPr>
      </w:pPr>
      <w:r w:rsidRPr="006E4A4B">
        <w:rPr>
          <w:sz w:val="18"/>
        </w:rPr>
        <w:t xml:space="preserve">/* Private </w:t>
      </w:r>
      <w:proofErr w:type="gramStart"/>
      <w:r w:rsidRPr="006E4A4B">
        <w:rPr>
          <w:sz w:val="18"/>
        </w:rPr>
        <w:t>variables -</w:t>
      </w:r>
      <w:proofErr w:type="gramEnd"/>
      <w:r w:rsidRPr="006E4A4B">
        <w:rPr>
          <w:sz w:val="18"/>
        </w:rPr>
        <w:t>--------------------------------------------------------*/</w:t>
      </w:r>
    </w:p>
    <w:p w14:paraId="1F09CBE5" w14:textId="77777777" w:rsidR="006E4A4B" w:rsidRPr="006E4A4B" w:rsidRDefault="006E4A4B" w:rsidP="006E4A4B">
      <w:pPr>
        <w:pStyle w:val="Codeblock"/>
        <w:rPr>
          <w:sz w:val="18"/>
        </w:rPr>
      </w:pPr>
      <w:r w:rsidRPr="006E4A4B">
        <w:rPr>
          <w:sz w:val="18"/>
        </w:rPr>
        <w:t xml:space="preserve">static uint16_t </w:t>
      </w:r>
      <w:proofErr w:type="spellStart"/>
      <w:proofErr w:type="gramStart"/>
      <w:r w:rsidRPr="006E4A4B">
        <w:rPr>
          <w:sz w:val="18"/>
        </w:rPr>
        <w:t>RecordBuffer</w:t>
      </w:r>
      <w:proofErr w:type="spellEnd"/>
      <w:r w:rsidRPr="006E4A4B">
        <w:rPr>
          <w:sz w:val="18"/>
        </w:rPr>
        <w:t>[</w:t>
      </w:r>
      <w:proofErr w:type="gramEnd"/>
      <w:r w:rsidRPr="006E4A4B">
        <w:rPr>
          <w:sz w:val="18"/>
        </w:rPr>
        <w:t>RECORD_SAMPLES</w:t>
      </w:r>
      <w:proofErr w:type="gramStart"/>
      <w:r w:rsidRPr="006E4A4B">
        <w:rPr>
          <w:sz w:val="18"/>
        </w:rPr>
        <w:t>];</w:t>
      </w:r>
      <w:proofErr w:type="gramEnd"/>
    </w:p>
    <w:p w14:paraId="55DFD9C5" w14:textId="77777777" w:rsidR="006E4A4B" w:rsidRPr="006E4A4B" w:rsidRDefault="006E4A4B" w:rsidP="006E4A4B">
      <w:pPr>
        <w:pStyle w:val="Codeblock"/>
        <w:rPr>
          <w:sz w:val="18"/>
        </w:rPr>
      </w:pPr>
      <w:r w:rsidRPr="006E4A4B">
        <w:rPr>
          <w:sz w:val="18"/>
        </w:rPr>
        <w:t xml:space="preserve">static __IO uint8_t </w:t>
      </w:r>
      <w:proofErr w:type="spellStart"/>
      <w:r w:rsidRPr="006E4A4B">
        <w:rPr>
          <w:sz w:val="18"/>
        </w:rPr>
        <w:t>RecordComplete</w:t>
      </w:r>
      <w:proofErr w:type="spellEnd"/>
      <w:r w:rsidRPr="006E4A4B">
        <w:rPr>
          <w:sz w:val="18"/>
        </w:rPr>
        <w:t xml:space="preserve"> = </w:t>
      </w:r>
      <w:proofErr w:type="gramStart"/>
      <w:r w:rsidRPr="006E4A4B">
        <w:rPr>
          <w:sz w:val="18"/>
        </w:rPr>
        <w:t>0;</w:t>
      </w:r>
      <w:proofErr w:type="gramEnd"/>
    </w:p>
    <w:p w14:paraId="07B242A5" w14:textId="77777777" w:rsidR="006E4A4B" w:rsidRPr="006E4A4B" w:rsidRDefault="006E4A4B" w:rsidP="006E4A4B">
      <w:pPr>
        <w:pStyle w:val="Codeblock"/>
        <w:rPr>
          <w:sz w:val="18"/>
        </w:rPr>
      </w:pPr>
      <w:r w:rsidRPr="006E4A4B">
        <w:rPr>
          <w:sz w:val="18"/>
        </w:rPr>
        <w:t xml:space="preserve">static __IO uint8_t </w:t>
      </w:r>
      <w:proofErr w:type="spellStart"/>
      <w:r w:rsidRPr="006E4A4B">
        <w:rPr>
          <w:sz w:val="18"/>
        </w:rPr>
        <w:t>PlayComplete</w:t>
      </w:r>
      <w:proofErr w:type="spellEnd"/>
      <w:r w:rsidRPr="006E4A4B">
        <w:rPr>
          <w:sz w:val="18"/>
        </w:rPr>
        <w:t xml:space="preserve">   = </w:t>
      </w:r>
      <w:proofErr w:type="gramStart"/>
      <w:r w:rsidRPr="006E4A4B">
        <w:rPr>
          <w:sz w:val="18"/>
        </w:rPr>
        <w:t>0;</w:t>
      </w:r>
      <w:proofErr w:type="gramEnd"/>
    </w:p>
    <w:p w14:paraId="5CB372E1" w14:textId="77777777" w:rsidR="006E4A4B" w:rsidRPr="006E4A4B" w:rsidRDefault="006E4A4B" w:rsidP="006E4A4B">
      <w:pPr>
        <w:pStyle w:val="Codeblock"/>
        <w:rPr>
          <w:sz w:val="18"/>
        </w:rPr>
      </w:pPr>
    </w:p>
    <w:p w14:paraId="6B4B11C1" w14:textId="77777777" w:rsidR="006E4A4B" w:rsidRPr="006E4A4B" w:rsidRDefault="006E4A4B" w:rsidP="006E4A4B">
      <w:pPr>
        <w:pStyle w:val="Codeblock"/>
        <w:rPr>
          <w:sz w:val="18"/>
        </w:rPr>
      </w:pPr>
      <w:r w:rsidRPr="006E4A4B">
        <w:rPr>
          <w:sz w:val="18"/>
        </w:rPr>
        <w:t xml:space="preserve">/* Private function </w:t>
      </w:r>
      <w:proofErr w:type="gramStart"/>
      <w:r w:rsidRPr="006E4A4B">
        <w:rPr>
          <w:sz w:val="18"/>
        </w:rPr>
        <w:t>prototypes -</w:t>
      </w:r>
      <w:proofErr w:type="gramEnd"/>
      <w:r w:rsidRPr="006E4A4B">
        <w:rPr>
          <w:sz w:val="18"/>
        </w:rPr>
        <w:t>----------------------------------------------*/</w:t>
      </w:r>
    </w:p>
    <w:p w14:paraId="39F50828" w14:textId="77777777" w:rsidR="006E4A4B" w:rsidRPr="006E4A4B" w:rsidRDefault="006E4A4B" w:rsidP="006E4A4B">
      <w:pPr>
        <w:pStyle w:val="Codeblock"/>
        <w:rPr>
          <w:sz w:val="18"/>
        </w:rPr>
      </w:pPr>
      <w:r w:rsidRPr="006E4A4B">
        <w:rPr>
          <w:sz w:val="18"/>
        </w:rPr>
        <w:t xml:space="preserve">static void </w:t>
      </w:r>
      <w:proofErr w:type="spellStart"/>
      <w:r w:rsidRPr="006E4A4B">
        <w:rPr>
          <w:sz w:val="18"/>
        </w:rPr>
        <w:t>MPU_Config</w:t>
      </w:r>
      <w:proofErr w:type="spellEnd"/>
      <w:r w:rsidRPr="006E4A4B">
        <w:rPr>
          <w:sz w:val="18"/>
        </w:rPr>
        <w:t>(void</w:t>
      </w:r>
      <w:proofErr w:type="gramStart"/>
      <w:r w:rsidRPr="006E4A4B">
        <w:rPr>
          <w:sz w:val="18"/>
        </w:rPr>
        <w:t>);</w:t>
      </w:r>
      <w:proofErr w:type="gramEnd"/>
    </w:p>
    <w:p w14:paraId="0846C7DE" w14:textId="77777777" w:rsidR="006E4A4B" w:rsidRPr="006E4A4B" w:rsidRDefault="006E4A4B" w:rsidP="006E4A4B">
      <w:pPr>
        <w:pStyle w:val="Codeblock"/>
        <w:rPr>
          <w:sz w:val="18"/>
        </w:rPr>
      </w:pPr>
      <w:r w:rsidRPr="006E4A4B">
        <w:rPr>
          <w:sz w:val="18"/>
        </w:rPr>
        <w:t xml:space="preserve">static void </w:t>
      </w:r>
      <w:proofErr w:type="spellStart"/>
      <w:r w:rsidRPr="006E4A4B">
        <w:rPr>
          <w:sz w:val="18"/>
        </w:rPr>
        <w:t>SystemClock_Config</w:t>
      </w:r>
      <w:proofErr w:type="spellEnd"/>
      <w:r w:rsidRPr="006E4A4B">
        <w:rPr>
          <w:sz w:val="18"/>
        </w:rPr>
        <w:t>(void</w:t>
      </w:r>
      <w:proofErr w:type="gramStart"/>
      <w:r w:rsidRPr="006E4A4B">
        <w:rPr>
          <w:sz w:val="18"/>
        </w:rPr>
        <w:t>);</w:t>
      </w:r>
      <w:proofErr w:type="gramEnd"/>
    </w:p>
    <w:p w14:paraId="1E6E4141" w14:textId="77777777" w:rsidR="006E4A4B" w:rsidRPr="006E4A4B" w:rsidRDefault="006E4A4B" w:rsidP="006E4A4B">
      <w:pPr>
        <w:pStyle w:val="Codeblock"/>
        <w:rPr>
          <w:sz w:val="18"/>
        </w:rPr>
      </w:pPr>
      <w:r w:rsidRPr="006E4A4B">
        <w:rPr>
          <w:sz w:val="18"/>
        </w:rPr>
        <w:t xml:space="preserve">static void </w:t>
      </w:r>
      <w:proofErr w:type="spellStart"/>
      <w:r w:rsidRPr="006E4A4B">
        <w:rPr>
          <w:sz w:val="18"/>
        </w:rPr>
        <w:t>CPU_CACHE_Enable</w:t>
      </w:r>
      <w:proofErr w:type="spellEnd"/>
      <w:r w:rsidRPr="006E4A4B">
        <w:rPr>
          <w:sz w:val="18"/>
        </w:rPr>
        <w:t>(void</w:t>
      </w:r>
      <w:proofErr w:type="gramStart"/>
      <w:r w:rsidRPr="006E4A4B">
        <w:rPr>
          <w:sz w:val="18"/>
        </w:rPr>
        <w:t>);</w:t>
      </w:r>
      <w:proofErr w:type="gramEnd"/>
    </w:p>
    <w:p w14:paraId="06CA1789" w14:textId="77777777" w:rsidR="006E4A4B" w:rsidRPr="006E4A4B" w:rsidRDefault="006E4A4B" w:rsidP="006E4A4B">
      <w:pPr>
        <w:pStyle w:val="Codeblock"/>
        <w:rPr>
          <w:sz w:val="18"/>
        </w:rPr>
      </w:pPr>
      <w:r w:rsidRPr="006E4A4B">
        <w:rPr>
          <w:sz w:val="18"/>
        </w:rPr>
        <w:t xml:space="preserve">static void </w:t>
      </w:r>
      <w:proofErr w:type="spellStart"/>
      <w:r w:rsidRPr="006E4A4B">
        <w:rPr>
          <w:sz w:val="18"/>
        </w:rPr>
        <w:t>Error_Handler</w:t>
      </w:r>
      <w:proofErr w:type="spellEnd"/>
      <w:r w:rsidRPr="006E4A4B">
        <w:rPr>
          <w:sz w:val="18"/>
        </w:rPr>
        <w:t>(void</w:t>
      </w:r>
      <w:proofErr w:type="gramStart"/>
      <w:r w:rsidRPr="006E4A4B">
        <w:rPr>
          <w:sz w:val="18"/>
        </w:rPr>
        <w:t>);</w:t>
      </w:r>
      <w:proofErr w:type="gramEnd"/>
    </w:p>
    <w:p w14:paraId="11F589BC" w14:textId="77777777" w:rsidR="006E4A4B" w:rsidRPr="006E4A4B" w:rsidRDefault="006E4A4B" w:rsidP="006E4A4B">
      <w:pPr>
        <w:pStyle w:val="Codeblock"/>
        <w:rPr>
          <w:sz w:val="18"/>
        </w:rPr>
      </w:pPr>
      <w:r w:rsidRPr="006E4A4B">
        <w:rPr>
          <w:sz w:val="18"/>
        </w:rPr>
        <w:t xml:space="preserve">void </w:t>
      </w:r>
      <w:proofErr w:type="spellStart"/>
      <w:r w:rsidRPr="006E4A4B">
        <w:rPr>
          <w:sz w:val="18"/>
        </w:rPr>
        <w:t>BSP_AUDIO_OUT_</w:t>
      </w:r>
      <w:proofErr w:type="gramStart"/>
      <w:r w:rsidRPr="006E4A4B">
        <w:rPr>
          <w:sz w:val="18"/>
        </w:rPr>
        <w:t>ClockConfig</w:t>
      </w:r>
      <w:proofErr w:type="spellEnd"/>
      <w:r w:rsidRPr="006E4A4B">
        <w:rPr>
          <w:sz w:val="18"/>
        </w:rPr>
        <w:t>(</w:t>
      </w:r>
      <w:proofErr w:type="spellStart"/>
      <w:proofErr w:type="gramEnd"/>
      <w:r w:rsidRPr="006E4A4B">
        <w:rPr>
          <w:sz w:val="18"/>
        </w:rPr>
        <w:t>SAI_HandleTypeDef</w:t>
      </w:r>
      <w:proofErr w:type="spellEnd"/>
      <w:r w:rsidRPr="006E4A4B">
        <w:rPr>
          <w:sz w:val="18"/>
        </w:rPr>
        <w:t xml:space="preserve"> *</w:t>
      </w:r>
      <w:proofErr w:type="spellStart"/>
      <w:r w:rsidRPr="006E4A4B">
        <w:rPr>
          <w:sz w:val="18"/>
        </w:rPr>
        <w:t>hsai</w:t>
      </w:r>
      <w:proofErr w:type="spellEnd"/>
      <w:r w:rsidRPr="006E4A4B">
        <w:rPr>
          <w:sz w:val="18"/>
        </w:rPr>
        <w:t xml:space="preserve">, uint32_t </w:t>
      </w:r>
      <w:proofErr w:type="spellStart"/>
      <w:r w:rsidRPr="006E4A4B">
        <w:rPr>
          <w:sz w:val="18"/>
        </w:rPr>
        <w:t>AudioFreq</w:t>
      </w:r>
      <w:proofErr w:type="spellEnd"/>
      <w:r w:rsidRPr="006E4A4B">
        <w:rPr>
          <w:sz w:val="18"/>
        </w:rPr>
        <w:t>, void *Params</w:t>
      </w:r>
      <w:proofErr w:type="gramStart"/>
      <w:r w:rsidRPr="006E4A4B">
        <w:rPr>
          <w:sz w:val="18"/>
        </w:rPr>
        <w:t>);</w:t>
      </w:r>
      <w:proofErr w:type="gramEnd"/>
    </w:p>
    <w:p w14:paraId="13B1B629" w14:textId="77777777" w:rsidR="006E4A4B" w:rsidRPr="006E4A4B" w:rsidRDefault="006E4A4B" w:rsidP="006E4A4B">
      <w:pPr>
        <w:pStyle w:val="Codeblock"/>
        <w:rPr>
          <w:sz w:val="18"/>
        </w:rPr>
      </w:pPr>
    </w:p>
    <w:p w14:paraId="23A5F39A" w14:textId="77777777" w:rsidR="006E4A4B" w:rsidRPr="006E4A4B" w:rsidRDefault="006E4A4B" w:rsidP="006E4A4B">
      <w:pPr>
        <w:pStyle w:val="Codeblock"/>
        <w:rPr>
          <w:sz w:val="18"/>
        </w:rPr>
      </w:pPr>
      <w:r w:rsidRPr="006E4A4B">
        <w:rPr>
          <w:sz w:val="18"/>
        </w:rPr>
        <w:t>/* Private functions ---------------------------------------------------------*/</w:t>
      </w:r>
    </w:p>
    <w:p w14:paraId="307F10F8" w14:textId="77777777" w:rsidR="006E4A4B" w:rsidRPr="006E4A4B" w:rsidRDefault="006E4A4B" w:rsidP="006E4A4B">
      <w:pPr>
        <w:pStyle w:val="Codeblock"/>
        <w:rPr>
          <w:sz w:val="18"/>
        </w:rPr>
      </w:pPr>
      <w:r w:rsidRPr="006E4A4B">
        <w:rPr>
          <w:sz w:val="18"/>
        </w:rPr>
        <w:t xml:space="preserve">void </w:t>
      </w:r>
      <w:proofErr w:type="spellStart"/>
      <w:r w:rsidRPr="006E4A4B">
        <w:rPr>
          <w:sz w:val="18"/>
        </w:rPr>
        <w:t>BSP_AUDIO_IN_TransferComplete_CallBack</w:t>
      </w:r>
      <w:proofErr w:type="spellEnd"/>
      <w:r w:rsidRPr="006E4A4B">
        <w:rPr>
          <w:sz w:val="18"/>
        </w:rPr>
        <w:t>(void)</w:t>
      </w:r>
    </w:p>
    <w:p w14:paraId="15BAD283" w14:textId="77777777" w:rsidR="006E4A4B" w:rsidRPr="006E4A4B" w:rsidRDefault="006E4A4B" w:rsidP="006E4A4B">
      <w:pPr>
        <w:pStyle w:val="Codeblock"/>
        <w:rPr>
          <w:sz w:val="18"/>
        </w:rPr>
      </w:pPr>
      <w:r w:rsidRPr="006E4A4B">
        <w:rPr>
          <w:sz w:val="18"/>
        </w:rPr>
        <w:t>{</w:t>
      </w:r>
    </w:p>
    <w:p w14:paraId="3B2AABF4" w14:textId="77777777" w:rsidR="006E4A4B" w:rsidRPr="006E4A4B" w:rsidRDefault="006E4A4B" w:rsidP="006E4A4B">
      <w:pPr>
        <w:pStyle w:val="Codeblock"/>
        <w:rPr>
          <w:sz w:val="18"/>
        </w:rPr>
      </w:pPr>
      <w:r w:rsidRPr="006E4A4B">
        <w:rPr>
          <w:sz w:val="18"/>
        </w:rPr>
        <w:t xml:space="preserve">    </w:t>
      </w:r>
      <w:proofErr w:type="spellStart"/>
      <w:r w:rsidRPr="006E4A4B">
        <w:rPr>
          <w:sz w:val="18"/>
        </w:rPr>
        <w:t>RecordComplete</w:t>
      </w:r>
      <w:proofErr w:type="spellEnd"/>
      <w:r w:rsidRPr="006E4A4B">
        <w:rPr>
          <w:sz w:val="18"/>
        </w:rPr>
        <w:t xml:space="preserve"> = </w:t>
      </w:r>
      <w:proofErr w:type="gramStart"/>
      <w:r w:rsidRPr="006E4A4B">
        <w:rPr>
          <w:sz w:val="18"/>
        </w:rPr>
        <w:t>1;</w:t>
      </w:r>
      <w:proofErr w:type="gramEnd"/>
    </w:p>
    <w:p w14:paraId="6F138A9A" w14:textId="77777777" w:rsidR="006E4A4B" w:rsidRPr="006E4A4B" w:rsidRDefault="006E4A4B" w:rsidP="006E4A4B">
      <w:pPr>
        <w:pStyle w:val="Codeblock"/>
        <w:rPr>
          <w:sz w:val="18"/>
        </w:rPr>
      </w:pPr>
      <w:r w:rsidRPr="006E4A4B">
        <w:rPr>
          <w:sz w:val="18"/>
        </w:rPr>
        <w:t>}</w:t>
      </w:r>
    </w:p>
    <w:p w14:paraId="5BB9236A" w14:textId="77777777" w:rsidR="006E4A4B" w:rsidRPr="006E4A4B" w:rsidRDefault="006E4A4B" w:rsidP="006E4A4B">
      <w:pPr>
        <w:pStyle w:val="Codeblock"/>
        <w:rPr>
          <w:sz w:val="18"/>
        </w:rPr>
      </w:pPr>
    </w:p>
    <w:p w14:paraId="689081E1" w14:textId="77777777" w:rsidR="006E4A4B" w:rsidRPr="006E4A4B" w:rsidRDefault="006E4A4B" w:rsidP="006E4A4B">
      <w:pPr>
        <w:pStyle w:val="Codeblock"/>
        <w:rPr>
          <w:sz w:val="18"/>
        </w:rPr>
      </w:pPr>
      <w:r w:rsidRPr="006E4A4B">
        <w:rPr>
          <w:sz w:val="18"/>
        </w:rPr>
        <w:t xml:space="preserve">void </w:t>
      </w:r>
      <w:proofErr w:type="spellStart"/>
      <w:r w:rsidRPr="006E4A4B">
        <w:rPr>
          <w:sz w:val="18"/>
        </w:rPr>
        <w:t>BSP_AUDIO_OUT_TransferComplete_CallBack</w:t>
      </w:r>
      <w:proofErr w:type="spellEnd"/>
      <w:r w:rsidRPr="006E4A4B">
        <w:rPr>
          <w:sz w:val="18"/>
        </w:rPr>
        <w:t>(void)</w:t>
      </w:r>
    </w:p>
    <w:p w14:paraId="0AD395EB" w14:textId="77777777" w:rsidR="006E4A4B" w:rsidRPr="006E4A4B" w:rsidRDefault="006E4A4B" w:rsidP="006E4A4B">
      <w:pPr>
        <w:pStyle w:val="Codeblock"/>
        <w:rPr>
          <w:sz w:val="18"/>
        </w:rPr>
      </w:pPr>
      <w:r w:rsidRPr="006E4A4B">
        <w:rPr>
          <w:sz w:val="18"/>
        </w:rPr>
        <w:t>{</w:t>
      </w:r>
      <w:r w:rsidRPr="006E4A4B">
        <w:rPr>
          <w:sz w:val="18"/>
        </w:rPr>
        <w:tab/>
      </w:r>
    </w:p>
    <w:p w14:paraId="722B118A" w14:textId="77777777" w:rsidR="006E4A4B" w:rsidRPr="006E4A4B" w:rsidRDefault="006E4A4B" w:rsidP="006E4A4B">
      <w:pPr>
        <w:pStyle w:val="Codeblock"/>
        <w:rPr>
          <w:sz w:val="18"/>
        </w:rPr>
      </w:pPr>
      <w:r w:rsidRPr="006E4A4B">
        <w:rPr>
          <w:sz w:val="18"/>
        </w:rPr>
        <w:tab/>
      </w:r>
      <w:r w:rsidRPr="006E4A4B">
        <w:rPr>
          <w:sz w:val="18"/>
        </w:rPr>
        <w:tab/>
      </w:r>
      <w:proofErr w:type="spellStart"/>
      <w:r w:rsidRPr="006E4A4B">
        <w:rPr>
          <w:sz w:val="18"/>
        </w:rPr>
        <w:t>PlayComplete</w:t>
      </w:r>
      <w:proofErr w:type="spellEnd"/>
      <w:r w:rsidRPr="006E4A4B">
        <w:rPr>
          <w:sz w:val="18"/>
        </w:rPr>
        <w:t xml:space="preserve"> = </w:t>
      </w:r>
      <w:proofErr w:type="gramStart"/>
      <w:r w:rsidRPr="006E4A4B">
        <w:rPr>
          <w:sz w:val="18"/>
        </w:rPr>
        <w:t>1;</w:t>
      </w:r>
      <w:proofErr w:type="gramEnd"/>
    </w:p>
    <w:p w14:paraId="794CCBAC" w14:textId="77777777" w:rsidR="006E4A4B" w:rsidRPr="006E4A4B" w:rsidRDefault="006E4A4B" w:rsidP="006E4A4B">
      <w:pPr>
        <w:pStyle w:val="Codeblock"/>
        <w:rPr>
          <w:sz w:val="18"/>
        </w:rPr>
      </w:pPr>
      <w:r w:rsidRPr="006E4A4B">
        <w:rPr>
          <w:sz w:val="18"/>
        </w:rPr>
        <w:t>}</w:t>
      </w:r>
    </w:p>
    <w:p w14:paraId="122E7F19" w14:textId="77777777" w:rsidR="006E4A4B" w:rsidRPr="006E4A4B" w:rsidRDefault="006E4A4B" w:rsidP="006E4A4B">
      <w:pPr>
        <w:pStyle w:val="Codeblock"/>
        <w:rPr>
          <w:sz w:val="18"/>
        </w:rPr>
      </w:pPr>
    </w:p>
    <w:p w14:paraId="1CCE8E11" w14:textId="77777777" w:rsidR="006E4A4B" w:rsidRPr="006E4A4B" w:rsidRDefault="006E4A4B" w:rsidP="006E4A4B">
      <w:pPr>
        <w:pStyle w:val="Codeblock"/>
        <w:rPr>
          <w:sz w:val="18"/>
        </w:rPr>
      </w:pPr>
      <w:r w:rsidRPr="006E4A4B">
        <w:rPr>
          <w:sz w:val="18"/>
        </w:rPr>
        <w:t>int main(void)</w:t>
      </w:r>
    </w:p>
    <w:p w14:paraId="3B2CED8E" w14:textId="77777777" w:rsidR="006E4A4B" w:rsidRPr="006E4A4B" w:rsidRDefault="006E4A4B" w:rsidP="006E4A4B">
      <w:pPr>
        <w:pStyle w:val="Codeblock"/>
        <w:rPr>
          <w:sz w:val="18"/>
        </w:rPr>
      </w:pPr>
      <w:r w:rsidRPr="006E4A4B">
        <w:rPr>
          <w:sz w:val="18"/>
        </w:rPr>
        <w:t>{</w:t>
      </w:r>
    </w:p>
    <w:p w14:paraId="45A23016" w14:textId="77777777" w:rsidR="006E4A4B" w:rsidRPr="006E4A4B" w:rsidRDefault="006E4A4B" w:rsidP="006E4A4B">
      <w:pPr>
        <w:pStyle w:val="Codeblock"/>
        <w:rPr>
          <w:sz w:val="18"/>
        </w:rPr>
      </w:pPr>
      <w:r w:rsidRPr="006E4A4B">
        <w:rPr>
          <w:sz w:val="18"/>
        </w:rPr>
        <w:t xml:space="preserve">  /* Configure the MPU attributes */</w:t>
      </w:r>
    </w:p>
    <w:p w14:paraId="7A1B8B1D" w14:textId="77777777" w:rsidR="006E4A4B" w:rsidRPr="006E4A4B" w:rsidRDefault="006E4A4B" w:rsidP="006E4A4B">
      <w:pPr>
        <w:pStyle w:val="Codeblock"/>
        <w:rPr>
          <w:sz w:val="18"/>
        </w:rPr>
      </w:pPr>
      <w:r w:rsidRPr="006E4A4B">
        <w:rPr>
          <w:sz w:val="18"/>
        </w:rPr>
        <w:t xml:space="preserve">  </w:t>
      </w:r>
      <w:proofErr w:type="spellStart"/>
      <w:r w:rsidRPr="006E4A4B">
        <w:rPr>
          <w:sz w:val="18"/>
        </w:rPr>
        <w:t>MPU_</w:t>
      </w:r>
      <w:proofErr w:type="gramStart"/>
      <w:r w:rsidRPr="006E4A4B">
        <w:rPr>
          <w:sz w:val="18"/>
        </w:rPr>
        <w:t>Config</w:t>
      </w:r>
      <w:proofErr w:type="spellEnd"/>
      <w:r w:rsidRPr="006E4A4B">
        <w:rPr>
          <w:sz w:val="18"/>
        </w:rPr>
        <w:t>();</w:t>
      </w:r>
      <w:proofErr w:type="gramEnd"/>
    </w:p>
    <w:p w14:paraId="0DB4D08C" w14:textId="77777777" w:rsidR="006E4A4B" w:rsidRPr="006E4A4B" w:rsidRDefault="006E4A4B" w:rsidP="006E4A4B">
      <w:pPr>
        <w:pStyle w:val="Codeblock"/>
        <w:rPr>
          <w:sz w:val="18"/>
        </w:rPr>
      </w:pPr>
    </w:p>
    <w:p w14:paraId="6CB14BD2" w14:textId="77777777" w:rsidR="006E4A4B" w:rsidRPr="006E4A4B" w:rsidRDefault="006E4A4B" w:rsidP="006E4A4B">
      <w:pPr>
        <w:pStyle w:val="Codeblock"/>
        <w:rPr>
          <w:sz w:val="18"/>
        </w:rPr>
      </w:pPr>
      <w:r w:rsidRPr="006E4A4B">
        <w:rPr>
          <w:sz w:val="18"/>
        </w:rPr>
        <w:t xml:space="preserve">  /* Enable the CPU Cache */</w:t>
      </w:r>
    </w:p>
    <w:p w14:paraId="68B6A3A2" w14:textId="77777777" w:rsidR="006E4A4B" w:rsidRPr="006E4A4B" w:rsidRDefault="006E4A4B" w:rsidP="006E4A4B">
      <w:pPr>
        <w:pStyle w:val="Codeblock"/>
        <w:rPr>
          <w:sz w:val="18"/>
        </w:rPr>
      </w:pPr>
      <w:r w:rsidRPr="006E4A4B">
        <w:rPr>
          <w:sz w:val="18"/>
        </w:rPr>
        <w:t xml:space="preserve">  </w:t>
      </w:r>
      <w:proofErr w:type="spellStart"/>
      <w:r w:rsidRPr="006E4A4B">
        <w:rPr>
          <w:sz w:val="18"/>
        </w:rPr>
        <w:t>CPU_CACHE_</w:t>
      </w:r>
      <w:proofErr w:type="gramStart"/>
      <w:r w:rsidRPr="006E4A4B">
        <w:rPr>
          <w:sz w:val="18"/>
        </w:rPr>
        <w:t>Enable</w:t>
      </w:r>
      <w:proofErr w:type="spellEnd"/>
      <w:r w:rsidRPr="006E4A4B">
        <w:rPr>
          <w:sz w:val="18"/>
        </w:rPr>
        <w:t>();</w:t>
      </w:r>
      <w:proofErr w:type="gramEnd"/>
    </w:p>
    <w:p w14:paraId="41B070DE" w14:textId="77777777" w:rsidR="006E4A4B" w:rsidRPr="006E4A4B" w:rsidRDefault="006E4A4B" w:rsidP="006E4A4B">
      <w:pPr>
        <w:pStyle w:val="Codeblock"/>
        <w:rPr>
          <w:sz w:val="18"/>
        </w:rPr>
      </w:pPr>
    </w:p>
    <w:p w14:paraId="28E6C785" w14:textId="77777777" w:rsidR="006E4A4B" w:rsidRPr="006E4A4B" w:rsidRDefault="006E4A4B" w:rsidP="006E4A4B">
      <w:pPr>
        <w:pStyle w:val="Codeblock"/>
        <w:rPr>
          <w:sz w:val="18"/>
        </w:rPr>
      </w:pPr>
      <w:r w:rsidRPr="006E4A4B">
        <w:rPr>
          <w:sz w:val="18"/>
        </w:rPr>
        <w:t xml:space="preserve">  </w:t>
      </w:r>
      <w:proofErr w:type="spellStart"/>
      <w:r w:rsidRPr="006E4A4B">
        <w:rPr>
          <w:sz w:val="18"/>
        </w:rPr>
        <w:t>HAL_</w:t>
      </w:r>
      <w:proofErr w:type="gramStart"/>
      <w:r w:rsidRPr="006E4A4B">
        <w:rPr>
          <w:sz w:val="18"/>
        </w:rPr>
        <w:t>Init</w:t>
      </w:r>
      <w:proofErr w:type="spellEnd"/>
      <w:r w:rsidRPr="006E4A4B">
        <w:rPr>
          <w:sz w:val="18"/>
        </w:rPr>
        <w:t>();</w:t>
      </w:r>
      <w:proofErr w:type="gramEnd"/>
    </w:p>
    <w:p w14:paraId="38810F1C" w14:textId="77777777" w:rsidR="006E4A4B" w:rsidRPr="006E4A4B" w:rsidRDefault="006E4A4B" w:rsidP="006E4A4B">
      <w:pPr>
        <w:pStyle w:val="Codeblock"/>
        <w:rPr>
          <w:sz w:val="18"/>
        </w:rPr>
      </w:pPr>
      <w:r w:rsidRPr="006E4A4B">
        <w:rPr>
          <w:sz w:val="18"/>
        </w:rPr>
        <w:tab/>
      </w:r>
    </w:p>
    <w:p w14:paraId="4A2D7E30" w14:textId="77777777" w:rsidR="006E4A4B" w:rsidRPr="006E4A4B" w:rsidRDefault="006E4A4B" w:rsidP="006E4A4B">
      <w:pPr>
        <w:pStyle w:val="Codeblock"/>
        <w:rPr>
          <w:sz w:val="18"/>
        </w:rPr>
      </w:pPr>
      <w:r w:rsidRPr="006E4A4B">
        <w:rPr>
          <w:sz w:val="18"/>
        </w:rPr>
        <w:t xml:space="preserve">  /* Configure the System clock to have a frequency of 216 MHz */</w:t>
      </w:r>
    </w:p>
    <w:p w14:paraId="4E4EC92F" w14:textId="77777777" w:rsidR="006E4A4B" w:rsidRPr="006E4A4B" w:rsidRDefault="006E4A4B" w:rsidP="006E4A4B">
      <w:pPr>
        <w:pStyle w:val="Codeblock"/>
        <w:rPr>
          <w:sz w:val="18"/>
        </w:rPr>
      </w:pPr>
      <w:r w:rsidRPr="006E4A4B">
        <w:rPr>
          <w:sz w:val="18"/>
        </w:rPr>
        <w:t xml:space="preserve">  </w:t>
      </w:r>
      <w:proofErr w:type="spellStart"/>
      <w:r w:rsidRPr="006E4A4B">
        <w:rPr>
          <w:sz w:val="18"/>
        </w:rPr>
        <w:t>SystemClock_</w:t>
      </w:r>
      <w:proofErr w:type="gramStart"/>
      <w:r w:rsidRPr="006E4A4B">
        <w:rPr>
          <w:sz w:val="18"/>
        </w:rPr>
        <w:t>Config</w:t>
      </w:r>
      <w:proofErr w:type="spellEnd"/>
      <w:r w:rsidRPr="006E4A4B">
        <w:rPr>
          <w:sz w:val="18"/>
        </w:rPr>
        <w:t>();</w:t>
      </w:r>
      <w:proofErr w:type="gramEnd"/>
    </w:p>
    <w:p w14:paraId="3F88F06F" w14:textId="77777777" w:rsidR="006E4A4B" w:rsidRPr="006E4A4B" w:rsidRDefault="006E4A4B" w:rsidP="006E4A4B">
      <w:pPr>
        <w:pStyle w:val="Codeblock"/>
        <w:rPr>
          <w:sz w:val="18"/>
        </w:rPr>
      </w:pPr>
      <w:r w:rsidRPr="006E4A4B">
        <w:rPr>
          <w:sz w:val="18"/>
        </w:rPr>
        <w:tab/>
      </w:r>
    </w:p>
    <w:p w14:paraId="037C9C6F" w14:textId="77777777" w:rsidR="006E4A4B" w:rsidRPr="006E4A4B" w:rsidRDefault="006E4A4B" w:rsidP="006E4A4B">
      <w:pPr>
        <w:pStyle w:val="Codeblock"/>
        <w:rPr>
          <w:sz w:val="18"/>
        </w:rPr>
      </w:pPr>
      <w:r w:rsidRPr="006E4A4B">
        <w:rPr>
          <w:sz w:val="18"/>
        </w:rPr>
        <w:tab/>
        <w:t>stm32f7_LCD_</w:t>
      </w:r>
      <w:proofErr w:type="gramStart"/>
      <w:r w:rsidRPr="006E4A4B">
        <w:rPr>
          <w:sz w:val="18"/>
        </w:rPr>
        <w:t>init(</w:t>
      </w:r>
      <w:proofErr w:type="gramEnd"/>
      <w:r w:rsidRPr="006E4A4B">
        <w:rPr>
          <w:sz w:val="18"/>
        </w:rPr>
        <w:t>AUDIO_FREQ, SOURCE_FILE_NAME, NOGRAPH</w:t>
      </w:r>
      <w:proofErr w:type="gramStart"/>
      <w:r w:rsidRPr="006E4A4B">
        <w:rPr>
          <w:sz w:val="18"/>
        </w:rPr>
        <w:t>);</w:t>
      </w:r>
      <w:proofErr w:type="gramEnd"/>
    </w:p>
    <w:p w14:paraId="5E89F416" w14:textId="77777777" w:rsidR="006E4A4B" w:rsidRPr="006E4A4B" w:rsidRDefault="006E4A4B" w:rsidP="006E4A4B">
      <w:pPr>
        <w:pStyle w:val="Codeblock"/>
        <w:rPr>
          <w:sz w:val="18"/>
        </w:rPr>
      </w:pPr>
      <w:r w:rsidRPr="006E4A4B">
        <w:rPr>
          <w:sz w:val="18"/>
        </w:rPr>
        <w:tab/>
      </w:r>
    </w:p>
    <w:p w14:paraId="6D65DECF" w14:textId="77777777" w:rsidR="006E4A4B" w:rsidRPr="006E4A4B" w:rsidRDefault="006E4A4B" w:rsidP="006E4A4B">
      <w:pPr>
        <w:pStyle w:val="Codeblock"/>
        <w:rPr>
          <w:sz w:val="18"/>
        </w:rPr>
      </w:pPr>
      <w:r w:rsidRPr="006E4A4B">
        <w:rPr>
          <w:sz w:val="18"/>
        </w:rPr>
        <w:t xml:space="preserve">  /* Infinite loop */</w:t>
      </w:r>
    </w:p>
    <w:p w14:paraId="78219DD6" w14:textId="77777777" w:rsidR="006E4A4B" w:rsidRPr="006E4A4B" w:rsidRDefault="006E4A4B" w:rsidP="006E4A4B">
      <w:pPr>
        <w:pStyle w:val="Codeblock"/>
        <w:rPr>
          <w:sz w:val="18"/>
        </w:rPr>
      </w:pPr>
      <w:r w:rsidRPr="006E4A4B">
        <w:rPr>
          <w:sz w:val="18"/>
        </w:rPr>
        <w:t xml:space="preserve">  while (1)</w:t>
      </w:r>
    </w:p>
    <w:p w14:paraId="3CB117A6" w14:textId="77777777" w:rsidR="006E4A4B" w:rsidRPr="006E4A4B" w:rsidRDefault="006E4A4B" w:rsidP="006E4A4B">
      <w:pPr>
        <w:pStyle w:val="Codeblock"/>
        <w:rPr>
          <w:sz w:val="18"/>
        </w:rPr>
      </w:pPr>
      <w:r w:rsidRPr="006E4A4B">
        <w:rPr>
          <w:sz w:val="18"/>
        </w:rPr>
        <w:t xml:space="preserve">  {</w:t>
      </w:r>
    </w:p>
    <w:p w14:paraId="70E50D59" w14:textId="77777777" w:rsidR="006E4A4B" w:rsidRPr="006E4A4B" w:rsidRDefault="006E4A4B" w:rsidP="006E4A4B">
      <w:pPr>
        <w:pStyle w:val="Codeblock"/>
        <w:rPr>
          <w:sz w:val="18"/>
        </w:rPr>
      </w:pPr>
      <w:r w:rsidRPr="006E4A4B">
        <w:rPr>
          <w:sz w:val="18"/>
        </w:rPr>
        <w:tab/>
      </w:r>
      <w:r w:rsidRPr="006E4A4B">
        <w:rPr>
          <w:sz w:val="18"/>
        </w:rPr>
        <w:tab/>
        <w:t>/* Start record */</w:t>
      </w:r>
    </w:p>
    <w:p w14:paraId="1E3E0B91" w14:textId="77777777" w:rsidR="006E4A4B" w:rsidRPr="006E4A4B" w:rsidRDefault="006E4A4B" w:rsidP="006E4A4B">
      <w:pPr>
        <w:pStyle w:val="Codeblock"/>
        <w:rPr>
          <w:sz w:val="18"/>
        </w:rPr>
      </w:pPr>
      <w:r w:rsidRPr="006E4A4B">
        <w:rPr>
          <w:sz w:val="18"/>
        </w:rPr>
        <w:tab/>
      </w:r>
      <w:r w:rsidRPr="006E4A4B">
        <w:rPr>
          <w:sz w:val="18"/>
        </w:rPr>
        <w:tab/>
      </w:r>
      <w:proofErr w:type="spellStart"/>
      <w:r w:rsidRPr="006E4A4B">
        <w:rPr>
          <w:sz w:val="18"/>
        </w:rPr>
        <w:t>BSP_AUDIO_IN_</w:t>
      </w:r>
      <w:proofErr w:type="gramStart"/>
      <w:r w:rsidRPr="006E4A4B">
        <w:rPr>
          <w:sz w:val="18"/>
        </w:rPr>
        <w:t>InitEx</w:t>
      </w:r>
      <w:proofErr w:type="spellEnd"/>
      <w:r w:rsidRPr="006E4A4B">
        <w:rPr>
          <w:sz w:val="18"/>
        </w:rPr>
        <w:t>(</w:t>
      </w:r>
      <w:proofErr w:type="gramEnd"/>
      <w:r w:rsidRPr="006E4A4B">
        <w:rPr>
          <w:sz w:val="18"/>
        </w:rPr>
        <w:t>INPUT_DEVICE_DIGITAL_MICROPHONE_2, AUDIO_FREQ, AUDIO_IN_BIT_RES, AUDIO_IN_CHANNEL_NBR</w:t>
      </w:r>
      <w:proofErr w:type="gramStart"/>
      <w:r w:rsidRPr="006E4A4B">
        <w:rPr>
          <w:sz w:val="18"/>
        </w:rPr>
        <w:t>);</w:t>
      </w:r>
      <w:proofErr w:type="gramEnd"/>
    </w:p>
    <w:p w14:paraId="4D4E7372" w14:textId="77777777" w:rsidR="006E4A4B" w:rsidRPr="006E4A4B" w:rsidRDefault="006E4A4B" w:rsidP="006E4A4B">
      <w:pPr>
        <w:pStyle w:val="Codeblock"/>
        <w:rPr>
          <w:sz w:val="18"/>
        </w:rPr>
      </w:pPr>
      <w:r w:rsidRPr="006E4A4B">
        <w:rPr>
          <w:sz w:val="18"/>
        </w:rPr>
        <w:tab/>
      </w:r>
      <w:r w:rsidRPr="006E4A4B">
        <w:rPr>
          <w:sz w:val="18"/>
        </w:rPr>
        <w:tab/>
      </w:r>
      <w:proofErr w:type="spellStart"/>
      <w:r w:rsidRPr="006E4A4B">
        <w:rPr>
          <w:sz w:val="18"/>
        </w:rPr>
        <w:t>BSP_AUDIO_IN_</w:t>
      </w:r>
      <w:proofErr w:type="gramStart"/>
      <w:r w:rsidRPr="006E4A4B">
        <w:rPr>
          <w:sz w:val="18"/>
        </w:rPr>
        <w:t>Record</w:t>
      </w:r>
      <w:proofErr w:type="spellEnd"/>
      <w:r w:rsidRPr="006E4A4B">
        <w:rPr>
          <w:sz w:val="18"/>
        </w:rPr>
        <w:t>(</w:t>
      </w:r>
      <w:proofErr w:type="spellStart"/>
      <w:proofErr w:type="gramEnd"/>
      <w:r w:rsidRPr="006E4A4B">
        <w:rPr>
          <w:sz w:val="18"/>
        </w:rPr>
        <w:t>RecordBuffer</w:t>
      </w:r>
      <w:proofErr w:type="spellEnd"/>
      <w:r w:rsidRPr="006E4A4B">
        <w:rPr>
          <w:sz w:val="18"/>
        </w:rPr>
        <w:t>, RECORD_SAMPLES</w:t>
      </w:r>
      <w:proofErr w:type="gramStart"/>
      <w:r w:rsidRPr="006E4A4B">
        <w:rPr>
          <w:sz w:val="18"/>
        </w:rPr>
        <w:t>);</w:t>
      </w:r>
      <w:proofErr w:type="gramEnd"/>
    </w:p>
    <w:p w14:paraId="55AFB7FA" w14:textId="77777777" w:rsidR="006E4A4B" w:rsidRPr="006E4A4B" w:rsidRDefault="006E4A4B" w:rsidP="006E4A4B">
      <w:pPr>
        <w:pStyle w:val="Codeblock"/>
        <w:rPr>
          <w:sz w:val="18"/>
        </w:rPr>
      </w:pPr>
      <w:r w:rsidRPr="006E4A4B">
        <w:rPr>
          <w:sz w:val="18"/>
        </w:rPr>
        <w:tab/>
      </w:r>
      <w:r w:rsidRPr="006E4A4B">
        <w:rPr>
          <w:sz w:val="18"/>
        </w:rPr>
        <w:tab/>
        <w:t>while (</w:t>
      </w:r>
      <w:proofErr w:type="spellStart"/>
      <w:r w:rsidRPr="006E4A4B">
        <w:rPr>
          <w:sz w:val="18"/>
        </w:rPr>
        <w:t>RecordComplete</w:t>
      </w:r>
      <w:proofErr w:type="spellEnd"/>
      <w:r w:rsidRPr="006E4A4B">
        <w:rPr>
          <w:sz w:val="18"/>
        </w:rPr>
        <w:t xml:space="preserve"> == 0</w:t>
      </w:r>
      <w:proofErr w:type="gramStart"/>
      <w:r w:rsidRPr="006E4A4B">
        <w:rPr>
          <w:sz w:val="18"/>
        </w:rPr>
        <w:t>);</w:t>
      </w:r>
      <w:proofErr w:type="gramEnd"/>
    </w:p>
    <w:p w14:paraId="5131CA4F" w14:textId="77777777" w:rsidR="006E4A4B" w:rsidRPr="006E4A4B" w:rsidRDefault="006E4A4B" w:rsidP="006E4A4B">
      <w:pPr>
        <w:pStyle w:val="Codeblock"/>
        <w:rPr>
          <w:sz w:val="18"/>
        </w:rPr>
      </w:pPr>
      <w:r w:rsidRPr="006E4A4B">
        <w:rPr>
          <w:sz w:val="18"/>
        </w:rPr>
        <w:tab/>
      </w:r>
      <w:r w:rsidRPr="006E4A4B">
        <w:rPr>
          <w:sz w:val="18"/>
        </w:rPr>
        <w:tab/>
      </w:r>
      <w:proofErr w:type="spellStart"/>
      <w:r w:rsidRPr="006E4A4B">
        <w:rPr>
          <w:sz w:val="18"/>
        </w:rPr>
        <w:t>BSP_AUDIO_IN_</w:t>
      </w:r>
      <w:proofErr w:type="gramStart"/>
      <w:r w:rsidRPr="006E4A4B">
        <w:rPr>
          <w:sz w:val="18"/>
        </w:rPr>
        <w:t>Stop</w:t>
      </w:r>
      <w:proofErr w:type="spellEnd"/>
      <w:r w:rsidRPr="006E4A4B">
        <w:rPr>
          <w:sz w:val="18"/>
        </w:rPr>
        <w:t>(</w:t>
      </w:r>
      <w:proofErr w:type="gramEnd"/>
      <w:r w:rsidRPr="006E4A4B">
        <w:rPr>
          <w:sz w:val="18"/>
        </w:rPr>
        <w:t>CODEC_PDWN_SW</w:t>
      </w:r>
      <w:proofErr w:type="gramStart"/>
      <w:r w:rsidRPr="006E4A4B">
        <w:rPr>
          <w:sz w:val="18"/>
        </w:rPr>
        <w:t>);</w:t>
      </w:r>
      <w:proofErr w:type="gramEnd"/>
    </w:p>
    <w:p w14:paraId="7E2B2664" w14:textId="77777777" w:rsidR="006E4A4B" w:rsidRPr="006E4A4B" w:rsidRDefault="006E4A4B" w:rsidP="006E4A4B">
      <w:pPr>
        <w:pStyle w:val="Codeblock"/>
        <w:rPr>
          <w:sz w:val="18"/>
        </w:rPr>
      </w:pPr>
      <w:r w:rsidRPr="006E4A4B">
        <w:rPr>
          <w:sz w:val="18"/>
        </w:rPr>
        <w:tab/>
      </w:r>
      <w:r w:rsidRPr="006E4A4B">
        <w:rPr>
          <w:sz w:val="18"/>
        </w:rPr>
        <w:tab/>
      </w:r>
      <w:proofErr w:type="spellStart"/>
      <w:r w:rsidRPr="006E4A4B">
        <w:rPr>
          <w:sz w:val="18"/>
        </w:rPr>
        <w:t>RecordComplete</w:t>
      </w:r>
      <w:proofErr w:type="spellEnd"/>
      <w:r w:rsidRPr="006E4A4B">
        <w:rPr>
          <w:sz w:val="18"/>
        </w:rPr>
        <w:t xml:space="preserve"> = </w:t>
      </w:r>
      <w:proofErr w:type="gramStart"/>
      <w:r w:rsidRPr="006E4A4B">
        <w:rPr>
          <w:sz w:val="18"/>
        </w:rPr>
        <w:t>0;</w:t>
      </w:r>
      <w:proofErr w:type="gramEnd"/>
    </w:p>
    <w:p w14:paraId="586CC788" w14:textId="77777777" w:rsidR="006E4A4B" w:rsidRPr="006E4A4B" w:rsidRDefault="006E4A4B" w:rsidP="006E4A4B">
      <w:pPr>
        <w:pStyle w:val="Codeblock"/>
        <w:rPr>
          <w:sz w:val="18"/>
        </w:rPr>
      </w:pPr>
    </w:p>
    <w:p w14:paraId="602F9A53" w14:textId="77777777" w:rsidR="006E4A4B" w:rsidRPr="006E4A4B" w:rsidRDefault="006E4A4B" w:rsidP="006E4A4B">
      <w:pPr>
        <w:pStyle w:val="Codeblock"/>
        <w:rPr>
          <w:sz w:val="18"/>
        </w:rPr>
      </w:pPr>
      <w:r w:rsidRPr="006E4A4B">
        <w:rPr>
          <w:sz w:val="18"/>
        </w:rPr>
        <w:tab/>
      </w:r>
      <w:r w:rsidRPr="006E4A4B">
        <w:rPr>
          <w:sz w:val="18"/>
        </w:rPr>
        <w:tab/>
        <w:t>/* Start playback */</w:t>
      </w:r>
    </w:p>
    <w:p w14:paraId="1D404DE7" w14:textId="77777777" w:rsidR="006E4A4B" w:rsidRPr="006E4A4B" w:rsidRDefault="006E4A4B" w:rsidP="006E4A4B">
      <w:pPr>
        <w:pStyle w:val="Codeblock"/>
        <w:rPr>
          <w:sz w:val="18"/>
        </w:rPr>
      </w:pPr>
      <w:r w:rsidRPr="006E4A4B">
        <w:rPr>
          <w:sz w:val="18"/>
        </w:rPr>
        <w:tab/>
      </w:r>
      <w:r w:rsidRPr="006E4A4B">
        <w:rPr>
          <w:sz w:val="18"/>
        </w:rPr>
        <w:tab/>
      </w:r>
      <w:proofErr w:type="spellStart"/>
      <w:r w:rsidRPr="006E4A4B">
        <w:rPr>
          <w:sz w:val="18"/>
        </w:rPr>
        <w:t>BSP_AUDIO_OUT_</w:t>
      </w:r>
      <w:proofErr w:type="gramStart"/>
      <w:r w:rsidRPr="006E4A4B">
        <w:rPr>
          <w:sz w:val="18"/>
        </w:rPr>
        <w:t>Init</w:t>
      </w:r>
      <w:proofErr w:type="spellEnd"/>
      <w:r w:rsidRPr="006E4A4B">
        <w:rPr>
          <w:sz w:val="18"/>
        </w:rPr>
        <w:t>(</w:t>
      </w:r>
      <w:proofErr w:type="gramEnd"/>
      <w:r w:rsidRPr="006E4A4B">
        <w:rPr>
          <w:sz w:val="18"/>
        </w:rPr>
        <w:t>OUTPUT_DEVICE_HEADPHONE, 70, AUDIO_FREQ</w:t>
      </w:r>
      <w:proofErr w:type="gramStart"/>
      <w:r w:rsidRPr="006E4A4B">
        <w:rPr>
          <w:sz w:val="18"/>
        </w:rPr>
        <w:t>);</w:t>
      </w:r>
      <w:proofErr w:type="gramEnd"/>
    </w:p>
    <w:p w14:paraId="46F95209" w14:textId="77777777" w:rsidR="006E4A4B" w:rsidRPr="006E4A4B" w:rsidRDefault="006E4A4B" w:rsidP="006E4A4B">
      <w:pPr>
        <w:pStyle w:val="Codeblock"/>
        <w:rPr>
          <w:sz w:val="18"/>
        </w:rPr>
      </w:pPr>
    </w:p>
    <w:p w14:paraId="65CD092C" w14:textId="77777777" w:rsidR="006E4A4B" w:rsidRPr="006E4A4B" w:rsidRDefault="006E4A4B" w:rsidP="006E4A4B">
      <w:pPr>
        <w:pStyle w:val="Codeblock"/>
        <w:rPr>
          <w:sz w:val="18"/>
        </w:rPr>
      </w:pPr>
      <w:r w:rsidRPr="006E4A4B">
        <w:rPr>
          <w:sz w:val="18"/>
        </w:rPr>
        <w:tab/>
      </w:r>
      <w:r w:rsidRPr="006E4A4B">
        <w:rPr>
          <w:sz w:val="18"/>
        </w:rPr>
        <w:tab/>
        <w:t>/* Force 2-slot TDM */</w:t>
      </w:r>
    </w:p>
    <w:p w14:paraId="05E5B807" w14:textId="77777777" w:rsidR="006E4A4B" w:rsidRPr="006E4A4B" w:rsidRDefault="006E4A4B" w:rsidP="006E4A4B">
      <w:pPr>
        <w:pStyle w:val="Codeblock"/>
        <w:rPr>
          <w:sz w:val="18"/>
        </w:rPr>
      </w:pPr>
      <w:r w:rsidRPr="006E4A4B">
        <w:rPr>
          <w:sz w:val="18"/>
        </w:rPr>
        <w:tab/>
      </w:r>
      <w:r w:rsidRPr="006E4A4B">
        <w:rPr>
          <w:sz w:val="18"/>
        </w:rPr>
        <w:tab/>
      </w:r>
      <w:proofErr w:type="spellStart"/>
      <w:r w:rsidRPr="006E4A4B">
        <w:rPr>
          <w:sz w:val="18"/>
        </w:rPr>
        <w:t>BSP_AUDIO_OUT_</w:t>
      </w:r>
      <w:proofErr w:type="gramStart"/>
      <w:r w:rsidRPr="006E4A4B">
        <w:rPr>
          <w:sz w:val="18"/>
        </w:rPr>
        <w:t>SetAudioFrameSlot</w:t>
      </w:r>
      <w:proofErr w:type="spellEnd"/>
      <w:r w:rsidRPr="006E4A4B">
        <w:rPr>
          <w:sz w:val="18"/>
        </w:rPr>
        <w:t>(</w:t>
      </w:r>
      <w:proofErr w:type="gramEnd"/>
      <w:r w:rsidRPr="006E4A4B">
        <w:rPr>
          <w:sz w:val="18"/>
        </w:rPr>
        <w:t>CODEC_AUDIOFRAME_SLOT_02</w:t>
      </w:r>
      <w:proofErr w:type="gramStart"/>
      <w:r w:rsidRPr="006E4A4B">
        <w:rPr>
          <w:sz w:val="18"/>
        </w:rPr>
        <w:t>);</w:t>
      </w:r>
      <w:proofErr w:type="gramEnd"/>
    </w:p>
    <w:p w14:paraId="58D18C41" w14:textId="77777777" w:rsidR="006E4A4B" w:rsidRPr="006E4A4B" w:rsidRDefault="006E4A4B" w:rsidP="006E4A4B">
      <w:pPr>
        <w:pStyle w:val="Codeblock"/>
        <w:rPr>
          <w:sz w:val="18"/>
        </w:rPr>
      </w:pPr>
    </w:p>
    <w:p w14:paraId="79FE7DCA" w14:textId="77777777" w:rsidR="006E4A4B" w:rsidRPr="006E4A4B" w:rsidRDefault="006E4A4B" w:rsidP="006E4A4B">
      <w:pPr>
        <w:pStyle w:val="Codeblock"/>
        <w:rPr>
          <w:sz w:val="18"/>
        </w:rPr>
      </w:pPr>
      <w:r w:rsidRPr="006E4A4B">
        <w:rPr>
          <w:sz w:val="18"/>
        </w:rPr>
        <w:tab/>
      </w:r>
      <w:r w:rsidRPr="006E4A4B">
        <w:rPr>
          <w:sz w:val="18"/>
        </w:rPr>
        <w:tab/>
      </w:r>
      <w:proofErr w:type="spellStart"/>
      <w:r w:rsidRPr="006E4A4B">
        <w:rPr>
          <w:sz w:val="18"/>
        </w:rPr>
        <w:t>BSP_AUDIO_OUT_</w:t>
      </w:r>
      <w:proofErr w:type="gramStart"/>
      <w:r w:rsidRPr="006E4A4B">
        <w:rPr>
          <w:sz w:val="18"/>
        </w:rPr>
        <w:t>Play</w:t>
      </w:r>
      <w:proofErr w:type="spellEnd"/>
      <w:r w:rsidRPr="006E4A4B">
        <w:rPr>
          <w:sz w:val="18"/>
        </w:rPr>
        <w:t>(</w:t>
      </w:r>
      <w:proofErr w:type="spellStart"/>
      <w:proofErr w:type="gramEnd"/>
      <w:r w:rsidRPr="006E4A4B">
        <w:rPr>
          <w:sz w:val="18"/>
        </w:rPr>
        <w:t>RecordBuffer</w:t>
      </w:r>
      <w:proofErr w:type="spellEnd"/>
      <w:r w:rsidRPr="006E4A4B">
        <w:rPr>
          <w:sz w:val="18"/>
        </w:rPr>
        <w:t xml:space="preserve">, RECORD_SAMPLES * </w:t>
      </w:r>
      <w:proofErr w:type="spellStart"/>
      <w:r w:rsidRPr="006E4A4B">
        <w:rPr>
          <w:sz w:val="18"/>
        </w:rPr>
        <w:t>sizeof</w:t>
      </w:r>
      <w:proofErr w:type="spellEnd"/>
      <w:r w:rsidRPr="006E4A4B">
        <w:rPr>
          <w:sz w:val="18"/>
        </w:rPr>
        <w:t>(uint16_t)</w:t>
      </w:r>
      <w:proofErr w:type="gramStart"/>
      <w:r w:rsidRPr="006E4A4B">
        <w:rPr>
          <w:sz w:val="18"/>
        </w:rPr>
        <w:t>);</w:t>
      </w:r>
      <w:proofErr w:type="gramEnd"/>
    </w:p>
    <w:p w14:paraId="332CA8F7" w14:textId="77777777" w:rsidR="006E4A4B" w:rsidRPr="006E4A4B" w:rsidRDefault="006E4A4B" w:rsidP="006E4A4B">
      <w:pPr>
        <w:pStyle w:val="Codeblock"/>
        <w:rPr>
          <w:sz w:val="18"/>
        </w:rPr>
      </w:pPr>
      <w:r w:rsidRPr="006E4A4B">
        <w:rPr>
          <w:sz w:val="18"/>
        </w:rPr>
        <w:tab/>
      </w:r>
      <w:r w:rsidRPr="006E4A4B">
        <w:rPr>
          <w:sz w:val="18"/>
        </w:rPr>
        <w:tab/>
        <w:t>while (</w:t>
      </w:r>
      <w:proofErr w:type="spellStart"/>
      <w:r w:rsidRPr="006E4A4B">
        <w:rPr>
          <w:sz w:val="18"/>
        </w:rPr>
        <w:t>PlayComplete</w:t>
      </w:r>
      <w:proofErr w:type="spellEnd"/>
      <w:r w:rsidRPr="006E4A4B">
        <w:rPr>
          <w:sz w:val="18"/>
        </w:rPr>
        <w:t xml:space="preserve"> == 0</w:t>
      </w:r>
      <w:proofErr w:type="gramStart"/>
      <w:r w:rsidRPr="006E4A4B">
        <w:rPr>
          <w:sz w:val="18"/>
        </w:rPr>
        <w:t>);</w:t>
      </w:r>
      <w:proofErr w:type="gramEnd"/>
    </w:p>
    <w:p w14:paraId="535AEBDD" w14:textId="77777777" w:rsidR="006E4A4B" w:rsidRPr="006E4A4B" w:rsidRDefault="006E4A4B" w:rsidP="006E4A4B">
      <w:pPr>
        <w:pStyle w:val="Codeblock"/>
        <w:rPr>
          <w:sz w:val="18"/>
        </w:rPr>
      </w:pPr>
      <w:r w:rsidRPr="006E4A4B">
        <w:rPr>
          <w:sz w:val="18"/>
        </w:rPr>
        <w:tab/>
      </w:r>
      <w:r w:rsidRPr="006E4A4B">
        <w:rPr>
          <w:sz w:val="18"/>
        </w:rPr>
        <w:tab/>
      </w:r>
      <w:proofErr w:type="spellStart"/>
      <w:r w:rsidRPr="006E4A4B">
        <w:rPr>
          <w:sz w:val="18"/>
        </w:rPr>
        <w:t>BSP_AUDIO_OUT_</w:t>
      </w:r>
      <w:proofErr w:type="gramStart"/>
      <w:r w:rsidRPr="006E4A4B">
        <w:rPr>
          <w:sz w:val="18"/>
        </w:rPr>
        <w:t>Stop</w:t>
      </w:r>
      <w:proofErr w:type="spellEnd"/>
      <w:r w:rsidRPr="006E4A4B">
        <w:rPr>
          <w:sz w:val="18"/>
        </w:rPr>
        <w:t>(</w:t>
      </w:r>
      <w:proofErr w:type="gramEnd"/>
      <w:r w:rsidRPr="006E4A4B">
        <w:rPr>
          <w:sz w:val="18"/>
        </w:rPr>
        <w:t>CODEC_PDWN_SW</w:t>
      </w:r>
      <w:proofErr w:type="gramStart"/>
      <w:r w:rsidRPr="006E4A4B">
        <w:rPr>
          <w:sz w:val="18"/>
        </w:rPr>
        <w:t>);</w:t>
      </w:r>
      <w:proofErr w:type="gramEnd"/>
    </w:p>
    <w:p w14:paraId="621758D9" w14:textId="77777777" w:rsidR="006E4A4B" w:rsidRPr="006E4A4B" w:rsidRDefault="006E4A4B" w:rsidP="006E4A4B">
      <w:pPr>
        <w:pStyle w:val="Codeblock"/>
        <w:rPr>
          <w:sz w:val="18"/>
        </w:rPr>
      </w:pPr>
      <w:r w:rsidRPr="006E4A4B">
        <w:rPr>
          <w:sz w:val="18"/>
        </w:rPr>
        <w:tab/>
      </w:r>
      <w:r w:rsidRPr="006E4A4B">
        <w:rPr>
          <w:sz w:val="18"/>
        </w:rPr>
        <w:tab/>
      </w:r>
      <w:proofErr w:type="spellStart"/>
      <w:r w:rsidRPr="006E4A4B">
        <w:rPr>
          <w:sz w:val="18"/>
        </w:rPr>
        <w:t>PlayComplete</w:t>
      </w:r>
      <w:proofErr w:type="spellEnd"/>
      <w:r w:rsidRPr="006E4A4B">
        <w:rPr>
          <w:sz w:val="18"/>
        </w:rPr>
        <w:t xml:space="preserve"> = </w:t>
      </w:r>
      <w:proofErr w:type="gramStart"/>
      <w:r w:rsidRPr="006E4A4B">
        <w:rPr>
          <w:sz w:val="18"/>
        </w:rPr>
        <w:t>0;</w:t>
      </w:r>
      <w:proofErr w:type="gramEnd"/>
    </w:p>
    <w:p w14:paraId="34B85553" w14:textId="77777777" w:rsidR="006E4A4B" w:rsidRPr="006E4A4B" w:rsidRDefault="006E4A4B" w:rsidP="006E4A4B">
      <w:pPr>
        <w:pStyle w:val="Codeblock"/>
        <w:rPr>
          <w:sz w:val="18"/>
        </w:rPr>
      </w:pPr>
      <w:r w:rsidRPr="006E4A4B">
        <w:rPr>
          <w:sz w:val="18"/>
        </w:rPr>
        <w:t xml:space="preserve">  }</w:t>
      </w:r>
    </w:p>
    <w:p w14:paraId="0C34B87A" w14:textId="1EAE187D" w:rsidR="006F42E8" w:rsidRPr="00C80093" w:rsidRDefault="006E4A4B" w:rsidP="006E4A4B">
      <w:pPr>
        <w:pStyle w:val="Codeblock"/>
      </w:pPr>
      <w:r w:rsidRPr="006E4A4B">
        <w:rPr>
          <w:sz w:val="18"/>
        </w:rPr>
        <w:t>}</w:t>
      </w:r>
      <w:r w:rsidR="006F42E8" w:rsidRPr="00C80093">
        <w:tab/>
      </w:r>
    </w:p>
    <w:p w14:paraId="458E8F2F" w14:textId="77777777" w:rsidR="005D1590" w:rsidRPr="00C80093" w:rsidRDefault="005D1590" w:rsidP="005D1590">
      <w:pPr>
        <w:jc w:val="center"/>
      </w:pPr>
    </w:p>
    <w:p w14:paraId="6361E172" w14:textId="33106A6C" w:rsidR="006F42E8" w:rsidRPr="00C80093" w:rsidRDefault="006F42E8" w:rsidP="006F42E8">
      <w:pPr>
        <w:pStyle w:val="Heading2"/>
      </w:pPr>
      <w:bookmarkStart w:id="13" w:name="_Toc28962177"/>
      <w:r w:rsidRPr="00C80093">
        <w:lastRenderedPageBreak/>
        <w:t xml:space="preserve">Program </w:t>
      </w:r>
      <w:r w:rsidR="00B95B9D" w:rsidRPr="00C80093">
        <w:t>o</w:t>
      </w:r>
      <w:r w:rsidRPr="00C80093">
        <w:t xml:space="preserve">peration </w:t>
      </w:r>
      <w:r w:rsidR="005110B4" w:rsidRPr="00C80093">
        <w:t>of stm32f7_loop_</w:t>
      </w:r>
      <w:r w:rsidR="00A77521">
        <w:t>DMA</w:t>
      </w:r>
      <w:r w:rsidR="005110B4" w:rsidRPr="00C80093">
        <w:t>.c</w:t>
      </w:r>
      <w:bookmarkEnd w:id="13"/>
    </w:p>
    <w:p w14:paraId="3711A271" w14:textId="7EBD6FD9" w:rsidR="009011F1" w:rsidRPr="00FA58D7" w:rsidRDefault="00F37970" w:rsidP="004E17B3">
      <w:pPr>
        <w:autoSpaceDE w:val="0"/>
        <w:autoSpaceDN w:val="0"/>
        <w:adjustRightInd w:val="0"/>
      </w:pPr>
      <w:r w:rsidRPr="00F37970">
        <w:t xml:space="preserve">In </w:t>
      </w:r>
      <w:r w:rsidRPr="00F37970">
        <w:rPr>
          <w:b/>
          <w:bCs/>
        </w:rPr>
        <w:t>stm32f7_loop_dma.c</w:t>
      </w:r>
      <w:r w:rsidRPr="00F37970">
        <w:t xml:space="preserve">, the program begins by configuring the MPU, enabling both instruction and data caches, calling </w:t>
      </w:r>
      <w:proofErr w:type="spellStart"/>
      <w:r w:rsidRPr="00F37970">
        <w:t>HAL_</w:t>
      </w:r>
      <w:proofErr w:type="gramStart"/>
      <w:r w:rsidRPr="00F37970">
        <w:t>Init</w:t>
      </w:r>
      <w:proofErr w:type="spellEnd"/>
      <w:r w:rsidRPr="00F37970">
        <w:t>(</w:t>
      </w:r>
      <w:proofErr w:type="gramEnd"/>
      <w:r w:rsidRPr="00F37970">
        <w:t xml:space="preserve">), and setting the system clock to 216 </w:t>
      </w:r>
      <w:proofErr w:type="spellStart"/>
      <w:r w:rsidRPr="00F37970">
        <w:t>MHz.</w:t>
      </w:r>
      <w:proofErr w:type="spellEnd"/>
      <w:r w:rsidRPr="00F37970">
        <w:t xml:space="preserve"> The LCD is then initialized to show the source filename and sample rate (without graphing). Audio I/O is performed via DMA: when the record buffer is </w:t>
      </w:r>
      <w:proofErr w:type="gramStart"/>
      <w:r w:rsidRPr="00F37970">
        <w:t>completely filled</w:t>
      </w:r>
      <w:proofErr w:type="gramEnd"/>
      <w:r w:rsidRPr="00F37970">
        <w:t xml:space="preserve">, </w:t>
      </w:r>
      <w:proofErr w:type="spellStart"/>
      <w:r w:rsidRPr="00F37970">
        <w:t>BSP_AUDIO_IN_TransferComplete_</w:t>
      </w:r>
      <w:proofErr w:type="gramStart"/>
      <w:r w:rsidRPr="00F37970">
        <w:t>CallBack</w:t>
      </w:r>
      <w:proofErr w:type="spellEnd"/>
      <w:r w:rsidRPr="00F37970">
        <w:t>(</w:t>
      </w:r>
      <w:proofErr w:type="gramEnd"/>
      <w:r w:rsidRPr="00F37970">
        <w:t xml:space="preserve">) fires, and sets a “record complete” flag; similarly, when playback of that buffer finishes, </w:t>
      </w:r>
      <w:proofErr w:type="spellStart"/>
      <w:r w:rsidRPr="00F37970">
        <w:t>BSP_AUDIO_OUT_TransferComplete_</w:t>
      </w:r>
      <w:proofErr w:type="gramStart"/>
      <w:r w:rsidRPr="00F37970">
        <w:t>CallBack</w:t>
      </w:r>
      <w:proofErr w:type="spellEnd"/>
      <w:r w:rsidRPr="00F37970">
        <w:t>(</w:t>
      </w:r>
      <w:proofErr w:type="gramEnd"/>
      <w:r w:rsidRPr="00F37970">
        <w:t>)</w:t>
      </w:r>
      <w:r w:rsidR="00FA58D7">
        <w:t xml:space="preserve"> </w:t>
      </w:r>
      <w:r w:rsidRPr="00F37970">
        <w:t xml:space="preserve">sets a “play complete” flag. In the main loop, the WM8994 codec is first initialized for mono, 16-bit, 16 kHz digital-microphone input, </w:t>
      </w:r>
      <w:proofErr w:type="spellStart"/>
      <w:r w:rsidRPr="00F37970">
        <w:t>BSP_AUDIO_IN_</w:t>
      </w:r>
      <w:proofErr w:type="gramStart"/>
      <w:r w:rsidRPr="00F37970">
        <w:t>Record</w:t>
      </w:r>
      <w:proofErr w:type="spellEnd"/>
      <w:r w:rsidRPr="00F37970">
        <w:t>(</w:t>
      </w:r>
      <w:proofErr w:type="gramEnd"/>
      <w:r w:rsidRPr="00F37970">
        <w:t>) is called, and the code blocks until the record-complete flag is set, after which the input is stopped. It then re-initializes the codec for headphone output at 16 kHz, forces two-slot TDM mode by calling</w:t>
      </w:r>
      <w:r w:rsidR="006D1553">
        <w:t xml:space="preserve"> </w:t>
      </w:r>
      <w:proofErr w:type="spellStart"/>
      <w:r w:rsidRPr="00F37970">
        <w:t>BSP_AUDIO_OUT_</w:t>
      </w:r>
      <w:proofErr w:type="gramStart"/>
      <w:r w:rsidRPr="00F37970">
        <w:t>SetAudioFrameSlot</w:t>
      </w:r>
      <w:proofErr w:type="spellEnd"/>
      <w:r w:rsidRPr="00F37970">
        <w:t>(</w:t>
      </w:r>
      <w:proofErr w:type="gramEnd"/>
      <w:r w:rsidRPr="00F37970">
        <w:t>CODEC_AUDIOFRAME_SLOT_02</w:t>
      </w:r>
      <w:proofErr w:type="gramStart"/>
      <w:r w:rsidRPr="00F37970">
        <w:t>), and</w:t>
      </w:r>
      <w:proofErr w:type="gramEnd"/>
      <w:r w:rsidRPr="00F37970">
        <w:t xml:space="preserve"> invokes </w:t>
      </w:r>
      <w:proofErr w:type="spellStart"/>
      <w:r w:rsidRPr="00F37970">
        <w:t>BSP_AUDIO_OUT_</w:t>
      </w:r>
      <w:proofErr w:type="gramStart"/>
      <w:r w:rsidRPr="00F37970">
        <w:t>Play</w:t>
      </w:r>
      <w:proofErr w:type="spellEnd"/>
      <w:r w:rsidRPr="00F37970">
        <w:t>(</w:t>
      </w:r>
      <w:proofErr w:type="gramEnd"/>
      <w:r w:rsidRPr="00F37970">
        <w:t>), blocking until the play-complete flag is set before stopping the output. This sequence repeats indefinitely, delivering a true 16 kHz→16 kHz loopback with minimal CPU intervention and forming a solid template for further real-time DSP work.</w:t>
      </w:r>
    </w:p>
    <w:p w14:paraId="16F7FFB5" w14:textId="1DCC04C0" w:rsidR="007531BF" w:rsidRPr="00C80093" w:rsidRDefault="007531BF" w:rsidP="007531BF">
      <w:pPr>
        <w:pStyle w:val="Heading2"/>
      </w:pPr>
      <w:bookmarkStart w:id="14" w:name="_Toc28962178"/>
      <w:r w:rsidRPr="00C80093">
        <w:t xml:space="preserve">Running the </w:t>
      </w:r>
      <w:r w:rsidR="0068072F" w:rsidRPr="00C80093">
        <w:t>p</w:t>
      </w:r>
      <w:r w:rsidRPr="00C80093">
        <w:t>rogram</w:t>
      </w:r>
      <w:bookmarkEnd w:id="14"/>
    </w:p>
    <w:p w14:paraId="46B14CCB" w14:textId="6655B83F" w:rsidR="00687CDD" w:rsidRPr="00C80093" w:rsidRDefault="00687CDD" w:rsidP="00687CDD">
      <w:r w:rsidRPr="00C80093">
        <w:t xml:space="preserve">The following steps assume that you have </w:t>
      </w:r>
      <w:r w:rsidR="00677429" w:rsidRPr="00C80093">
        <w:t xml:space="preserve">followed all the steps described in the </w:t>
      </w:r>
      <w:r w:rsidR="00677429" w:rsidRPr="00C80093">
        <w:rPr>
          <w:b/>
          <w:bCs/>
        </w:rPr>
        <w:t>Getting Started Guide</w:t>
      </w:r>
      <w:r w:rsidR="00677429" w:rsidRPr="00C80093">
        <w:t xml:space="preserve"> provided with the labs.</w:t>
      </w:r>
      <w:bookmarkStart w:id="15" w:name="_Hlk13663865"/>
    </w:p>
    <w:p w14:paraId="322AC964" w14:textId="378F8E55" w:rsidR="00844983" w:rsidRPr="00C80093" w:rsidRDefault="00844983" w:rsidP="00687CDD">
      <w:r w:rsidRPr="00C80093">
        <w:t xml:space="preserve">To run the </w:t>
      </w:r>
      <w:r w:rsidR="00C579B5" w:rsidRPr="00C80093">
        <w:rPr>
          <w:rFonts w:ascii="Courier New" w:hAnsi="Courier New" w:cs="Courier New"/>
        </w:rPr>
        <w:t>stm32f7_loop_</w:t>
      </w:r>
      <w:r w:rsidR="00FA58D7">
        <w:rPr>
          <w:rFonts w:ascii="Courier New" w:hAnsi="Courier New" w:cs="Courier New"/>
        </w:rPr>
        <w:t>DMA</w:t>
      </w:r>
      <w:r w:rsidR="00C579B5" w:rsidRPr="00C80093">
        <w:rPr>
          <w:rFonts w:ascii="Courier New" w:hAnsi="Courier New" w:cs="Courier New"/>
        </w:rPr>
        <w:t>.c</w:t>
      </w:r>
      <w:r w:rsidR="00C579B5" w:rsidRPr="00C80093">
        <w:t xml:space="preserve"> program, follow these steps:</w:t>
      </w:r>
    </w:p>
    <w:p w14:paraId="0FAABBD7" w14:textId="1CE5750D" w:rsidR="002F0C9E" w:rsidRPr="00C80093" w:rsidRDefault="00687CDD" w:rsidP="00687CDD">
      <w:pPr>
        <w:pStyle w:val="ListParagraph"/>
        <w:numPr>
          <w:ilvl w:val="0"/>
          <w:numId w:val="27"/>
        </w:numPr>
        <w:spacing w:before="200" w:after="200" w:line="276" w:lineRule="auto"/>
      </w:pPr>
      <w:r w:rsidRPr="00C80093">
        <w:t xml:space="preserve">Open µVision 5 project </w:t>
      </w:r>
      <w:r w:rsidR="00384E2C" w:rsidRPr="00384E2C">
        <w:rPr>
          <w:rStyle w:val="CodeblockChar"/>
        </w:rPr>
        <w:t>Digital-Signal-Processing-Labs\Lab01_AnalogIO\Projects\STM32746G-Discovery\Lab01_AnalogIO\MDK-ARM\Project.uvprojx</w:t>
      </w:r>
      <w:r w:rsidR="00384E2C">
        <w:rPr>
          <w:rFonts w:ascii="Courier New" w:hAnsi="Courier New" w:cs="Courier New"/>
          <w:b/>
        </w:rPr>
        <w:t xml:space="preserve"> </w:t>
      </w:r>
      <w:r w:rsidRPr="00C80093">
        <w:t>by double</w:t>
      </w:r>
      <w:r w:rsidR="001B4532" w:rsidRPr="00C80093">
        <w:t>-</w:t>
      </w:r>
      <w:r w:rsidRPr="00C80093">
        <w:t>clicking on its icon</w:t>
      </w:r>
      <w:r w:rsidR="00C579B5" w:rsidRPr="00C80093">
        <w:t xml:space="preserve">, </w:t>
      </w:r>
      <w:proofErr w:type="gramStart"/>
      <w:r w:rsidR="00C579B5" w:rsidRPr="00C80093">
        <w:t>similar to</w:t>
      </w:r>
      <w:proofErr w:type="gramEnd"/>
      <w:r w:rsidR="00C579B5" w:rsidRPr="00C80093">
        <w:t xml:space="preserve"> the one </w:t>
      </w:r>
      <w:r w:rsidR="00C523EE" w:rsidRPr="00C80093">
        <w:t>used</w:t>
      </w:r>
      <w:r w:rsidR="00C579B5" w:rsidRPr="00C80093">
        <w:t xml:space="preserve"> in the </w:t>
      </w:r>
      <w:r w:rsidR="00C579B5" w:rsidRPr="00C80093">
        <w:rPr>
          <w:b/>
          <w:bCs/>
        </w:rPr>
        <w:t>Getting Started Guide</w:t>
      </w:r>
      <w:r w:rsidRPr="00C80093">
        <w:t>.</w:t>
      </w:r>
    </w:p>
    <w:p w14:paraId="1ADBE1BD" w14:textId="07236D64" w:rsidR="00687CDD" w:rsidRPr="00C80093" w:rsidRDefault="00F92BD2" w:rsidP="00C21967">
      <w:pPr>
        <w:pStyle w:val="ListParagraph"/>
        <w:numPr>
          <w:ilvl w:val="0"/>
          <w:numId w:val="27"/>
        </w:numPr>
        <w:spacing w:before="200" w:after="200" w:line="276" w:lineRule="auto"/>
      </w:pPr>
      <w:bookmarkStart w:id="16" w:name="_Ref18491408"/>
      <w:r w:rsidRPr="00C80093">
        <w:t>You should now see a project structure like that shown in the following figure.</w:t>
      </w:r>
      <w:bookmarkEnd w:id="16"/>
    </w:p>
    <w:p w14:paraId="006FC8E9" w14:textId="77777777" w:rsidR="00687CDD" w:rsidRPr="00C80093" w:rsidRDefault="00687CDD" w:rsidP="00687CDD">
      <w:pPr>
        <w:pStyle w:val="ListParagraph"/>
        <w:rPr>
          <w:sz w:val="12"/>
        </w:rPr>
      </w:pPr>
    </w:p>
    <w:p w14:paraId="4A07CC5E" w14:textId="77777777" w:rsidR="00284D39" w:rsidRPr="00C80093" w:rsidRDefault="00687CDD" w:rsidP="00AD148B">
      <w:pPr>
        <w:pStyle w:val="ListParagraph"/>
        <w:keepNext/>
        <w:spacing w:after="0"/>
        <w:jc w:val="center"/>
      </w:pPr>
      <w:r w:rsidRPr="00C03258">
        <w:rPr>
          <w:noProof/>
          <w:lang w:eastAsia="en-GB"/>
        </w:rPr>
        <w:drawing>
          <wp:inline distT="0" distB="0" distL="0" distR="0" wp14:anchorId="37969CAB" wp14:editId="4C9C7AC1">
            <wp:extent cx="2697241" cy="2206320"/>
            <wp:effectExtent l="0" t="0" r="8255" b="381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pic:cNvPicPr/>
                  </pic:nvPicPr>
                  <pic:blipFill>
                    <a:blip r:embed="rId18">
                      <a:extLst>
                        <a:ext uri="{28A0092B-C50C-407E-A947-70E740481C1C}">
                          <a14:useLocalDpi xmlns:a14="http://schemas.microsoft.com/office/drawing/2010/main" val="0"/>
                        </a:ext>
                      </a:extLst>
                    </a:blip>
                    <a:stretch>
                      <a:fillRect/>
                    </a:stretch>
                  </pic:blipFill>
                  <pic:spPr>
                    <a:xfrm>
                      <a:off x="0" y="0"/>
                      <a:ext cx="2697241" cy="2206320"/>
                    </a:xfrm>
                    <a:prstGeom prst="rect">
                      <a:avLst/>
                    </a:prstGeom>
                  </pic:spPr>
                </pic:pic>
              </a:graphicData>
            </a:graphic>
          </wp:inline>
        </w:drawing>
      </w:r>
    </w:p>
    <w:p w14:paraId="64F3C2B6" w14:textId="65B12113" w:rsidR="00284D39" w:rsidRPr="00C80093" w:rsidRDefault="00284D39" w:rsidP="0096170C">
      <w:pPr>
        <w:pStyle w:val="Caption"/>
        <w:jc w:val="center"/>
      </w:pPr>
      <w:bookmarkStart w:id="17" w:name="_Ref17907451"/>
      <w:r w:rsidRPr="00C80093">
        <w:t xml:space="preserve">Figure </w:t>
      </w:r>
      <w:r w:rsidR="00F85E7D" w:rsidRPr="00614554">
        <w:fldChar w:fldCharType="begin"/>
      </w:r>
      <w:r w:rsidR="00F85E7D" w:rsidRPr="00C80093">
        <w:instrText xml:space="preserve"> SEQ Figure \* ARABIC </w:instrText>
      </w:r>
      <w:r w:rsidR="00F85E7D" w:rsidRPr="00614554">
        <w:fldChar w:fldCharType="separate"/>
      </w:r>
      <w:r w:rsidR="0001297D" w:rsidRPr="00614554">
        <w:t>3</w:t>
      </w:r>
      <w:r w:rsidR="00F85E7D" w:rsidRPr="00614554">
        <w:fldChar w:fldCharType="end"/>
      </w:r>
      <w:bookmarkEnd w:id="17"/>
      <w:r w:rsidRPr="00C80093">
        <w:t>: Screenshot of MDK-A</w:t>
      </w:r>
      <w:r w:rsidR="001F24E5" w:rsidRPr="00C80093">
        <w:t>rm</w:t>
      </w:r>
      <w:r w:rsidRPr="00C80093">
        <w:t xml:space="preserve"> showing the project</w:t>
      </w:r>
    </w:p>
    <w:p w14:paraId="310E46E6" w14:textId="77777777" w:rsidR="00687CDD" w:rsidRPr="00C80093" w:rsidRDefault="00687CDD" w:rsidP="00687CDD">
      <w:pPr>
        <w:pStyle w:val="ListParagraph"/>
        <w:numPr>
          <w:ilvl w:val="0"/>
          <w:numId w:val="27"/>
        </w:numPr>
        <w:spacing w:before="200" w:after="200" w:line="276" w:lineRule="auto"/>
      </w:pPr>
      <w:r w:rsidRPr="00C80093">
        <w:t>Connect the STM32F746 Discovery board to the host PC using a USB A to mini-b cable.</w:t>
      </w:r>
    </w:p>
    <w:p w14:paraId="0BC2B97A" w14:textId="5F17CA0D" w:rsidR="00687CDD" w:rsidRPr="00C80093" w:rsidRDefault="00687CDD" w:rsidP="00687CDD">
      <w:pPr>
        <w:pStyle w:val="ListParagraph"/>
        <w:numPr>
          <w:ilvl w:val="0"/>
          <w:numId w:val="27"/>
        </w:numPr>
        <w:spacing w:before="200" w:after="200" w:line="276" w:lineRule="auto"/>
      </w:pPr>
      <w:r w:rsidRPr="00C80093">
        <w:t xml:space="preserve">Plug </w:t>
      </w:r>
      <w:r w:rsidR="00783CF8" w:rsidRPr="00C80093">
        <w:t xml:space="preserve">the </w:t>
      </w:r>
      <w:r w:rsidRPr="00C80093">
        <w:t xml:space="preserve">headphones into the headset jack socket (CN10) on the </w:t>
      </w:r>
      <w:r w:rsidRPr="00C80093">
        <w:rPr>
          <w:rFonts w:cs="Courier New"/>
        </w:rPr>
        <w:t>board</w:t>
      </w:r>
      <w:r w:rsidRPr="00C80093">
        <w:t>.</w:t>
      </w:r>
    </w:p>
    <w:p w14:paraId="56C6AE07" w14:textId="467DEE40" w:rsidR="00183102" w:rsidRPr="00C80093" w:rsidRDefault="00183102" w:rsidP="00183102">
      <w:pPr>
        <w:pStyle w:val="ListParagraph"/>
        <w:numPr>
          <w:ilvl w:val="0"/>
          <w:numId w:val="27"/>
        </w:numPr>
        <w:spacing w:before="200" w:after="200" w:line="276" w:lineRule="auto"/>
      </w:pPr>
      <w:r w:rsidRPr="00C80093">
        <w:lastRenderedPageBreak/>
        <w:t xml:space="preserve">Build the project by selecting the </w:t>
      </w:r>
      <w:r w:rsidRPr="00C80093">
        <w:rPr>
          <w:b/>
          <w:bCs/>
        </w:rPr>
        <w:t>Project &gt; Build target</w:t>
      </w:r>
      <w:r w:rsidRPr="00C80093">
        <w:t xml:space="preserve"> or by clicking on the </w:t>
      </w:r>
      <w:r w:rsidRPr="00AE122F">
        <w:rPr>
          <w:b/>
          <w:i/>
        </w:rPr>
        <w:t>Build</w:t>
      </w:r>
      <w:r w:rsidRPr="00C80093">
        <w:t xml:space="preserve"> toolbar button </w:t>
      </w:r>
      <w:r w:rsidRPr="00C03258">
        <w:rPr>
          <w:noProof/>
        </w:rPr>
        <w:drawing>
          <wp:inline distT="0" distB="0" distL="0" distR="0" wp14:anchorId="1F0F2A8C" wp14:editId="23DFF4D5">
            <wp:extent cx="192101" cy="184417"/>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98409" cy="190473"/>
                    </a:xfrm>
                    <a:prstGeom prst="rect">
                      <a:avLst/>
                    </a:prstGeom>
                  </pic:spPr>
                </pic:pic>
              </a:graphicData>
            </a:graphic>
          </wp:inline>
        </w:drawing>
      </w:r>
      <w:r w:rsidRPr="00C80093">
        <w:t>.</w:t>
      </w:r>
    </w:p>
    <w:p w14:paraId="3AEC7F4E" w14:textId="77777777" w:rsidR="00172808" w:rsidRPr="00C80093" w:rsidRDefault="00172808" w:rsidP="00172808">
      <w:pPr>
        <w:pStyle w:val="ListParagraph"/>
        <w:numPr>
          <w:ilvl w:val="0"/>
          <w:numId w:val="27"/>
        </w:numPr>
        <w:spacing w:before="200" w:after="200" w:line="276" w:lineRule="auto"/>
      </w:pPr>
      <w:r w:rsidRPr="00C80093">
        <w:t xml:space="preserve">After successfully building the project with no errors, switch to the debugger mode (and download the executable code into flash memory) by clicking on the </w:t>
      </w:r>
      <w:r w:rsidRPr="00AE122F">
        <w:rPr>
          <w:b/>
          <w:i/>
        </w:rPr>
        <w:t>Start/Stop Debug Session</w:t>
      </w:r>
      <w:r w:rsidRPr="00C80093">
        <w:t xml:space="preserve"> toolbar button </w:t>
      </w:r>
      <w:r w:rsidRPr="00C03258">
        <w:rPr>
          <w:noProof/>
        </w:rPr>
        <w:drawing>
          <wp:inline distT="0" distB="0" distL="0" distR="0" wp14:anchorId="1DDC950D" wp14:editId="324ED2AA">
            <wp:extent cx="186846" cy="165287"/>
            <wp:effectExtent l="0" t="0" r="381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88803" cy="167018"/>
                    </a:xfrm>
                    <a:prstGeom prst="rect">
                      <a:avLst/>
                    </a:prstGeom>
                  </pic:spPr>
                </pic:pic>
              </a:graphicData>
            </a:graphic>
          </wp:inline>
        </w:drawing>
      </w:r>
      <w:r w:rsidRPr="00C80093">
        <w:t>.</w:t>
      </w:r>
    </w:p>
    <w:p w14:paraId="2E34208E" w14:textId="4E138576" w:rsidR="00687CDD" w:rsidRPr="00C80093" w:rsidRDefault="00687CDD" w:rsidP="00687CDD">
      <w:pPr>
        <w:pStyle w:val="ListParagraph"/>
        <w:numPr>
          <w:ilvl w:val="0"/>
          <w:numId w:val="27"/>
        </w:numPr>
        <w:spacing w:before="200" w:after="200" w:line="276" w:lineRule="auto"/>
      </w:pPr>
      <w:r w:rsidRPr="00C80093">
        <w:t xml:space="preserve">Once the </w:t>
      </w:r>
      <w:r w:rsidRPr="00AE122F">
        <w:rPr>
          <w:b/>
          <w:i/>
        </w:rPr>
        <w:t>Debugger View</w:t>
      </w:r>
      <w:r w:rsidRPr="00C80093">
        <w:t xml:space="preserve"> has appeared, click on the </w:t>
      </w:r>
      <w:r w:rsidRPr="00AE122F">
        <w:rPr>
          <w:b/>
          <w:i/>
        </w:rPr>
        <w:t>Run</w:t>
      </w:r>
      <w:r w:rsidRPr="00C80093">
        <w:t xml:space="preserve"> toolbar button</w:t>
      </w:r>
      <w:r w:rsidR="007E318D" w:rsidRPr="00C80093">
        <w:t xml:space="preserve"> </w:t>
      </w:r>
      <w:r w:rsidR="007E318D" w:rsidRPr="00C03258">
        <w:rPr>
          <w:noProof/>
        </w:rPr>
        <w:drawing>
          <wp:inline distT="0" distB="0" distL="0" distR="0" wp14:anchorId="5DF3E6E4" wp14:editId="2500C771">
            <wp:extent cx="161365" cy="14200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62772" cy="143239"/>
                    </a:xfrm>
                    <a:prstGeom prst="rect">
                      <a:avLst/>
                    </a:prstGeom>
                  </pic:spPr>
                </pic:pic>
              </a:graphicData>
            </a:graphic>
          </wp:inline>
        </w:drawing>
      </w:r>
      <w:r w:rsidRPr="00C80093">
        <w:t>.</w:t>
      </w:r>
    </w:p>
    <w:p w14:paraId="20D1BD02" w14:textId="6829EEF4" w:rsidR="00687CDD" w:rsidRPr="00C80093" w:rsidRDefault="00687CDD" w:rsidP="00687CDD">
      <w:pPr>
        <w:pStyle w:val="ListParagraph"/>
        <w:numPr>
          <w:ilvl w:val="0"/>
          <w:numId w:val="27"/>
        </w:numPr>
        <w:spacing w:before="200" w:after="200" w:line="276" w:lineRule="auto"/>
      </w:pPr>
      <w:r w:rsidRPr="00C80093">
        <w:t xml:space="preserve">Once the program is running, you should see a start screen on the LCD on the board as shown in </w:t>
      </w:r>
      <w:r w:rsidR="00456687" w:rsidRPr="00C03258">
        <w:fldChar w:fldCharType="begin"/>
      </w:r>
      <w:r w:rsidR="00456687" w:rsidRPr="00C80093">
        <w:instrText xml:space="preserve"> REF _Ref17965201 \h </w:instrText>
      </w:r>
      <w:r w:rsidR="00AE483E" w:rsidRPr="00C80093">
        <w:instrText xml:space="preserve"> \* MERGEFORMAT </w:instrText>
      </w:r>
      <w:r w:rsidR="00456687" w:rsidRPr="00C03258">
        <w:fldChar w:fldCharType="separate"/>
      </w:r>
      <w:r w:rsidR="00456687" w:rsidRPr="00C80093">
        <w:t xml:space="preserve">Figure </w:t>
      </w:r>
      <w:r w:rsidR="00456687" w:rsidRPr="00AE122F">
        <w:t>4</w:t>
      </w:r>
      <w:r w:rsidR="00456687" w:rsidRPr="00C03258">
        <w:fldChar w:fldCharType="end"/>
      </w:r>
      <w:r w:rsidRPr="00C80093">
        <w:t xml:space="preserve">. </w:t>
      </w:r>
      <w:bookmarkEnd w:id="15"/>
      <w:r w:rsidRPr="00C80093">
        <w:t xml:space="preserve">You should be able to hear sounds picked up by the digital microphones </w:t>
      </w:r>
      <w:r w:rsidR="001C72D5" w:rsidRPr="00C80093">
        <w:t xml:space="preserve">on the STM32F746 Discovery board (micro right and micro left on the right side of the LCD screen as shown in  </w:t>
      </w:r>
      <w:r w:rsidR="001C72D5" w:rsidRPr="00C03258">
        <w:fldChar w:fldCharType="begin"/>
      </w:r>
      <w:r w:rsidR="001C72D5" w:rsidRPr="00C80093">
        <w:instrText xml:space="preserve"> REF _Ref17965201 \h </w:instrText>
      </w:r>
      <w:r w:rsidR="00AE483E" w:rsidRPr="00C80093">
        <w:instrText xml:space="preserve"> \* MERGEFORMAT </w:instrText>
      </w:r>
      <w:r w:rsidR="001C72D5" w:rsidRPr="00C03258">
        <w:fldChar w:fldCharType="separate"/>
      </w:r>
      <w:r w:rsidR="001C72D5" w:rsidRPr="00C80093">
        <w:t xml:space="preserve">Figure </w:t>
      </w:r>
      <w:r w:rsidR="001C72D5" w:rsidRPr="00AE122F">
        <w:t>4</w:t>
      </w:r>
      <w:r w:rsidR="001C72D5" w:rsidRPr="00C03258">
        <w:fldChar w:fldCharType="end"/>
      </w:r>
      <w:r w:rsidR="001B4532" w:rsidRPr="00C80093">
        <w:t>)</w:t>
      </w:r>
      <w:r w:rsidRPr="00C80093">
        <w:t>. Depending on the characteristics of the headphones you are using, the sound may be loud or quiet. If you cannot hear anything, try blowing gently onto the microphones.</w:t>
      </w:r>
    </w:p>
    <w:p w14:paraId="294CABE7" w14:textId="77777777" w:rsidR="00687CDD" w:rsidRPr="00AE122F" w:rsidRDefault="00687CDD" w:rsidP="00687CDD">
      <w:pPr>
        <w:pStyle w:val="ListParagraph"/>
        <w:autoSpaceDE w:val="0"/>
        <w:autoSpaceDN w:val="0"/>
        <w:adjustRightInd w:val="0"/>
      </w:pPr>
    </w:p>
    <w:p w14:paraId="1238AA6F" w14:textId="77777777" w:rsidR="00456687" w:rsidRPr="00C80093" w:rsidRDefault="00687CDD" w:rsidP="00AD148B">
      <w:pPr>
        <w:pStyle w:val="ListParagraph"/>
        <w:keepNext/>
        <w:autoSpaceDE w:val="0"/>
        <w:autoSpaceDN w:val="0"/>
        <w:adjustRightInd w:val="0"/>
        <w:jc w:val="center"/>
      </w:pPr>
      <w:r w:rsidRPr="00C03258">
        <w:rPr>
          <w:noProof/>
          <w:lang w:eastAsia="en-GB"/>
        </w:rPr>
        <w:drawing>
          <wp:inline distT="0" distB="0" distL="0" distR="0" wp14:anchorId="68464345" wp14:editId="4478C514">
            <wp:extent cx="3929270" cy="2548757"/>
            <wp:effectExtent l="0" t="0" r="0" b="4445"/>
            <wp:docPr id="1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929270" cy="2548757"/>
                    </a:xfrm>
                    <a:prstGeom prst="rect">
                      <a:avLst/>
                    </a:prstGeom>
                  </pic:spPr>
                </pic:pic>
              </a:graphicData>
            </a:graphic>
          </wp:inline>
        </w:drawing>
      </w:r>
    </w:p>
    <w:p w14:paraId="0C8C13FA" w14:textId="404CE447" w:rsidR="00BD127D" w:rsidRPr="00C80093" w:rsidRDefault="00456687" w:rsidP="00AE2E6D">
      <w:pPr>
        <w:pStyle w:val="Caption"/>
        <w:jc w:val="center"/>
      </w:pPr>
      <w:bookmarkStart w:id="18" w:name="_Ref17965201"/>
      <w:r w:rsidRPr="00C80093">
        <w:t xml:space="preserve">Figure </w:t>
      </w:r>
      <w:r w:rsidR="00F85E7D" w:rsidRPr="00AE122F">
        <w:fldChar w:fldCharType="begin"/>
      </w:r>
      <w:r w:rsidR="00F85E7D" w:rsidRPr="00C80093">
        <w:instrText xml:space="preserve"> SEQ Figure \* ARABIC </w:instrText>
      </w:r>
      <w:r w:rsidR="00F85E7D" w:rsidRPr="00AE122F">
        <w:fldChar w:fldCharType="separate"/>
      </w:r>
      <w:r w:rsidR="0001297D" w:rsidRPr="00AE122F">
        <w:t>4</w:t>
      </w:r>
      <w:r w:rsidR="00F85E7D" w:rsidRPr="00AE122F">
        <w:fldChar w:fldCharType="end"/>
      </w:r>
      <w:bookmarkEnd w:id="18"/>
      <w:r w:rsidRPr="00C80093">
        <w:t xml:space="preserve">: Start screen for program </w:t>
      </w:r>
      <w:r w:rsidRPr="00C80093">
        <w:rPr>
          <w:rFonts w:ascii="Courier New" w:hAnsi="Courier New" w:cs="Courier New"/>
        </w:rPr>
        <w:t>stm32f7_loop_</w:t>
      </w:r>
      <w:r w:rsidR="006D1553">
        <w:rPr>
          <w:rFonts w:ascii="Courier New" w:hAnsi="Courier New" w:cs="Courier New"/>
        </w:rPr>
        <w:t>DMA</w:t>
      </w:r>
      <w:r w:rsidRPr="00C80093">
        <w:rPr>
          <w:rFonts w:ascii="Courier New" w:hAnsi="Courier New" w:cs="Courier New"/>
        </w:rPr>
        <w:t>.c</w:t>
      </w:r>
    </w:p>
    <w:p w14:paraId="60FF51BA" w14:textId="5D0E30F5" w:rsidR="00BD127D" w:rsidRPr="00C80093" w:rsidRDefault="00BD127D" w:rsidP="00BD127D">
      <w:pPr>
        <w:pStyle w:val="Heading1"/>
      </w:pPr>
      <w:bookmarkStart w:id="19" w:name="_Toc28962181"/>
      <w:r w:rsidRPr="00C80093">
        <w:t xml:space="preserve">Delaying the </w:t>
      </w:r>
      <w:r w:rsidR="00782987" w:rsidRPr="00C80093">
        <w:t>S</w:t>
      </w:r>
      <w:r w:rsidRPr="00C80093">
        <w:t>ignal</w:t>
      </w:r>
      <w:bookmarkEnd w:id="19"/>
    </w:p>
    <w:p w14:paraId="6DEB177F" w14:textId="69D82114" w:rsidR="006D3B7A" w:rsidRDefault="00D35544" w:rsidP="00BD127D">
      <w:pPr>
        <w:autoSpaceDE w:val="0"/>
        <w:autoSpaceDN w:val="0"/>
        <w:adjustRightInd w:val="0"/>
        <w:rPr>
          <w:rFonts w:ascii="Courier New" w:hAnsi="Courier New" w:cs="Courier New"/>
        </w:rPr>
      </w:pPr>
      <w:r w:rsidRPr="00D35544">
        <w:t xml:space="preserve">By simply delaying and feeding back past samples, you can create echo-like effects with very little code. In our updated </w:t>
      </w:r>
      <w:r w:rsidRPr="00D35544">
        <w:rPr>
          <w:b/>
          <w:bCs/>
        </w:rPr>
        <w:t>stm32f7_delay.c</w:t>
      </w:r>
      <w:r w:rsidRPr="00D35544">
        <w:t xml:space="preserve">, we record audio at 16 kHz into a circular delay line, mix each new sample with the one from 500 </w:t>
      </w:r>
      <w:proofErr w:type="spellStart"/>
      <w:r w:rsidRPr="00D35544">
        <w:t>ms</w:t>
      </w:r>
      <w:proofErr w:type="spellEnd"/>
      <w:r w:rsidRPr="00D35544">
        <w:t xml:space="preserve"> ago, and play the result back—all via DMA for minimal CPU load.</w:t>
      </w:r>
    </w:p>
    <w:p w14:paraId="1469FA94" w14:textId="77777777" w:rsidR="00893DE0" w:rsidRPr="00893DE0" w:rsidRDefault="00893DE0" w:rsidP="00893DE0">
      <w:pPr>
        <w:autoSpaceDE w:val="0"/>
        <w:autoSpaceDN w:val="0"/>
        <w:adjustRightInd w:val="0"/>
        <w:rPr>
          <w:rFonts w:cs="Courier New"/>
        </w:rPr>
      </w:pPr>
      <w:r w:rsidRPr="00893DE0">
        <w:rPr>
          <w:rFonts w:cs="Courier New"/>
        </w:rPr>
        <w:t xml:space="preserve">A fixed‐size array </w:t>
      </w:r>
      <w:proofErr w:type="spellStart"/>
      <w:r w:rsidRPr="00893DE0">
        <w:rPr>
          <w:rFonts w:cs="Courier New"/>
        </w:rPr>
        <w:t>DelayBuffer</w:t>
      </w:r>
      <w:proofErr w:type="spellEnd"/>
      <w:r w:rsidRPr="00893DE0">
        <w:rPr>
          <w:rFonts w:cs="Courier New"/>
        </w:rPr>
        <w:t xml:space="preserve"> of </w:t>
      </w:r>
      <w:r w:rsidRPr="00893DE0">
        <w:rPr>
          <w:rFonts w:cs="Courier New"/>
          <w:b/>
          <w:bCs/>
        </w:rPr>
        <w:t xml:space="preserve">DELAY_BUF_SIZE = (16 000 Hz×500 </w:t>
      </w:r>
      <w:proofErr w:type="spellStart"/>
      <w:r w:rsidRPr="00893DE0">
        <w:rPr>
          <w:rFonts w:cs="Courier New"/>
          <w:b/>
          <w:bCs/>
        </w:rPr>
        <w:t>ms</w:t>
      </w:r>
      <w:proofErr w:type="spellEnd"/>
      <w:r w:rsidRPr="00893DE0">
        <w:rPr>
          <w:rFonts w:cs="Courier New"/>
          <w:b/>
          <w:bCs/>
        </w:rPr>
        <w:t>)/1000 = 8 000 samples</w:t>
      </w:r>
      <w:r w:rsidRPr="00893DE0">
        <w:rPr>
          <w:rFonts w:cs="Courier New"/>
        </w:rPr>
        <w:t xml:space="preserve"> holds the delayed audio. As each sample arrives, the code:</w:t>
      </w:r>
    </w:p>
    <w:p w14:paraId="40BEC0CE" w14:textId="77777777" w:rsidR="00893DE0" w:rsidRPr="00893DE0" w:rsidRDefault="00893DE0" w:rsidP="00893DE0">
      <w:pPr>
        <w:numPr>
          <w:ilvl w:val="0"/>
          <w:numId w:val="33"/>
        </w:numPr>
        <w:autoSpaceDE w:val="0"/>
        <w:autoSpaceDN w:val="0"/>
        <w:adjustRightInd w:val="0"/>
        <w:rPr>
          <w:rFonts w:cs="Courier New"/>
        </w:rPr>
      </w:pPr>
      <w:r w:rsidRPr="00893DE0">
        <w:rPr>
          <w:rFonts w:cs="Courier New"/>
        </w:rPr>
        <w:t>Reads the current input sample (in = buffer[</w:t>
      </w:r>
      <w:proofErr w:type="spellStart"/>
      <w:r w:rsidRPr="00893DE0">
        <w:rPr>
          <w:rFonts w:cs="Courier New"/>
        </w:rPr>
        <w:t>i</w:t>
      </w:r>
      <w:proofErr w:type="spellEnd"/>
      <w:r w:rsidRPr="00893DE0">
        <w:rPr>
          <w:rFonts w:cs="Courier New"/>
        </w:rPr>
        <w:t>]).</w:t>
      </w:r>
    </w:p>
    <w:p w14:paraId="70F76BC9" w14:textId="77777777" w:rsidR="00893DE0" w:rsidRPr="00893DE0" w:rsidRDefault="00893DE0" w:rsidP="00893DE0">
      <w:pPr>
        <w:numPr>
          <w:ilvl w:val="0"/>
          <w:numId w:val="33"/>
        </w:numPr>
        <w:autoSpaceDE w:val="0"/>
        <w:autoSpaceDN w:val="0"/>
        <w:adjustRightInd w:val="0"/>
        <w:rPr>
          <w:rFonts w:cs="Courier New"/>
        </w:rPr>
      </w:pPr>
      <w:r w:rsidRPr="00893DE0">
        <w:rPr>
          <w:rFonts w:cs="Courier New"/>
        </w:rPr>
        <w:t xml:space="preserve">Retrieves the oldest sample from </w:t>
      </w:r>
      <w:proofErr w:type="spellStart"/>
      <w:r w:rsidRPr="00893DE0">
        <w:rPr>
          <w:rFonts w:cs="Courier New"/>
        </w:rPr>
        <w:t>DelayBuffer</w:t>
      </w:r>
      <w:proofErr w:type="spellEnd"/>
      <w:r w:rsidRPr="00893DE0">
        <w:rPr>
          <w:rFonts w:cs="Courier New"/>
        </w:rPr>
        <w:t>[</w:t>
      </w:r>
      <w:proofErr w:type="spellStart"/>
      <w:r w:rsidRPr="00893DE0">
        <w:rPr>
          <w:rFonts w:cs="Courier New"/>
        </w:rPr>
        <w:t>bufptr</w:t>
      </w:r>
      <w:proofErr w:type="spellEnd"/>
      <w:r w:rsidRPr="00893DE0">
        <w:rPr>
          <w:rFonts w:cs="Courier New"/>
        </w:rPr>
        <w:t>].</w:t>
      </w:r>
    </w:p>
    <w:p w14:paraId="5EEEECC3" w14:textId="77777777" w:rsidR="00893DE0" w:rsidRPr="00893DE0" w:rsidRDefault="00893DE0" w:rsidP="00893DE0">
      <w:pPr>
        <w:numPr>
          <w:ilvl w:val="0"/>
          <w:numId w:val="33"/>
        </w:numPr>
        <w:autoSpaceDE w:val="0"/>
        <w:autoSpaceDN w:val="0"/>
        <w:adjustRightInd w:val="0"/>
        <w:rPr>
          <w:rFonts w:cs="Courier New"/>
        </w:rPr>
      </w:pPr>
      <w:proofErr w:type="gramStart"/>
      <w:r w:rsidRPr="00893DE0">
        <w:rPr>
          <w:rFonts w:cs="Courier New"/>
        </w:rPr>
        <w:t>Sums</w:t>
      </w:r>
      <w:proofErr w:type="gramEnd"/>
      <w:r w:rsidRPr="00893DE0">
        <w:rPr>
          <w:rFonts w:cs="Courier New"/>
        </w:rPr>
        <w:t xml:space="preserve"> them, clamping the result to the 16-bit range.</w:t>
      </w:r>
    </w:p>
    <w:p w14:paraId="0EFDE0AA" w14:textId="77777777" w:rsidR="00893DE0" w:rsidRPr="00893DE0" w:rsidRDefault="00893DE0" w:rsidP="00893DE0">
      <w:pPr>
        <w:numPr>
          <w:ilvl w:val="0"/>
          <w:numId w:val="33"/>
        </w:numPr>
        <w:autoSpaceDE w:val="0"/>
        <w:autoSpaceDN w:val="0"/>
        <w:adjustRightInd w:val="0"/>
        <w:rPr>
          <w:rFonts w:cs="Courier New"/>
        </w:rPr>
      </w:pPr>
      <w:proofErr w:type="gramStart"/>
      <w:r w:rsidRPr="00893DE0">
        <w:rPr>
          <w:rFonts w:cs="Courier New"/>
        </w:rPr>
        <w:t>Writes</w:t>
      </w:r>
      <w:proofErr w:type="gramEnd"/>
      <w:r w:rsidRPr="00893DE0">
        <w:rPr>
          <w:rFonts w:cs="Courier New"/>
        </w:rPr>
        <w:t xml:space="preserve"> the mixed sample back into buffer[</w:t>
      </w:r>
      <w:proofErr w:type="spellStart"/>
      <w:r w:rsidRPr="00893DE0">
        <w:rPr>
          <w:rFonts w:cs="Courier New"/>
        </w:rPr>
        <w:t>i</w:t>
      </w:r>
      <w:proofErr w:type="spellEnd"/>
      <w:r w:rsidRPr="00893DE0">
        <w:rPr>
          <w:rFonts w:cs="Courier New"/>
        </w:rPr>
        <w:t>] for output.</w:t>
      </w:r>
    </w:p>
    <w:p w14:paraId="3CA09BD8" w14:textId="77777777" w:rsidR="00893DE0" w:rsidRPr="00893DE0" w:rsidRDefault="00893DE0" w:rsidP="00893DE0">
      <w:pPr>
        <w:numPr>
          <w:ilvl w:val="0"/>
          <w:numId w:val="33"/>
        </w:numPr>
        <w:autoSpaceDE w:val="0"/>
        <w:autoSpaceDN w:val="0"/>
        <w:adjustRightInd w:val="0"/>
        <w:rPr>
          <w:rFonts w:cs="Courier New"/>
        </w:rPr>
      </w:pPr>
      <w:r w:rsidRPr="00893DE0">
        <w:rPr>
          <w:rFonts w:cs="Courier New"/>
        </w:rPr>
        <w:lastRenderedPageBreak/>
        <w:t xml:space="preserve">Stores the current input into </w:t>
      </w:r>
      <w:proofErr w:type="spellStart"/>
      <w:r w:rsidRPr="00893DE0">
        <w:rPr>
          <w:rFonts w:cs="Courier New"/>
        </w:rPr>
        <w:t>DelayBuffer</w:t>
      </w:r>
      <w:proofErr w:type="spellEnd"/>
      <w:r w:rsidRPr="00893DE0">
        <w:rPr>
          <w:rFonts w:cs="Courier New"/>
        </w:rPr>
        <w:t>[</w:t>
      </w:r>
      <w:proofErr w:type="spellStart"/>
      <w:r w:rsidRPr="00893DE0">
        <w:rPr>
          <w:rFonts w:cs="Courier New"/>
        </w:rPr>
        <w:t>bufptr</w:t>
      </w:r>
      <w:proofErr w:type="spellEnd"/>
      <w:r w:rsidRPr="00893DE0">
        <w:rPr>
          <w:rFonts w:cs="Courier New"/>
        </w:rPr>
        <w:t>] (overwriting the oldest).</w:t>
      </w:r>
    </w:p>
    <w:p w14:paraId="78878F3F" w14:textId="77777777" w:rsidR="00893DE0" w:rsidRPr="00893DE0" w:rsidRDefault="00893DE0" w:rsidP="00893DE0">
      <w:pPr>
        <w:numPr>
          <w:ilvl w:val="0"/>
          <w:numId w:val="33"/>
        </w:numPr>
        <w:autoSpaceDE w:val="0"/>
        <w:autoSpaceDN w:val="0"/>
        <w:adjustRightInd w:val="0"/>
        <w:rPr>
          <w:rFonts w:cs="Courier New"/>
        </w:rPr>
      </w:pPr>
      <w:r w:rsidRPr="00893DE0">
        <w:rPr>
          <w:rFonts w:cs="Courier New"/>
        </w:rPr>
        <w:t xml:space="preserve">Increments </w:t>
      </w:r>
      <w:proofErr w:type="spellStart"/>
      <w:r w:rsidRPr="00893DE0">
        <w:rPr>
          <w:rFonts w:cs="Courier New"/>
        </w:rPr>
        <w:t>bufptr</w:t>
      </w:r>
      <w:proofErr w:type="spellEnd"/>
      <w:r w:rsidRPr="00893DE0">
        <w:rPr>
          <w:rFonts w:cs="Courier New"/>
        </w:rPr>
        <w:t xml:space="preserve"> modulo DELAY_BUF_SIZE so the line wraps around.</w:t>
      </w:r>
    </w:p>
    <w:p w14:paraId="038F65AB" w14:textId="77777777" w:rsidR="00893DE0" w:rsidRPr="00893DE0" w:rsidRDefault="00893DE0" w:rsidP="00893DE0">
      <w:pPr>
        <w:autoSpaceDE w:val="0"/>
        <w:autoSpaceDN w:val="0"/>
        <w:adjustRightInd w:val="0"/>
        <w:rPr>
          <w:rFonts w:cs="Courier New"/>
        </w:rPr>
      </w:pPr>
      <w:r w:rsidRPr="00893DE0">
        <w:rPr>
          <w:rFonts w:cs="Courier New"/>
        </w:rPr>
        <w:t xml:space="preserve">This Process-Delay step sits between DMA record and DMA play in the main loop, giving a consistent 500 </w:t>
      </w:r>
      <w:proofErr w:type="spellStart"/>
      <w:r w:rsidRPr="00893DE0">
        <w:rPr>
          <w:rFonts w:cs="Courier New"/>
        </w:rPr>
        <w:t>ms</w:t>
      </w:r>
      <w:proofErr w:type="spellEnd"/>
      <w:r w:rsidRPr="00893DE0">
        <w:rPr>
          <w:rFonts w:cs="Courier New"/>
        </w:rPr>
        <w:t xml:space="preserve"> single-tap delay on the Discovery board’s headphone output.</w:t>
      </w:r>
    </w:p>
    <w:p w14:paraId="2B033C97" w14:textId="77777777" w:rsidR="00352187" w:rsidRPr="00C80093" w:rsidRDefault="00352187" w:rsidP="00BD127D">
      <w:pPr>
        <w:autoSpaceDE w:val="0"/>
        <w:autoSpaceDN w:val="0"/>
        <w:adjustRightInd w:val="0"/>
        <w:rPr>
          <w:rFonts w:cs="Courier New"/>
        </w:rPr>
      </w:pPr>
    </w:p>
    <w:p w14:paraId="007701EB" w14:textId="50B11F83" w:rsidR="00463417" w:rsidRPr="00463417" w:rsidRDefault="00463417" w:rsidP="005D281E">
      <w:pPr>
        <w:pStyle w:val="Codeblock"/>
      </w:pPr>
      <w:r w:rsidRPr="00463417">
        <w:t xml:space="preserve">/* </w:t>
      </w:r>
      <w:proofErr w:type="gramStart"/>
      <w:r w:rsidRPr="00463417">
        <w:t>Includes -</w:t>
      </w:r>
      <w:proofErr w:type="gramEnd"/>
      <w:r w:rsidRPr="00463417">
        <w:t>---------------------------------------------------------------*/</w:t>
      </w:r>
    </w:p>
    <w:p w14:paraId="70914CDD" w14:textId="77777777" w:rsidR="00463417" w:rsidRPr="00463417" w:rsidRDefault="00463417" w:rsidP="005D281E">
      <w:pPr>
        <w:pStyle w:val="Codeblock"/>
      </w:pPr>
      <w:r w:rsidRPr="00463417">
        <w:t>#include "stm32f7_delay</w:t>
      </w:r>
      <w:proofErr w:type="gramStart"/>
      <w:r w:rsidRPr="00463417">
        <w:t>.h</w:t>
      </w:r>
      <w:proofErr w:type="gramEnd"/>
      <w:r w:rsidRPr="00463417">
        <w:t>"</w:t>
      </w:r>
    </w:p>
    <w:p w14:paraId="113EB8D8" w14:textId="77777777" w:rsidR="00463417" w:rsidRPr="00463417" w:rsidRDefault="00463417" w:rsidP="005D281E">
      <w:pPr>
        <w:pStyle w:val="Codeblock"/>
      </w:pPr>
    </w:p>
    <w:p w14:paraId="2E45ED8B" w14:textId="77777777" w:rsidR="00463417" w:rsidRPr="00463417" w:rsidRDefault="00463417" w:rsidP="005D281E">
      <w:pPr>
        <w:pStyle w:val="Codeblock"/>
      </w:pPr>
      <w:r w:rsidRPr="00463417">
        <w:t xml:space="preserve">/* Private </w:t>
      </w:r>
      <w:proofErr w:type="gramStart"/>
      <w:r w:rsidRPr="00463417">
        <w:t>typedef -</w:t>
      </w:r>
      <w:proofErr w:type="gramEnd"/>
      <w:r w:rsidRPr="00463417">
        <w:t>----------------------------------------------------------*/</w:t>
      </w:r>
    </w:p>
    <w:p w14:paraId="4BB6B461" w14:textId="77777777" w:rsidR="00463417" w:rsidRPr="00463417" w:rsidRDefault="00463417" w:rsidP="005D281E">
      <w:pPr>
        <w:pStyle w:val="Codeblock"/>
      </w:pPr>
      <w:r w:rsidRPr="00463417">
        <w:t xml:space="preserve">/* Private </w:t>
      </w:r>
      <w:proofErr w:type="gramStart"/>
      <w:r w:rsidRPr="00463417">
        <w:t>define -</w:t>
      </w:r>
      <w:proofErr w:type="gramEnd"/>
      <w:r w:rsidRPr="00463417">
        <w:t>-----------------------------------------------------------*/</w:t>
      </w:r>
    </w:p>
    <w:p w14:paraId="3B32C0A2" w14:textId="77777777" w:rsidR="00463417" w:rsidRPr="00463417" w:rsidRDefault="00463417" w:rsidP="005D281E">
      <w:pPr>
        <w:pStyle w:val="Codeblock"/>
      </w:pPr>
      <w:r w:rsidRPr="00463417">
        <w:t>#define SOURCE_FILE_NAME "stm32f7_delay</w:t>
      </w:r>
      <w:proofErr w:type="gramStart"/>
      <w:r w:rsidRPr="00463417">
        <w:t>.c</w:t>
      </w:r>
      <w:proofErr w:type="gramEnd"/>
      <w:r w:rsidRPr="00463417">
        <w:t>"</w:t>
      </w:r>
    </w:p>
    <w:p w14:paraId="2514E710" w14:textId="77777777" w:rsidR="00463417" w:rsidRPr="00463417" w:rsidRDefault="00463417" w:rsidP="005D281E">
      <w:pPr>
        <w:pStyle w:val="Codeblock"/>
      </w:pPr>
    </w:p>
    <w:p w14:paraId="2DF10CFB" w14:textId="77777777" w:rsidR="00463417" w:rsidRPr="00463417" w:rsidRDefault="00463417" w:rsidP="005D281E">
      <w:pPr>
        <w:pStyle w:val="Codeblock"/>
      </w:pPr>
      <w:r w:rsidRPr="00463417">
        <w:t>/* Audio parameters */</w:t>
      </w:r>
    </w:p>
    <w:p w14:paraId="138BCD8E" w14:textId="77777777" w:rsidR="00463417" w:rsidRPr="00463417" w:rsidRDefault="00463417" w:rsidP="005D281E">
      <w:pPr>
        <w:pStyle w:val="Codeblock"/>
      </w:pPr>
      <w:r w:rsidRPr="00463417">
        <w:t>#define AUDIO_FREQ            16000u</w:t>
      </w:r>
    </w:p>
    <w:p w14:paraId="7559884A" w14:textId="77777777" w:rsidR="00463417" w:rsidRPr="00463417" w:rsidRDefault="00463417" w:rsidP="005D281E">
      <w:pPr>
        <w:pStyle w:val="Codeblock"/>
      </w:pPr>
      <w:r w:rsidRPr="00463417">
        <w:t>#define AUDIO_IN_BIT_RES      16u</w:t>
      </w:r>
    </w:p>
    <w:p w14:paraId="06CE7892" w14:textId="77777777" w:rsidR="00463417" w:rsidRPr="00463417" w:rsidRDefault="00463417" w:rsidP="005D281E">
      <w:pPr>
        <w:pStyle w:val="Codeblock"/>
      </w:pPr>
      <w:r w:rsidRPr="00463417">
        <w:t>#define AUDIO_IN_CHANNEL_NBR  1u</w:t>
      </w:r>
    </w:p>
    <w:p w14:paraId="39F42BEB" w14:textId="77777777" w:rsidR="00463417" w:rsidRPr="00463417" w:rsidRDefault="00463417" w:rsidP="005D281E">
      <w:pPr>
        <w:pStyle w:val="Codeblock"/>
      </w:pPr>
    </w:p>
    <w:p w14:paraId="674596A8" w14:textId="77777777" w:rsidR="00463417" w:rsidRPr="00463417" w:rsidRDefault="00463417" w:rsidP="005D281E">
      <w:pPr>
        <w:pStyle w:val="Codeblock"/>
      </w:pPr>
      <w:r w:rsidRPr="00463417">
        <w:t>/* Delay parameters */</w:t>
      </w:r>
    </w:p>
    <w:p w14:paraId="73B1A563" w14:textId="77777777" w:rsidR="00463417" w:rsidRPr="00463417" w:rsidRDefault="00463417" w:rsidP="005D281E">
      <w:pPr>
        <w:pStyle w:val="Codeblock"/>
      </w:pPr>
      <w:r w:rsidRPr="00463417">
        <w:t>#define DELAY_MS              500u</w:t>
      </w:r>
    </w:p>
    <w:p w14:paraId="0122B88F" w14:textId="77777777" w:rsidR="00463417" w:rsidRPr="00463417" w:rsidRDefault="00463417" w:rsidP="005D281E">
      <w:pPr>
        <w:pStyle w:val="Codeblock"/>
      </w:pPr>
      <w:r w:rsidRPr="00463417">
        <w:t>#define DELAY_BUF_</w:t>
      </w:r>
      <w:proofErr w:type="gramStart"/>
      <w:r w:rsidRPr="00463417">
        <w:t xml:space="preserve">SIZE       </w:t>
      </w:r>
      <w:r w:rsidRPr="00463417">
        <w:tab/>
        <w:t>((</w:t>
      </w:r>
      <w:proofErr w:type="gramEnd"/>
      <w:r w:rsidRPr="00463417">
        <w:t>AUDIO_FREQ * DELAY_MS) / 1000u)</w:t>
      </w:r>
    </w:p>
    <w:p w14:paraId="2C0F0783" w14:textId="77777777" w:rsidR="00463417" w:rsidRPr="00463417" w:rsidRDefault="00463417" w:rsidP="005D281E">
      <w:pPr>
        <w:pStyle w:val="Codeblock"/>
      </w:pPr>
    </w:p>
    <w:p w14:paraId="57A003F5" w14:textId="77777777" w:rsidR="00463417" w:rsidRPr="00463417" w:rsidRDefault="00463417" w:rsidP="005D281E">
      <w:pPr>
        <w:pStyle w:val="Codeblock"/>
      </w:pPr>
      <w:r w:rsidRPr="00463417">
        <w:t>/* Recording buffer (for entire capture) */</w:t>
      </w:r>
    </w:p>
    <w:p w14:paraId="30C4AB67" w14:textId="77777777" w:rsidR="00463417" w:rsidRPr="00463417" w:rsidRDefault="00463417" w:rsidP="005D281E">
      <w:pPr>
        <w:pStyle w:val="Codeblock"/>
      </w:pPr>
      <w:proofErr w:type="gramStart"/>
      <w:r w:rsidRPr="00463417">
        <w:t>#define</w:t>
      </w:r>
      <w:proofErr w:type="gramEnd"/>
      <w:r w:rsidRPr="00463417">
        <w:t xml:space="preserve"> RECORD_DURATION       5u</w:t>
      </w:r>
    </w:p>
    <w:p w14:paraId="03F0650A" w14:textId="77777777" w:rsidR="00463417" w:rsidRPr="00463417" w:rsidRDefault="00463417" w:rsidP="005D281E">
      <w:pPr>
        <w:pStyle w:val="Codeblock"/>
      </w:pPr>
      <w:r w:rsidRPr="00463417">
        <w:t xml:space="preserve">#define RECORD_SAMPLES     </w:t>
      </w:r>
      <w:proofErr w:type="gramStart"/>
      <w:r w:rsidRPr="00463417">
        <w:t xml:space="preserve">   (</w:t>
      </w:r>
      <w:proofErr w:type="gramEnd"/>
      <w:r w:rsidRPr="00463417">
        <w:t>AUDIO_FREQ * RECORD_DURATION)</w:t>
      </w:r>
    </w:p>
    <w:p w14:paraId="3860E336" w14:textId="77777777" w:rsidR="00463417" w:rsidRPr="00463417" w:rsidRDefault="00463417" w:rsidP="005D281E">
      <w:pPr>
        <w:pStyle w:val="Codeblock"/>
      </w:pPr>
    </w:p>
    <w:p w14:paraId="77F95964" w14:textId="77777777" w:rsidR="00463417" w:rsidRPr="00463417" w:rsidRDefault="00463417" w:rsidP="005D281E">
      <w:pPr>
        <w:pStyle w:val="Codeblock"/>
      </w:pPr>
      <w:r w:rsidRPr="00463417">
        <w:t xml:space="preserve">/* Private </w:t>
      </w:r>
      <w:proofErr w:type="gramStart"/>
      <w:r w:rsidRPr="00463417">
        <w:t>macro -</w:t>
      </w:r>
      <w:proofErr w:type="gramEnd"/>
      <w:r w:rsidRPr="00463417">
        <w:t>------------------------------------------------------------*/</w:t>
      </w:r>
    </w:p>
    <w:p w14:paraId="33E75C2C" w14:textId="77777777" w:rsidR="00463417" w:rsidRPr="00463417" w:rsidRDefault="00463417" w:rsidP="005D281E">
      <w:pPr>
        <w:pStyle w:val="Codeblock"/>
      </w:pPr>
      <w:r w:rsidRPr="00463417">
        <w:t xml:space="preserve">/* Private </w:t>
      </w:r>
      <w:proofErr w:type="gramStart"/>
      <w:r w:rsidRPr="00463417">
        <w:t>variables -</w:t>
      </w:r>
      <w:proofErr w:type="gramEnd"/>
      <w:r w:rsidRPr="00463417">
        <w:t>--------------------------------------------------------*/</w:t>
      </w:r>
    </w:p>
    <w:p w14:paraId="4DC7CDCA" w14:textId="77777777" w:rsidR="00463417" w:rsidRPr="00463417" w:rsidRDefault="00463417" w:rsidP="005D281E">
      <w:pPr>
        <w:pStyle w:val="Codeblock"/>
      </w:pPr>
      <w:r w:rsidRPr="00463417">
        <w:t>static int16_</w:t>
      </w:r>
      <w:proofErr w:type="gramStart"/>
      <w:r w:rsidRPr="00463417">
        <w:t xml:space="preserve">t  </w:t>
      </w:r>
      <w:proofErr w:type="spellStart"/>
      <w:r w:rsidRPr="00463417">
        <w:t>RecordBuffer</w:t>
      </w:r>
      <w:proofErr w:type="spellEnd"/>
      <w:proofErr w:type="gramEnd"/>
      <w:r w:rsidRPr="00463417">
        <w:t>[RECORD_SAMPLES</w:t>
      </w:r>
      <w:proofErr w:type="gramStart"/>
      <w:r w:rsidRPr="00463417">
        <w:t>];</w:t>
      </w:r>
      <w:proofErr w:type="gramEnd"/>
    </w:p>
    <w:p w14:paraId="052E9501" w14:textId="77777777" w:rsidR="00463417" w:rsidRPr="00463417" w:rsidRDefault="00463417" w:rsidP="005D281E">
      <w:pPr>
        <w:pStyle w:val="Codeblock"/>
      </w:pPr>
      <w:r w:rsidRPr="00463417">
        <w:lastRenderedPageBreak/>
        <w:t>static int16_</w:t>
      </w:r>
      <w:proofErr w:type="gramStart"/>
      <w:r w:rsidRPr="00463417">
        <w:t xml:space="preserve">t  </w:t>
      </w:r>
      <w:proofErr w:type="spellStart"/>
      <w:r w:rsidRPr="00463417">
        <w:t>DelayBuffer</w:t>
      </w:r>
      <w:proofErr w:type="spellEnd"/>
      <w:proofErr w:type="gramEnd"/>
      <w:r w:rsidRPr="00463417">
        <w:t>[DELAY_BUF_SIZE</w:t>
      </w:r>
      <w:proofErr w:type="gramStart"/>
      <w:r w:rsidRPr="00463417">
        <w:t>];</w:t>
      </w:r>
      <w:proofErr w:type="gramEnd"/>
    </w:p>
    <w:p w14:paraId="6716F9F0" w14:textId="77777777" w:rsidR="00463417" w:rsidRPr="00463417" w:rsidRDefault="00463417" w:rsidP="005D281E">
      <w:pPr>
        <w:pStyle w:val="Codeblock"/>
      </w:pPr>
      <w:r w:rsidRPr="00463417">
        <w:t xml:space="preserve">static uint32_t </w:t>
      </w:r>
      <w:proofErr w:type="spellStart"/>
      <w:r w:rsidRPr="00463417">
        <w:t>bufptr</w:t>
      </w:r>
      <w:proofErr w:type="spellEnd"/>
      <w:r w:rsidRPr="00463417">
        <w:t xml:space="preserve"> = </w:t>
      </w:r>
      <w:proofErr w:type="gramStart"/>
      <w:r w:rsidRPr="00463417">
        <w:t>0;</w:t>
      </w:r>
      <w:proofErr w:type="gramEnd"/>
    </w:p>
    <w:p w14:paraId="777F5D53" w14:textId="77777777" w:rsidR="00463417" w:rsidRPr="00463417" w:rsidRDefault="00463417" w:rsidP="005D281E">
      <w:pPr>
        <w:pStyle w:val="Codeblock"/>
      </w:pPr>
    </w:p>
    <w:p w14:paraId="6C2C43FE" w14:textId="77777777" w:rsidR="00463417" w:rsidRPr="00463417" w:rsidRDefault="00463417" w:rsidP="005D281E">
      <w:pPr>
        <w:pStyle w:val="Codeblock"/>
      </w:pPr>
      <w:r w:rsidRPr="00463417">
        <w:t xml:space="preserve">static __IO uint8_t </w:t>
      </w:r>
      <w:proofErr w:type="spellStart"/>
      <w:r w:rsidRPr="00463417">
        <w:t>RecordComplete</w:t>
      </w:r>
      <w:proofErr w:type="spellEnd"/>
      <w:r w:rsidRPr="00463417">
        <w:t xml:space="preserve"> = </w:t>
      </w:r>
      <w:proofErr w:type="gramStart"/>
      <w:r w:rsidRPr="00463417">
        <w:t>0;</w:t>
      </w:r>
      <w:proofErr w:type="gramEnd"/>
    </w:p>
    <w:p w14:paraId="79395770" w14:textId="77777777" w:rsidR="00463417" w:rsidRPr="00463417" w:rsidRDefault="00463417" w:rsidP="005D281E">
      <w:pPr>
        <w:pStyle w:val="Codeblock"/>
      </w:pPr>
      <w:r w:rsidRPr="00463417">
        <w:t xml:space="preserve">static __IO uint8_t </w:t>
      </w:r>
      <w:proofErr w:type="spellStart"/>
      <w:r w:rsidRPr="00463417">
        <w:t>PlayComplete</w:t>
      </w:r>
      <w:proofErr w:type="spellEnd"/>
      <w:r w:rsidRPr="00463417">
        <w:t xml:space="preserve">   = </w:t>
      </w:r>
      <w:proofErr w:type="gramStart"/>
      <w:r w:rsidRPr="00463417">
        <w:t>0;</w:t>
      </w:r>
      <w:proofErr w:type="gramEnd"/>
    </w:p>
    <w:p w14:paraId="27DC60BF" w14:textId="77777777" w:rsidR="00463417" w:rsidRPr="00463417" w:rsidRDefault="00463417" w:rsidP="005D281E">
      <w:pPr>
        <w:pStyle w:val="Codeblock"/>
      </w:pPr>
    </w:p>
    <w:p w14:paraId="4C783902" w14:textId="77777777" w:rsidR="00463417" w:rsidRPr="00463417" w:rsidRDefault="00463417" w:rsidP="005D281E">
      <w:pPr>
        <w:pStyle w:val="Codeblock"/>
      </w:pPr>
      <w:r w:rsidRPr="00463417">
        <w:t xml:space="preserve">/* Private function </w:t>
      </w:r>
      <w:proofErr w:type="gramStart"/>
      <w:r w:rsidRPr="00463417">
        <w:t>prototypes -</w:t>
      </w:r>
      <w:proofErr w:type="gramEnd"/>
      <w:r w:rsidRPr="00463417">
        <w:t>----------------------------------------------*/</w:t>
      </w:r>
    </w:p>
    <w:p w14:paraId="3B2FCF5A" w14:textId="77777777" w:rsidR="00463417" w:rsidRPr="00463417" w:rsidRDefault="00463417" w:rsidP="005D281E">
      <w:pPr>
        <w:pStyle w:val="Codeblock"/>
      </w:pPr>
      <w:r w:rsidRPr="00463417">
        <w:t xml:space="preserve">static void </w:t>
      </w:r>
      <w:proofErr w:type="spellStart"/>
      <w:r w:rsidRPr="00463417">
        <w:t>MPU_Config</w:t>
      </w:r>
      <w:proofErr w:type="spellEnd"/>
      <w:r w:rsidRPr="00463417">
        <w:t>(void</w:t>
      </w:r>
      <w:proofErr w:type="gramStart"/>
      <w:r w:rsidRPr="00463417">
        <w:t>);</w:t>
      </w:r>
      <w:proofErr w:type="gramEnd"/>
    </w:p>
    <w:p w14:paraId="3432906E" w14:textId="77777777" w:rsidR="00463417" w:rsidRPr="00463417" w:rsidRDefault="00463417" w:rsidP="005D281E">
      <w:pPr>
        <w:pStyle w:val="Codeblock"/>
      </w:pPr>
      <w:r w:rsidRPr="00463417">
        <w:t xml:space="preserve">static void </w:t>
      </w:r>
      <w:proofErr w:type="spellStart"/>
      <w:r w:rsidRPr="00463417">
        <w:t>SystemClock_Config</w:t>
      </w:r>
      <w:proofErr w:type="spellEnd"/>
      <w:r w:rsidRPr="00463417">
        <w:t>(void</w:t>
      </w:r>
      <w:proofErr w:type="gramStart"/>
      <w:r w:rsidRPr="00463417">
        <w:t>);</w:t>
      </w:r>
      <w:proofErr w:type="gramEnd"/>
    </w:p>
    <w:p w14:paraId="12DB928C" w14:textId="77777777" w:rsidR="00463417" w:rsidRPr="00463417" w:rsidRDefault="00463417" w:rsidP="005D281E">
      <w:pPr>
        <w:pStyle w:val="Codeblock"/>
      </w:pPr>
      <w:r w:rsidRPr="00463417">
        <w:t xml:space="preserve">static void </w:t>
      </w:r>
      <w:proofErr w:type="spellStart"/>
      <w:r w:rsidRPr="00463417">
        <w:t>CPU_CACHE_Enable</w:t>
      </w:r>
      <w:proofErr w:type="spellEnd"/>
      <w:r w:rsidRPr="00463417">
        <w:t>(void</w:t>
      </w:r>
      <w:proofErr w:type="gramStart"/>
      <w:r w:rsidRPr="00463417">
        <w:t>);</w:t>
      </w:r>
      <w:proofErr w:type="gramEnd"/>
    </w:p>
    <w:p w14:paraId="0C91BC62" w14:textId="77777777" w:rsidR="00463417" w:rsidRPr="00463417" w:rsidRDefault="00463417" w:rsidP="005D281E">
      <w:pPr>
        <w:pStyle w:val="Codeblock"/>
      </w:pPr>
      <w:r w:rsidRPr="00463417">
        <w:t xml:space="preserve">static void </w:t>
      </w:r>
      <w:proofErr w:type="spellStart"/>
      <w:r w:rsidRPr="00463417">
        <w:t>Error_Handler</w:t>
      </w:r>
      <w:proofErr w:type="spellEnd"/>
      <w:r w:rsidRPr="00463417">
        <w:t>(void</w:t>
      </w:r>
      <w:proofErr w:type="gramStart"/>
      <w:r w:rsidRPr="00463417">
        <w:t>);</w:t>
      </w:r>
      <w:proofErr w:type="gramEnd"/>
    </w:p>
    <w:p w14:paraId="4DF4C5EE" w14:textId="77777777" w:rsidR="00463417" w:rsidRPr="00463417" w:rsidRDefault="00463417" w:rsidP="005D281E">
      <w:pPr>
        <w:pStyle w:val="Codeblock"/>
      </w:pPr>
      <w:r w:rsidRPr="00463417">
        <w:t xml:space="preserve">static void </w:t>
      </w:r>
      <w:proofErr w:type="spellStart"/>
      <w:proofErr w:type="gramStart"/>
      <w:r w:rsidRPr="00463417">
        <w:t>ProcessDelay</w:t>
      </w:r>
      <w:proofErr w:type="spellEnd"/>
      <w:r w:rsidRPr="00463417">
        <w:t>(</w:t>
      </w:r>
      <w:proofErr w:type="gramEnd"/>
      <w:r w:rsidRPr="00463417">
        <w:t>int16_t *buffer, uint32_t length</w:t>
      </w:r>
      <w:proofErr w:type="gramStart"/>
      <w:r w:rsidRPr="00463417">
        <w:t>);</w:t>
      </w:r>
      <w:proofErr w:type="gramEnd"/>
    </w:p>
    <w:p w14:paraId="425A1C7E" w14:textId="77777777" w:rsidR="00463417" w:rsidRPr="00463417" w:rsidRDefault="00463417" w:rsidP="005D281E">
      <w:pPr>
        <w:pStyle w:val="Codeblock"/>
      </w:pPr>
      <w:r w:rsidRPr="00463417">
        <w:t xml:space="preserve">void </w:t>
      </w:r>
      <w:proofErr w:type="spellStart"/>
      <w:r w:rsidRPr="00463417">
        <w:t>BSP_AUDIO_OUT_</w:t>
      </w:r>
      <w:proofErr w:type="gramStart"/>
      <w:r w:rsidRPr="00463417">
        <w:t>ClockConfig</w:t>
      </w:r>
      <w:proofErr w:type="spellEnd"/>
      <w:r w:rsidRPr="00463417">
        <w:t>(</w:t>
      </w:r>
      <w:proofErr w:type="spellStart"/>
      <w:proofErr w:type="gramEnd"/>
      <w:r w:rsidRPr="00463417">
        <w:t>SAI_HandleTypeDef</w:t>
      </w:r>
      <w:proofErr w:type="spellEnd"/>
      <w:r w:rsidRPr="00463417">
        <w:t xml:space="preserve"> *</w:t>
      </w:r>
      <w:proofErr w:type="spellStart"/>
      <w:r w:rsidRPr="00463417">
        <w:t>hsai</w:t>
      </w:r>
      <w:proofErr w:type="spellEnd"/>
      <w:r w:rsidRPr="00463417">
        <w:t xml:space="preserve">, uint32_t </w:t>
      </w:r>
      <w:proofErr w:type="spellStart"/>
      <w:r w:rsidRPr="00463417">
        <w:t>AudioFreq</w:t>
      </w:r>
      <w:proofErr w:type="spellEnd"/>
      <w:r w:rsidRPr="00463417">
        <w:t>, void *Params</w:t>
      </w:r>
      <w:proofErr w:type="gramStart"/>
      <w:r w:rsidRPr="00463417">
        <w:t>);</w:t>
      </w:r>
      <w:proofErr w:type="gramEnd"/>
    </w:p>
    <w:p w14:paraId="1603F03B" w14:textId="77777777" w:rsidR="00463417" w:rsidRPr="00463417" w:rsidRDefault="00463417" w:rsidP="005D281E">
      <w:pPr>
        <w:pStyle w:val="Codeblock"/>
      </w:pPr>
    </w:p>
    <w:p w14:paraId="3023D4D6" w14:textId="77777777" w:rsidR="00463417" w:rsidRPr="00463417" w:rsidRDefault="00463417" w:rsidP="005D281E">
      <w:pPr>
        <w:pStyle w:val="Codeblock"/>
      </w:pPr>
      <w:r w:rsidRPr="00463417">
        <w:t>/* Private functions ---------------------------------------------------------*/</w:t>
      </w:r>
    </w:p>
    <w:p w14:paraId="69A8E191" w14:textId="77777777" w:rsidR="00463417" w:rsidRPr="00463417" w:rsidRDefault="00463417" w:rsidP="005D281E">
      <w:pPr>
        <w:pStyle w:val="Codeblock"/>
      </w:pPr>
      <w:r w:rsidRPr="00463417">
        <w:t xml:space="preserve">void </w:t>
      </w:r>
      <w:proofErr w:type="spellStart"/>
      <w:r w:rsidRPr="00463417">
        <w:t>BSP_AUDIO_IN_TransferComplete_CallBack</w:t>
      </w:r>
      <w:proofErr w:type="spellEnd"/>
      <w:r w:rsidRPr="00463417">
        <w:t>(void)</w:t>
      </w:r>
    </w:p>
    <w:p w14:paraId="0EE270FD" w14:textId="77777777" w:rsidR="00463417" w:rsidRPr="00463417" w:rsidRDefault="00463417" w:rsidP="005D281E">
      <w:pPr>
        <w:pStyle w:val="Codeblock"/>
      </w:pPr>
      <w:r w:rsidRPr="00463417">
        <w:t>{</w:t>
      </w:r>
    </w:p>
    <w:p w14:paraId="2015504F" w14:textId="77777777" w:rsidR="00463417" w:rsidRPr="00463417" w:rsidRDefault="00463417" w:rsidP="005D281E">
      <w:pPr>
        <w:pStyle w:val="Codeblock"/>
      </w:pPr>
      <w:r w:rsidRPr="00463417">
        <w:t xml:space="preserve">    </w:t>
      </w:r>
      <w:proofErr w:type="spellStart"/>
      <w:r w:rsidRPr="00463417">
        <w:t>RecordComplete</w:t>
      </w:r>
      <w:proofErr w:type="spellEnd"/>
      <w:r w:rsidRPr="00463417">
        <w:t xml:space="preserve"> = </w:t>
      </w:r>
      <w:proofErr w:type="gramStart"/>
      <w:r w:rsidRPr="00463417">
        <w:t>1;</w:t>
      </w:r>
      <w:proofErr w:type="gramEnd"/>
    </w:p>
    <w:p w14:paraId="6CB6BB97" w14:textId="77777777" w:rsidR="00463417" w:rsidRPr="00463417" w:rsidRDefault="00463417" w:rsidP="005D281E">
      <w:pPr>
        <w:pStyle w:val="Codeblock"/>
      </w:pPr>
      <w:r w:rsidRPr="00463417">
        <w:t>}</w:t>
      </w:r>
    </w:p>
    <w:p w14:paraId="39478857" w14:textId="77777777" w:rsidR="00463417" w:rsidRPr="00463417" w:rsidRDefault="00463417" w:rsidP="005D281E">
      <w:pPr>
        <w:pStyle w:val="Codeblock"/>
      </w:pPr>
    </w:p>
    <w:p w14:paraId="08464E72" w14:textId="77777777" w:rsidR="00463417" w:rsidRPr="00463417" w:rsidRDefault="00463417" w:rsidP="005D281E">
      <w:pPr>
        <w:pStyle w:val="Codeblock"/>
      </w:pPr>
      <w:r w:rsidRPr="00463417">
        <w:t xml:space="preserve">void </w:t>
      </w:r>
      <w:proofErr w:type="spellStart"/>
      <w:r w:rsidRPr="00463417">
        <w:t>BSP_AUDIO_OUT_TransferComplete_CallBack</w:t>
      </w:r>
      <w:proofErr w:type="spellEnd"/>
      <w:r w:rsidRPr="00463417">
        <w:t>(void)</w:t>
      </w:r>
    </w:p>
    <w:p w14:paraId="0C3C20EB" w14:textId="77777777" w:rsidR="00463417" w:rsidRPr="00463417" w:rsidRDefault="00463417" w:rsidP="005D281E">
      <w:pPr>
        <w:pStyle w:val="Codeblock"/>
      </w:pPr>
      <w:r w:rsidRPr="00463417">
        <w:t>{</w:t>
      </w:r>
    </w:p>
    <w:p w14:paraId="79C77F01" w14:textId="77777777" w:rsidR="00463417" w:rsidRPr="00463417" w:rsidRDefault="00463417" w:rsidP="005D281E">
      <w:pPr>
        <w:pStyle w:val="Codeblock"/>
      </w:pPr>
      <w:r w:rsidRPr="00463417">
        <w:t xml:space="preserve">    </w:t>
      </w:r>
      <w:proofErr w:type="spellStart"/>
      <w:r w:rsidRPr="00463417">
        <w:t>PlayComplete</w:t>
      </w:r>
      <w:proofErr w:type="spellEnd"/>
      <w:r w:rsidRPr="00463417">
        <w:t xml:space="preserve"> = </w:t>
      </w:r>
      <w:proofErr w:type="gramStart"/>
      <w:r w:rsidRPr="00463417">
        <w:t>1;</w:t>
      </w:r>
      <w:proofErr w:type="gramEnd"/>
    </w:p>
    <w:p w14:paraId="75604CEF" w14:textId="77777777" w:rsidR="00463417" w:rsidRPr="00463417" w:rsidRDefault="00463417" w:rsidP="005D281E">
      <w:pPr>
        <w:pStyle w:val="Codeblock"/>
      </w:pPr>
      <w:r w:rsidRPr="00463417">
        <w:t>}</w:t>
      </w:r>
    </w:p>
    <w:p w14:paraId="0A746B88" w14:textId="77777777" w:rsidR="00463417" w:rsidRPr="00463417" w:rsidRDefault="00463417" w:rsidP="005D281E">
      <w:pPr>
        <w:pStyle w:val="Codeblock"/>
      </w:pPr>
    </w:p>
    <w:p w14:paraId="2F4DF9E1" w14:textId="77777777" w:rsidR="00463417" w:rsidRPr="00463417" w:rsidRDefault="00463417" w:rsidP="005D281E">
      <w:pPr>
        <w:pStyle w:val="Codeblock"/>
      </w:pPr>
      <w:r w:rsidRPr="00463417">
        <w:t xml:space="preserve">static void </w:t>
      </w:r>
      <w:proofErr w:type="spellStart"/>
      <w:proofErr w:type="gramStart"/>
      <w:r w:rsidRPr="00463417">
        <w:t>ProcessDelay</w:t>
      </w:r>
      <w:proofErr w:type="spellEnd"/>
      <w:r w:rsidRPr="00463417">
        <w:t>(</w:t>
      </w:r>
      <w:proofErr w:type="gramEnd"/>
      <w:r w:rsidRPr="00463417">
        <w:t>int16_t *buffer, uint32_t length)</w:t>
      </w:r>
    </w:p>
    <w:p w14:paraId="5D77EC6D" w14:textId="77777777" w:rsidR="00463417" w:rsidRPr="00463417" w:rsidRDefault="00463417" w:rsidP="005D281E">
      <w:pPr>
        <w:pStyle w:val="Codeblock"/>
      </w:pPr>
      <w:r w:rsidRPr="00463417">
        <w:t>{</w:t>
      </w:r>
    </w:p>
    <w:p w14:paraId="5CB5FA92" w14:textId="77777777" w:rsidR="00463417" w:rsidRPr="00463417" w:rsidRDefault="00463417" w:rsidP="005D281E">
      <w:pPr>
        <w:pStyle w:val="Codeblock"/>
      </w:pPr>
      <w:r w:rsidRPr="00463417">
        <w:t xml:space="preserve">    for (uint32_t </w:t>
      </w:r>
      <w:proofErr w:type="spellStart"/>
      <w:r w:rsidRPr="00463417">
        <w:t>i</w:t>
      </w:r>
      <w:proofErr w:type="spellEnd"/>
      <w:r w:rsidRPr="00463417">
        <w:t xml:space="preserve"> = 0; </w:t>
      </w:r>
      <w:proofErr w:type="spellStart"/>
      <w:r w:rsidRPr="00463417">
        <w:t>i</w:t>
      </w:r>
      <w:proofErr w:type="spellEnd"/>
      <w:r w:rsidRPr="00463417">
        <w:t xml:space="preserve"> &lt; length; </w:t>
      </w:r>
      <w:proofErr w:type="spellStart"/>
      <w:r w:rsidRPr="00463417">
        <w:t>i</w:t>
      </w:r>
      <w:proofErr w:type="spellEnd"/>
      <w:r w:rsidRPr="00463417">
        <w:t>++) {</w:t>
      </w:r>
    </w:p>
    <w:p w14:paraId="4C5A9F3C" w14:textId="77777777" w:rsidR="00463417" w:rsidRPr="00463417" w:rsidRDefault="00463417" w:rsidP="005D281E">
      <w:pPr>
        <w:pStyle w:val="Codeblock"/>
      </w:pPr>
      <w:r w:rsidRPr="00463417">
        <w:t xml:space="preserve">        int16_t in      = buffer[</w:t>
      </w:r>
      <w:proofErr w:type="spellStart"/>
      <w:r w:rsidRPr="00463417">
        <w:t>i</w:t>
      </w:r>
      <w:proofErr w:type="spellEnd"/>
      <w:proofErr w:type="gramStart"/>
      <w:r w:rsidRPr="00463417">
        <w:t>];</w:t>
      </w:r>
      <w:proofErr w:type="gramEnd"/>
    </w:p>
    <w:p w14:paraId="4B9BA5BA" w14:textId="77777777" w:rsidR="00463417" w:rsidRPr="00463417" w:rsidRDefault="00463417" w:rsidP="005D281E">
      <w:pPr>
        <w:pStyle w:val="Codeblock"/>
      </w:pPr>
      <w:r w:rsidRPr="00463417">
        <w:lastRenderedPageBreak/>
        <w:t xml:space="preserve">        int16_t delayed = </w:t>
      </w:r>
      <w:proofErr w:type="spellStart"/>
      <w:r w:rsidRPr="00463417">
        <w:t>DelayBuffer</w:t>
      </w:r>
      <w:proofErr w:type="spellEnd"/>
      <w:r w:rsidRPr="00463417">
        <w:t>[</w:t>
      </w:r>
      <w:proofErr w:type="spellStart"/>
      <w:r w:rsidRPr="00463417">
        <w:t>bufptr</w:t>
      </w:r>
      <w:proofErr w:type="spellEnd"/>
      <w:proofErr w:type="gramStart"/>
      <w:r w:rsidRPr="00463417">
        <w:t>];</w:t>
      </w:r>
      <w:proofErr w:type="gramEnd"/>
    </w:p>
    <w:p w14:paraId="2D319DBF" w14:textId="77777777" w:rsidR="00463417" w:rsidRPr="00463417" w:rsidRDefault="00463417" w:rsidP="005D281E">
      <w:pPr>
        <w:pStyle w:val="Codeblock"/>
      </w:pPr>
      <w:r w:rsidRPr="00463417">
        <w:t xml:space="preserve">        int32_t sum     = (int32_</w:t>
      </w:r>
      <w:proofErr w:type="gramStart"/>
      <w:r w:rsidRPr="00463417">
        <w:t>t)in</w:t>
      </w:r>
      <w:proofErr w:type="gramEnd"/>
      <w:r w:rsidRPr="00463417">
        <w:t xml:space="preserve"> + </w:t>
      </w:r>
      <w:proofErr w:type="gramStart"/>
      <w:r w:rsidRPr="00463417">
        <w:t>delayed;</w:t>
      </w:r>
      <w:proofErr w:type="gramEnd"/>
    </w:p>
    <w:p w14:paraId="637D85AC" w14:textId="77777777" w:rsidR="00463417" w:rsidRPr="00463417" w:rsidRDefault="00463417" w:rsidP="005D281E">
      <w:pPr>
        <w:pStyle w:val="Codeblock"/>
      </w:pPr>
    </w:p>
    <w:p w14:paraId="617DF6CB" w14:textId="77777777" w:rsidR="00463417" w:rsidRPr="00463417" w:rsidRDefault="00463417" w:rsidP="005D281E">
      <w:pPr>
        <w:pStyle w:val="Codeblock"/>
      </w:pPr>
      <w:r w:rsidRPr="00463417">
        <w:t xml:space="preserve">        /* clamp to 16-bit */</w:t>
      </w:r>
    </w:p>
    <w:p w14:paraId="3871A562" w14:textId="77777777" w:rsidR="00463417" w:rsidRPr="00463417" w:rsidRDefault="00463417" w:rsidP="005D281E">
      <w:pPr>
        <w:pStyle w:val="Codeblock"/>
      </w:pPr>
      <w:r w:rsidRPr="00463417">
        <w:t xml:space="preserve">        if (sum </w:t>
      </w:r>
      <w:proofErr w:type="gramStart"/>
      <w:r w:rsidRPr="00463417">
        <w:t>&gt;  32767</w:t>
      </w:r>
      <w:proofErr w:type="gramEnd"/>
      <w:r w:rsidRPr="00463417">
        <w:t xml:space="preserve">) sum </w:t>
      </w:r>
      <w:proofErr w:type="gramStart"/>
      <w:r w:rsidRPr="00463417">
        <w:t>=  32767</w:t>
      </w:r>
      <w:proofErr w:type="gramEnd"/>
      <w:r w:rsidRPr="00463417">
        <w:t>;</w:t>
      </w:r>
    </w:p>
    <w:p w14:paraId="7AE2800F" w14:textId="77777777" w:rsidR="00463417" w:rsidRPr="00463417" w:rsidRDefault="00463417" w:rsidP="005D281E">
      <w:pPr>
        <w:pStyle w:val="Codeblock"/>
      </w:pPr>
      <w:r w:rsidRPr="00463417">
        <w:t xml:space="preserve">        if (sum &lt; -32768) sum = </w:t>
      </w:r>
      <w:proofErr w:type="gramStart"/>
      <w:r w:rsidRPr="00463417">
        <w:t>-32768;</w:t>
      </w:r>
      <w:proofErr w:type="gramEnd"/>
    </w:p>
    <w:p w14:paraId="5E57A906" w14:textId="77777777" w:rsidR="00463417" w:rsidRPr="00463417" w:rsidRDefault="00463417" w:rsidP="005D281E">
      <w:pPr>
        <w:pStyle w:val="Codeblock"/>
      </w:pPr>
    </w:p>
    <w:p w14:paraId="63FC2278" w14:textId="77777777" w:rsidR="00463417" w:rsidRPr="00463417" w:rsidRDefault="00463417" w:rsidP="005D281E">
      <w:pPr>
        <w:pStyle w:val="Codeblock"/>
      </w:pPr>
      <w:r w:rsidRPr="00463417">
        <w:t xml:space="preserve">        buffer[</w:t>
      </w:r>
      <w:proofErr w:type="spellStart"/>
      <w:r w:rsidRPr="00463417">
        <w:t>i</w:t>
      </w:r>
      <w:proofErr w:type="spellEnd"/>
      <w:r w:rsidRPr="00463417">
        <w:t>]                = (int16_</w:t>
      </w:r>
      <w:proofErr w:type="gramStart"/>
      <w:r w:rsidRPr="00463417">
        <w:t>t)sum</w:t>
      </w:r>
      <w:proofErr w:type="gramEnd"/>
      <w:r w:rsidRPr="00463417">
        <w:t>;</w:t>
      </w:r>
    </w:p>
    <w:p w14:paraId="5AC346E2" w14:textId="77777777" w:rsidR="00463417" w:rsidRPr="00463417" w:rsidRDefault="00463417" w:rsidP="005D281E">
      <w:pPr>
        <w:pStyle w:val="Codeblock"/>
      </w:pPr>
      <w:r w:rsidRPr="00463417">
        <w:t xml:space="preserve">        </w:t>
      </w:r>
      <w:proofErr w:type="spellStart"/>
      <w:r w:rsidRPr="00463417">
        <w:t>DelayBuffer</w:t>
      </w:r>
      <w:proofErr w:type="spellEnd"/>
      <w:r w:rsidRPr="00463417">
        <w:t>[</w:t>
      </w:r>
      <w:proofErr w:type="spellStart"/>
      <w:proofErr w:type="gramStart"/>
      <w:r w:rsidRPr="00463417">
        <w:t>bufptr</w:t>
      </w:r>
      <w:proofErr w:type="spellEnd"/>
      <w:r w:rsidRPr="00463417">
        <w:t xml:space="preserve">]   </w:t>
      </w:r>
      <w:proofErr w:type="gramEnd"/>
      <w:r w:rsidRPr="00463417">
        <w:t xml:space="preserve">   = </w:t>
      </w:r>
      <w:proofErr w:type="gramStart"/>
      <w:r w:rsidRPr="00463417">
        <w:t>in;</w:t>
      </w:r>
      <w:proofErr w:type="gramEnd"/>
    </w:p>
    <w:p w14:paraId="10833E85" w14:textId="77777777" w:rsidR="00463417" w:rsidRPr="00463417" w:rsidRDefault="00463417" w:rsidP="005D281E">
      <w:pPr>
        <w:pStyle w:val="Codeblock"/>
      </w:pPr>
      <w:r w:rsidRPr="00463417">
        <w:t xml:space="preserve">        </w:t>
      </w:r>
      <w:proofErr w:type="spellStart"/>
      <w:r w:rsidRPr="00463417">
        <w:t>bufptr</w:t>
      </w:r>
      <w:proofErr w:type="spellEnd"/>
      <w:r w:rsidRPr="00463417">
        <w:t xml:space="preserve"> = (</w:t>
      </w:r>
      <w:proofErr w:type="spellStart"/>
      <w:r w:rsidRPr="00463417">
        <w:t>bufptr</w:t>
      </w:r>
      <w:proofErr w:type="spellEnd"/>
      <w:r w:rsidRPr="00463417">
        <w:t xml:space="preserve"> + 1) % DELAY_BUF_</w:t>
      </w:r>
      <w:proofErr w:type="gramStart"/>
      <w:r w:rsidRPr="00463417">
        <w:t>SIZE;</w:t>
      </w:r>
      <w:proofErr w:type="gramEnd"/>
    </w:p>
    <w:p w14:paraId="160235CE" w14:textId="77777777" w:rsidR="00463417" w:rsidRPr="00463417" w:rsidRDefault="00463417" w:rsidP="005D281E">
      <w:pPr>
        <w:pStyle w:val="Codeblock"/>
      </w:pPr>
      <w:r w:rsidRPr="00463417">
        <w:t xml:space="preserve">    }</w:t>
      </w:r>
    </w:p>
    <w:p w14:paraId="6DD6F03B" w14:textId="77777777" w:rsidR="00463417" w:rsidRPr="00463417" w:rsidRDefault="00463417" w:rsidP="005D281E">
      <w:pPr>
        <w:pStyle w:val="Codeblock"/>
      </w:pPr>
      <w:r w:rsidRPr="00463417">
        <w:t>}</w:t>
      </w:r>
    </w:p>
    <w:p w14:paraId="69CB03D0" w14:textId="77777777" w:rsidR="00463417" w:rsidRPr="00463417" w:rsidRDefault="00463417" w:rsidP="005D281E">
      <w:pPr>
        <w:pStyle w:val="Codeblock"/>
      </w:pPr>
    </w:p>
    <w:p w14:paraId="2C5E307C" w14:textId="77777777" w:rsidR="00463417" w:rsidRPr="00463417" w:rsidRDefault="00463417" w:rsidP="005D281E">
      <w:pPr>
        <w:pStyle w:val="Codeblock"/>
      </w:pPr>
      <w:r w:rsidRPr="00463417">
        <w:t>int main(void)</w:t>
      </w:r>
    </w:p>
    <w:p w14:paraId="3476CA6E" w14:textId="77777777" w:rsidR="00463417" w:rsidRPr="00463417" w:rsidRDefault="00463417" w:rsidP="005D281E">
      <w:pPr>
        <w:pStyle w:val="Codeblock"/>
      </w:pPr>
      <w:r w:rsidRPr="00463417">
        <w:t>{</w:t>
      </w:r>
    </w:p>
    <w:p w14:paraId="4C40BF71" w14:textId="77777777" w:rsidR="00463417" w:rsidRPr="00463417" w:rsidRDefault="00463417" w:rsidP="005D281E">
      <w:pPr>
        <w:pStyle w:val="Codeblock"/>
      </w:pPr>
      <w:r w:rsidRPr="00463417">
        <w:t xml:space="preserve">  /* Configure the MPU attributes */</w:t>
      </w:r>
    </w:p>
    <w:p w14:paraId="6AFD37F3" w14:textId="77777777" w:rsidR="00463417" w:rsidRPr="00463417" w:rsidRDefault="00463417" w:rsidP="005D281E">
      <w:pPr>
        <w:pStyle w:val="Codeblock"/>
      </w:pPr>
      <w:r w:rsidRPr="00463417">
        <w:t xml:space="preserve">  </w:t>
      </w:r>
      <w:proofErr w:type="spellStart"/>
      <w:r w:rsidRPr="00463417">
        <w:t>MPU_</w:t>
      </w:r>
      <w:proofErr w:type="gramStart"/>
      <w:r w:rsidRPr="00463417">
        <w:t>Config</w:t>
      </w:r>
      <w:proofErr w:type="spellEnd"/>
      <w:r w:rsidRPr="00463417">
        <w:t>();</w:t>
      </w:r>
      <w:proofErr w:type="gramEnd"/>
    </w:p>
    <w:p w14:paraId="0F5866AF" w14:textId="77777777" w:rsidR="00463417" w:rsidRPr="00463417" w:rsidRDefault="00463417" w:rsidP="005D281E">
      <w:pPr>
        <w:pStyle w:val="Codeblock"/>
      </w:pPr>
    </w:p>
    <w:p w14:paraId="4D67EF5C" w14:textId="77777777" w:rsidR="00463417" w:rsidRPr="00463417" w:rsidRDefault="00463417" w:rsidP="005D281E">
      <w:pPr>
        <w:pStyle w:val="Codeblock"/>
      </w:pPr>
      <w:r w:rsidRPr="00463417">
        <w:t xml:space="preserve">  /* Enable the CPU Cache */</w:t>
      </w:r>
    </w:p>
    <w:p w14:paraId="27568792" w14:textId="77777777" w:rsidR="00463417" w:rsidRPr="00463417" w:rsidRDefault="00463417" w:rsidP="005D281E">
      <w:pPr>
        <w:pStyle w:val="Codeblock"/>
      </w:pPr>
      <w:r w:rsidRPr="00463417">
        <w:t xml:space="preserve">  </w:t>
      </w:r>
      <w:proofErr w:type="spellStart"/>
      <w:r w:rsidRPr="00463417">
        <w:t>CPU_CACHE_</w:t>
      </w:r>
      <w:proofErr w:type="gramStart"/>
      <w:r w:rsidRPr="00463417">
        <w:t>Enable</w:t>
      </w:r>
      <w:proofErr w:type="spellEnd"/>
      <w:r w:rsidRPr="00463417">
        <w:t>();</w:t>
      </w:r>
      <w:proofErr w:type="gramEnd"/>
    </w:p>
    <w:p w14:paraId="3D9BBC23" w14:textId="77777777" w:rsidR="00463417" w:rsidRPr="00463417" w:rsidRDefault="00463417" w:rsidP="005D281E">
      <w:pPr>
        <w:pStyle w:val="Codeblock"/>
      </w:pPr>
    </w:p>
    <w:p w14:paraId="1A8D6B3A" w14:textId="77777777" w:rsidR="00463417" w:rsidRPr="00463417" w:rsidRDefault="00463417" w:rsidP="005D281E">
      <w:pPr>
        <w:pStyle w:val="Codeblock"/>
      </w:pPr>
      <w:r w:rsidRPr="00463417">
        <w:t xml:space="preserve">  </w:t>
      </w:r>
      <w:proofErr w:type="spellStart"/>
      <w:r w:rsidRPr="00463417">
        <w:t>HAL_</w:t>
      </w:r>
      <w:proofErr w:type="gramStart"/>
      <w:r w:rsidRPr="00463417">
        <w:t>Init</w:t>
      </w:r>
      <w:proofErr w:type="spellEnd"/>
      <w:r w:rsidRPr="00463417">
        <w:t>();</w:t>
      </w:r>
      <w:proofErr w:type="gramEnd"/>
    </w:p>
    <w:p w14:paraId="3E5741C0" w14:textId="77777777" w:rsidR="00463417" w:rsidRPr="00463417" w:rsidRDefault="00463417" w:rsidP="005D281E">
      <w:pPr>
        <w:pStyle w:val="Codeblock"/>
      </w:pPr>
      <w:r w:rsidRPr="00463417">
        <w:tab/>
      </w:r>
    </w:p>
    <w:p w14:paraId="348226A3" w14:textId="77777777" w:rsidR="00463417" w:rsidRPr="00463417" w:rsidRDefault="00463417" w:rsidP="005D281E">
      <w:pPr>
        <w:pStyle w:val="Codeblock"/>
      </w:pPr>
      <w:r w:rsidRPr="00463417">
        <w:t xml:space="preserve">  /* Configure the System clock to have a frequency of 216 MHz */</w:t>
      </w:r>
    </w:p>
    <w:p w14:paraId="0011046D" w14:textId="77777777" w:rsidR="00463417" w:rsidRPr="00463417" w:rsidRDefault="00463417" w:rsidP="005D281E">
      <w:pPr>
        <w:pStyle w:val="Codeblock"/>
      </w:pPr>
      <w:r w:rsidRPr="00463417">
        <w:t xml:space="preserve">  </w:t>
      </w:r>
      <w:proofErr w:type="spellStart"/>
      <w:r w:rsidRPr="00463417">
        <w:t>SystemClock_</w:t>
      </w:r>
      <w:proofErr w:type="gramStart"/>
      <w:r w:rsidRPr="00463417">
        <w:t>Config</w:t>
      </w:r>
      <w:proofErr w:type="spellEnd"/>
      <w:r w:rsidRPr="00463417">
        <w:t>();</w:t>
      </w:r>
      <w:proofErr w:type="gramEnd"/>
    </w:p>
    <w:p w14:paraId="27E36878" w14:textId="77777777" w:rsidR="00463417" w:rsidRPr="00463417" w:rsidRDefault="00463417" w:rsidP="005D281E">
      <w:pPr>
        <w:pStyle w:val="Codeblock"/>
      </w:pPr>
      <w:r w:rsidRPr="00463417">
        <w:tab/>
      </w:r>
    </w:p>
    <w:p w14:paraId="5A2B9724" w14:textId="77777777" w:rsidR="00463417" w:rsidRPr="00463417" w:rsidRDefault="00463417" w:rsidP="005D281E">
      <w:pPr>
        <w:pStyle w:val="Codeblock"/>
      </w:pPr>
      <w:r w:rsidRPr="00463417">
        <w:tab/>
        <w:t>stm32f7_LCD_</w:t>
      </w:r>
      <w:proofErr w:type="gramStart"/>
      <w:r w:rsidRPr="00463417">
        <w:t>init(</w:t>
      </w:r>
      <w:proofErr w:type="gramEnd"/>
      <w:r w:rsidRPr="00463417">
        <w:t>AUDIO_FREQ, SOURCE_FILE_NAME, NOGRAPH</w:t>
      </w:r>
      <w:proofErr w:type="gramStart"/>
      <w:r w:rsidRPr="00463417">
        <w:t>);</w:t>
      </w:r>
      <w:proofErr w:type="gramEnd"/>
    </w:p>
    <w:p w14:paraId="5552157F" w14:textId="77777777" w:rsidR="00463417" w:rsidRPr="00463417" w:rsidRDefault="00463417" w:rsidP="005D281E">
      <w:pPr>
        <w:pStyle w:val="Codeblock"/>
      </w:pPr>
      <w:r w:rsidRPr="00463417">
        <w:tab/>
      </w:r>
    </w:p>
    <w:p w14:paraId="490F85AC" w14:textId="77777777" w:rsidR="00463417" w:rsidRPr="00463417" w:rsidRDefault="00463417" w:rsidP="005D281E">
      <w:pPr>
        <w:pStyle w:val="Codeblock"/>
      </w:pPr>
      <w:r w:rsidRPr="00463417">
        <w:t xml:space="preserve">  /* Infinite loop */</w:t>
      </w:r>
    </w:p>
    <w:p w14:paraId="7387FDD5" w14:textId="77777777" w:rsidR="00463417" w:rsidRPr="00463417" w:rsidRDefault="00463417" w:rsidP="005D281E">
      <w:pPr>
        <w:pStyle w:val="Codeblock"/>
      </w:pPr>
      <w:r w:rsidRPr="00463417">
        <w:t xml:space="preserve">  while (1)</w:t>
      </w:r>
    </w:p>
    <w:p w14:paraId="4321D93A" w14:textId="77777777" w:rsidR="00463417" w:rsidRPr="00463417" w:rsidRDefault="00463417" w:rsidP="005D281E">
      <w:pPr>
        <w:pStyle w:val="Codeblock"/>
      </w:pPr>
      <w:r w:rsidRPr="00463417">
        <w:t xml:space="preserve">  {</w:t>
      </w:r>
    </w:p>
    <w:p w14:paraId="049761DD" w14:textId="77777777" w:rsidR="00463417" w:rsidRPr="00463417" w:rsidRDefault="00463417" w:rsidP="005D281E">
      <w:pPr>
        <w:pStyle w:val="Codeblock"/>
      </w:pPr>
      <w:r w:rsidRPr="00463417">
        <w:lastRenderedPageBreak/>
        <w:tab/>
      </w:r>
      <w:r w:rsidRPr="00463417">
        <w:tab/>
      </w:r>
      <w:r w:rsidRPr="00463417">
        <w:tab/>
        <w:t>/* 1) DMA-record RECORD_</w:t>
      </w:r>
      <w:proofErr w:type="gramStart"/>
      <w:r w:rsidRPr="00463417">
        <w:t>SAMPLES @</w:t>
      </w:r>
      <w:proofErr w:type="gramEnd"/>
      <w:r w:rsidRPr="00463417">
        <w:t>16 kHz from digital mic */</w:t>
      </w:r>
    </w:p>
    <w:p w14:paraId="3E91FBF4" w14:textId="77777777" w:rsidR="00463417" w:rsidRPr="00463417" w:rsidRDefault="00463417" w:rsidP="005D281E">
      <w:pPr>
        <w:pStyle w:val="Codeblock"/>
      </w:pPr>
      <w:r w:rsidRPr="00463417">
        <w:tab/>
      </w:r>
      <w:r w:rsidRPr="00463417">
        <w:tab/>
      </w:r>
      <w:r w:rsidRPr="00463417">
        <w:tab/>
      </w:r>
      <w:proofErr w:type="spellStart"/>
      <w:r w:rsidRPr="00463417">
        <w:t>BSP_AUDIO_IN_</w:t>
      </w:r>
      <w:proofErr w:type="gramStart"/>
      <w:r w:rsidRPr="00463417">
        <w:t>InitEx</w:t>
      </w:r>
      <w:proofErr w:type="spellEnd"/>
      <w:r w:rsidRPr="00463417">
        <w:t>(</w:t>
      </w:r>
      <w:proofErr w:type="gramEnd"/>
      <w:r w:rsidRPr="00463417">
        <w:t>INPUT_DEVICE_DIGITAL_MICROPHONE_2, AUDIO_FREQ, AUDIO_IN_BIT_RES, AUDIO_IN_CHANNEL_NBR</w:t>
      </w:r>
      <w:proofErr w:type="gramStart"/>
      <w:r w:rsidRPr="00463417">
        <w:t>);</w:t>
      </w:r>
      <w:proofErr w:type="gramEnd"/>
    </w:p>
    <w:p w14:paraId="017BA0FA" w14:textId="77777777" w:rsidR="00463417" w:rsidRPr="00463417" w:rsidRDefault="00463417" w:rsidP="005D281E">
      <w:pPr>
        <w:pStyle w:val="Codeblock"/>
      </w:pPr>
      <w:r w:rsidRPr="00463417">
        <w:tab/>
      </w:r>
      <w:r w:rsidRPr="00463417">
        <w:tab/>
      </w:r>
      <w:r w:rsidRPr="00463417">
        <w:tab/>
      </w:r>
      <w:proofErr w:type="spellStart"/>
      <w:r w:rsidRPr="00463417">
        <w:t>BSP_AUDIO_IN_</w:t>
      </w:r>
      <w:proofErr w:type="gramStart"/>
      <w:r w:rsidRPr="00463417">
        <w:t>Record</w:t>
      </w:r>
      <w:proofErr w:type="spellEnd"/>
      <w:r w:rsidRPr="00463417">
        <w:t>((</w:t>
      </w:r>
      <w:proofErr w:type="gramEnd"/>
      <w:r w:rsidRPr="00463417">
        <w:t>uint16_t</w:t>
      </w:r>
      <w:proofErr w:type="gramStart"/>
      <w:r w:rsidRPr="00463417">
        <w:t>*)</w:t>
      </w:r>
      <w:proofErr w:type="spellStart"/>
      <w:r w:rsidRPr="00463417">
        <w:t>RecordBuffer</w:t>
      </w:r>
      <w:proofErr w:type="spellEnd"/>
      <w:proofErr w:type="gramEnd"/>
      <w:r w:rsidRPr="00463417">
        <w:t>, RECORD_SAMPLES</w:t>
      </w:r>
      <w:proofErr w:type="gramStart"/>
      <w:r w:rsidRPr="00463417">
        <w:t>);</w:t>
      </w:r>
      <w:proofErr w:type="gramEnd"/>
    </w:p>
    <w:p w14:paraId="7EDB486B" w14:textId="77777777" w:rsidR="00463417" w:rsidRPr="00463417" w:rsidRDefault="00463417" w:rsidP="005D281E">
      <w:pPr>
        <w:pStyle w:val="Codeblock"/>
      </w:pPr>
      <w:r w:rsidRPr="00463417">
        <w:tab/>
      </w:r>
      <w:r w:rsidRPr="00463417">
        <w:tab/>
      </w:r>
      <w:r w:rsidRPr="00463417">
        <w:tab/>
        <w:t xml:space="preserve">while </w:t>
      </w:r>
      <w:proofErr w:type="gramStart"/>
      <w:r w:rsidRPr="00463417">
        <w:t>(!</w:t>
      </w:r>
      <w:proofErr w:type="spellStart"/>
      <w:r w:rsidRPr="00463417">
        <w:t>RecordComplete</w:t>
      </w:r>
      <w:proofErr w:type="spellEnd"/>
      <w:r w:rsidRPr="00463417">
        <w:t>);</w:t>
      </w:r>
      <w:proofErr w:type="gramEnd"/>
    </w:p>
    <w:p w14:paraId="3D763A84" w14:textId="77777777" w:rsidR="00463417" w:rsidRPr="00463417" w:rsidRDefault="00463417" w:rsidP="005D281E">
      <w:pPr>
        <w:pStyle w:val="Codeblock"/>
      </w:pPr>
      <w:r w:rsidRPr="00463417">
        <w:tab/>
      </w:r>
      <w:r w:rsidRPr="00463417">
        <w:tab/>
      </w:r>
      <w:r w:rsidRPr="00463417">
        <w:tab/>
      </w:r>
      <w:proofErr w:type="spellStart"/>
      <w:r w:rsidRPr="00463417">
        <w:t>BSP_AUDIO_IN_</w:t>
      </w:r>
      <w:proofErr w:type="gramStart"/>
      <w:r w:rsidRPr="00463417">
        <w:t>Stop</w:t>
      </w:r>
      <w:proofErr w:type="spellEnd"/>
      <w:r w:rsidRPr="00463417">
        <w:t>(</w:t>
      </w:r>
      <w:proofErr w:type="gramEnd"/>
      <w:r w:rsidRPr="00463417">
        <w:t>CODEC_PDWN_SW</w:t>
      </w:r>
      <w:proofErr w:type="gramStart"/>
      <w:r w:rsidRPr="00463417">
        <w:t>);</w:t>
      </w:r>
      <w:proofErr w:type="gramEnd"/>
    </w:p>
    <w:p w14:paraId="7BAFB2E4" w14:textId="77777777" w:rsidR="00463417" w:rsidRPr="00463417" w:rsidRDefault="00463417" w:rsidP="005D281E">
      <w:pPr>
        <w:pStyle w:val="Codeblock"/>
      </w:pPr>
      <w:r w:rsidRPr="00463417">
        <w:tab/>
      </w:r>
      <w:r w:rsidRPr="00463417">
        <w:tab/>
      </w:r>
      <w:r w:rsidRPr="00463417">
        <w:tab/>
      </w:r>
      <w:proofErr w:type="spellStart"/>
      <w:r w:rsidRPr="00463417">
        <w:t>RecordComplete</w:t>
      </w:r>
      <w:proofErr w:type="spellEnd"/>
      <w:r w:rsidRPr="00463417">
        <w:t xml:space="preserve"> = </w:t>
      </w:r>
      <w:proofErr w:type="gramStart"/>
      <w:r w:rsidRPr="00463417">
        <w:t>0;</w:t>
      </w:r>
      <w:proofErr w:type="gramEnd"/>
    </w:p>
    <w:p w14:paraId="1E6EC5F9" w14:textId="77777777" w:rsidR="00463417" w:rsidRPr="00463417" w:rsidRDefault="00463417" w:rsidP="005D281E">
      <w:pPr>
        <w:pStyle w:val="Codeblock"/>
      </w:pPr>
    </w:p>
    <w:p w14:paraId="1AAD9FBA" w14:textId="77777777" w:rsidR="00463417" w:rsidRPr="00463417" w:rsidRDefault="00463417" w:rsidP="005D281E">
      <w:pPr>
        <w:pStyle w:val="Codeblock"/>
      </w:pPr>
      <w:r w:rsidRPr="00463417">
        <w:tab/>
      </w:r>
      <w:r w:rsidRPr="00463417">
        <w:tab/>
      </w:r>
      <w:r w:rsidRPr="00463417">
        <w:tab/>
        <w:t xml:space="preserve">/* 2) apply 500 </w:t>
      </w:r>
      <w:proofErr w:type="spellStart"/>
      <w:r w:rsidRPr="00463417">
        <w:t>ms</w:t>
      </w:r>
      <w:proofErr w:type="spellEnd"/>
      <w:r w:rsidRPr="00463417">
        <w:t xml:space="preserve"> </w:t>
      </w:r>
      <w:proofErr w:type="spellStart"/>
      <w:r w:rsidRPr="00463417">
        <w:t>delay+feedback</w:t>
      </w:r>
      <w:proofErr w:type="spellEnd"/>
      <w:r w:rsidRPr="00463417">
        <w:t xml:space="preserve"> */</w:t>
      </w:r>
    </w:p>
    <w:p w14:paraId="11D553E0" w14:textId="77777777" w:rsidR="00463417" w:rsidRPr="00463417" w:rsidRDefault="00463417" w:rsidP="005D281E">
      <w:pPr>
        <w:pStyle w:val="Codeblock"/>
      </w:pPr>
      <w:r w:rsidRPr="00463417">
        <w:tab/>
      </w:r>
      <w:r w:rsidRPr="00463417">
        <w:tab/>
      </w:r>
      <w:r w:rsidRPr="00463417">
        <w:tab/>
      </w:r>
      <w:proofErr w:type="spellStart"/>
      <w:proofErr w:type="gramStart"/>
      <w:r w:rsidRPr="00463417">
        <w:t>ProcessDelay</w:t>
      </w:r>
      <w:proofErr w:type="spellEnd"/>
      <w:r w:rsidRPr="00463417">
        <w:t>(</w:t>
      </w:r>
      <w:proofErr w:type="spellStart"/>
      <w:proofErr w:type="gramEnd"/>
      <w:r w:rsidRPr="00463417">
        <w:t>RecordBuffer</w:t>
      </w:r>
      <w:proofErr w:type="spellEnd"/>
      <w:r w:rsidRPr="00463417">
        <w:t>, RECORD_SAMPLES</w:t>
      </w:r>
      <w:proofErr w:type="gramStart"/>
      <w:r w:rsidRPr="00463417">
        <w:t>);</w:t>
      </w:r>
      <w:proofErr w:type="gramEnd"/>
    </w:p>
    <w:p w14:paraId="3FFF7FC8" w14:textId="77777777" w:rsidR="00463417" w:rsidRPr="00463417" w:rsidRDefault="00463417" w:rsidP="005D281E">
      <w:pPr>
        <w:pStyle w:val="Codeblock"/>
      </w:pPr>
    </w:p>
    <w:p w14:paraId="47D5F977" w14:textId="77777777" w:rsidR="00463417" w:rsidRPr="00463417" w:rsidRDefault="00463417" w:rsidP="005D281E">
      <w:pPr>
        <w:pStyle w:val="Codeblock"/>
      </w:pPr>
      <w:r w:rsidRPr="00463417">
        <w:tab/>
      </w:r>
      <w:r w:rsidRPr="00463417">
        <w:tab/>
      </w:r>
      <w:r w:rsidRPr="00463417">
        <w:tab/>
        <w:t>/* 3) DMA-play back the processed buffer at 16 kHz */</w:t>
      </w:r>
    </w:p>
    <w:p w14:paraId="76D033F4" w14:textId="77777777" w:rsidR="00463417" w:rsidRPr="00463417" w:rsidRDefault="00463417" w:rsidP="005D281E">
      <w:pPr>
        <w:pStyle w:val="Codeblock"/>
      </w:pPr>
      <w:r w:rsidRPr="00463417">
        <w:tab/>
      </w:r>
      <w:r w:rsidRPr="00463417">
        <w:tab/>
      </w:r>
      <w:r w:rsidRPr="00463417">
        <w:tab/>
      </w:r>
      <w:proofErr w:type="spellStart"/>
      <w:r w:rsidRPr="00463417">
        <w:t>BSP_AUDIO_OUT_</w:t>
      </w:r>
      <w:proofErr w:type="gramStart"/>
      <w:r w:rsidRPr="00463417">
        <w:t>Init</w:t>
      </w:r>
      <w:proofErr w:type="spellEnd"/>
      <w:r w:rsidRPr="00463417">
        <w:t>(</w:t>
      </w:r>
      <w:proofErr w:type="gramEnd"/>
      <w:r w:rsidRPr="00463417">
        <w:t>OUTPUT_DEVICE_HEADPHONE, 70, AUDIO_FREQ</w:t>
      </w:r>
      <w:proofErr w:type="gramStart"/>
      <w:r w:rsidRPr="00463417">
        <w:t>);</w:t>
      </w:r>
      <w:proofErr w:type="gramEnd"/>
    </w:p>
    <w:p w14:paraId="2C65FCCC" w14:textId="77777777" w:rsidR="00463417" w:rsidRPr="00463417" w:rsidRDefault="00463417" w:rsidP="005D281E">
      <w:pPr>
        <w:pStyle w:val="Codeblock"/>
      </w:pPr>
      <w:r w:rsidRPr="00463417">
        <w:tab/>
      </w:r>
      <w:r w:rsidRPr="00463417">
        <w:tab/>
      </w:r>
      <w:r w:rsidRPr="00463417">
        <w:tab/>
        <w:t>/* force 2-slot TDM so buffer aligns 1:1 with audio frames */</w:t>
      </w:r>
    </w:p>
    <w:p w14:paraId="5F9FD9FA" w14:textId="77777777" w:rsidR="00463417" w:rsidRPr="00463417" w:rsidRDefault="00463417" w:rsidP="005D281E">
      <w:pPr>
        <w:pStyle w:val="Codeblock"/>
      </w:pPr>
      <w:r w:rsidRPr="00463417">
        <w:tab/>
      </w:r>
      <w:r w:rsidRPr="00463417">
        <w:tab/>
      </w:r>
      <w:r w:rsidRPr="00463417">
        <w:tab/>
      </w:r>
      <w:proofErr w:type="spellStart"/>
      <w:r w:rsidRPr="00463417">
        <w:t>BSP_AUDIO_OUT_</w:t>
      </w:r>
      <w:proofErr w:type="gramStart"/>
      <w:r w:rsidRPr="00463417">
        <w:t>SetAudioFrameSlot</w:t>
      </w:r>
      <w:proofErr w:type="spellEnd"/>
      <w:r w:rsidRPr="00463417">
        <w:t>(</w:t>
      </w:r>
      <w:proofErr w:type="gramEnd"/>
      <w:r w:rsidRPr="00463417">
        <w:t>CODEC_AUDIOFRAME_SLOT_02</w:t>
      </w:r>
      <w:proofErr w:type="gramStart"/>
      <w:r w:rsidRPr="00463417">
        <w:t>);</w:t>
      </w:r>
      <w:proofErr w:type="gramEnd"/>
    </w:p>
    <w:p w14:paraId="127A2AAF" w14:textId="77777777" w:rsidR="00463417" w:rsidRPr="00463417" w:rsidRDefault="00463417" w:rsidP="005D281E">
      <w:pPr>
        <w:pStyle w:val="Codeblock"/>
      </w:pPr>
      <w:r w:rsidRPr="00463417">
        <w:tab/>
      </w:r>
      <w:r w:rsidRPr="00463417">
        <w:tab/>
      </w:r>
      <w:r w:rsidRPr="00463417">
        <w:tab/>
      </w:r>
      <w:proofErr w:type="spellStart"/>
      <w:r w:rsidRPr="00463417">
        <w:t>BSP_AUDIO_OUT_Play</w:t>
      </w:r>
      <w:proofErr w:type="spellEnd"/>
      <w:r w:rsidRPr="00463417">
        <w:t>((uint16_t</w:t>
      </w:r>
      <w:proofErr w:type="gramStart"/>
      <w:r w:rsidRPr="00463417">
        <w:t>*)</w:t>
      </w:r>
      <w:proofErr w:type="spellStart"/>
      <w:r w:rsidRPr="00463417">
        <w:t>RecordBuffer</w:t>
      </w:r>
      <w:proofErr w:type="spellEnd"/>
      <w:proofErr w:type="gramEnd"/>
      <w:r w:rsidRPr="00463417">
        <w:t xml:space="preserve">, RECORD_SAMPLES * </w:t>
      </w:r>
      <w:proofErr w:type="spellStart"/>
      <w:r w:rsidRPr="00463417">
        <w:t>sizeof</w:t>
      </w:r>
      <w:proofErr w:type="spellEnd"/>
      <w:r w:rsidRPr="00463417">
        <w:t>(int16_t)</w:t>
      </w:r>
      <w:proofErr w:type="gramStart"/>
      <w:r w:rsidRPr="00463417">
        <w:t>);</w:t>
      </w:r>
      <w:proofErr w:type="gramEnd"/>
    </w:p>
    <w:p w14:paraId="73C42D66" w14:textId="77777777" w:rsidR="00463417" w:rsidRPr="00463417" w:rsidRDefault="00463417" w:rsidP="005D281E">
      <w:pPr>
        <w:pStyle w:val="Codeblock"/>
      </w:pPr>
      <w:r w:rsidRPr="00463417">
        <w:tab/>
      </w:r>
      <w:r w:rsidRPr="00463417">
        <w:tab/>
      </w:r>
      <w:r w:rsidRPr="00463417">
        <w:tab/>
        <w:t xml:space="preserve">while </w:t>
      </w:r>
      <w:proofErr w:type="gramStart"/>
      <w:r w:rsidRPr="00463417">
        <w:t>(!</w:t>
      </w:r>
      <w:proofErr w:type="spellStart"/>
      <w:r w:rsidRPr="00463417">
        <w:t>PlayComplete</w:t>
      </w:r>
      <w:proofErr w:type="spellEnd"/>
      <w:r w:rsidRPr="00463417">
        <w:t>);</w:t>
      </w:r>
      <w:proofErr w:type="gramEnd"/>
    </w:p>
    <w:p w14:paraId="480E9A3D" w14:textId="77777777" w:rsidR="00463417" w:rsidRPr="00463417" w:rsidRDefault="00463417" w:rsidP="005D281E">
      <w:pPr>
        <w:pStyle w:val="Codeblock"/>
      </w:pPr>
      <w:r w:rsidRPr="00463417">
        <w:tab/>
      </w:r>
      <w:r w:rsidRPr="00463417">
        <w:tab/>
      </w:r>
      <w:r w:rsidRPr="00463417">
        <w:tab/>
      </w:r>
      <w:proofErr w:type="spellStart"/>
      <w:r w:rsidRPr="00463417">
        <w:t>BSP_AUDIO_OUT_</w:t>
      </w:r>
      <w:proofErr w:type="gramStart"/>
      <w:r w:rsidRPr="00463417">
        <w:t>Stop</w:t>
      </w:r>
      <w:proofErr w:type="spellEnd"/>
      <w:r w:rsidRPr="00463417">
        <w:t>(</w:t>
      </w:r>
      <w:proofErr w:type="gramEnd"/>
      <w:r w:rsidRPr="00463417">
        <w:t>CODEC_PDWN_SW</w:t>
      </w:r>
      <w:proofErr w:type="gramStart"/>
      <w:r w:rsidRPr="00463417">
        <w:t>);</w:t>
      </w:r>
      <w:proofErr w:type="gramEnd"/>
    </w:p>
    <w:p w14:paraId="733FFD7C" w14:textId="77777777" w:rsidR="00463417" w:rsidRPr="00463417" w:rsidRDefault="00463417" w:rsidP="005D281E">
      <w:pPr>
        <w:pStyle w:val="Codeblock"/>
      </w:pPr>
      <w:r w:rsidRPr="00463417">
        <w:tab/>
      </w:r>
      <w:r w:rsidRPr="00463417">
        <w:tab/>
      </w:r>
      <w:r w:rsidRPr="00463417">
        <w:tab/>
      </w:r>
      <w:proofErr w:type="spellStart"/>
      <w:r w:rsidRPr="00463417">
        <w:t>PlayComplete</w:t>
      </w:r>
      <w:proofErr w:type="spellEnd"/>
      <w:r w:rsidRPr="00463417">
        <w:t xml:space="preserve"> = </w:t>
      </w:r>
      <w:proofErr w:type="gramStart"/>
      <w:r w:rsidRPr="00463417">
        <w:t>0;</w:t>
      </w:r>
      <w:proofErr w:type="gramEnd"/>
    </w:p>
    <w:p w14:paraId="78EC6A64" w14:textId="77777777" w:rsidR="00463417" w:rsidRPr="00463417" w:rsidRDefault="00463417" w:rsidP="005D281E">
      <w:pPr>
        <w:pStyle w:val="Codeblock"/>
      </w:pPr>
      <w:r w:rsidRPr="00463417">
        <w:t xml:space="preserve">  }</w:t>
      </w:r>
    </w:p>
    <w:p w14:paraId="36B5B67B" w14:textId="20BA7158" w:rsidR="00BD127D" w:rsidRPr="00C80093" w:rsidRDefault="00463417" w:rsidP="005D281E">
      <w:pPr>
        <w:pStyle w:val="Codeblock"/>
      </w:pPr>
      <w:r w:rsidRPr="00463417">
        <w:t>}</w:t>
      </w:r>
    </w:p>
    <w:p w14:paraId="0AA13D4B" w14:textId="77777777" w:rsidR="004F149A" w:rsidRPr="00C80093" w:rsidRDefault="00CA198B" w:rsidP="00AD148B">
      <w:pPr>
        <w:keepNext/>
        <w:autoSpaceDE w:val="0"/>
        <w:autoSpaceDN w:val="0"/>
        <w:adjustRightInd w:val="0"/>
        <w:jc w:val="center"/>
      </w:pPr>
      <w:r w:rsidRPr="00C03258">
        <w:rPr>
          <w:noProof/>
          <w:sz w:val="28"/>
          <w:szCs w:val="28"/>
          <w:lang w:eastAsia="en-GB"/>
        </w:rPr>
        <w:drawing>
          <wp:inline distT="0" distB="0" distL="0" distR="0" wp14:anchorId="70C96F1F" wp14:editId="7AB8EAC0">
            <wp:extent cx="4903470" cy="1062990"/>
            <wp:effectExtent l="19050" t="0" r="0" b="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cstate="print"/>
                    <a:srcRect/>
                    <a:stretch>
                      <a:fillRect/>
                    </a:stretch>
                  </pic:blipFill>
                  <pic:spPr bwMode="auto">
                    <a:xfrm>
                      <a:off x="0" y="0"/>
                      <a:ext cx="4903470" cy="1062990"/>
                    </a:xfrm>
                    <a:prstGeom prst="rect">
                      <a:avLst/>
                    </a:prstGeom>
                    <a:noFill/>
                    <a:ln w="9525">
                      <a:noFill/>
                      <a:miter lim="800000"/>
                      <a:headEnd/>
                      <a:tailEnd/>
                    </a:ln>
                  </pic:spPr>
                </pic:pic>
              </a:graphicData>
            </a:graphic>
          </wp:inline>
        </w:drawing>
      </w:r>
    </w:p>
    <w:p w14:paraId="0DEE7752" w14:textId="03287E01" w:rsidR="00CA198B" w:rsidRPr="0047210C" w:rsidRDefault="004F149A" w:rsidP="00AD148B">
      <w:pPr>
        <w:pStyle w:val="Caption"/>
        <w:jc w:val="center"/>
        <w:rPr>
          <w:sz w:val="28"/>
          <w:szCs w:val="28"/>
        </w:rPr>
      </w:pPr>
      <w:bookmarkStart w:id="20" w:name="_Ref17985415"/>
      <w:bookmarkStart w:id="21" w:name="_Hlk18491329"/>
      <w:r w:rsidRPr="00C80093">
        <w:t xml:space="preserve">Figure </w:t>
      </w:r>
      <w:r w:rsidR="00F85E7D" w:rsidRPr="0047210C">
        <w:fldChar w:fldCharType="begin"/>
      </w:r>
      <w:r w:rsidR="00F85E7D" w:rsidRPr="00C80093">
        <w:instrText xml:space="preserve"> SEQ Figure \* ARABIC </w:instrText>
      </w:r>
      <w:r w:rsidR="00F85E7D" w:rsidRPr="0047210C">
        <w:fldChar w:fldCharType="separate"/>
      </w:r>
      <w:r w:rsidR="0001297D" w:rsidRPr="0047210C">
        <w:t>5</w:t>
      </w:r>
      <w:r w:rsidR="00F85E7D" w:rsidRPr="0047210C">
        <w:fldChar w:fldCharType="end"/>
      </w:r>
      <w:bookmarkEnd w:id="20"/>
      <w:r w:rsidRPr="00C80093">
        <w:t xml:space="preserve">: Block diagram representation of program </w:t>
      </w:r>
      <w:r w:rsidRPr="00C80093">
        <w:rPr>
          <w:rFonts w:ascii="Courier New" w:hAnsi="Courier New" w:cs="Courier New"/>
        </w:rPr>
        <w:t>stm32f7_delay_intr.c</w:t>
      </w:r>
    </w:p>
    <w:bookmarkEnd w:id="21"/>
    <w:p w14:paraId="62C3EF65" w14:textId="24E1F909" w:rsidR="00863B68" w:rsidRPr="00C80093" w:rsidRDefault="00863B68" w:rsidP="00AD148B"/>
    <w:p w14:paraId="21BF8760" w14:textId="7CF03DC2" w:rsidR="00CA198B" w:rsidRPr="00C80093" w:rsidRDefault="00CA198B" w:rsidP="00CA198B">
      <w:pPr>
        <w:pStyle w:val="Heading1"/>
      </w:pPr>
      <w:bookmarkStart w:id="22" w:name="_Toc28962182"/>
      <w:r w:rsidRPr="00C80093">
        <w:lastRenderedPageBreak/>
        <w:t xml:space="preserve">Creating a </w:t>
      </w:r>
      <w:r w:rsidR="00782987" w:rsidRPr="00C80093">
        <w:t>F</w:t>
      </w:r>
      <w:r w:rsidRPr="00C80093">
        <w:t xml:space="preserve">ading </w:t>
      </w:r>
      <w:r w:rsidR="00782987" w:rsidRPr="00C80093">
        <w:t>E</w:t>
      </w:r>
      <w:r w:rsidRPr="00C80093">
        <w:t xml:space="preserve">cho </w:t>
      </w:r>
      <w:r w:rsidR="00782987" w:rsidRPr="00C80093">
        <w:t>E</w:t>
      </w:r>
      <w:r w:rsidRPr="00C80093">
        <w:t>ffect</w:t>
      </w:r>
      <w:bookmarkEnd w:id="22"/>
    </w:p>
    <w:p w14:paraId="3828FB14" w14:textId="04454522" w:rsidR="00BE3D2A" w:rsidRPr="00C80093" w:rsidRDefault="00CA198B" w:rsidP="00CA198B">
      <w:pPr>
        <w:autoSpaceDE w:val="0"/>
        <w:autoSpaceDN w:val="0"/>
        <w:adjustRightInd w:val="0"/>
      </w:pPr>
      <w:r w:rsidRPr="00C80093">
        <w:t>By feeding back a fraction of the output of the delay line to its input, a fading echo effect can be reali</w:t>
      </w:r>
      <w:r w:rsidR="003A58F6" w:rsidRPr="00C80093">
        <w:t>z</w:t>
      </w:r>
      <w:r w:rsidRPr="00C80093">
        <w:t xml:space="preserve">ed. Program </w:t>
      </w:r>
      <w:r w:rsidRPr="00C80093">
        <w:rPr>
          <w:rFonts w:ascii="Courier New" w:hAnsi="Courier New" w:cs="Courier New"/>
        </w:rPr>
        <w:t>stm32f7_echo.c</w:t>
      </w:r>
      <w:r w:rsidRPr="00C80093">
        <w:t xml:space="preserve">, </w:t>
      </w:r>
      <w:r w:rsidR="004251B9" w:rsidRPr="00C80093">
        <w:t>shown in the following code snippet, does this.</w:t>
      </w:r>
    </w:p>
    <w:p w14:paraId="69B405E4" w14:textId="7079EC56" w:rsidR="00CA198B" w:rsidRPr="00C80093" w:rsidRDefault="00CA198B" w:rsidP="0035723C">
      <w:pPr>
        <w:pStyle w:val="Codeblock"/>
      </w:pPr>
      <w:r w:rsidRPr="00C80093">
        <w:t>// stm32f7_echo.c</w:t>
      </w:r>
    </w:p>
    <w:p w14:paraId="724A5EE9" w14:textId="77777777" w:rsidR="0035723C" w:rsidRPr="0035723C" w:rsidRDefault="0035723C" w:rsidP="0035723C">
      <w:pPr>
        <w:pStyle w:val="Codeblock"/>
      </w:pPr>
      <w:r w:rsidRPr="0035723C">
        <w:t xml:space="preserve">/* </w:t>
      </w:r>
      <w:proofErr w:type="gramStart"/>
      <w:r w:rsidRPr="0035723C">
        <w:t>Includes -</w:t>
      </w:r>
      <w:proofErr w:type="gramEnd"/>
      <w:r w:rsidRPr="0035723C">
        <w:t>-----------------------------------------------------------------*/</w:t>
      </w:r>
    </w:p>
    <w:p w14:paraId="2A27F7F9" w14:textId="77777777" w:rsidR="0035723C" w:rsidRPr="0035723C" w:rsidRDefault="0035723C" w:rsidP="0035723C">
      <w:pPr>
        <w:pStyle w:val="Codeblock"/>
      </w:pPr>
      <w:proofErr w:type="gramStart"/>
      <w:r w:rsidRPr="0035723C">
        <w:t>#include</w:t>
      </w:r>
      <w:proofErr w:type="gramEnd"/>
      <w:r w:rsidRPr="0035723C">
        <w:t xml:space="preserve"> "stm32f7_echo</w:t>
      </w:r>
      <w:proofErr w:type="gramStart"/>
      <w:r w:rsidRPr="0035723C">
        <w:t>.h</w:t>
      </w:r>
      <w:proofErr w:type="gramEnd"/>
      <w:r w:rsidRPr="0035723C">
        <w:t>"</w:t>
      </w:r>
    </w:p>
    <w:p w14:paraId="5A60D184" w14:textId="77777777" w:rsidR="0035723C" w:rsidRPr="0035723C" w:rsidRDefault="0035723C" w:rsidP="0035723C">
      <w:pPr>
        <w:pStyle w:val="Codeblock"/>
      </w:pPr>
    </w:p>
    <w:p w14:paraId="4F52886C" w14:textId="77777777" w:rsidR="0035723C" w:rsidRPr="0035723C" w:rsidRDefault="0035723C" w:rsidP="0035723C">
      <w:pPr>
        <w:pStyle w:val="Codeblock"/>
      </w:pPr>
      <w:r w:rsidRPr="0035723C">
        <w:t xml:space="preserve">/* Private </w:t>
      </w:r>
      <w:proofErr w:type="gramStart"/>
      <w:r w:rsidRPr="0035723C">
        <w:t>typedef -</w:t>
      </w:r>
      <w:proofErr w:type="gramEnd"/>
      <w:r w:rsidRPr="0035723C">
        <w:t>----------------------------------------------------------*/</w:t>
      </w:r>
    </w:p>
    <w:p w14:paraId="2C487E6A" w14:textId="77777777" w:rsidR="0035723C" w:rsidRPr="0035723C" w:rsidRDefault="0035723C" w:rsidP="0035723C">
      <w:pPr>
        <w:pStyle w:val="Codeblock"/>
      </w:pPr>
      <w:r w:rsidRPr="0035723C">
        <w:t xml:space="preserve">/* Private </w:t>
      </w:r>
      <w:proofErr w:type="gramStart"/>
      <w:r w:rsidRPr="0035723C">
        <w:t>define -</w:t>
      </w:r>
      <w:proofErr w:type="gramEnd"/>
      <w:r w:rsidRPr="0035723C">
        <w:t>-----------------------------------------------------------*/</w:t>
      </w:r>
    </w:p>
    <w:p w14:paraId="7426608D" w14:textId="77777777" w:rsidR="0035723C" w:rsidRPr="0035723C" w:rsidRDefault="0035723C" w:rsidP="0035723C">
      <w:pPr>
        <w:pStyle w:val="Codeblock"/>
      </w:pPr>
      <w:r w:rsidRPr="0035723C">
        <w:t>#define SOURCE_FILE_NAME "stm32f7_echo.c"</w:t>
      </w:r>
    </w:p>
    <w:p w14:paraId="7F52FC54" w14:textId="77777777" w:rsidR="0035723C" w:rsidRPr="0035723C" w:rsidRDefault="0035723C" w:rsidP="0035723C">
      <w:pPr>
        <w:pStyle w:val="Codeblock"/>
      </w:pPr>
    </w:p>
    <w:p w14:paraId="2DA70D24" w14:textId="77777777" w:rsidR="0035723C" w:rsidRPr="0035723C" w:rsidRDefault="0035723C" w:rsidP="0035723C">
      <w:pPr>
        <w:pStyle w:val="Codeblock"/>
      </w:pPr>
      <w:r w:rsidRPr="0035723C">
        <w:t>/* Audio parameters */</w:t>
      </w:r>
    </w:p>
    <w:p w14:paraId="7CAFE3D5" w14:textId="77777777" w:rsidR="0035723C" w:rsidRPr="0035723C" w:rsidRDefault="0035723C" w:rsidP="0035723C">
      <w:pPr>
        <w:pStyle w:val="Codeblock"/>
      </w:pPr>
      <w:r w:rsidRPr="0035723C">
        <w:t>#define AUDIO_FREQ            16000u</w:t>
      </w:r>
    </w:p>
    <w:p w14:paraId="02C466B5" w14:textId="77777777" w:rsidR="0035723C" w:rsidRPr="0035723C" w:rsidRDefault="0035723C" w:rsidP="0035723C">
      <w:pPr>
        <w:pStyle w:val="Codeblock"/>
      </w:pPr>
      <w:r w:rsidRPr="0035723C">
        <w:t>#define AUDIO_IN_BIT_RES      16u</w:t>
      </w:r>
    </w:p>
    <w:p w14:paraId="43A4D8D6" w14:textId="77777777" w:rsidR="0035723C" w:rsidRPr="0035723C" w:rsidRDefault="0035723C" w:rsidP="0035723C">
      <w:pPr>
        <w:pStyle w:val="Codeblock"/>
      </w:pPr>
      <w:r w:rsidRPr="0035723C">
        <w:t>#define AUDIO_IN_CHANNEL_NBR  1u</w:t>
      </w:r>
    </w:p>
    <w:p w14:paraId="261F7498" w14:textId="77777777" w:rsidR="0035723C" w:rsidRPr="0035723C" w:rsidRDefault="0035723C" w:rsidP="0035723C">
      <w:pPr>
        <w:pStyle w:val="Codeblock"/>
      </w:pPr>
    </w:p>
    <w:p w14:paraId="1FC8B673" w14:textId="77777777" w:rsidR="0035723C" w:rsidRPr="0035723C" w:rsidRDefault="0035723C" w:rsidP="0035723C">
      <w:pPr>
        <w:pStyle w:val="Codeblock"/>
      </w:pPr>
      <w:r w:rsidRPr="0035723C">
        <w:t>/* Delay parameters */</w:t>
      </w:r>
    </w:p>
    <w:p w14:paraId="720C1B56" w14:textId="77777777" w:rsidR="0035723C" w:rsidRPr="0035723C" w:rsidRDefault="0035723C" w:rsidP="0035723C">
      <w:pPr>
        <w:pStyle w:val="Codeblock"/>
      </w:pPr>
      <w:r w:rsidRPr="0035723C">
        <w:t>#define DELAY_MS              500u</w:t>
      </w:r>
    </w:p>
    <w:p w14:paraId="5581AFF9" w14:textId="77777777" w:rsidR="0035723C" w:rsidRPr="0035723C" w:rsidRDefault="0035723C" w:rsidP="0035723C">
      <w:pPr>
        <w:pStyle w:val="Codeblock"/>
      </w:pPr>
      <w:r w:rsidRPr="0035723C">
        <w:t xml:space="preserve">#define DELAY_BUF_SIZE    </w:t>
      </w:r>
      <w:proofErr w:type="gramStart"/>
      <w:r w:rsidRPr="0035723C">
        <w:t xml:space="preserve">   (</w:t>
      </w:r>
      <w:proofErr w:type="gramEnd"/>
      <w:r w:rsidRPr="0035723C">
        <w:t>(AUDIO_FREQ * DELAY_MS) / 1000u)</w:t>
      </w:r>
    </w:p>
    <w:p w14:paraId="6B48B580" w14:textId="77777777" w:rsidR="0035723C" w:rsidRPr="0035723C" w:rsidRDefault="0035723C" w:rsidP="0035723C">
      <w:pPr>
        <w:pStyle w:val="Codeblock"/>
      </w:pPr>
    </w:p>
    <w:p w14:paraId="5F67EBBB" w14:textId="77777777" w:rsidR="0035723C" w:rsidRPr="0035723C" w:rsidRDefault="0035723C" w:rsidP="0035723C">
      <w:pPr>
        <w:pStyle w:val="Codeblock"/>
      </w:pPr>
      <w:r w:rsidRPr="0035723C">
        <w:t>/* Echo parameters */</w:t>
      </w:r>
    </w:p>
    <w:p w14:paraId="30CB4511" w14:textId="77777777" w:rsidR="0035723C" w:rsidRPr="0035723C" w:rsidRDefault="0035723C" w:rsidP="0035723C">
      <w:pPr>
        <w:pStyle w:val="Codeblock"/>
      </w:pPr>
      <w:proofErr w:type="gramStart"/>
      <w:r w:rsidRPr="0035723C">
        <w:t>#define</w:t>
      </w:r>
      <w:proofErr w:type="gramEnd"/>
      <w:r w:rsidRPr="0035723C">
        <w:t xml:space="preserve"> GAIN 0.3f</w:t>
      </w:r>
    </w:p>
    <w:p w14:paraId="012578BE" w14:textId="77777777" w:rsidR="0035723C" w:rsidRPr="0035723C" w:rsidRDefault="0035723C" w:rsidP="0035723C">
      <w:pPr>
        <w:pStyle w:val="Codeblock"/>
      </w:pPr>
    </w:p>
    <w:p w14:paraId="1595C327" w14:textId="77777777" w:rsidR="0035723C" w:rsidRPr="0035723C" w:rsidRDefault="0035723C" w:rsidP="0035723C">
      <w:pPr>
        <w:pStyle w:val="Codeblock"/>
      </w:pPr>
      <w:r w:rsidRPr="0035723C">
        <w:t>/* Recording buffer (for entire capture) */</w:t>
      </w:r>
    </w:p>
    <w:p w14:paraId="2D6C7681" w14:textId="77777777" w:rsidR="0035723C" w:rsidRPr="0035723C" w:rsidRDefault="0035723C" w:rsidP="0035723C">
      <w:pPr>
        <w:pStyle w:val="Codeblock"/>
      </w:pPr>
      <w:proofErr w:type="gramStart"/>
      <w:r w:rsidRPr="0035723C">
        <w:t>#define</w:t>
      </w:r>
      <w:proofErr w:type="gramEnd"/>
      <w:r w:rsidRPr="0035723C">
        <w:t xml:space="preserve"> RECORD_DURATION       5u</w:t>
      </w:r>
    </w:p>
    <w:p w14:paraId="350AEED8" w14:textId="77777777" w:rsidR="0035723C" w:rsidRPr="0035723C" w:rsidRDefault="0035723C" w:rsidP="0035723C">
      <w:pPr>
        <w:pStyle w:val="Codeblock"/>
      </w:pPr>
      <w:r w:rsidRPr="0035723C">
        <w:t xml:space="preserve">#define RECORD_SAMPLES     </w:t>
      </w:r>
      <w:proofErr w:type="gramStart"/>
      <w:r w:rsidRPr="0035723C">
        <w:t xml:space="preserve">   (</w:t>
      </w:r>
      <w:proofErr w:type="gramEnd"/>
      <w:r w:rsidRPr="0035723C">
        <w:t>AUDIO_FREQ * RECORD_DURATION)</w:t>
      </w:r>
    </w:p>
    <w:p w14:paraId="7F79AA98" w14:textId="77777777" w:rsidR="0035723C" w:rsidRPr="0035723C" w:rsidRDefault="0035723C" w:rsidP="0035723C">
      <w:pPr>
        <w:pStyle w:val="Codeblock"/>
      </w:pPr>
      <w:r w:rsidRPr="0035723C">
        <w:t xml:space="preserve">/* Private </w:t>
      </w:r>
      <w:proofErr w:type="gramStart"/>
      <w:r w:rsidRPr="0035723C">
        <w:t>macro -</w:t>
      </w:r>
      <w:proofErr w:type="gramEnd"/>
      <w:r w:rsidRPr="0035723C">
        <w:t>------------------------------------------------------------*/</w:t>
      </w:r>
    </w:p>
    <w:p w14:paraId="799294C5" w14:textId="77777777" w:rsidR="0035723C" w:rsidRPr="0035723C" w:rsidRDefault="0035723C" w:rsidP="0035723C">
      <w:pPr>
        <w:pStyle w:val="Codeblock"/>
      </w:pPr>
      <w:r w:rsidRPr="0035723C">
        <w:lastRenderedPageBreak/>
        <w:t xml:space="preserve">/* Private </w:t>
      </w:r>
      <w:proofErr w:type="gramStart"/>
      <w:r w:rsidRPr="0035723C">
        <w:t>variables -</w:t>
      </w:r>
      <w:proofErr w:type="gramEnd"/>
      <w:r w:rsidRPr="0035723C">
        <w:t>--------------------------------------------------------*/</w:t>
      </w:r>
    </w:p>
    <w:p w14:paraId="0762426E" w14:textId="77777777" w:rsidR="0035723C" w:rsidRPr="0035723C" w:rsidRDefault="0035723C" w:rsidP="0035723C">
      <w:pPr>
        <w:pStyle w:val="Codeblock"/>
      </w:pPr>
      <w:r w:rsidRPr="0035723C">
        <w:t>static int16_</w:t>
      </w:r>
      <w:proofErr w:type="gramStart"/>
      <w:r w:rsidRPr="0035723C">
        <w:t xml:space="preserve">t  </w:t>
      </w:r>
      <w:proofErr w:type="spellStart"/>
      <w:r w:rsidRPr="0035723C">
        <w:t>RecordBuffer</w:t>
      </w:r>
      <w:proofErr w:type="spellEnd"/>
      <w:proofErr w:type="gramEnd"/>
      <w:r w:rsidRPr="0035723C">
        <w:t>[RECORD_SAMPLES</w:t>
      </w:r>
      <w:proofErr w:type="gramStart"/>
      <w:r w:rsidRPr="0035723C">
        <w:t>];</w:t>
      </w:r>
      <w:proofErr w:type="gramEnd"/>
    </w:p>
    <w:p w14:paraId="5F9B28FC" w14:textId="77777777" w:rsidR="0035723C" w:rsidRPr="0035723C" w:rsidRDefault="0035723C" w:rsidP="0035723C">
      <w:pPr>
        <w:pStyle w:val="Codeblock"/>
      </w:pPr>
      <w:r w:rsidRPr="0035723C">
        <w:t>static int16_</w:t>
      </w:r>
      <w:proofErr w:type="gramStart"/>
      <w:r w:rsidRPr="0035723C">
        <w:t xml:space="preserve">t  </w:t>
      </w:r>
      <w:proofErr w:type="spellStart"/>
      <w:r w:rsidRPr="0035723C">
        <w:t>DelayBuffer</w:t>
      </w:r>
      <w:proofErr w:type="spellEnd"/>
      <w:proofErr w:type="gramEnd"/>
      <w:r w:rsidRPr="0035723C">
        <w:t>[DELAY_BUF_SIZE</w:t>
      </w:r>
      <w:proofErr w:type="gramStart"/>
      <w:r w:rsidRPr="0035723C">
        <w:t>];</w:t>
      </w:r>
      <w:proofErr w:type="gramEnd"/>
    </w:p>
    <w:p w14:paraId="5E804022" w14:textId="77777777" w:rsidR="0035723C" w:rsidRPr="0035723C" w:rsidRDefault="0035723C" w:rsidP="0035723C">
      <w:pPr>
        <w:pStyle w:val="Codeblock"/>
      </w:pPr>
      <w:r w:rsidRPr="0035723C">
        <w:t xml:space="preserve">static uint32_t </w:t>
      </w:r>
      <w:proofErr w:type="spellStart"/>
      <w:r w:rsidRPr="0035723C">
        <w:t>bufptr</w:t>
      </w:r>
      <w:proofErr w:type="spellEnd"/>
      <w:r w:rsidRPr="0035723C">
        <w:t xml:space="preserve"> = </w:t>
      </w:r>
      <w:proofErr w:type="gramStart"/>
      <w:r w:rsidRPr="0035723C">
        <w:t>0;</w:t>
      </w:r>
      <w:proofErr w:type="gramEnd"/>
    </w:p>
    <w:p w14:paraId="79294A77" w14:textId="77777777" w:rsidR="0035723C" w:rsidRPr="0035723C" w:rsidRDefault="0035723C" w:rsidP="0035723C">
      <w:pPr>
        <w:pStyle w:val="Codeblock"/>
      </w:pPr>
    </w:p>
    <w:p w14:paraId="401AA992" w14:textId="77777777" w:rsidR="0035723C" w:rsidRPr="0035723C" w:rsidRDefault="0035723C" w:rsidP="0035723C">
      <w:pPr>
        <w:pStyle w:val="Codeblock"/>
      </w:pPr>
      <w:r w:rsidRPr="0035723C">
        <w:t xml:space="preserve">static __IO uint8_t </w:t>
      </w:r>
      <w:proofErr w:type="spellStart"/>
      <w:r w:rsidRPr="0035723C">
        <w:t>RecordComplete</w:t>
      </w:r>
      <w:proofErr w:type="spellEnd"/>
      <w:r w:rsidRPr="0035723C">
        <w:t xml:space="preserve"> = </w:t>
      </w:r>
      <w:proofErr w:type="gramStart"/>
      <w:r w:rsidRPr="0035723C">
        <w:t>0;</w:t>
      </w:r>
      <w:proofErr w:type="gramEnd"/>
    </w:p>
    <w:p w14:paraId="59E82712" w14:textId="77777777" w:rsidR="0035723C" w:rsidRPr="0035723C" w:rsidRDefault="0035723C" w:rsidP="0035723C">
      <w:pPr>
        <w:pStyle w:val="Codeblock"/>
      </w:pPr>
      <w:r w:rsidRPr="0035723C">
        <w:t xml:space="preserve">static __IO uint8_t </w:t>
      </w:r>
      <w:proofErr w:type="spellStart"/>
      <w:r w:rsidRPr="0035723C">
        <w:t>PlayComplete</w:t>
      </w:r>
      <w:proofErr w:type="spellEnd"/>
      <w:r w:rsidRPr="0035723C">
        <w:t xml:space="preserve">   = </w:t>
      </w:r>
      <w:proofErr w:type="gramStart"/>
      <w:r w:rsidRPr="0035723C">
        <w:t>0;</w:t>
      </w:r>
      <w:proofErr w:type="gramEnd"/>
    </w:p>
    <w:p w14:paraId="3A2FBFFF" w14:textId="77777777" w:rsidR="0035723C" w:rsidRPr="0035723C" w:rsidRDefault="0035723C" w:rsidP="0035723C">
      <w:pPr>
        <w:pStyle w:val="Codeblock"/>
      </w:pPr>
    </w:p>
    <w:p w14:paraId="54E56709" w14:textId="77777777" w:rsidR="0035723C" w:rsidRPr="0035723C" w:rsidRDefault="0035723C" w:rsidP="0035723C">
      <w:pPr>
        <w:pStyle w:val="Codeblock"/>
      </w:pPr>
      <w:r w:rsidRPr="0035723C">
        <w:t xml:space="preserve">/* Private function </w:t>
      </w:r>
      <w:proofErr w:type="gramStart"/>
      <w:r w:rsidRPr="0035723C">
        <w:t>prototypes -</w:t>
      </w:r>
      <w:proofErr w:type="gramEnd"/>
      <w:r w:rsidRPr="0035723C">
        <w:t>----------------------------------------------*/</w:t>
      </w:r>
    </w:p>
    <w:p w14:paraId="7FAEB675" w14:textId="77777777" w:rsidR="0035723C" w:rsidRPr="0035723C" w:rsidRDefault="0035723C" w:rsidP="0035723C">
      <w:pPr>
        <w:pStyle w:val="Codeblock"/>
      </w:pPr>
      <w:r w:rsidRPr="0035723C">
        <w:t xml:space="preserve">static void </w:t>
      </w:r>
      <w:proofErr w:type="spellStart"/>
      <w:r w:rsidRPr="0035723C">
        <w:t>MPU_Config</w:t>
      </w:r>
      <w:proofErr w:type="spellEnd"/>
      <w:r w:rsidRPr="0035723C">
        <w:t>(void</w:t>
      </w:r>
      <w:proofErr w:type="gramStart"/>
      <w:r w:rsidRPr="0035723C">
        <w:t>);</w:t>
      </w:r>
      <w:proofErr w:type="gramEnd"/>
    </w:p>
    <w:p w14:paraId="6C9A9FCF" w14:textId="77777777" w:rsidR="0035723C" w:rsidRPr="0035723C" w:rsidRDefault="0035723C" w:rsidP="0035723C">
      <w:pPr>
        <w:pStyle w:val="Codeblock"/>
      </w:pPr>
      <w:r w:rsidRPr="0035723C">
        <w:t xml:space="preserve">static void </w:t>
      </w:r>
      <w:proofErr w:type="spellStart"/>
      <w:r w:rsidRPr="0035723C">
        <w:t>SystemClock_Config</w:t>
      </w:r>
      <w:proofErr w:type="spellEnd"/>
      <w:r w:rsidRPr="0035723C">
        <w:t>(void</w:t>
      </w:r>
      <w:proofErr w:type="gramStart"/>
      <w:r w:rsidRPr="0035723C">
        <w:t>);</w:t>
      </w:r>
      <w:proofErr w:type="gramEnd"/>
    </w:p>
    <w:p w14:paraId="02F1CB67" w14:textId="77777777" w:rsidR="0035723C" w:rsidRPr="0035723C" w:rsidRDefault="0035723C" w:rsidP="0035723C">
      <w:pPr>
        <w:pStyle w:val="Codeblock"/>
      </w:pPr>
      <w:r w:rsidRPr="0035723C">
        <w:t xml:space="preserve">static void </w:t>
      </w:r>
      <w:proofErr w:type="spellStart"/>
      <w:r w:rsidRPr="0035723C">
        <w:t>Error_Handler</w:t>
      </w:r>
      <w:proofErr w:type="spellEnd"/>
      <w:r w:rsidRPr="0035723C">
        <w:t>(void</w:t>
      </w:r>
      <w:proofErr w:type="gramStart"/>
      <w:r w:rsidRPr="0035723C">
        <w:t>);</w:t>
      </w:r>
      <w:proofErr w:type="gramEnd"/>
    </w:p>
    <w:p w14:paraId="1114E3FF" w14:textId="77777777" w:rsidR="0035723C" w:rsidRPr="0035723C" w:rsidRDefault="0035723C" w:rsidP="0035723C">
      <w:pPr>
        <w:pStyle w:val="Codeblock"/>
      </w:pPr>
      <w:r w:rsidRPr="0035723C">
        <w:t xml:space="preserve">static void </w:t>
      </w:r>
      <w:proofErr w:type="spellStart"/>
      <w:r w:rsidRPr="0035723C">
        <w:t>CPU_CACHE_Enable</w:t>
      </w:r>
      <w:proofErr w:type="spellEnd"/>
      <w:r w:rsidRPr="0035723C">
        <w:t>(void</w:t>
      </w:r>
      <w:proofErr w:type="gramStart"/>
      <w:r w:rsidRPr="0035723C">
        <w:t>);</w:t>
      </w:r>
      <w:proofErr w:type="gramEnd"/>
    </w:p>
    <w:p w14:paraId="697B5C3E" w14:textId="77777777" w:rsidR="0035723C" w:rsidRPr="0035723C" w:rsidRDefault="0035723C" w:rsidP="0035723C">
      <w:pPr>
        <w:pStyle w:val="Codeblock"/>
      </w:pPr>
      <w:r w:rsidRPr="0035723C">
        <w:t xml:space="preserve">static void </w:t>
      </w:r>
      <w:proofErr w:type="spellStart"/>
      <w:proofErr w:type="gramStart"/>
      <w:r w:rsidRPr="0035723C">
        <w:t>ProcessDelay</w:t>
      </w:r>
      <w:proofErr w:type="spellEnd"/>
      <w:r w:rsidRPr="0035723C">
        <w:t>(</w:t>
      </w:r>
      <w:proofErr w:type="gramEnd"/>
      <w:r w:rsidRPr="0035723C">
        <w:t>int16_t *buffer, uint32_t length</w:t>
      </w:r>
      <w:proofErr w:type="gramStart"/>
      <w:r w:rsidRPr="0035723C">
        <w:t>);</w:t>
      </w:r>
      <w:proofErr w:type="gramEnd"/>
    </w:p>
    <w:p w14:paraId="3C8EA69E" w14:textId="77777777" w:rsidR="0035723C" w:rsidRPr="0035723C" w:rsidRDefault="0035723C" w:rsidP="0035723C">
      <w:pPr>
        <w:pStyle w:val="Codeblock"/>
      </w:pPr>
      <w:r w:rsidRPr="0035723C">
        <w:t xml:space="preserve">void </w:t>
      </w:r>
      <w:proofErr w:type="spellStart"/>
      <w:r w:rsidRPr="0035723C">
        <w:t>BSP_AUDIO_OUT_</w:t>
      </w:r>
      <w:proofErr w:type="gramStart"/>
      <w:r w:rsidRPr="0035723C">
        <w:t>ClockConfig</w:t>
      </w:r>
      <w:proofErr w:type="spellEnd"/>
      <w:r w:rsidRPr="0035723C">
        <w:t>(</w:t>
      </w:r>
      <w:proofErr w:type="spellStart"/>
      <w:proofErr w:type="gramEnd"/>
      <w:r w:rsidRPr="0035723C">
        <w:t>SAI_HandleTypeDef</w:t>
      </w:r>
      <w:proofErr w:type="spellEnd"/>
      <w:r w:rsidRPr="0035723C">
        <w:t xml:space="preserve"> *</w:t>
      </w:r>
      <w:proofErr w:type="spellStart"/>
      <w:r w:rsidRPr="0035723C">
        <w:t>hsai</w:t>
      </w:r>
      <w:proofErr w:type="spellEnd"/>
      <w:r w:rsidRPr="0035723C">
        <w:t xml:space="preserve">, uint32_t </w:t>
      </w:r>
      <w:proofErr w:type="spellStart"/>
      <w:r w:rsidRPr="0035723C">
        <w:t>AudioFreq</w:t>
      </w:r>
      <w:proofErr w:type="spellEnd"/>
      <w:r w:rsidRPr="0035723C">
        <w:t>, void *Params</w:t>
      </w:r>
      <w:proofErr w:type="gramStart"/>
      <w:r w:rsidRPr="0035723C">
        <w:t>);</w:t>
      </w:r>
      <w:proofErr w:type="gramEnd"/>
    </w:p>
    <w:p w14:paraId="479ACB0C" w14:textId="77777777" w:rsidR="0035723C" w:rsidRPr="0035723C" w:rsidRDefault="0035723C" w:rsidP="0035723C">
      <w:pPr>
        <w:pStyle w:val="Codeblock"/>
      </w:pPr>
    </w:p>
    <w:p w14:paraId="186C686C" w14:textId="77777777" w:rsidR="0035723C" w:rsidRPr="0035723C" w:rsidRDefault="0035723C" w:rsidP="0035723C">
      <w:pPr>
        <w:pStyle w:val="Codeblock"/>
      </w:pPr>
      <w:r w:rsidRPr="0035723C">
        <w:t>/* Private functions ---------------------------------------------------------*/</w:t>
      </w:r>
    </w:p>
    <w:p w14:paraId="11EEC1A4" w14:textId="77777777" w:rsidR="0035723C" w:rsidRPr="0035723C" w:rsidRDefault="0035723C" w:rsidP="0035723C">
      <w:pPr>
        <w:pStyle w:val="Codeblock"/>
      </w:pPr>
      <w:r w:rsidRPr="0035723C">
        <w:t xml:space="preserve">void </w:t>
      </w:r>
      <w:proofErr w:type="spellStart"/>
      <w:r w:rsidRPr="0035723C">
        <w:t>BSP_AUDIO_IN_TransferComplete_CallBack</w:t>
      </w:r>
      <w:proofErr w:type="spellEnd"/>
      <w:r w:rsidRPr="0035723C">
        <w:t>(void)</w:t>
      </w:r>
    </w:p>
    <w:p w14:paraId="0F877238" w14:textId="77777777" w:rsidR="0035723C" w:rsidRPr="0035723C" w:rsidRDefault="0035723C" w:rsidP="0035723C">
      <w:pPr>
        <w:pStyle w:val="Codeblock"/>
      </w:pPr>
      <w:r w:rsidRPr="0035723C">
        <w:t>{</w:t>
      </w:r>
    </w:p>
    <w:p w14:paraId="5A358650" w14:textId="77777777" w:rsidR="0035723C" w:rsidRPr="0035723C" w:rsidRDefault="0035723C" w:rsidP="0035723C">
      <w:pPr>
        <w:pStyle w:val="Codeblock"/>
      </w:pPr>
      <w:r w:rsidRPr="0035723C">
        <w:t xml:space="preserve">    </w:t>
      </w:r>
      <w:proofErr w:type="spellStart"/>
      <w:r w:rsidRPr="0035723C">
        <w:t>RecordComplete</w:t>
      </w:r>
      <w:proofErr w:type="spellEnd"/>
      <w:r w:rsidRPr="0035723C">
        <w:t xml:space="preserve"> = </w:t>
      </w:r>
      <w:proofErr w:type="gramStart"/>
      <w:r w:rsidRPr="0035723C">
        <w:t>1;</w:t>
      </w:r>
      <w:proofErr w:type="gramEnd"/>
    </w:p>
    <w:p w14:paraId="526E9F33" w14:textId="77777777" w:rsidR="0035723C" w:rsidRPr="0035723C" w:rsidRDefault="0035723C" w:rsidP="0035723C">
      <w:pPr>
        <w:pStyle w:val="Codeblock"/>
      </w:pPr>
      <w:r w:rsidRPr="0035723C">
        <w:t>}</w:t>
      </w:r>
    </w:p>
    <w:p w14:paraId="78DE5631" w14:textId="77777777" w:rsidR="0035723C" w:rsidRPr="0035723C" w:rsidRDefault="0035723C" w:rsidP="0035723C">
      <w:pPr>
        <w:pStyle w:val="Codeblock"/>
      </w:pPr>
    </w:p>
    <w:p w14:paraId="049DA0DF" w14:textId="77777777" w:rsidR="0035723C" w:rsidRPr="0035723C" w:rsidRDefault="0035723C" w:rsidP="0035723C">
      <w:pPr>
        <w:pStyle w:val="Codeblock"/>
      </w:pPr>
      <w:r w:rsidRPr="0035723C">
        <w:t xml:space="preserve">void </w:t>
      </w:r>
      <w:proofErr w:type="spellStart"/>
      <w:r w:rsidRPr="0035723C">
        <w:t>BSP_AUDIO_OUT_TransferComplete_CallBack</w:t>
      </w:r>
      <w:proofErr w:type="spellEnd"/>
      <w:r w:rsidRPr="0035723C">
        <w:t>(void)</w:t>
      </w:r>
    </w:p>
    <w:p w14:paraId="2E314349" w14:textId="77777777" w:rsidR="0035723C" w:rsidRPr="0035723C" w:rsidRDefault="0035723C" w:rsidP="0035723C">
      <w:pPr>
        <w:pStyle w:val="Codeblock"/>
      </w:pPr>
      <w:r w:rsidRPr="0035723C">
        <w:t>{</w:t>
      </w:r>
      <w:r w:rsidRPr="0035723C">
        <w:tab/>
      </w:r>
    </w:p>
    <w:p w14:paraId="32EF0ACE" w14:textId="77777777" w:rsidR="0035723C" w:rsidRPr="0035723C" w:rsidRDefault="0035723C" w:rsidP="0035723C">
      <w:pPr>
        <w:pStyle w:val="Codeblock"/>
      </w:pPr>
      <w:r w:rsidRPr="0035723C">
        <w:tab/>
      </w:r>
      <w:r w:rsidRPr="0035723C">
        <w:tab/>
      </w:r>
      <w:proofErr w:type="spellStart"/>
      <w:r w:rsidRPr="0035723C">
        <w:t>PlayComplete</w:t>
      </w:r>
      <w:proofErr w:type="spellEnd"/>
      <w:r w:rsidRPr="0035723C">
        <w:t xml:space="preserve"> = </w:t>
      </w:r>
      <w:proofErr w:type="gramStart"/>
      <w:r w:rsidRPr="0035723C">
        <w:t>1;</w:t>
      </w:r>
      <w:proofErr w:type="gramEnd"/>
    </w:p>
    <w:p w14:paraId="177E5F06" w14:textId="77777777" w:rsidR="0035723C" w:rsidRPr="0035723C" w:rsidRDefault="0035723C" w:rsidP="0035723C">
      <w:pPr>
        <w:pStyle w:val="Codeblock"/>
      </w:pPr>
      <w:r w:rsidRPr="0035723C">
        <w:t>}</w:t>
      </w:r>
    </w:p>
    <w:p w14:paraId="66102904" w14:textId="77777777" w:rsidR="0035723C" w:rsidRPr="0035723C" w:rsidRDefault="0035723C" w:rsidP="0035723C">
      <w:pPr>
        <w:pStyle w:val="Codeblock"/>
      </w:pPr>
    </w:p>
    <w:p w14:paraId="1502755E" w14:textId="77777777" w:rsidR="0035723C" w:rsidRPr="0035723C" w:rsidRDefault="0035723C" w:rsidP="0035723C">
      <w:pPr>
        <w:pStyle w:val="Codeblock"/>
      </w:pPr>
      <w:r w:rsidRPr="0035723C">
        <w:t xml:space="preserve">static void </w:t>
      </w:r>
      <w:proofErr w:type="spellStart"/>
      <w:proofErr w:type="gramStart"/>
      <w:r w:rsidRPr="0035723C">
        <w:t>ProcessDelay</w:t>
      </w:r>
      <w:proofErr w:type="spellEnd"/>
      <w:r w:rsidRPr="0035723C">
        <w:t>(</w:t>
      </w:r>
      <w:proofErr w:type="gramEnd"/>
      <w:r w:rsidRPr="0035723C">
        <w:t>int16_t *buffer, uint32_t length)</w:t>
      </w:r>
    </w:p>
    <w:p w14:paraId="1A5D54BE" w14:textId="77777777" w:rsidR="0035723C" w:rsidRPr="0035723C" w:rsidRDefault="0035723C" w:rsidP="0035723C">
      <w:pPr>
        <w:pStyle w:val="Codeblock"/>
      </w:pPr>
      <w:r w:rsidRPr="0035723C">
        <w:t>{</w:t>
      </w:r>
    </w:p>
    <w:p w14:paraId="0988BC57" w14:textId="77777777" w:rsidR="0035723C" w:rsidRPr="0035723C" w:rsidRDefault="0035723C" w:rsidP="0035723C">
      <w:pPr>
        <w:pStyle w:val="Codeblock"/>
      </w:pPr>
      <w:r w:rsidRPr="0035723C">
        <w:lastRenderedPageBreak/>
        <w:t xml:space="preserve">    for (uint32_t </w:t>
      </w:r>
      <w:proofErr w:type="spellStart"/>
      <w:r w:rsidRPr="0035723C">
        <w:t>i</w:t>
      </w:r>
      <w:proofErr w:type="spellEnd"/>
      <w:r w:rsidRPr="0035723C">
        <w:t xml:space="preserve"> = 0; </w:t>
      </w:r>
      <w:proofErr w:type="spellStart"/>
      <w:r w:rsidRPr="0035723C">
        <w:t>i</w:t>
      </w:r>
      <w:proofErr w:type="spellEnd"/>
      <w:r w:rsidRPr="0035723C">
        <w:t xml:space="preserve"> &lt; length; </w:t>
      </w:r>
      <w:proofErr w:type="spellStart"/>
      <w:r w:rsidRPr="0035723C">
        <w:t>i</w:t>
      </w:r>
      <w:proofErr w:type="spellEnd"/>
      <w:r w:rsidRPr="0035723C">
        <w:t>++) {</w:t>
      </w:r>
    </w:p>
    <w:p w14:paraId="5DAE1BBD" w14:textId="77777777" w:rsidR="0035723C" w:rsidRPr="0035723C" w:rsidRDefault="0035723C" w:rsidP="0035723C">
      <w:pPr>
        <w:pStyle w:val="Codeblock"/>
      </w:pPr>
      <w:r w:rsidRPr="0035723C">
        <w:t xml:space="preserve">        int16_t in = buffer[</w:t>
      </w:r>
      <w:proofErr w:type="spellStart"/>
      <w:r w:rsidRPr="0035723C">
        <w:t>i</w:t>
      </w:r>
      <w:proofErr w:type="spellEnd"/>
      <w:proofErr w:type="gramStart"/>
      <w:r w:rsidRPr="0035723C">
        <w:t>];</w:t>
      </w:r>
      <w:proofErr w:type="gramEnd"/>
    </w:p>
    <w:p w14:paraId="7B6AFC18" w14:textId="77777777" w:rsidR="0035723C" w:rsidRPr="0035723C" w:rsidRDefault="0035723C" w:rsidP="0035723C">
      <w:pPr>
        <w:pStyle w:val="Codeblock"/>
      </w:pPr>
      <w:r w:rsidRPr="0035723C">
        <w:t xml:space="preserve">        int16_t delayed = </w:t>
      </w:r>
      <w:proofErr w:type="spellStart"/>
      <w:r w:rsidRPr="0035723C">
        <w:t>DelayBuffer</w:t>
      </w:r>
      <w:proofErr w:type="spellEnd"/>
      <w:r w:rsidRPr="0035723C">
        <w:t>[</w:t>
      </w:r>
      <w:proofErr w:type="spellStart"/>
      <w:r w:rsidRPr="0035723C">
        <w:t>bufptr</w:t>
      </w:r>
      <w:proofErr w:type="spellEnd"/>
      <w:proofErr w:type="gramStart"/>
      <w:r w:rsidRPr="0035723C">
        <w:t>];</w:t>
      </w:r>
      <w:proofErr w:type="gramEnd"/>
    </w:p>
    <w:p w14:paraId="52562E23" w14:textId="77777777" w:rsidR="0035723C" w:rsidRPr="0035723C" w:rsidRDefault="0035723C" w:rsidP="0035723C">
      <w:pPr>
        <w:pStyle w:val="Codeblock"/>
      </w:pPr>
      <w:r w:rsidRPr="0035723C">
        <w:t xml:space="preserve">        int32_t sum = (int32_</w:t>
      </w:r>
      <w:proofErr w:type="gramStart"/>
      <w:r w:rsidRPr="0035723C">
        <w:t>t)in</w:t>
      </w:r>
      <w:proofErr w:type="gramEnd"/>
      <w:r w:rsidRPr="0035723C">
        <w:t xml:space="preserve"> + delayed*</w:t>
      </w:r>
      <w:proofErr w:type="gramStart"/>
      <w:r w:rsidRPr="0035723C">
        <w:t>GAIN;</w:t>
      </w:r>
      <w:proofErr w:type="gramEnd"/>
    </w:p>
    <w:p w14:paraId="4F34D3A6" w14:textId="77777777" w:rsidR="0035723C" w:rsidRPr="0035723C" w:rsidRDefault="0035723C" w:rsidP="0035723C">
      <w:pPr>
        <w:pStyle w:val="Codeblock"/>
      </w:pPr>
      <w:r w:rsidRPr="0035723C">
        <w:tab/>
      </w:r>
      <w:r w:rsidRPr="0035723C">
        <w:tab/>
      </w:r>
      <w:r w:rsidRPr="0035723C">
        <w:tab/>
      </w:r>
    </w:p>
    <w:p w14:paraId="38A86677" w14:textId="77777777" w:rsidR="0035723C" w:rsidRPr="0035723C" w:rsidRDefault="0035723C" w:rsidP="0035723C">
      <w:pPr>
        <w:pStyle w:val="Codeblock"/>
      </w:pPr>
      <w:r w:rsidRPr="0035723C">
        <w:t xml:space="preserve">        /* clamp to 16-bit range */</w:t>
      </w:r>
    </w:p>
    <w:p w14:paraId="2F6FB0EF" w14:textId="77777777" w:rsidR="0035723C" w:rsidRPr="0035723C" w:rsidRDefault="0035723C" w:rsidP="0035723C">
      <w:pPr>
        <w:pStyle w:val="Codeblock"/>
      </w:pPr>
      <w:r w:rsidRPr="0035723C">
        <w:t xml:space="preserve">        if (sum &gt; 32767) sum = </w:t>
      </w:r>
      <w:proofErr w:type="gramStart"/>
      <w:r w:rsidRPr="0035723C">
        <w:t>32767;</w:t>
      </w:r>
      <w:proofErr w:type="gramEnd"/>
    </w:p>
    <w:p w14:paraId="6AE38229" w14:textId="77777777" w:rsidR="0035723C" w:rsidRPr="0035723C" w:rsidRDefault="0035723C" w:rsidP="0035723C">
      <w:pPr>
        <w:pStyle w:val="Codeblock"/>
      </w:pPr>
      <w:r w:rsidRPr="0035723C">
        <w:t xml:space="preserve">        if (sum &lt; -32768) sum = </w:t>
      </w:r>
      <w:proofErr w:type="gramStart"/>
      <w:r w:rsidRPr="0035723C">
        <w:t>-32768;</w:t>
      </w:r>
      <w:proofErr w:type="gramEnd"/>
    </w:p>
    <w:p w14:paraId="350547B8" w14:textId="77777777" w:rsidR="0035723C" w:rsidRPr="0035723C" w:rsidRDefault="0035723C" w:rsidP="0035723C">
      <w:pPr>
        <w:pStyle w:val="Codeblock"/>
      </w:pPr>
      <w:r w:rsidRPr="0035723C">
        <w:tab/>
      </w:r>
      <w:r w:rsidRPr="0035723C">
        <w:tab/>
      </w:r>
      <w:r w:rsidRPr="0035723C">
        <w:tab/>
      </w:r>
    </w:p>
    <w:p w14:paraId="269D3C2E" w14:textId="77777777" w:rsidR="0035723C" w:rsidRPr="0035723C" w:rsidRDefault="0035723C" w:rsidP="0035723C">
      <w:pPr>
        <w:pStyle w:val="Codeblock"/>
      </w:pPr>
      <w:r w:rsidRPr="0035723C">
        <w:t xml:space="preserve">        buffer[</w:t>
      </w:r>
      <w:proofErr w:type="spellStart"/>
      <w:r w:rsidRPr="0035723C">
        <w:t>i</w:t>
      </w:r>
      <w:proofErr w:type="spellEnd"/>
      <w:r w:rsidRPr="0035723C">
        <w:t>] = (int16_</w:t>
      </w:r>
      <w:proofErr w:type="gramStart"/>
      <w:r w:rsidRPr="0035723C">
        <w:t>t)sum</w:t>
      </w:r>
      <w:proofErr w:type="gramEnd"/>
      <w:r w:rsidRPr="0035723C">
        <w:t>;</w:t>
      </w:r>
    </w:p>
    <w:p w14:paraId="791A7E7C" w14:textId="77777777" w:rsidR="0035723C" w:rsidRPr="0035723C" w:rsidRDefault="0035723C" w:rsidP="0035723C">
      <w:pPr>
        <w:pStyle w:val="Codeblock"/>
      </w:pPr>
      <w:r w:rsidRPr="0035723C">
        <w:t xml:space="preserve">        </w:t>
      </w:r>
      <w:proofErr w:type="spellStart"/>
      <w:r w:rsidRPr="0035723C">
        <w:t>DelayBuffer</w:t>
      </w:r>
      <w:proofErr w:type="spellEnd"/>
      <w:r w:rsidRPr="0035723C">
        <w:t>[</w:t>
      </w:r>
      <w:proofErr w:type="spellStart"/>
      <w:r w:rsidRPr="0035723C">
        <w:t>bufptr</w:t>
      </w:r>
      <w:proofErr w:type="spellEnd"/>
      <w:r w:rsidRPr="0035723C">
        <w:t xml:space="preserve">] = </w:t>
      </w:r>
      <w:proofErr w:type="gramStart"/>
      <w:r w:rsidRPr="0035723C">
        <w:t>in;</w:t>
      </w:r>
      <w:proofErr w:type="gramEnd"/>
    </w:p>
    <w:p w14:paraId="087349B8" w14:textId="77777777" w:rsidR="0035723C" w:rsidRPr="0035723C" w:rsidRDefault="0035723C" w:rsidP="0035723C">
      <w:pPr>
        <w:pStyle w:val="Codeblock"/>
      </w:pPr>
      <w:r w:rsidRPr="0035723C">
        <w:t xml:space="preserve">        </w:t>
      </w:r>
      <w:proofErr w:type="spellStart"/>
      <w:r w:rsidRPr="0035723C">
        <w:t>bufptr</w:t>
      </w:r>
      <w:proofErr w:type="spellEnd"/>
      <w:r w:rsidRPr="0035723C">
        <w:t xml:space="preserve"> = (</w:t>
      </w:r>
      <w:proofErr w:type="spellStart"/>
      <w:r w:rsidRPr="0035723C">
        <w:t>bufptr</w:t>
      </w:r>
      <w:proofErr w:type="spellEnd"/>
      <w:r w:rsidRPr="0035723C">
        <w:t xml:space="preserve"> + 1) % DELAY_BUF_</w:t>
      </w:r>
      <w:proofErr w:type="gramStart"/>
      <w:r w:rsidRPr="0035723C">
        <w:t>SIZE;</w:t>
      </w:r>
      <w:proofErr w:type="gramEnd"/>
    </w:p>
    <w:p w14:paraId="49DFD642" w14:textId="77777777" w:rsidR="0035723C" w:rsidRPr="0035723C" w:rsidRDefault="0035723C" w:rsidP="0035723C">
      <w:pPr>
        <w:pStyle w:val="Codeblock"/>
      </w:pPr>
      <w:r w:rsidRPr="0035723C">
        <w:t xml:space="preserve">    }</w:t>
      </w:r>
    </w:p>
    <w:p w14:paraId="2B2B8795" w14:textId="77777777" w:rsidR="0035723C" w:rsidRPr="0035723C" w:rsidRDefault="0035723C" w:rsidP="0035723C">
      <w:pPr>
        <w:pStyle w:val="Codeblock"/>
      </w:pPr>
      <w:r w:rsidRPr="0035723C">
        <w:t>}</w:t>
      </w:r>
    </w:p>
    <w:p w14:paraId="3FFD1E4B" w14:textId="77777777" w:rsidR="0035723C" w:rsidRPr="0035723C" w:rsidRDefault="0035723C" w:rsidP="0035723C">
      <w:pPr>
        <w:pStyle w:val="Codeblock"/>
      </w:pPr>
    </w:p>
    <w:p w14:paraId="6C8001CE" w14:textId="77777777" w:rsidR="0035723C" w:rsidRPr="0035723C" w:rsidRDefault="0035723C" w:rsidP="0035723C">
      <w:pPr>
        <w:pStyle w:val="Codeblock"/>
      </w:pPr>
      <w:r w:rsidRPr="0035723C">
        <w:t>int main(void)</w:t>
      </w:r>
    </w:p>
    <w:p w14:paraId="05D21E85" w14:textId="77777777" w:rsidR="0035723C" w:rsidRPr="0035723C" w:rsidRDefault="0035723C" w:rsidP="0035723C">
      <w:pPr>
        <w:pStyle w:val="Codeblock"/>
      </w:pPr>
      <w:r w:rsidRPr="0035723C">
        <w:t>{</w:t>
      </w:r>
    </w:p>
    <w:p w14:paraId="68E99055" w14:textId="77777777" w:rsidR="0035723C" w:rsidRPr="0035723C" w:rsidRDefault="0035723C" w:rsidP="0035723C">
      <w:pPr>
        <w:pStyle w:val="Codeblock"/>
      </w:pPr>
      <w:r w:rsidRPr="0035723C">
        <w:t xml:space="preserve">  /* Configure the MPU attributes */</w:t>
      </w:r>
    </w:p>
    <w:p w14:paraId="6352F9AC" w14:textId="77777777" w:rsidR="0035723C" w:rsidRPr="0035723C" w:rsidRDefault="0035723C" w:rsidP="0035723C">
      <w:pPr>
        <w:pStyle w:val="Codeblock"/>
      </w:pPr>
      <w:r w:rsidRPr="0035723C">
        <w:t xml:space="preserve">  </w:t>
      </w:r>
      <w:proofErr w:type="spellStart"/>
      <w:r w:rsidRPr="0035723C">
        <w:t>MPU_</w:t>
      </w:r>
      <w:proofErr w:type="gramStart"/>
      <w:r w:rsidRPr="0035723C">
        <w:t>Config</w:t>
      </w:r>
      <w:proofErr w:type="spellEnd"/>
      <w:r w:rsidRPr="0035723C">
        <w:t>();</w:t>
      </w:r>
      <w:proofErr w:type="gramEnd"/>
    </w:p>
    <w:p w14:paraId="014131CD" w14:textId="77777777" w:rsidR="0035723C" w:rsidRPr="0035723C" w:rsidRDefault="0035723C" w:rsidP="0035723C">
      <w:pPr>
        <w:pStyle w:val="Codeblock"/>
      </w:pPr>
    </w:p>
    <w:p w14:paraId="3D2031AE" w14:textId="77777777" w:rsidR="0035723C" w:rsidRPr="0035723C" w:rsidRDefault="0035723C" w:rsidP="0035723C">
      <w:pPr>
        <w:pStyle w:val="Codeblock"/>
      </w:pPr>
      <w:r w:rsidRPr="0035723C">
        <w:t xml:space="preserve">  /* Enable the CPU Cache */</w:t>
      </w:r>
    </w:p>
    <w:p w14:paraId="171EC07F" w14:textId="77777777" w:rsidR="0035723C" w:rsidRPr="0035723C" w:rsidRDefault="0035723C" w:rsidP="0035723C">
      <w:pPr>
        <w:pStyle w:val="Codeblock"/>
      </w:pPr>
      <w:r w:rsidRPr="0035723C">
        <w:t xml:space="preserve">  </w:t>
      </w:r>
      <w:proofErr w:type="spellStart"/>
      <w:r w:rsidRPr="0035723C">
        <w:t>CPU_CACHE_</w:t>
      </w:r>
      <w:proofErr w:type="gramStart"/>
      <w:r w:rsidRPr="0035723C">
        <w:t>Enable</w:t>
      </w:r>
      <w:proofErr w:type="spellEnd"/>
      <w:r w:rsidRPr="0035723C">
        <w:t>();</w:t>
      </w:r>
      <w:proofErr w:type="gramEnd"/>
    </w:p>
    <w:p w14:paraId="11CB96BD" w14:textId="77777777" w:rsidR="0035723C" w:rsidRPr="0035723C" w:rsidRDefault="0035723C" w:rsidP="0035723C">
      <w:pPr>
        <w:pStyle w:val="Codeblock"/>
      </w:pPr>
    </w:p>
    <w:p w14:paraId="4A6298E4" w14:textId="77777777" w:rsidR="0035723C" w:rsidRPr="0035723C" w:rsidRDefault="0035723C" w:rsidP="0035723C">
      <w:pPr>
        <w:pStyle w:val="Codeblock"/>
      </w:pPr>
      <w:r w:rsidRPr="0035723C">
        <w:t xml:space="preserve">  </w:t>
      </w:r>
      <w:proofErr w:type="spellStart"/>
      <w:r w:rsidRPr="0035723C">
        <w:t>HAL_</w:t>
      </w:r>
      <w:proofErr w:type="gramStart"/>
      <w:r w:rsidRPr="0035723C">
        <w:t>Init</w:t>
      </w:r>
      <w:proofErr w:type="spellEnd"/>
      <w:r w:rsidRPr="0035723C">
        <w:t>();</w:t>
      </w:r>
      <w:proofErr w:type="gramEnd"/>
    </w:p>
    <w:p w14:paraId="43904090" w14:textId="77777777" w:rsidR="0035723C" w:rsidRPr="0035723C" w:rsidRDefault="0035723C" w:rsidP="0035723C">
      <w:pPr>
        <w:pStyle w:val="Codeblock"/>
      </w:pPr>
      <w:r w:rsidRPr="0035723C">
        <w:tab/>
      </w:r>
    </w:p>
    <w:p w14:paraId="1009B712" w14:textId="77777777" w:rsidR="0035723C" w:rsidRPr="0035723C" w:rsidRDefault="0035723C" w:rsidP="0035723C">
      <w:pPr>
        <w:pStyle w:val="Codeblock"/>
      </w:pPr>
      <w:r w:rsidRPr="0035723C">
        <w:t xml:space="preserve">  /* Configure the System clock to have a frequency of 216 MHz */</w:t>
      </w:r>
    </w:p>
    <w:p w14:paraId="5FC0F073" w14:textId="77777777" w:rsidR="0035723C" w:rsidRPr="0035723C" w:rsidRDefault="0035723C" w:rsidP="0035723C">
      <w:pPr>
        <w:pStyle w:val="Codeblock"/>
      </w:pPr>
      <w:r w:rsidRPr="0035723C">
        <w:t xml:space="preserve">  </w:t>
      </w:r>
      <w:proofErr w:type="spellStart"/>
      <w:r w:rsidRPr="0035723C">
        <w:t>SystemClock_</w:t>
      </w:r>
      <w:proofErr w:type="gramStart"/>
      <w:r w:rsidRPr="0035723C">
        <w:t>Config</w:t>
      </w:r>
      <w:proofErr w:type="spellEnd"/>
      <w:r w:rsidRPr="0035723C">
        <w:t>();</w:t>
      </w:r>
      <w:proofErr w:type="gramEnd"/>
    </w:p>
    <w:p w14:paraId="07D54D7D" w14:textId="77777777" w:rsidR="0035723C" w:rsidRPr="0035723C" w:rsidRDefault="0035723C" w:rsidP="0035723C">
      <w:pPr>
        <w:pStyle w:val="Codeblock"/>
      </w:pPr>
      <w:r w:rsidRPr="0035723C">
        <w:tab/>
      </w:r>
    </w:p>
    <w:p w14:paraId="1D0A627E" w14:textId="77777777" w:rsidR="0035723C" w:rsidRPr="0035723C" w:rsidRDefault="0035723C" w:rsidP="0035723C">
      <w:pPr>
        <w:pStyle w:val="Codeblock"/>
      </w:pPr>
      <w:r w:rsidRPr="0035723C">
        <w:tab/>
        <w:t>stm32f7_LCD_</w:t>
      </w:r>
      <w:proofErr w:type="gramStart"/>
      <w:r w:rsidRPr="0035723C">
        <w:t>init(</w:t>
      </w:r>
      <w:proofErr w:type="gramEnd"/>
      <w:r w:rsidRPr="0035723C">
        <w:t>AUDIO_FREQ, SOURCE_FILE_NAME, NOGRAPH</w:t>
      </w:r>
      <w:proofErr w:type="gramStart"/>
      <w:r w:rsidRPr="0035723C">
        <w:t>);</w:t>
      </w:r>
      <w:proofErr w:type="gramEnd"/>
    </w:p>
    <w:p w14:paraId="32714A73" w14:textId="77777777" w:rsidR="0035723C" w:rsidRPr="0035723C" w:rsidRDefault="0035723C" w:rsidP="0035723C">
      <w:pPr>
        <w:pStyle w:val="Codeblock"/>
      </w:pPr>
      <w:r w:rsidRPr="0035723C">
        <w:tab/>
      </w:r>
    </w:p>
    <w:p w14:paraId="3F41ECFA" w14:textId="77777777" w:rsidR="0035723C" w:rsidRPr="0035723C" w:rsidRDefault="0035723C" w:rsidP="0035723C">
      <w:pPr>
        <w:pStyle w:val="Codeblock"/>
      </w:pPr>
      <w:r w:rsidRPr="0035723C">
        <w:t xml:space="preserve">  /* Infinite loop */</w:t>
      </w:r>
    </w:p>
    <w:p w14:paraId="5F2D0C6F" w14:textId="77777777" w:rsidR="0035723C" w:rsidRPr="0035723C" w:rsidRDefault="0035723C" w:rsidP="0035723C">
      <w:pPr>
        <w:pStyle w:val="Codeblock"/>
      </w:pPr>
      <w:r w:rsidRPr="0035723C">
        <w:lastRenderedPageBreak/>
        <w:t xml:space="preserve">  while (1)</w:t>
      </w:r>
    </w:p>
    <w:p w14:paraId="5E42E174" w14:textId="77777777" w:rsidR="0035723C" w:rsidRPr="0035723C" w:rsidRDefault="0035723C" w:rsidP="0035723C">
      <w:pPr>
        <w:pStyle w:val="Codeblock"/>
      </w:pPr>
      <w:r w:rsidRPr="0035723C">
        <w:t xml:space="preserve">  {</w:t>
      </w:r>
    </w:p>
    <w:p w14:paraId="46D004E5" w14:textId="77777777" w:rsidR="0035723C" w:rsidRPr="0035723C" w:rsidRDefault="0035723C" w:rsidP="0035723C">
      <w:pPr>
        <w:pStyle w:val="Codeblock"/>
      </w:pPr>
      <w:r w:rsidRPr="0035723C">
        <w:tab/>
      </w:r>
      <w:r w:rsidRPr="0035723C">
        <w:tab/>
      </w:r>
      <w:proofErr w:type="spellStart"/>
      <w:r w:rsidRPr="0035723C">
        <w:t>BSP_AUDIO_IN_</w:t>
      </w:r>
      <w:proofErr w:type="gramStart"/>
      <w:r w:rsidRPr="0035723C">
        <w:t>InitEx</w:t>
      </w:r>
      <w:proofErr w:type="spellEnd"/>
      <w:r w:rsidRPr="0035723C">
        <w:t>(</w:t>
      </w:r>
      <w:proofErr w:type="gramEnd"/>
      <w:r w:rsidRPr="0035723C">
        <w:t>INPUT_DEVICE_DIGITAL_MICROPHONE_2, AUDIO_FREQ, AUDIO_IN_BIT_RES, AUDIO_IN_CHANNEL_NBR</w:t>
      </w:r>
      <w:proofErr w:type="gramStart"/>
      <w:r w:rsidRPr="0035723C">
        <w:t>);</w:t>
      </w:r>
      <w:proofErr w:type="gramEnd"/>
    </w:p>
    <w:p w14:paraId="3558924B" w14:textId="77777777" w:rsidR="0035723C" w:rsidRPr="0035723C" w:rsidRDefault="0035723C" w:rsidP="0035723C">
      <w:pPr>
        <w:pStyle w:val="Codeblock"/>
      </w:pPr>
      <w:r w:rsidRPr="0035723C">
        <w:tab/>
      </w:r>
      <w:r w:rsidRPr="0035723C">
        <w:tab/>
      </w:r>
      <w:proofErr w:type="spellStart"/>
      <w:r w:rsidRPr="0035723C">
        <w:t>BSP_AUDIO_IN_</w:t>
      </w:r>
      <w:proofErr w:type="gramStart"/>
      <w:r w:rsidRPr="0035723C">
        <w:t>Record</w:t>
      </w:r>
      <w:proofErr w:type="spellEnd"/>
      <w:r w:rsidRPr="0035723C">
        <w:t>((</w:t>
      </w:r>
      <w:proofErr w:type="gramEnd"/>
      <w:r w:rsidRPr="0035723C">
        <w:t>uint16_t</w:t>
      </w:r>
      <w:proofErr w:type="gramStart"/>
      <w:r w:rsidRPr="0035723C">
        <w:t>*)</w:t>
      </w:r>
      <w:proofErr w:type="spellStart"/>
      <w:r w:rsidRPr="0035723C">
        <w:t>RecordBuffer</w:t>
      </w:r>
      <w:proofErr w:type="spellEnd"/>
      <w:proofErr w:type="gramEnd"/>
      <w:r w:rsidRPr="0035723C">
        <w:t>, RECORD_SAMPLES</w:t>
      </w:r>
      <w:proofErr w:type="gramStart"/>
      <w:r w:rsidRPr="0035723C">
        <w:t>);</w:t>
      </w:r>
      <w:proofErr w:type="gramEnd"/>
    </w:p>
    <w:p w14:paraId="21F11D91" w14:textId="77777777" w:rsidR="0035723C" w:rsidRPr="0035723C" w:rsidRDefault="0035723C" w:rsidP="0035723C">
      <w:pPr>
        <w:pStyle w:val="Codeblock"/>
      </w:pPr>
      <w:r w:rsidRPr="0035723C">
        <w:tab/>
      </w:r>
      <w:r w:rsidRPr="0035723C">
        <w:tab/>
        <w:t xml:space="preserve">while </w:t>
      </w:r>
      <w:proofErr w:type="gramStart"/>
      <w:r w:rsidRPr="0035723C">
        <w:t>(!</w:t>
      </w:r>
      <w:proofErr w:type="spellStart"/>
      <w:r w:rsidRPr="0035723C">
        <w:t>RecordComplete</w:t>
      </w:r>
      <w:proofErr w:type="spellEnd"/>
      <w:r w:rsidRPr="0035723C">
        <w:t>);</w:t>
      </w:r>
      <w:proofErr w:type="gramEnd"/>
    </w:p>
    <w:p w14:paraId="3A0800BE" w14:textId="77777777" w:rsidR="0035723C" w:rsidRPr="0035723C" w:rsidRDefault="0035723C" w:rsidP="0035723C">
      <w:pPr>
        <w:pStyle w:val="Codeblock"/>
      </w:pPr>
      <w:r w:rsidRPr="0035723C">
        <w:tab/>
      </w:r>
      <w:r w:rsidRPr="0035723C">
        <w:tab/>
      </w:r>
      <w:proofErr w:type="spellStart"/>
      <w:r w:rsidRPr="0035723C">
        <w:t>BSP_AUDIO_IN_</w:t>
      </w:r>
      <w:proofErr w:type="gramStart"/>
      <w:r w:rsidRPr="0035723C">
        <w:t>Stop</w:t>
      </w:r>
      <w:proofErr w:type="spellEnd"/>
      <w:r w:rsidRPr="0035723C">
        <w:t>(</w:t>
      </w:r>
      <w:proofErr w:type="gramEnd"/>
      <w:r w:rsidRPr="0035723C">
        <w:t>CODEC_PDWN_SW</w:t>
      </w:r>
      <w:proofErr w:type="gramStart"/>
      <w:r w:rsidRPr="0035723C">
        <w:t>);</w:t>
      </w:r>
      <w:proofErr w:type="gramEnd"/>
    </w:p>
    <w:p w14:paraId="60115449" w14:textId="77777777" w:rsidR="0035723C" w:rsidRPr="0035723C" w:rsidRDefault="0035723C" w:rsidP="0035723C">
      <w:pPr>
        <w:pStyle w:val="Codeblock"/>
      </w:pPr>
      <w:r w:rsidRPr="0035723C">
        <w:tab/>
      </w:r>
      <w:r w:rsidRPr="0035723C">
        <w:tab/>
      </w:r>
      <w:proofErr w:type="spellStart"/>
      <w:r w:rsidRPr="0035723C">
        <w:t>RecordComplete</w:t>
      </w:r>
      <w:proofErr w:type="spellEnd"/>
      <w:r w:rsidRPr="0035723C">
        <w:t xml:space="preserve"> = </w:t>
      </w:r>
      <w:proofErr w:type="gramStart"/>
      <w:r w:rsidRPr="0035723C">
        <w:t>0;</w:t>
      </w:r>
      <w:proofErr w:type="gramEnd"/>
    </w:p>
    <w:p w14:paraId="13DB5781" w14:textId="77777777" w:rsidR="0035723C" w:rsidRPr="0035723C" w:rsidRDefault="0035723C" w:rsidP="0035723C">
      <w:pPr>
        <w:pStyle w:val="Codeblock"/>
      </w:pPr>
      <w:r w:rsidRPr="0035723C">
        <w:tab/>
      </w:r>
      <w:r w:rsidRPr="0035723C">
        <w:tab/>
      </w:r>
    </w:p>
    <w:p w14:paraId="60B8A150" w14:textId="77777777" w:rsidR="0035723C" w:rsidRPr="0035723C" w:rsidRDefault="0035723C" w:rsidP="0035723C">
      <w:pPr>
        <w:pStyle w:val="Codeblock"/>
      </w:pPr>
      <w:r w:rsidRPr="0035723C">
        <w:tab/>
      </w:r>
      <w:r w:rsidRPr="0035723C">
        <w:tab/>
        <w:t>/* apply delay effect to the captured buffer */</w:t>
      </w:r>
    </w:p>
    <w:p w14:paraId="261175C5" w14:textId="77777777" w:rsidR="0035723C" w:rsidRPr="0035723C" w:rsidRDefault="0035723C" w:rsidP="0035723C">
      <w:pPr>
        <w:pStyle w:val="Codeblock"/>
      </w:pPr>
      <w:r w:rsidRPr="0035723C">
        <w:tab/>
      </w:r>
      <w:r w:rsidRPr="0035723C">
        <w:tab/>
      </w:r>
      <w:proofErr w:type="spellStart"/>
      <w:proofErr w:type="gramStart"/>
      <w:r w:rsidRPr="0035723C">
        <w:t>ProcessDelay</w:t>
      </w:r>
      <w:proofErr w:type="spellEnd"/>
      <w:r w:rsidRPr="0035723C">
        <w:t>(</w:t>
      </w:r>
      <w:proofErr w:type="spellStart"/>
      <w:proofErr w:type="gramEnd"/>
      <w:r w:rsidRPr="0035723C">
        <w:t>RecordBuffer</w:t>
      </w:r>
      <w:proofErr w:type="spellEnd"/>
      <w:r w:rsidRPr="0035723C">
        <w:t>, RECORD_SAMPLES</w:t>
      </w:r>
      <w:proofErr w:type="gramStart"/>
      <w:r w:rsidRPr="0035723C">
        <w:t>);</w:t>
      </w:r>
      <w:proofErr w:type="gramEnd"/>
    </w:p>
    <w:p w14:paraId="06DFDC23" w14:textId="77777777" w:rsidR="0035723C" w:rsidRPr="0035723C" w:rsidRDefault="0035723C" w:rsidP="0035723C">
      <w:pPr>
        <w:pStyle w:val="Codeblock"/>
      </w:pPr>
      <w:r w:rsidRPr="0035723C">
        <w:tab/>
      </w:r>
      <w:r w:rsidRPr="0035723C">
        <w:tab/>
      </w:r>
    </w:p>
    <w:p w14:paraId="550CEED3" w14:textId="77777777" w:rsidR="0035723C" w:rsidRPr="0035723C" w:rsidRDefault="0035723C" w:rsidP="0035723C">
      <w:pPr>
        <w:pStyle w:val="Codeblock"/>
      </w:pPr>
      <w:r w:rsidRPr="0035723C">
        <w:tab/>
      </w:r>
      <w:r w:rsidRPr="0035723C">
        <w:tab/>
      </w:r>
      <w:proofErr w:type="spellStart"/>
      <w:r w:rsidRPr="0035723C">
        <w:t>BSP_AUDIO_OUT_</w:t>
      </w:r>
      <w:proofErr w:type="gramStart"/>
      <w:r w:rsidRPr="0035723C">
        <w:t>Init</w:t>
      </w:r>
      <w:proofErr w:type="spellEnd"/>
      <w:r w:rsidRPr="0035723C">
        <w:t>(</w:t>
      </w:r>
      <w:proofErr w:type="gramEnd"/>
      <w:r w:rsidRPr="0035723C">
        <w:t>OUTPUT_DEVICE_HEADPHONE, 70, AUDIO_FREQ</w:t>
      </w:r>
      <w:proofErr w:type="gramStart"/>
      <w:r w:rsidRPr="0035723C">
        <w:t>);</w:t>
      </w:r>
      <w:proofErr w:type="gramEnd"/>
    </w:p>
    <w:p w14:paraId="6C32F2C3" w14:textId="77777777" w:rsidR="0035723C" w:rsidRPr="0035723C" w:rsidRDefault="0035723C" w:rsidP="0035723C">
      <w:pPr>
        <w:pStyle w:val="Codeblock"/>
      </w:pPr>
      <w:r w:rsidRPr="0035723C">
        <w:tab/>
      </w:r>
      <w:r w:rsidRPr="0035723C">
        <w:tab/>
      </w:r>
      <w:proofErr w:type="spellStart"/>
      <w:r w:rsidRPr="0035723C">
        <w:t>BSP_AUDIO_OUT_</w:t>
      </w:r>
      <w:proofErr w:type="gramStart"/>
      <w:r w:rsidRPr="0035723C">
        <w:t>SetAudioFrameSlot</w:t>
      </w:r>
      <w:proofErr w:type="spellEnd"/>
      <w:r w:rsidRPr="0035723C">
        <w:t>(</w:t>
      </w:r>
      <w:proofErr w:type="gramEnd"/>
      <w:r w:rsidRPr="0035723C">
        <w:t>CODEC_AUDIOFRAME_SLOT_02</w:t>
      </w:r>
      <w:proofErr w:type="gramStart"/>
      <w:r w:rsidRPr="0035723C">
        <w:t>);</w:t>
      </w:r>
      <w:proofErr w:type="gramEnd"/>
    </w:p>
    <w:p w14:paraId="79980212" w14:textId="77777777" w:rsidR="0035723C" w:rsidRPr="0035723C" w:rsidRDefault="0035723C" w:rsidP="0035723C">
      <w:pPr>
        <w:pStyle w:val="Codeblock"/>
      </w:pPr>
      <w:r w:rsidRPr="0035723C">
        <w:tab/>
      </w:r>
      <w:r w:rsidRPr="0035723C">
        <w:tab/>
      </w:r>
      <w:proofErr w:type="spellStart"/>
      <w:r w:rsidRPr="0035723C">
        <w:t>BSP_AUDIO_OUT_</w:t>
      </w:r>
      <w:proofErr w:type="gramStart"/>
      <w:r w:rsidRPr="0035723C">
        <w:t>Play</w:t>
      </w:r>
      <w:proofErr w:type="spellEnd"/>
      <w:r w:rsidRPr="0035723C">
        <w:t>((</w:t>
      </w:r>
      <w:proofErr w:type="gramEnd"/>
      <w:r w:rsidRPr="0035723C">
        <w:t>uint16_t</w:t>
      </w:r>
      <w:proofErr w:type="gramStart"/>
      <w:r w:rsidRPr="0035723C">
        <w:t>*)</w:t>
      </w:r>
      <w:proofErr w:type="spellStart"/>
      <w:r w:rsidRPr="0035723C">
        <w:t>RecordBuffer</w:t>
      </w:r>
      <w:proofErr w:type="spellEnd"/>
      <w:proofErr w:type="gramEnd"/>
      <w:r w:rsidRPr="0035723C">
        <w:t xml:space="preserve">, RECORD_SAMPLES * </w:t>
      </w:r>
      <w:proofErr w:type="spellStart"/>
      <w:r w:rsidRPr="0035723C">
        <w:t>sizeof</w:t>
      </w:r>
      <w:proofErr w:type="spellEnd"/>
      <w:r w:rsidRPr="0035723C">
        <w:t>(uint16_t)</w:t>
      </w:r>
      <w:proofErr w:type="gramStart"/>
      <w:r w:rsidRPr="0035723C">
        <w:t>);</w:t>
      </w:r>
      <w:proofErr w:type="gramEnd"/>
    </w:p>
    <w:p w14:paraId="579467A5" w14:textId="77777777" w:rsidR="0035723C" w:rsidRPr="0035723C" w:rsidRDefault="0035723C" w:rsidP="0035723C">
      <w:pPr>
        <w:pStyle w:val="Codeblock"/>
      </w:pPr>
      <w:r w:rsidRPr="0035723C">
        <w:tab/>
      </w:r>
      <w:r w:rsidRPr="0035723C">
        <w:tab/>
        <w:t xml:space="preserve">while </w:t>
      </w:r>
      <w:proofErr w:type="gramStart"/>
      <w:r w:rsidRPr="0035723C">
        <w:t>(!</w:t>
      </w:r>
      <w:proofErr w:type="spellStart"/>
      <w:r w:rsidRPr="0035723C">
        <w:t>PlayComplete</w:t>
      </w:r>
      <w:proofErr w:type="spellEnd"/>
      <w:r w:rsidRPr="0035723C">
        <w:t>);</w:t>
      </w:r>
      <w:proofErr w:type="gramEnd"/>
    </w:p>
    <w:p w14:paraId="73590F90" w14:textId="77777777" w:rsidR="0035723C" w:rsidRPr="0035723C" w:rsidRDefault="0035723C" w:rsidP="0035723C">
      <w:pPr>
        <w:pStyle w:val="Codeblock"/>
      </w:pPr>
      <w:r w:rsidRPr="0035723C">
        <w:tab/>
      </w:r>
      <w:r w:rsidRPr="0035723C">
        <w:tab/>
      </w:r>
      <w:proofErr w:type="spellStart"/>
      <w:r w:rsidRPr="0035723C">
        <w:t>BSP_AUDIO_OUT_</w:t>
      </w:r>
      <w:proofErr w:type="gramStart"/>
      <w:r w:rsidRPr="0035723C">
        <w:t>Stop</w:t>
      </w:r>
      <w:proofErr w:type="spellEnd"/>
      <w:r w:rsidRPr="0035723C">
        <w:t>(</w:t>
      </w:r>
      <w:proofErr w:type="gramEnd"/>
      <w:r w:rsidRPr="0035723C">
        <w:t>CODEC_PDWN_SW</w:t>
      </w:r>
      <w:proofErr w:type="gramStart"/>
      <w:r w:rsidRPr="0035723C">
        <w:t>);</w:t>
      </w:r>
      <w:proofErr w:type="gramEnd"/>
    </w:p>
    <w:p w14:paraId="3AB6F35C" w14:textId="77777777" w:rsidR="0035723C" w:rsidRPr="0035723C" w:rsidRDefault="0035723C" w:rsidP="0035723C">
      <w:pPr>
        <w:pStyle w:val="Codeblock"/>
      </w:pPr>
      <w:r w:rsidRPr="0035723C">
        <w:tab/>
      </w:r>
      <w:r w:rsidRPr="0035723C">
        <w:tab/>
      </w:r>
      <w:proofErr w:type="spellStart"/>
      <w:r w:rsidRPr="0035723C">
        <w:t>PlayComplete</w:t>
      </w:r>
      <w:proofErr w:type="spellEnd"/>
      <w:r w:rsidRPr="0035723C">
        <w:t xml:space="preserve"> = </w:t>
      </w:r>
      <w:proofErr w:type="gramStart"/>
      <w:r w:rsidRPr="0035723C">
        <w:t>0;</w:t>
      </w:r>
      <w:proofErr w:type="gramEnd"/>
    </w:p>
    <w:p w14:paraId="17A2E791" w14:textId="77777777" w:rsidR="0035723C" w:rsidRPr="0035723C" w:rsidRDefault="0035723C" w:rsidP="0035723C">
      <w:pPr>
        <w:pStyle w:val="Codeblock"/>
      </w:pPr>
      <w:r w:rsidRPr="0035723C">
        <w:t xml:space="preserve">  }</w:t>
      </w:r>
    </w:p>
    <w:p w14:paraId="4006E89D" w14:textId="5F9A62AA" w:rsidR="00CA198B" w:rsidRPr="00C80093" w:rsidRDefault="0035723C" w:rsidP="0035723C">
      <w:pPr>
        <w:pStyle w:val="Codeblock"/>
      </w:pPr>
      <w:r w:rsidRPr="0035723C">
        <w:t>}</w:t>
      </w:r>
    </w:p>
    <w:p w14:paraId="154C3228" w14:textId="08BD1CF4" w:rsidR="009441E6" w:rsidRPr="00C80093" w:rsidRDefault="009441E6" w:rsidP="00AD148B">
      <w:pPr>
        <w:pStyle w:val="Heading3"/>
      </w:pPr>
      <w:bookmarkStart w:id="23" w:name="_Toc28962183"/>
      <w:r w:rsidRPr="00C80093">
        <w:t>Exercise</w:t>
      </w:r>
      <w:bookmarkEnd w:id="23"/>
    </w:p>
    <w:p w14:paraId="7EDCCA74" w14:textId="6E4553D3" w:rsidR="004251B9" w:rsidRPr="00C80093" w:rsidRDefault="004251B9" w:rsidP="004251B9">
      <w:pPr>
        <w:autoSpaceDE w:val="0"/>
        <w:autoSpaceDN w:val="0"/>
        <w:adjustRightInd w:val="0"/>
      </w:pPr>
      <w:r w:rsidRPr="00C80093">
        <w:t xml:space="preserve">Experiment with different values of the constants </w:t>
      </w:r>
      <w:r w:rsidRPr="00C80093">
        <w:rPr>
          <w:rFonts w:ascii="Courier New" w:hAnsi="Courier New" w:cs="Courier New"/>
        </w:rPr>
        <w:t xml:space="preserve">DELAY_BUF_SIZE </w:t>
      </w:r>
      <w:r w:rsidRPr="00C80093">
        <w:t xml:space="preserve">and </w:t>
      </w:r>
      <w:r w:rsidRPr="00C80093">
        <w:rPr>
          <w:rFonts w:ascii="Courier New" w:hAnsi="Courier New" w:cs="Courier New"/>
        </w:rPr>
        <w:t>GAIN</w:t>
      </w:r>
      <w:r w:rsidRPr="00C80093">
        <w:t xml:space="preserve"> (the delay in seconds is equal to </w:t>
      </w:r>
      <w:r w:rsidRPr="00C80093">
        <w:rPr>
          <w:rFonts w:ascii="Courier New" w:hAnsi="Courier New" w:cs="Courier New"/>
        </w:rPr>
        <w:t>DELAY_BUF_SIZE</w:t>
      </w:r>
      <w:r w:rsidRPr="00C80093">
        <w:t xml:space="preserve"> divided by the sampling frequency in Hz</w:t>
      </w:r>
      <w:r w:rsidR="003A58F6" w:rsidRPr="00C80093">
        <w:t>,</w:t>
      </w:r>
      <w:r w:rsidRPr="00C80093">
        <w:t xml:space="preserve"> and the fraction of the delayed signal fed back is equal to </w:t>
      </w:r>
      <w:r w:rsidRPr="00C80093">
        <w:rPr>
          <w:rFonts w:ascii="Courier New" w:hAnsi="Courier New" w:cs="Courier New"/>
        </w:rPr>
        <w:t>GAIN</w:t>
      </w:r>
      <w:r w:rsidRPr="00C80093">
        <w:t>.)</w:t>
      </w:r>
    </w:p>
    <w:p w14:paraId="774FBEB8" w14:textId="126B088E" w:rsidR="004251B9" w:rsidRPr="00C80093" w:rsidRDefault="004251B9" w:rsidP="00AD148B">
      <w:pPr>
        <w:pStyle w:val="ListParagraph"/>
        <w:numPr>
          <w:ilvl w:val="0"/>
          <w:numId w:val="31"/>
        </w:numPr>
      </w:pPr>
      <w:r w:rsidRPr="00C80093">
        <w:t xml:space="preserve">What would happen if the value of </w:t>
      </w:r>
      <w:r w:rsidRPr="00C80093">
        <w:rPr>
          <w:rFonts w:ascii="Courier New" w:hAnsi="Courier New" w:cs="Courier New"/>
        </w:rPr>
        <w:t>GAIN</w:t>
      </w:r>
      <w:r w:rsidRPr="00C80093">
        <w:t xml:space="preserve"> were made greater than or equal to 1?</w:t>
      </w:r>
    </w:p>
    <w:p w14:paraId="172C7B8A" w14:textId="208C0AEB" w:rsidR="00F87E2F" w:rsidRDefault="00F87E2F" w:rsidP="00F87E2F">
      <w:pPr>
        <w:pStyle w:val="ListParagraph"/>
        <w:autoSpaceDE w:val="0"/>
        <w:autoSpaceDN w:val="0"/>
        <w:adjustRightInd w:val="0"/>
      </w:pPr>
    </w:p>
    <w:p w14:paraId="378B8C2C" w14:textId="77777777" w:rsidR="00F87E2F" w:rsidRDefault="00F87E2F" w:rsidP="00F87E2F">
      <w:pPr>
        <w:pStyle w:val="ListParagraph"/>
        <w:autoSpaceDE w:val="0"/>
        <w:autoSpaceDN w:val="0"/>
        <w:adjustRightInd w:val="0"/>
      </w:pPr>
    </w:p>
    <w:p w14:paraId="08D49E56" w14:textId="77777777" w:rsidR="00EF0C5B" w:rsidRDefault="00F90183" w:rsidP="00AD148B">
      <w:pPr>
        <w:pStyle w:val="ListParagraph"/>
        <w:numPr>
          <w:ilvl w:val="0"/>
          <w:numId w:val="31"/>
        </w:numPr>
        <w:autoSpaceDE w:val="0"/>
        <w:autoSpaceDN w:val="0"/>
        <w:adjustRightInd w:val="0"/>
      </w:pPr>
      <w:r w:rsidRPr="00C80093">
        <w:t xml:space="preserve">Study the program listing in </w:t>
      </w:r>
      <w:r w:rsidR="004F149A" w:rsidRPr="00C80093">
        <w:rPr>
          <w:rFonts w:ascii="Courier New" w:hAnsi="Courier New" w:cs="Courier New"/>
        </w:rPr>
        <w:t>stm32f7_echo.c</w:t>
      </w:r>
      <w:r w:rsidR="004F149A" w:rsidRPr="00C80093" w:rsidDel="004F149A">
        <w:t xml:space="preserve"> </w:t>
      </w:r>
      <w:r w:rsidRPr="00C80093">
        <w:t xml:space="preserve">and, with reference to </w:t>
      </w:r>
      <w:r w:rsidR="004F149A" w:rsidRPr="00C03258">
        <w:fldChar w:fldCharType="begin"/>
      </w:r>
      <w:r w:rsidR="004F149A" w:rsidRPr="00C80093">
        <w:instrText xml:space="preserve"> REF _Ref17985415 \h </w:instrText>
      </w:r>
      <w:r w:rsidR="00AE483E" w:rsidRPr="00C80093">
        <w:instrText xml:space="preserve"> \* MERGEFORMAT </w:instrText>
      </w:r>
      <w:r w:rsidR="004F149A" w:rsidRPr="00C03258">
        <w:fldChar w:fldCharType="separate"/>
      </w:r>
      <w:r w:rsidR="004F149A" w:rsidRPr="00C80093">
        <w:t xml:space="preserve">Figure </w:t>
      </w:r>
      <w:r w:rsidR="004F149A" w:rsidRPr="008841CB">
        <w:t>5</w:t>
      </w:r>
      <w:r w:rsidR="004F149A" w:rsidRPr="00C03258">
        <w:fldChar w:fldCharType="end"/>
      </w:r>
      <w:r w:rsidRPr="00C80093">
        <w:t xml:space="preserve">, draw a block diagram of the system it implements in the space provided </w:t>
      </w:r>
      <w:r w:rsidR="009A4FD2" w:rsidRPr="00C80093">
        <w:t>below</w:t>
      </w:r>
      <w:r w:rsidRPr="00C80093">
        <w:t xml:space="preserve">. In the space </w:t>
      </w:r>
      <w:r w:rsidR="009A4FD2" w:rsidRPr="00C80093">
        <w:t>below that</w:t>
      </w:r>
      <w:r w:rsidRPr="00C80093">
        <w:t>, sketch what you think its response to a unit impulse at time</w:t>
      </w:r>
      <w:r w:rsidRPr="00C80093">
        <w:rPr>
          <w:i/>
        </w:rPr>
        <w:t xml:space="preserve"> t</w:t>
      </w:r>
      <w:r w:rsidRPr="00C80093">
        <w:t xml:space="preserve"> = 0 would be (with a </w:t>
      </w:r>
      <w:r w:rsidRPr="00C80093">
        <w:rPr>
          <w:rFonts w:ascii="Courier New" w:hAnsi="Courier New" w:cs="Courier New"/>
        </w:rPr>
        <w:t>GAIN</w:t>
      </w:r>
      <w:r w:rsidRPr="00C80093">
        <w:t xml:space="preserve"> of 0.6 and a </w:t>
      </w:r>
      <w:r w:rsidRPr="00C80093">
        <w:rPr>
          <w:rStyle w:val="MyBulletChar"/>
          <w:rFonts w:ascii="Courier New" w:hAnsi="Courier New" w:cs="Courier New"/>
        </w:rPr>
        <w:t>DELAY_BUF_SIZE</w:t>
      </w:r>
      <w:r w:rsidRPr="00C80093">
        <w:t xml:space="preserve"> size of 2000 samples).</w:t>
      </w:r>
    </w:p>
    <w:p w14:paraId="0F6488B7" w14:textId="728C3B87" w:rsidR="00F90183" w:rsidRPr="00C80093" w:rsidRDefault="00F90183" w:rsidP="00EF0C5B">
      <w:pPr>
        <w:pStyle w:val="ListParagraph"/>
        <w:autoSpaceDE w:val="0"/>
        <w:autoSpaceDN w:val="0"/>
        <w:adjustRightInd w:val="0"/>
      </w:pPr>
      <w:r w:rsidRPr="00C80093">
        <w:t xml:space="preserve">                                   </w:t>
      </w:r>
    </w:p>
    <w:p w14:paraId="08C3F6BA" w14:textId="77777777" w:rsidR="00EF0C5B" w:rsidRDefault="00EF0C5B" w:rsidP="00AD148B">
      <w:pPr>
        <w:pStyle w:val="Caption"/>
        <w:ind w:firstLine="720"/>
      </w:pPr>
    </w:p>
    <w:p w14:paraId="17ECE177" w14:textId="77777777" w:rsidR="00EF0C5B" w:rsidRDefault="00EF0C5B" w:rsidP="00AD148B">
      <w:pPr>
        <w:pStyle w:val="Caption"/>
        <w:ind w:firstLine="720"/>
      </w:pPr>
    </w:p>
    <w:p w14:paraId="00F80999" w14:textId="60DCF697" w:rsidR="00F90183" w:rsidRPr="00C80093" w:rsidRDefault="00F90183" w:rsidP="00AD148B">
      <w:pPr>
        <w:pStyle w:val="Caption"/>
        <w:ind w:firstLine="720"/>
        <w:rPr>
          <w:rFonts w:ascii="Courier New" w:hAnsi="Courier New" w:cs="Courier New"/>
        </w:rPr>
      </w:pPr>
      <w:r w:rsidRPr="00C80093">
        <w:lastRenderedPageBreak/>
        <w:t>Block diagram representation of program</w:t>
      </w:r>
      <w:r w:rsidRPr="00C80093">
        <w:rPr>
          <w:rFonts w:ascii="Courier New" w:hAnsi="Courier New" w:cs="Courier New"/>
        </w:rPr>
        <w:t xml:space="preserve"> stm32f7_echo.c</w:t>
      </w:r>
      <w:r w:rsidR="009A4FD2" w:rsidRPr="00C80093">
        <w:rPr>
          <w:rFonts w:ascii="Courier New" w:hAnsi="Courier New" w:cs="Courier New"/>
        </w:rPr>
        <w:t>:</w:t>
      </w:r>
    </w:p>
    <w:p w14:paraId="009D2973" w14:textId="15744AC9" w:rsidR="009A4FD2" w:rsidRDefault="009A4FD2" w:rsidP="00C96268">
      <w:pPr>
        <w:pStyle w:val="Caption"/>
        <w:jc w:val="center"/>
        <w:rPr>
          <w:noProof/>
        </w:rPr>
      </w:pPr>
    </w:p>
    <w:p w14:paraId="2965B865" w14:textId="3E5FB716" w:rsidR="00F87E2F" w:rsidRDefault="00F87E2F" w:rsidP="00F87E2F"/>
    <w:p w14:paraId="78FF89E6" w14:textId="77777777" w:rsidR="00F87E2F" w:rsidRPr="00F87E2F" w:rsidRDefault="00F87E2F" w:rsidP="00F87E2F"/>
    <w:p w14:paraId="06EF2507" w14:textId="77777777" w:rsidR="00C96268" w:rsidRPr="00C80093" w:rsidRDefault="00C96268" w:rsidP="00C96268"/>
    <w:p w14:paraId="46313E84" w14:textId="159E3CB9" w:rsidR="00F90183" w:rsidRPr="00C80093" w:rsidRDefault="00F90183" w:rsidP="00AD148B">
      <w:pPr>
        <w:pStyle w:val="Caption"/>
        <w:ind w:left="720"/>
        <w:jc w:val="both"/>
      </w:pPr>
      <w:r w:rsidRPr="00C80093">
        <w:t>Impulse response of program</w:t>
      </w:r>
      <w:r w:rsidRPr="00C80093">
        <w:rPr>
          <w:rFonts w:ascii="Courier New" w:hAnsi="Courier New" w:cs="Courier New"/>
        </w:rPr>
        <w:t xml:space="preserve"> stm32f7_echo.c</w:t>
      </w:r>
      <w:r w:rsidRPr="00C80093">
        <w:t xml:space="preserve"> (</w:t>
      </w:r>
      <w:r w:rsidRPr="00C80093">
        <w:rPr>
          <w:rFonts w:ascii="Courier New" w:hAnsi="Courier New" w:cs="Courier New"/>
        </w:rPr>
        <w:t>DELAY_BUF_SIZE</w:t>
      </w:r>
      <w:r w:rsidRPr="00C80093">
        <w:t xml:space="preserve"> = </w:t>
      </w:r>
      <w:r w:rsidRPr="00C80093">
        <w:rPr>
          <w:rFonts w:ascii="Courier New" w:hAnsi="Courier New" w:cs="Courier New"/>
        </w:rPr>
        <w:t>2000</w:t>
      </w:r>
      <w:r w:rsidRPr="00C80093">
        <w:t xml:space="preserve">, </w:t>
      </w:r>
      <w:r w:rsidRPr="00C80093">
        <w:rPr>
          <w:rFonts w:ascii="Courier New" w:hAnsi="Courier New" w:cs="Courier New"/>
        </w:rPr>
        <w:t>GAIN</w:t>
      </w:r>
      <w:r w:rsidRPr="00C80093">
        <w:t xml:space="preserve"> = </w:t>
      </w:r>
      <w:r w:rsidRPr="00C80093">
        <w:rPr>
          <w:rFonts w:ascii="Courier New" w:hAnsi="Courier New" w:cs="Courier New"/>
        </w:rPr>
        <w:t>0.6</w:t>
      </w:r>
      <w:r w:rsidRPr="00C80093">
        <w:t>)</w:t>
      </w:r>
      <w:r w:rsidR="009A4FD2" w:rsidRPr="00C80093">
        <w:t>:</w:t>
      </w:r>
    </w:p>
    <w:p w14:paraId="6EF739A4" w14:textId="1D6B397F" w:rsidR="009A4FD2" w:rsidRPr="00C80093" w:rsidRDefault="009A4FD2" w:rsidP="009A4FD2">
      <w:pPr>
        <w:rPr>
          <w:b/>
        </w:rPr>
      </w:pPr>
    </w:p>
    <w:p w14:paraId="35898CC9" w14:textId="61208F9C" w:rsidR="009A4FD2" w:rsidRPr="00C80093" w:rsidRDefault="009A4FD2" w:rsidP="009A4FD2">
      <w:pPr>
        <w:rPr>
          <w:b/>
        </w:rPr>
      </w:pPr>
    </w:p>
    <w:p w14:paraId="39324018" w14:textId="7E5A449F" w:rsidR="009A4FD2" w:rsidRPr="00C80093" w:rsidRDefault="009A4FD2" w:rsidP="00C96268">
      <w:pPr>
        <w:jc w:val="center"/>
      </w:pPr>
    </w:p>
    <w:p w14:paraId="64706808" w14:textId="77777777" w:rsidR="009A4FD2" w:rsidRPr="00C80093" w:rsidRDefault="009A4FD2" w:rsidP="009A4FD2">
      <w:pPr>
        <w:rPr>
          <w:b/>
        </w:rPr>
      </w:pPr>
    </w:p>
    <w:p w14:paraId="334C5A8C" w14:textId="11437000" w:rsidR="00424001" w:rsidRPr="00C80093" w:rsidRDefault="009A4FD2" w:rsidP="00CE449E">
      <w:pPr>
        <w:pStyle w:val="Heading1"/>
      </w:pPr>
      <w:bookmarkStart w:id="24" w:name="_Toc28962184"/>
      <w:r w:rsidRPr="00C80093">
        <w:t>Real-</w:t>
      </w:r>
      <w:r w:rsidR="00782987" w:rsidRPr="00C80093">
        <w:t>T</w:t>
      </w:r>
      <w:r w:rsidRPr="00C80093">
        <w:t xml:space="preserve">ime </w:t>
      </w:r>
      <w:r w:rsidR="00782987" w:rsidRPr="00C80093">
        <w:t>S</w:t>
      </w:r>
      <w:r w:rsidRPr="00C80093">
        <w:t>in</w:t>
      </w:r>
      <w:r w:rsidR="0068072F" w:rsidRPr="00C80093">
        <w:t>e</w:t>
      </w:r>
      <w:r w:rsidRPr="00C80093">
        <w:t xml:space="preserve"> </w:t>
      </w:r>
      <w:r w:rsidR="00782987" w:rsidRPr="00C80093">
        <w:t>W</w:t>
      </w:r>
      <w:r w:rsidRPr="00C80093">
        <w:t xml:space="preserve">ave </w:t>
      </w:r>
      <w:r w:rsidR="00782987" w:rsidRPr="00C80093">
        <w:t>G</w:t>
      </w:r>
      <w:r w:rsidRPr="00C80093">
        <w:t>eneration</w:t>
      </w:r>
      <w:bookmarkEnd w:id="24"/>
    </w:p>
    <w:p w14:paraId="39E50829" w14:textId="2B2BDC8D" w:rsidR="009A4FD2" w:rsidRPr="00C80093" w:rsidRDefault="009A4FD2" w:rsidP="009A4FD2">
      <w:pPr>
        <w:pStyle w:val="Heading2"/>
      </w:pPr>
      <w:bookmarkStart w:id="25" w:name="_Toc28962185"/>
      <w:r w:rsidRPr="00C80093">
        <w:t xml:space="preserve">Program </w:t>
      </w:r>
      <w:r w:rsidR="007E64C6" w:rsidRPr="00C80093">
        <w:t>o</w:t>
      </w:r>
      <w:r w:rsidRPr="00C80093">
        <w:t>peration</w:t>
      </w:r>
      <w:bookmarkEnd w:id="25"/>
    </w:p>
    <w:p w14:paraId="7F9A7A87" w14:textId="5AB8C2F1" w:rsidR="00A87140" w:rsidRPr="00C80093" w:rsidRDefault="009A4FD2" w:rsidP="009A4FD2">
      <w:pPr>
        <w:autoSpaceDE w:val="0"/>
        <w:autoSpaceDN w:val="0"/>
        <w:adjustRightInd w:val="0"/>
      </w:pPr>
      <w:r w:rsidRPr="00C80093">
        <w:t xml:space="preserve">The C source file </w:t>
      </w:r>
      <w:r w:rsidRPr="00C80093">
        <w:rPr>
          <w:rFonts w:ascii="Courier New" w:hAnsi="Courier New" w:cs="Courier New"/>
        </w:rPr>
        <w:t>stm32f7_sine_lut.c</w:t>
      </w:r>
      <w:r w:rsidR="00A87140" w:rsidRPr="00C80093">
        <w:t xml:space="preserve">, shown in the code snippet below, </w:t>
      </w:r>
      <w:r w:rsidRPr="00C80093">
        <w:t xml:space="preserve">generates a sinusoidal signal using </w:t>
      </w:r>
      <w:proofErr w:type="gramStart"/>
      <w:r w:rsidRPr="00C80093">
        <w:t>interrupts</w:t>
      </w:r>
      <w:proofErr w:type="gramEnd"/>
      <w:r w:rsidRPr="00C80093">
        <w:t xml:space="preserve"> and a table lookup method.</w:t>
      </w:r>
    </w:p>
    <w:p w14:paraId="4E7523AC" w14:textId="5DF06614" w:rsidR="005D1590" w:rsidRPr="00C80093" w:rsidRDefault="005D1590" w:rsidP="00EA3C86">
      <w:pPr>
        <w:pStyle w:val="Codeblock"/>
        <w:rPr>
          <w:sz w:val="20"/>
          <w:szCs w:val="20"/>
        </w:rPr>
      </w:pPr>
      <w:r w:rsidRPr="00C80093">
        <w:rPr>
          <w:sz w:val="20"/>
          <w:szCs w:val="20"/>
        </w:rPr>
        <w:t>// stm32f7_sine_lut</w:t>
      </w:r>
      <w:proofErr w:type="gramStart"/>
      <w:r w:rsidRPr="00C80093">
        <w:rPr>
          <w:sz w:val="20"/>
          <w:szCs w:val="20"/>
        </w:rPr>
        <w:t>.c</w:t>
      </w:r>
      <w:proofErr w:type="gramEnd"/>
    </w:p>
    <w:p w14:paraId="7EE64B68" w14:textId="77777777" w:rsidR="005D1590" w:rsidRPr="00C80093" w:rsidRDefault="005D1590" w:rsidP="00EA3C86">
      <w:pPr>
        <w:pStyle w:val="Codeblock"/>
        <w:rPr>
          <w:sz w:val="20"/>
          <w:szCs w:val="20"/>
        </w:rPr>
      </w:pPr>
    </w:p>
    <w:p w14:paraId="6957ABDB" w14:textId="77777777" w:rsidR="00264F48" w:rsidRPr="00264F48" w:rsidRDefault="00264F48" w:rsidP="00264F48">
      <w:pPr>
        <w:pStyle w:val="Codeblock"/>
        <w:rPr>
          <w:sz w:val="20"/>
          <w:szCs w:val="20"/>
        </w:rPr>
      </w:pPr>
      <w:r w:rsidRPr="00264F48">
        <w:rPr>
          <w:sz w:val="20"/>
          <w:szCs w:val="20"/>
        </w:rPr>
        <w:t xml:space="preserve">/* </w:t>
      </w:r>
      <w:proofErr w:type="gramStart"/>
      <w:r w:rsidRPr="00264F48">
        <w:rPr>
          <w:sz w:val="20"/>
          <w:szCs w:val="20"/>
        </w:rPr>
        <w:t>Includes -</w:t>
      </w:r>
      <w:proofErr w:type="gramEnd"/>
      <w:r w:rsidRPr="00264F48">
        <w:rPr>
          <w:sz w:val="20"/>
          <w:szCs w:val="20"/>
        </w:rPr>
        <w:t>-----------------------------------------------------------------*/</w:t>
      </w:r>
    </w:p>
    <w:p w14:paraId="6368DF4D" w14:textId="77777777" w:rsidR="00264F48" w:rsidRPr="00264F48" w:rsidRDefault="00264F48" w:rsidP="00264F48">
      <w:pPr>
        <w:pStyle w:val="Codeblock"/>
        <w:rPr>
          <w:sz w:val="20"/>
          <w:szCs w:val="20"/>
        </w:rPr>
      </w:pPr>
      <w:proofErr w:type="gramStart"/>
      <w:r w:rsidRPr="00264F48">
        <w:rPr>
          <w:sz w:val="20"/>
          <w:szCs w:val="20"/>
        </w:rPr>
        <w:t>#include</w:t>
      </w:r>
      <w:proofErr w:type="gramEnd"/>
      <w:r w:rsidRPr="00264F48">
        <w:rPr>
          <w:sz w:val="20"/>
          <w:szCs w:val="20"/>
        </w:rPr>
        <w:t xml:space="preserve"> "stm32f7_sine_lut.h"    // your board/HAL declarations</w:t>
      </w:r>
    </w:p>
    <w:p w14:paraId="494B78A5" w14:textId="77777777" w:rsidR="00264F48" w:rsidRPr="00264F48" w:rsidRDefault="00264F48" w:rsidP="00264F48">
      <w:pPr>
        <w:pStyle w:val="Codeblock"/>
        <w:rPr>
          <w:sz w:val="20"/>
          <w:szCs w:val="20"/>
        </w:rPr>
      </w:pPr>
    </w:p>
    <w:p w14:paraId="6F602C74" w14:textId="77777777" w:rsidR="00264F48" w:rsidRPr="00264F48" w:rsidRDefault="00264F48" w:rsidP="00264F48">
      <w:pPr>
        <w:pStyle w:val="Codeblock"/>
        <w:rPr>
          <w:sz w:val="20"/>
          <w:szCs w:val="20"/>
        </w:rPr>
      </w:pPr>
      <w:r w:rsidRPr="00264F48">
        <w:rPr>
          <w:sz w:val="20"/>
          <w:szCs w:val="20"/>
        </w:rPr>
        <w:t xml:space="preserve">/* Private </w:t>
      </w:r>
      <w:proofErr w:type="gramStart"/>
      <w:r w:rsidRPr="00264F48">
        <w:rPr>
          <w:sz w:val="20"/>
          <w:szCs w:val="20"/>
        </w:rPr>
        <w:t>defines -</w:t>
      </w:r>
      <w:proofErr w:type="gramEnd"/>
      <w:r w:rsidRPr="00264F48">
        <w:rPr>
          <w:sz w:val="20"/>
          <w:szCs w:val="20"/>
        </w:rPr>
        <w:t>----------------------------------------------------------*/</w:t>
      </w:r>
    </w:p>
    <w:p w14:paraId="5796482A" w14:textId="77777777" w:rsidR="00264F48" w:rsidRPr="00264F48" w:rsidRDefault="00264F48" w:rsidP="00264F48">
      <w:pPr>
        <w:pStyle w:val="Codeblock"/>
        <w:rPr>
          <w:sz w:val="20"/>
          <w:szCs w:val="20"/>
        </w:rPr>
      </w:pPr>
      <w:r w:rsidRPr="00264F48">
        <w:rPr>
          <w:sz w:val="20"/>
          <w:szCs w:val="20"/>
        </w:rPr>
        <w:t>#define SOURCE_FILE_NAME     "stm32f7_sine_lut</w:t>
      </w:r>
      <w:proofErr w:type="gramStart"/>
      <w:r w:rsidRPr="00264F48">
        <w:rPr>
          <w:sz w:val="20"/>
          <w:szCs w:val="20"/>
        </w:rPr>
        <w:t>.c</w:t>
      </w:r>
      <w:proofErr w:type="gramEnd"/>
      <w:r w:rsidRPr="00264F48">
        <w:rPr>
          <w:sz w:val="20"/>
          <w:szCs w:val="20"/>
        </w:rPr>
        <w:t>"</w:t>
      </w:r>
    </w:p>
    <w:p w14:paraId="3B5B4DFF" w14:textId="77777777" w:rsidR="00264F48" w:rsidRPr="00264F48" w:rsidRDefault="00264F48" w:rsidP="00264F48">
      <w:pPr>
        <w:pStyle w:val="Codeblock"/>
        <w:rPr>
          <w:sz w:val="20"/>
          <w:szCs w:val="20"/>
        </w:rPr>
      </w:pPr>
      <w:r w:rsidRPr="00264F48">
        <w:rPr>
          <w:sz w:val="20"/>
          <w:szCs w:val="20"/>
        </w:rPr>
        <w:t>#define AUDIO_FREQ           8000u</w:t>
      </w:r>
    </w:p>
    <w:p w14:paraId="38CC0834" w14:textId="77777777" w:rsidR="00264F48" w:rsidRPr="00264F48" w:rsidRDefault="00264F48" w:rsidP="00264F48">
      <w:pPr>
        <w:pStyle w:val="Codeblock"/>
        <w:rPr>
          <w:sz w:val="20"/>
          <w:szCs w:val="20"/>
        </w:rPr>
      </w:pPr>
      <w:r w:rsidRPr="00264F48">
        <w:rPr>
          <w:sz w:val="20"/>
          <w:szCs w:val="20"/>
        </w:rPr>
        <w:t>#define LOOPLENGTH           8u</w:t>
      </w:r>
    </w:p>
    <w:p w14:paraId="06638132" w14:textId="77777777" w:rsidR="00264F48" w:rsidRPr="00264F48" w:rsidRDefault="00264F48" w:rsidP="00264F48">
      <w:pPr>
        <w:pStyle w:val="Codeblock"/>
        <w:rPr>
          <w:sz w:val="20"/>
          <w:szCs w:val="20"/>
        </w:rPr>
      </w:pPr>
    </w:p>
    <w:p w14:paraId="32600786" w14:textId="77777777" w:rsidR="00264F48" w:rsidRPr="00264F48" w:rsidRDefault="00264F48" w:rsidP="00264F48">
      <w:pPr>
        <w:pStyle w:val="Codeblock"/>
        <w:rPr>
          <w:sz w:val="20"/>
          <w:szCs w:val="20"/>
        </w:rPr>
      </w:pPr>
      <w:r w:rsidRPr="00264F48">
        <w:rPr>
          <w:sz w:val="20"/>
          <w:szCs w:val="20"/>
        </w:rPr>
        <w:t xml:space="preserve">/* Private </w:t>
      </w:r>
      <w:proofErr w:type="gramStart"/>
      <w:r w:rsidRPr="00264F48">
        <w:rPr>
          <w:sz w:val="20"/>
          <w:szCs w:val="20"/>
        </w:rPr>
        <w:t>variables -</w:t>
      </w:r>
      <w:proofErr w:type="gramEnd"/>
      <w:r w:rsidRPr="00264F48">
        <w:rPr>
          <w:sz w:val="20"/>
          <w:szCs w:val="20"/>
        </w:rPr>
        <w:t>--------------------------------------------------------*/</w:t>
      </w:r>
    </w:p>
    <w:p w14:paraId="290D678A" w14:textId="77777777" w:rsidR="00264F48" w:rsidRPr="00264F48" w:rsidRDefault="00264F48" w:rsidP="00264F48">
      <w:pPr>
        <w:pStyle w:val="Codeblock"/>
        <w:rPr>
          <w:sz w:val="20"/>
          <w:szCs w:val="20"/>
        </w:rPr>
      </w:pPr>
      <w:r w:rsidRPr="00264F48">
        <w:rPr>
          <w:sz w:val="20"/>
          <w:szCs w:val="20"/>
        </w:rPr>
        <w:t>static __IO uint8_</w:t>
      </w:r>
      <w:proofErr w:type="gramStart"/>
      <w:r w:rsidRPr="00264F48">
        <w:rPr>
          <w:sz w:val="20"/>
          <w:szCs w:val="20"/>
        </w:rPr>
        <w:t xml:space="preserve">t  </w:t>
      </w:r>
      <w:proofErr w:type="spellStart"/>
      <w:r w:rsidRPr="00264F48">
        <w:rPr>
          <w:sz w:val="20"/>
          <w:szCs w:val="20"/>
        </w:rPr>
        <w:t>PlayComplete</w:t>
      </w:r>
      <w:proofErr w:type="spellEnd"/>
      <w:proofErr w:type="gramEnd"/>
      <w:r w:rsidRPr="00264F48">
        <w:rPr>
          <w:sz w:val="20"/>
          <w:szCs w:val="20"/>
        </w:rPr>
        <w:t xml:space="preserve"> = </w:t>
      </w:r>
      <w:proofErr w:type="gramStart"/>
      <w:r w:rsidRPr="00264F48">
        <w:rPr>
          <w:sz w:val="20"/>
          <w:szCs w:val="20"/>
        </w:rPr>
        <w:t>0;</w:t>
      </w:r>
      <w:proofErr w:type="gramEnd"/>
    </w:p>
    <w:p w14:paraId="0249D408" w14:textId="77777777" w:rsidR="00264F48" w:rsidRPr="00264F48" w:rsidRDefault="00264F48" w:rsidP="00264F48">
      <w:pPr>
        <w:pStyle w:val="Codeblock"/>
        <w:rPr>
          <w:sz w:val="20"/>
          <w:szCs w:val="20"/>
        </w:rPr>
      </w:pPr>
      <w:r w:rsidRPr="00264F48">
        <w:rPr>
          <w:sz w:val="20"/>
          <w:szCs w:val="20"/>
        </w:rPr>
        <w:t xml:space="preserve">static int16_t       </w:t>
      </w:r>
      <w:proofErr w:type="spellStart"/>
      <w:r w:rsidRPr="00264F48">
        <w:rPr>
          <w:sz w:val="20"/>
          <w:szCs w:val="20"/>
        </w:rPr>
        <w:t>sine_</w:t>
      </w:r>
      <w:proofErr w:type="gramStart"/>
      <w:r w:rsidRPr="00264F48">
        <w:rPr>
          <w:sz w:val="20"/>
          <w:szCs w:val="20"/>
        </w:rPr>
        <w:t>table</w:t>
      </w:r>
      <w:proofErr w:type="spellEnd"/>
      <w:r w:rsidRPr="00264F48">
        <w:rPr>
          <w:sz w:val="20"/>
          <w:szCs w:val="20"/>
        </w:rPr>
        <w:t>[</w:t>
      </w:r>
      <w:proofErr w:type="gramEnd"/>
      <w:r w:rsidRPr="00264F48">
        <w:rPr>
          <w:sz w:val="20"/>
          <w:szCs w:val="20"/>
        </w:rPr>
        <w:t>LOOPLENGTH] = {0, 7071, 10000, 7071, 0, -7071, -10000, -7071</w:t>
      </w:r>
      <w:proofErr w:type="gramStart"/>
      <w:r w:rsidRPr="00264F48">
        <w:rPr>
          <w:sz w:val="20"/>
          <w:szCs w:val="20"/>
        </w:rPr>
        <w:t>};</w:t>
      </w:r>
      <w:proofErr w:type="gramEnd"/>
    </w:p>
    <w:p w14:paraId="6557E18A" w14:textId="77777777" w:rsidR="00264F48" w:rsidRPr="00264F48" w:rsidRDefault="00264F48" w:rsidP="00264F48">
      <w:pPr>
        <w:pStyle w:val="Codeblock"/>
        <w:rPr>
          <w:sz w:val="20"/>
          <w:szCs w:val="20"/>
        </w:rPr>
      </w:pPr>
      <w:r w:rsidRPr="00264F48">
        <w:rPr>
          <w:sz w:val="20"/>
          <w:szCs w:val="20"/>
        </w:rPr>
        <w:t xml:space="preserve">static int16_t       </w:t>
      </w:r>
      <w:proofErr w:type="spellStart"/>
      <w:r w:rsidRPr="00264F48">
        <w:rPr>
          <w:sz w:val="20"/>
          <w:szCs w:val="20"/>
        </w:rPr>
        <w:t>stereo_</w:t>
      </w:r>
      <w:proofErr w:type="gramStart"/>
      <w:r w:rsidRPr="00264F48">
        <w:rPr>
          <w:sz w:val="20"/>
          <w:szCs w:val="20"/>
        </w:rPr>
        <w:t>buf</w:t>
      </w:r>
      <w:proofErr w:type="spellEnd"/>
      <w:r w:rsidRPr="00264F48">
        <w:rPr>
          <w:sz w:val="20"/>
          <w:szCs w:val="20"/>
        </w:rPr>
        <w:t>[</w:t>
      </w:r>
      <w:proofErr w:type="gramEnd"/>
      <w:r w:rsidRPr="00264F48">
        <w:rPr>
          <w:sz w:val="20"/>
          <w:szCs w:val="20"/>
        </w:rPr>
        <w:t>LOOPLENGTH * 2</w:t>
      </w:r>
      <w:proofErr w:type="gramStart"/>
      <w:r w:rsidRPr="00264F48">
        <w:rPr>
          <w:sz w:val="20"/>
          <w:szCs w:val="20"/>
        </w:rPr>
        <w:t>];</w:t>
      </w:r>
      <w:proofErr w:type="gramEnd"/>
    </w:p>
    <w:p w14:paraId="77745288" w14:textId="77777777" w:rsidR="00264F48" w:rsidRPr="00264F48" w:rsidRDefault="00264F48" w:rsidP="00264F48">
      <w:pPr>
        <w:pStyle w:val="Codeblock"/>
        <w:rPr>
          <w:sz w:val="20"/>
          <w:szCs w:val="20"/>
        </w:rPr>
      </w:pPr>
    </w:p>
    <w:p w14:paraId="448F35B9" w14:textId="77777777" w:rsidR="00264F48" w:rsidRPr="00264F48" w:rsidRDefault="00264F48" w:rsidP="00264F48">
      <w:pPr>
        <w:pStyle w:val="Codeblock"/>
        <w:rPr>
          <w:sz w:val="20"/>
          <w:szCs w:val="20"/>
        </w:rPr>
      </w:pPr>
      <w:r w:rsidRPr="00264F48">
        <w:rPr>
          <w:sz w:val="20"/>
          <w:szCs w:val="20"/>
        </w:rPr>
        <w:lastRenderedPageBreak/>
        <w:t xml:space="preserve">/* Private function </w:t>
      </w:r>
      <w:proofErr w:type="gramStart"/>
      <w:r w:rsidRPr="00264F48">
        <w:rPr>
          <w:sz w:val="20"/>
          <w:szCs w:val="20"/>
        </w:rPr>
        <w:t>prototypes -</w:t>
      </w:r>
      <w:proofErr w:type="gramEnd"/>
      <w:r w:rsidRPr="00264F48">
        <w:rPr>
          <w:sz w:val="20"/>
          <w:szCs w:val="20"/>
        </w:rPr>
        <w:t>----------------------------------------------*/</w:t>
      </w:r>
    </w:p>
    <w:p w14:paraId="450CE009" w14:textId="77777777" w:rsidR="00264F48" w:rsidRPr="00264F48" w:rsidRDefault="00264F48" w:rsidP="00264F48">
      <w:pPr>
        <w:pStyle w:val="Codeblock"/>
        <w:rPr>
          <w:sz w:val="20"/>
          <w:szCs w:val="20"/>
        </w:rPr>
      </w:pPr>
      <w:r w:rsidRPr="00264F48">
        <w:rPr>
          <w:sz w:val="20"/>
          <w:szCs w:val="20"/>
        </w:rPr>
        <w:t xml:space="preserve">static void </w:t>
      </w:r>
      <w:proofErr w:type="spellStart"/>
      <w:r w:rsidRPr="00264F48">
        <w:rPr>
          <w:sz w:val="20"/>
          <w:szCs w:val="20"/>
        </w:rPr>
        <w:t>MPU_Config</w:t>
      </w:r>
      <w:proofErr w:type="spellEnd"/>
      <w:r w:rsidRPr="00264F48">
        <w:rPr>
          <w:sz w:val="20"/>
          <w:szCs w:val="20"/>
        </w:rPr>
        <w:t>(void</w:t>
      </w:r>
      <w:proofErr w:type="gramStart"/>
      <w:r w:rsidRPr="00264F48">
        <w:rPr>
          <w:sz w:val="20"/>
          <w:szCs w:val="20"/>
        </w:rPr>
        <w:t>);</w:t>
      </w:r>
      <w:proofErr w:type="gramEnd"/>
    </w:p>
    <w:p w14:paraId="19FB8D57" w14:textId="77777777" w:rsidR="00264F48" w:rsidRPr="00264F48" w:rsidRDefault="00264F48" w:rsidP="00264F48">
      <w:pPr>
        <w:pStyle w:val="Codeblock"/>
        <w:rPr>
          <w:sz w:val="20"/>
          <w:szCs w:val="20"/>
        </w:rPr>
      </w:pPr>
      <w:r w:rsidRPr="00264F48">
        <w:rPr>
          <w:sz w:val="20"/>
          <w:szCs w:val="20"/>
        </w:rPr>
        <w:t xml:space="preserve">static void </w:t>
      </w:r>
      <w:proofErr w:type="spellStart"/>
      <w:r w:rsidRPr="00264F48">
        <w:rPr>
          <w:sz w:val="20"/>
          <w:szCs w:val="20"/>
        </w:rPr>
        <w:t>SystemClock_Config</w:t>
      </w:r>
      <w:proofErr w:type="spellEnd"/>
      <w:r w:rsidRPr="00264F48">
        <w:rPr>
          <w:sz w:val="20"/>
          <w:szCs w:val="20"/>
        </w:rPr>
        <w:t>(void</w:t>
      </w:r>
      <w:proofErr w:type="gramStart"/>
      <w:r w:rsidRPr="00264F48">
        <w:rPr>
          <w:sz w:val="20"/>
          <w:szCs w:val="20"/>
        </w:rPr>
        <w:t>);</w:t>
      </w:r>
      <w:proofErr w:type="gramEnd"/>
    </w:p>
    <w:p w14:paraId="626A14CD" w14:textId="77777777" w:rsidR="00264F48" w:rsidRPr="00264F48" w:rsidRDefault="00264F48" w:rsidP="00264F48">
      <w:pPr>
        <w:pStyle w:val="Codeblock"/>
        <w:rPr>
          <w:sz w:val="20"/>
          <w:szCs w:val="20"/>
        </w:rPr>
      </w:pPr>
      <w:r w:rsidRPr="00264F48">
        <w:rPr>
          <w:sz w:val="20"/>
          <w:szCs w:val="20"/>
        </w:rPr>
        <w:t xml:space="preserve">static void </w:t>
      </w:r>
      <w:proofErr w:type="spellStart"/>
      <w:r w:rsidRPr="00264F48">
        <w:rPr>
          <w:sz w:val="20"/>
          <w:szCs w:val="20"/>
        </w:rPr>
        <w:t>CPU_CACHE_Enable</w:t>
      </w:r>
      <w:proofErr w:type="spellEnd"/>
      <w:r w:rsidRPr="00264F48">
        <w:rPr>
          <w:sz w:val="20"/>
          <w:szCs w:val="20"/>
        </w:rPr>
        <w:t>(void</w:t>
      </w:r>
      <w:proofErr w:type="gramStart"/>
      <w:r w:rsidRPr="00264F48">
        <w:rPr>
          <w:sz w:val="20"/>
          <w:szCs w:val="20"/>
        </w:rPr>
        <w:t>);</w:t>
      </w:r>
      <w:proofErr w:type="gramEnd"/>
    </w:p>
    <w:p w14:paraId="1AACE048" w14:textId="77777777" w:rsidR="00264F48" w:rsidRPr="00264F48" w:rsidRDefault="00264F48" w:rsidP="00264F48">
      <w:pPr>
        <w:pStyle w:val="Codeblock"/>
        <w:rPr>
          <w:sz w:val="20"/>
          <w:szCs w:val="20"/>
        </w:rPr>
      </w:pPr>
      <w:r w:rsidRPr="00264F48">
        <w:rPr>
          <w:sz w:val="20"/>
          <w:szCs w:val="20"/>
        </w:rPr>
        <w:t xml:space="preserve">static void </w:t>
      </w:r>
      <w:proofErr w:type="spellStart"/>
      <w:r w:rsidRPr="00264F48">
        <w:rPr>
          <w:sz w:val="20"/>
          <w:szCs w:val="20"/>
        </w:rPr>
        <w:t>Error_Handler</w:t>
      </w:r>
      <w:proofErr w:type="spellEnd"/>
      <w:r w:rsidRPr="00264F48">
        <w:rPr>
          <w:sz w:val="20"/>
          <w:szCs w:val="20"/>
        </w:rPr>
        <w:t>(void</w:t>
      </w:r>
      <w:proofErr w:type="gramStart"/>
      <w:r w:rsidRPr="00264F48">
        <w:rPr>
          <w:sz w:val="20"/>
          <w:szCs w:val="20"/>
        </w:rPr>
        <w:t>);</w:t>
      </w:r>
      <w:proofErr w:type="gramEnd"/>
    </w:p>
    <w:p w14:paraId="7524DB88" w14:textId="77777777" w:rsidR="00264F48" w:rsidRPr="00264F48" w:rsidRDefault="00264F48" w:rsidP="00264F48">
      <w:pPr>
        <w:pStyle w:val="Codeblock"/>
        <w:rPr>
          <w:sz w:val="20"/>
          <w:szCs w:val="20"/>
        </w:rPr>
      </w:pPr>
    </w:p>
    <w:p w14:paraId="2206E526" w14:textId="77777777" w:rsidR="00264F48" w:rsidRPr="00264F48" w:rsidRDefault="00264F48" w:rsidP="00264F48">
      <w:pPr>
        <w:pStyle w:val="Codeblock"/>
        <w:rPr>
          <w:sz w:val="20"/>
          <w:szCs w:val="20"/>
        </w:rPr>
      </w:pPr>
      <w:r w:rsidRPr="00264F48">
        <w:rPr>
          <w:sz w:val="20"/>
          <w:szCs w:val="20"/>
        </w:rPr>
        <w:t>int main(void)</w:t>
      </w:r>
    </w:p>
    <w:p w14:paraId="7D919647" w14:textId="77777777" w:rsidR="00264F48" w:rsidRPr="00264F48" w:rsidRDefault="00264F48" w:rsidP="00264F48">
      <w:pPr>
        <w:pStyle w:val="Codeblock"/>
        <w:rPr>
          <w:sz w:val="20"/>
          <w:szCs w:val="20"/>
        </w:rPr>
      </w:pPr>
      <w:r w:rsidRPr="00264F48">
        <w:rPr>
          <w:sz w:val="20"/>
          <w:szCs w:val="20"/>
        </w:rPr>
        <w:t>{</w:t>
      </w:r>
    </w:p>
    <w:p w14:paraId="553F19D4" w14:textId="77777777" w:rsidR="00264F48" w:rsidRPr="00264F48" w:rsidRDefault="00264F48" w:rsidP="00264F48">
      <w:pPr>
        <w:pStyle w:val="Codeblock"/>
        <w:rPr>
          <w:sz w:val="20"/>
          <w:szCs w:val="20"/>
        </w:rPr>
      </w:pPr>
      <w:r w:rsidRPr="00264F48">
        <w:rPr>
          <w:sz w:val="20"/>
          <w:szCs w:val="20"/>
        </w:rPr>
        <w:t xml:space="preserve">    /* Configure MPU, enable cache, HAL </w:t>
      </w:r>
      <w:proofErr w:type="spellStart"/>
      <w:r w:rsidRPr="00264F48">
        <w:rPr>
          <w:sz w:val="20"/>
          <w:szCs w:val="20"/>
        </w:rPr>
        <w:t>init</w:t>
      </w:r>
      <w:proofErr w:type="spellEnd"/>
      <w:r w:rsidRPr="00264F48">
        <w:rPr>
          <w:sz w:val="20"/>
          <w:szCs w:val="20"/>
        </w:rPr>
        <w:t>, system clock */</w:t>
      </w:r>
    </w:p>
    <w:p w14:paraId="70CEB38D" w14:textId="77777777" w:rsidR="00264F48" w:rsidRPr="00264F48" w:rsidRDefault="00264F48" w:rsidP="00264F48">
      <w:pPr>
        <w:pStyle w:val="Codeblock"/>
        <w:rPr>
          <w:sz w:val="20"/>
          <w:szCs w:val="20"/>
        </w:rPr>
      </w:pPr>
      <w:r w:rsidRPr="00264F48">
        <w:rPr>
          <w:sz w:val="20"/>
          <w:szCs w:val="20"/>
        </w:rPr>
        <w:t xml:space="preserve">    </w:t>
      </w:r>
      <w:proofErr w:type="spellStart"/>
      <w:r w:rsidRPr="00264F48">
        <w:rPr>
          <w:sz w:val="20"/>
          <w:szCs w:val="20"/>
        </w:rPr>
        <w:t>MPU_</w:t>
      </w:r>
      <w:proofErr w:type="gramStart"/>
      <w:r w:rsidRPr="00264F48">
        <w:rPr>
          <w:sz w:val="20"/>
          <w:szCs w:val="20"/>
        </w:rPr>
        <w:t>Config</w:t>
      </w:r>
      <w:proofErr w:type="spellEnd"/>
      <w:r w:rsidRPr="00264F48">
        <w:rPr>
          <w:sz w:val="20"/>
          <w:szCs w:val="20"/>
        </w:rPr>
        <w:t>();</w:t>
      </w:r>
      <w:proofErr w:type="gramEnd"/>
    </w:p>
    <w:p w14:paraId="44CB2ABF" w14:textId="77777777" w:rsidR="00264F48" w:rsidRPr="00264F48" w:rsidRDefault="00264F48" w:rsidP="00264F48">
      <w:pPr>
        <w:pStyle w:val="Codeblock"/>
        <w:rPr>
          <w:sz w:val="20"/>
          <w:szCs w:val="20"/>
        </w:rPr>
      </w:pPr>
      <w:r w:rsidRPr="00264F48">
        <w:rPr>
          <w:sz w:val="20"/>
          <w:szCs w:val="20"/>
        </w:rPr>
        <w:t xml:space="preserve">    </w:t>
      </w:r>
      <w:proofErr w:type="spellStart"/>
      <w:r w:rsidRPr="00264F48">
        <w:rPr>
          <w:sz w:val="20"/>
          <w:szCs w:val="20"/>
        </w:rPr>
        <w:t>CPU_CACHE_</w:t>
      </w:r>
      <w:proofErr w:type="gramStart"/>
      <w:r w:rsidRPr="00264F48">
        <w:rPr>
          <w:sz w:val="20"/>
          <w:szCs w:val="20"/>
        </w:rPr>
        <w:t>Enable</w:t>
      </w:r>
      <w:proofErr w:type="spellEnd"/>
      <w:r w:rsidRPr="00264F48">
        <w:rPr>
          <w:sz w:val="20"/>
          <w:szCs w:val="20"/>
        </w:rPr>
        <w:t>();</w:t>
      </w:r>
      <w:proofErr w:type="gramEnd"/>
    </w:p>
    <w:p w14:paraId="4133CB69" w14:textId="77777777" w:rsidR="00264F48" w:rsidRPr="00264F48" w:rsidRDefault="00264F48" w:rsidP="00264F48">
      <w:pPr>
        <w:pStyle w:val="Codeblock"/>
        <w:rPr>
          <w:sz w:val="20"/>
          <w:szCs w:val="20"/>
        </w:rPr>
      </w:pPr>
      <w:r w:rsidRPr="00264F48">
        <w:rPr>
          <w:sz w:val="20"/>
          <w:szCs w:val="20"/>
        </w:rPr>
        <w:t xml:space="preserve">    </w:t>
      </w:r>
      <w:proofErr w:type="spellStart"/>
      <w:r w:rsidRPr="00264F48">
        <w:rPr>
          <w:sz w:val="20"/>
          <w:szCs w:val="20"/>
        </w:rPr>
        <w:t>HAL_</w:t>
      </w:r>
      <w:proofErr w:type="gramStart"/>
      <w:r w:rsidRPr="00264F48">
        <w:rPr>
          <w:sz w:val="20"/>
          <w:szCs w:val="20"/>
        </w:rPr>
        <w:t>Init</w:t>
      </w:r>
      <w:proofErr w:type="spellEnd"/>
      <w:r w:rsidRPr="00264F48">
        <w:rPr>
          <w:sz w:val="20"/>
          <w:szCs w:val="20"/>
        </w:rPr>
        <w:t>();</w:t>
      </w:r>
      <w:proofErr w:type="gramEnd"/>
    </w:p>
    <w:p w14:paraId="7B0F55CE" w14:textId="77777777" w:rsidR="00264F48" w:rsidRPr="00264F48" w:rsidRDefault="00264F48" w:rsidP="00264F48">
      <w:pPr>
        <w:pStyle w:val="Codeblock"/>
        <w:rPr>
          <w:sz w:val="20"/>
          <w:szCs w:val="20"/>
        </w:rPr>
      </w:pPr>
      <w:r w:rsidRPr="00264F48">
        <w:rPr>
          <w:sz w:val="20"/>
          <w:szCs w:val="20"/>
        </w:rPr>
        <w:t xml:space="preserve">    </w:t>
      </w:r>
      <w:proofErr w:type="spellStart"/>
      <w:r w:rsidRPr="00264F48">
        <w:rPr>
          <w:sz w:val="20"/>
          <w:szCs w:val="20"/>
        </w:rPr>
        <w:t>SystemClock_</w:t>
      </w:r>
      <w:proofErr w:type="gramStart"/>
      <w:r w:rsidRPr="00264F48">
        <w:rPr>
          <w:sz w:val="20"/>
          <w:szCs w:val="20"/>
        </w:rPr>
        <w:t>Config</w:t>
      </w:r>
      <w:proofErr w:type="spellEnd"/>
      <w:r w:rsidRPr="00264F48">
        <w:rPr>
          <w:sz w:val="20"/>
          <w:szCs w:val="20"/>
        </w:rPr>
        <w:t>();</w:t>
      </w:r>
      <w:proofErr w:type="gramEnd"/>
    </w:p>
    <w:p w14:paraId="165BB7CD" w14:textId="77777777" w:rsidR="00264F48" w:rsidRPr="00264F48" w:rsidRDefault="00264F48" w:rsidP="00264F48">
      <w:pPr>
        <w:pStyle w:val="Codeblock"/>
        <w:rPr>
          <w:sz w:val="20"/>
          <w:szCs w:val="20"/>
        </w:rPr>
      </w:pPr>
    </w:p>
    <w:p w14:paraId="57A6DF9B" w14:textId="77777777" w:rsidR="00264F48" w:rsidRPr="00264F48" w:rsidRDefault="00264F48" w:rsidP="00264F48">
      <w:pPr>
        <w:pStyle w:val="Codeblock"/>
        <w:rPr>
          <w:sz w:val="20"/>
          <w:szCs w:val="20"/>
        </w:rPr>
      </w:pPr>
      <w:r w:rsidRPr="00264F48">
        <w:rPr>
          <w:sz w:val="20"/>
          <w:szCs w:val="20"/>
        </w:rPr>
        <w:t xml:space="preserve">    /* LCD feedback */</w:t>
      </w:r>
    </w:p>
    <w:p w14:paraId="37DD16A0" w14:textId="77777777" w:rsidR="00264F48" w:rsidRPr="00264F48" w:rsidRDefault="00264F48" w:rsidP="00264F48">
      <w:pPr>
        <w:pStyle w:val="Codeblock"/>
        <w:rPr>
          <w:sz w:val="20"/>
          <w:szCs w:val="20"/>
        </w:rPr>
      </w:pPr>
      <w:r w:rsidRPr="00264F48">
        <w:rPr>
          <w:sz w:val="20"/>
          <w:szCs w:val="20"/>
        </w:rPr>
        <w:t xml:space="preserve">    stm32f7_LCD_</w:t>
      </w:r>
      <w:proofErr w:type="gramStart"/>
      <w:r w:rsidRPr="00264F48">
        <w:rPr>
          <w:sz w:val="20"/>
          <w:szCs w:val="20"/>
        </w:rPr>
        <w:t>init(</w:t>
      </w:r>
      <w:proofErr w:type="gramEnd"/>
      <w:r w:rsidRPr="00264F48">
        <w:rPr>
          <w:sz w:val="20"/>
          <w:szCs w:val="20"/>
        </w:rPr>
        <w:t>AUDIO_FREQ, SOURCE_FILE_NAME, GRAPH</w:t>
      </w:r>
      <w:proofErr w:type="gramStart"/>
      <w:r w:rsidRPr="00264F48">
        <w:rPr>
          <w:sz w:val="20"/>
          <w:szCs w:val="20"/>
        </w:rPr>
        <w:t>);</w:t>
      </w:r>
      <w:proofErr w:type="gramEnd"/>
    </w:p>
    <w:p w14:paraId="37B9BF62" w14:textId="77777777" w:rsidR="00264F48" w:rsidRPr="00264F48" w:rsidRDefault="00264F48" w:rsidP="00264F48">
      <w:pPr>
        <w:pStyle w:val="Codeblock"/>
        <w:rPr>
          <w:sz w:val="20"/>
          <w:szCs w:val="20"/>
        </w:rPr>
      </w:pPr>
    </w:p>
    <w:p w14:paraId="6BEFE279" w14:textId="77777777" w:rsidR="00264F48" w:rsidRPr="00264F48" w:rsidRDefault="00264F48" w:rsidP="00264F48">
      <w:pPr>
        <w:pStyle w:val="Codeblock"/>
        <w:rPr>
          <w:sz w:val="20"/>
          <w:szCs w:val="20"/>
        </w:rPr>
      </w:pPr>
      <w:r w:rsidRPr="00264F48">
        <w:rPr>
          <w:sz w:val="20"/>
          <w:szCs w:val="20"/>
        </w:rPr>
        <w:t xml:space="preserve">    /* Plot the raw 8-sample LUT on the LCD */</w:t>
      </w:r>
    </w:p>
    <w:p w14:paraId="6CD02DEC" w14:textId="77777777" w:rsidR="00264F48" w:rsidRPr="00264F48" w:rsidRDefault="00264F48" w:rsidP="00264F48">
      <w:pPr>
        <w:pStyle w:val="Codeblock"/>
        <w:rPr>
          <w:sz w:val="20"/>
          <w:szCs w:val="20"/>
        </w:rPr>
      </w:pPr>
      <w:r w:rsidRPr="00264F48">
        <w:rPr>
          <w:sz w:val="20"/>
          <w:szCs w:val="20"/>
        </w:rPr>
        <w:t xml:space="preserve">    </w:t>
      </w:r>
      <w:proofErr w:type="spellStart"/>
      <w:proofErr w:type="gramStart"/>
      <w:r w:rsidRPr="00264F48">
        <w:rPr>
          <w:sz w:val="20"/>
          <w:szCs w:val="20"/>
        </w:rPr>
        <w:t>plotSamples</w:t>
      </w:r>
      <w:proofErr w:type="spellEnd"/>
      <w:r w:rsidRPr="00264F48">
        <w:rPr>
          <w:sz w:val="20"/>
          <w:szCs w:val="20"/>
        </w:rPr>
        <w:t>(</w:t>
      </w:r>
      <w:proofErr w:type="spellStart"/>
      <w:proofErr w:type="gramEnd"/>
      <w:r w:rsidRPr="00264F48">
        <w:rPr>
          <w:sz w:val="20"/>
          <w:szCs w:val="20"/>
        </w:rPr>
        <w:t>sine_table</w:t>
      </w:r>
      <w:proofErr w:type="spellEnd"/>
      <w:r w:rsidRPr="00264F48">
        <w:rPr>
          <w:sz w:val="20"/>
          <w:szCs w:val="20"/>
        </w:rPr>
        <w:t>, LOOPLENGTH, 32</w:t>
      </w:r>
      <w:proofErr w:type="gramStart"/>
      <w:r w:rsidRPr="00264F48">
        <w:rPr>
          <w:sz w:val="20"/>
          <w:szCs w:val="20"/>
        </w:rPr>
        <w:t>);</w:t>
      </w:r>
      <w:proofErr w:type="gramEnd"/>
    </w:p>
    <w:p w14:paraId="097E9B38" w14:textId="77777777" w:rsidR="00264F48" w:rsidRPr="00264F48" w:rsidRDefault="00264F48" w:rsidP="00264F48">
      <w:pPr>
        <w:pStyle w:val="Codeblock"/>
        <w:rPr>
          <w:sz w:val="20"/>
          <w:szCs w:val="20"/>
        </w:rPr>
      </w:pPr>
    </w:p>
    <w:p w14:paraId="591556C9" w14:textId="77777777" w:rsidR="00264F48" w:rsidRPr="00264F48" w:rsidRDefault="00264F48" w:rsidP="00264F48">
      <w:pPr>
        <w:pStyle w:val="Codeblock"/>
        <w:rPr>
          <w:sz w:val="20"/>
          <w:szCs w:val="20"/>
        </w:rPr>
      </w:pPr>
      <w:r w:rsidRPr="00264F48">
        <w:rPr>
          <w:sz w:val="20"/>
          <w:szCs w:val="20"/>
        </w:rPr>
        <w:t xml:space="preserve">    /* Build interleaved stereo buffer */</w:t>
      </w:r>
    </w:p>
    <w:p w14:paraId="22AF33A4" w14:textId="77777777" w:rsidR="00264F48" w:rsidRPr="00264F48" w:rsidRDefault="00264F48" w:rsidP="00264F48">
      <w:pPr>
        <w:pStyle w:val="Codeblock"/>
        <w:rPr>
          <w:sz w:val="20"/>
          <w:szCs w:val="20"/>
        </w:rPr>
      </w:pPr>
      <w:r w:rsidRPr="00264F48">
        <w:rPr>
          <w:sz w:val="20"/>
          <w:szCs w:val="20"/>
        </w:rPr>
        <w:t xml:space="preserve">    for (uint32_t </w:t>
      </w:r>
      <w:proofErr w:type="spellStart"/>
      <w:r w:rsidRPr="00264F48">
        <w:rPr>
          <w:sz w:val="20"/>
          <w:szCs w:val="20"/>
        </w:rPr>
        <w:t>i</w:t>
      </w:r>
      <w:proofErr w:type="spellEnd"/>
      <w:r w:rsidRPr="00264F48">
        <w:rPr>
          <w:sz w:val="20"/>
          <w:szCs w:val="20"/>
        </w:rPr>
        <w:t xml:space="preserve"> = 0; </w:t>
      </w:r>
      <w:proofErr w:type="spellStart"/>
      <w:r w:rsidRPr="00264F48">
        <w:rPr>
          <w:sz w:val="20"/>
          <w:szCs w:val="20"/>
        </w:rPr>
        <w:t>i</w:t>
      </w:r>
      <w:proofErr w:type="spellEnd"/>
      <w:r w:rsidRPr="00264F48">
        <w:rPr>
          <w:sz w:val="20"/>
          <w:szCs w:val="20"/>
        </w:rPr>
        <w:t xml:space="preserve"> &lt; LOOPLENGTH; </w:t>
      </w:r>
      <w:proofErr w:type="spellStart"/>
      <w:r w:rsidRPr="00264F48">
        <w:rPr>
          <w:sz w:val="20"/>
          <w:szCs w:val="20"/>
        </w:rPr>
        <w:t>i</w:t>
      </w:r>
      <w:proofErr w:type="spellEnd"/>
      <w:r w:rsidRPr="00264F48">
        <w:rPr>
          <w:sz w:val="20"/>
          <w:szCs w:val="20"/>
        </w:rPr>
        <w:t>+</w:t>
      </w:r>
      <w:proofErr w:type="gramStart"/>
      <w:r w:rsidRPr="00264F48">
        <w:rPr>
          <w:sz w:val="20"/>
          <w:szCs w:val="20"/>
        </w:rPr>
        <w:t>+){</w:t>
      </w:r>
      <w:proofErr w:type="gramEnd"/>
    </w:p>
    <w:p w14:paraId="365CCD28" w14:textId="77777777" w:rsidR="00264F48" w:rsidRPr="00264F48" w:rsidRDefault="00264F48" w:rsidP="00264F48">
      <w:pPr>
        <w:pStyle w:val="Codeblock"/>
        <w:rPr>
          <w:sz w:val="20"/>
          <w:szCs w:val="20"/>
        </w:rPr>
      </w:pPr>
      <w:r w:rsidRPr="00264F48">
        <w:rPr>
          <w:sz w:val="20"/>
          <w:szCs w:val="20"/>
        </w:rPr>
        <w:t xml:space="preserve">        </w:t>
      </w:r>
      <w:proofErr w:type="spellStart"/>
      <w:r w:rsidRPr="00264F48">
        <w:rPr>
          <w:sz w:val="20"/>
          <w:szCs w:val="20"/>
        </w:rPr>
        <w:t>stereo_buf</w:t>
      </w:r>
      <w:proofErr w:type="spellEnd"/>
      <w:r w:rsidRPr="00264F48">
        <w:rPr>
          <w:sz w:val="20"/>
          <w:szCs w:val="20"/>
        </w:rPr>
        <w:t>[2*</w:t>
      </w:r>
      <w:proofErr w:type="spellStart"/>
      <w:r w:rsidRPr="00264F48">
        <w:rPr>
          <w:sz w:val="20"/>
          <w:szCs w:val="20"/>
        </w:rPr>
        <w:t>i</w:t>
      </w:r>
      <w:proofErr w:type="spellEnd"/>
      <w:r w:rsidRPr="00264F48">
        <w:rPr>
          <w:sz w:val="20"/>
          <w:szCs w:val="20"/>
        </w:rPr>
        <w:t xml:space="preserve">] = </w:t>
      </w:r>
      <w:proofErr w:type="spellStart"/>
      <w:r w:rsidRPr="00264F48">
        <w:rPr>
          <w:sz w:val="20"/>
          <w:szCs w:val="20"/>
        </w:rPr>
        <w:t>sine_table</w:t>
      </w:r>
      <w:proofErr w:type="spellEnd"/>
      <w:r w:rsidRPr="00264F48">
        <w:rPr>
          <w:sz w:val="20"/>
          <w:szCs w:val="20"/>
        </w:rPr>
        <w:t>[</w:t>
      </w:r>
      <w:proofErr w:type="spellStart"/>
      <w:r w:rsidRPr="00264F48">
        <w:rPr>
          <w:sz w:val="20"/>
          <w:szCs w:val="20"/>
        </w:rPr>
        <w:t>i</w:t>
      </w:r>
      <w:proofErr w:type="spellEnd"/>
      <w:proofErr w:type="gramStart"/>
      <w:r w:rsidRPr="00264F48">
        <w:rPr>
          <w:sz w:val="20"/>
          <w:szCs w:val="20"/>
        </w:rPr>
        <w:t xml:space="preserve">];  </w:t>
      </w:r>
      <w:r w:rsidRPr="00264F48">
        <w:rPr>
          <w:sz w:val="20"/>
          <w:szCs w:val="20"/>
        </w:rPr>
        <w:tab/>
      </w:r>
      <w:proofErr w:type="gramEnd"/>
      <w:r w:rsidRPr="00264F48">
        <w:rPr>
          <w:sz w:val="20"/>
          <w:szCs w:val="20"/>
        </w:rPr>
        <w:tab/>
        <w:t>// left slot</w:t>
      </w:r>
    </w:p>
    <w:p w14:paraId="21374250" w14:textId="77777777" w:rsidR="00264F48" w:rsidRPr="00264F48" w:rsidRDefault="00264F48" w:rsidP="00264F48">
      <w:pPr>
        <w:pStyle w:val="Codeblock"/>
        <w:rPr>
          <w:sz w:val="20"/>
          <w:szCs w:val="20"/>
        </w:rPr>
      </w:pPr>
      <w:r w:rsidRPr="00264F48">
        <w:rPr>
          <w:sz w:val="20"/>
          <w:szCs w:val="20"/>
        </w:rPr>
        <w:t xml:space="preserve">        </w:t>
      </w:r>
      <w:proofErr w:type="spellStart"/>
      <w:r w:rsidRPr="00264F48">
        <w:rPr>
          <w:sz w:val="20"/>
          <w:szCs w:val="20"/>
        </w:rPr>
        <w:t>stereo_</w:t>
      </w:r>
      <w:proofErr w:type="gramStart"/>
      <w:r w:rsidRPr="00264F48">
        <w:rPr>
          <w:sz w:val="20"/>
          <w:szCs w:val="20"/>
        </w:rPr>
        <w:t>buf</w:t>
      </w:r>
      <w:proofErr w:type="spellEnd"/>
      <w:r w:rsidRPr="00264F48">
        <w:rPr>
          <w:sz w:val="20"/>
          <w:szCs w:val="20"/>
        </w:rPr>
        <w:t>[</w:t>
      </w:r>
      <w:proofErr w:type="gramEnd"/>
      <w:r w:rsidRPr="00264F48">
        <w:rPr>
          <w:sz w:val="20"/>
          <w:szCs w:val="20"/>
        </w:rPr>
        <w:t>2*</w:t>
      </w:r>
      <w:proofErr w:type="spellStart"/>
      <w:r w:rsidRPr="00264F48">
        <w:rPr>
          <w:sz w:val="20"/>
          <w:szCs w:val="20"/>
        </w:rPr>
        <w:t>i</w:t>
      </w:r>
      <w:proofErr w:type="spellEnd"/>
      <w:r w:rsidRPr="00264F48">
        <w:rPr>
          <w:sz w:val="20"/>
          <w:szCs w:val="20"/>
        </w:rPr>
        <w:t xml:space="preserve"> + 1] = </w:t>
      </w:r>
      <w:proofErr w:type="spellStart"/>
      <w:r w:rsidRPr="00264F48">
        <w:rPr>
          <w:sz w:val="20"/>
          <w:szCs w:val="20"/>
        </w:rPr>
        <w:t>sine_table</w:t>
      </w:r>
      <w:proofErr w:type="spellEnd"/>
      <w:r w:rsidRPr="00264F48">
        <w:rPr>
          <w:sz w:val="20"/>
          <w:szCs w:val="20"/>
        </w:rPr>
        <w:t>[</w:t>
      </w:r>
      <w:proofErr w:type="spellStart"/>
      <w:r w:rsidRPr="00264F48">
        <w:rPr>
          <w:sz w:val="20"/>
          <w:szCs w:val="20"/>
        </w:rPr>
        <w:t>i</w:t>
      </w:r>
      <w:proofErr w:type="spellEnd"/>
      <w:proofErr w:type="gramStart"/>
      <w:r w:rsidRPr="00264F48">
        <w:rPr>
          <w:sz w:val="20"/>
          <w:szCs w:val="20"/>
        </w:rPr>
        <w:t>];  /</w:t>
      </w:r>
      <w:proofErr w:type="gramEnd"/>
      <w:r w:rsidRPr="00264F48">
        <w:rPr>
          <w:sz w:val="20"/>
          <w:szCs w:val="20"/>
        </w:rPr>
        <w:t>/ right slot</w:t>
      </w:r>
    </w:p>
    <w:p w14:paraId="5FF7B52D" w14:textId="77777777" w:rsidR="00264F48" w:rsidRPr="00264F48" w:rsidRDefault="00264F48" w:rsidP="00264F48">
      <w:pPr>
        <w:pStyle w:val="Codeblock"/>
        <w:rPr>
          <w:sz w:val="20"/>
          <w:szCs w:val="20"/>
        </w:rPr>
      </w:pPr>
      <w:r w:rsidRPr="00264F48">
        <w:rPr>
          <w:sz w:val="20"/>
          <w:szCs w:val="20"/>
        </w:rPr>
        <w:t xml:space="preserve">    }</w:t>
      </w:r>
    </w:p>
    <w:p w14:paraId="3CEE6F71" w14:textId="77777777" w:rsidR="00264F48" w:rsidRPr="00264F48" w:rsidRDefault="00264F48" w:rsidP="00264F48">
      <w:pPr>
        <w:pStyle w:val="Codeblock"/>
        <w:rPr>
          <w:sz w:val="20"/>
          <w:szCs w:val="20"/>
        </w:rPr>
      </w:pPr>
    </w:p>
    <w:p w14:paraId="223611B4" w14:textId="77777777" w:rsidR="00264F48" w:rsidRPr="00264F48" w:rsidRDefault="00264F48" w:rsidP="00264F48">
      <w:pPr>
        <w:pStyle w:val="Codeblock"/>
        <w:rPr>
          <w:sz w:val="20"/>
          <w:szCs w:val="20"/>
        </w:rPr>
      </w:pPr>
      <w:r w:rsidRPr="00264F48">
        <w:rPr>
          <w:sz w:val="20"/>
          <w:szCs w:val="20"/>
        </w:rPr>
        <w:t xml:space="preserve">    /* Init audio </w:t>
      </w:r>
      <w:proofErr w:type="gramStart"/>
      <w:r w:rsidRPr="00264F48">
        <w:rPr>
          <w:sz w:val="20"/>
          <w:szCs w:val="20"/>
        </w:rPr>
        <w:t>out @</w:t>
      </w:r>
      <w:proofErr w:type="gramEnd"/>
      <w:r w:rsidRPr="00264F48">
        <w:rPr>
          <w:sz w:val="20"/>
          <w:szCs w:val="20"/>
        </w:rPr>
        <w:t>8 kHz */</w:t>
      </w:r>
    </w:p>
    <w:p w14:paraId="0F51DD17" w14:textId="77777777" w:rsidR="00264F48" w:rsidRPr="00264F48" w:rsidRDefault="00264F48" w:rsidP="00264F48">
      <w:pPr>
        <w:pStyle w:val="Codeblock"/>
        <w:rPr>
          <w:sz w:val="20"/>
          <w:szCs w:val="20"/>
        </w:rPr>
      </w:pPr>
      <w:r w:rsidRPr="00264F48">
        <w:rPr>
          <w:sz w:val="20"/>
          <w:szCs w:val="20"/>
        </w:rPr>
        <w:t xml:space="preserve">    if (</w:t>
      </w:r>
      <w:proofErr w:type="spellStart"/>
      <w:r w:rsidRPr="00264F48">
        <w:rPr>
          <w:sz w:val="20"/>
          <w:szCs w:val="20"/>
        </w:rPr>
        <w:t>BSP_AUDIO_OUT_</w:t>
      </w:r>
      <w:proofErr w:type="gramStart"/>
      <w:r w:rsidRPr="00264F48">
        <w:rPr>
          <w:sz w:val="20"/>
          <w:szCs w:val="20"/>
        </w:rPr>
        <w:t>Init</w:t>
      </w:r>
      <w:proofErr w:type="spellEnd"/>
      <w:r w:rsidRPr="00264F48">
        <w:rPr>
          <w:sz w:val="20"/>
          <w:szCs w:val="20"/>
        </w:rPr>
        <w:t>(</w:t>
      </w:r>
      <w:proofErr w:type="gramEnd"/>
      <w:r w:rsidRPr="00264F48">
        <w:rPr>
          <w:sz w:val="20"/>
          <w:szCs w:val="20"/>
        </w:rPr>
        <w:t>OUTPUT_DEVICE_HEADPHONE, 70, AUDIO_FREQ</w:t>
      </w:r>
      <w:proofErr w:type="gramStart"/>
      <w:r w:rsidRPr="00264F48">
        <w:rPr>
          <w:sz w:val="20"/>
          <w:szCs w:val="20"/>
        </w:rPr>
        <w:t>) !</w:t>
      </w:r>
      <w:proofErr w:type="gramEnd"/>
      <w:r w:rsidRPr="00264F48">
        <w:rPr>
          <w:sz w:val="20"/>
          <w:szCs w:val="20"/>
        </w:rPr>
        <w:t>= AUDIO_OK)</w:t>
      </w:r>
    </w:p>
    <w:p w14:paraId="529B85C2" w14:textId="77777777" w:rsidR="00264F48" w:rsidRPr="00264F48" w:rsidRDefault="00264F48" w:rsidP="00264F48">
      <w:pPr>
        <w:pStyle w:val="Codeblock"/>
        <w:rPr>
          <w:sz w:val="20"/>
          <w:szCs w:val="20"/>
        </w:rPr>
      </w:pPr>
      <w:r w:rsidRPr="00264F48">
        <w:rPr>
          <w:sz w:val="20"/>
          <w:szCs w:val="20"/>
        </w:rPr>
        <w:t xml:space="preserve">        </w:t>
      </w:r>
      <w:proofErr w:type="spellStart"/>
      <w:r w:rsidRPr="00264F48">
        <w:rPr>
          <w:sz w:val="20"/>
          <w:szCs w:val="20"/>
        </w:rPr>
        <w:t>Error_</w:t>
      </w:r>
      <w:proofErr w:type="gramStart"/>
      <w:r w:rsidRPr="00264F48">
        <w:rPr>
          <w:sz w:val="20"/>
          <w:szCs w:val="20"/>
        </w:rPr>
        <w:t>Handler</w:t>
      </w:r>
      <w:proofErr w:type="spellEnd"/>
      <w:r w:rsidRPr="00264F48">
        <w:rPr>
          <w:sz w:val="20"/>
          <w:szCs w:val="20"/>
        </w:rPr>
        <w:t>();</w:t>
      </w:r>
      <w:proofErr w:type="gramEnd"/>
    </w:p>
    <w:p w14:paraId="33674B7A" w14:textId="77777777" w:rsidR="00264F48" w:rsidRPr="00264F48" w:rsidRDefault="00264F48" w:rsidP="00264F48">
      <w:pPr>
        <w:pStyle w:val="Codeblock"/>
        <w:rPr>
          <w:sz w:val="20"/>
          <w:szCs w:val="20"/>
        </w:rPr>
      </w:pPr>
    </w:p>
    <w:p w14:paraId="1CC765A8" w14:textId="77777777" w:rsidR="00264F48" w:rsidRPr="00264F48" w:rsidRDefault="00264F48" w:rsidP="00264F48">
      <w:pPr>
        <w:pStyle w:val="Codeblock"/>
        <w:rPr>
          <w:sz w:val="20"/>
          <w:szCs w:val="20"/>
        </w:rPr>
      </w:pPr>
      <w:r w:rsidRPr="00264F48">
        <w:rPr>
          <w:sz w:val="20"/>
          <w:szCs w:val="20"/>
        </w:rPr>
        <w:t xml:space="preserve">    /* Force 2-slot (mono/stereo) mode */</w:t>
      </w:r>
    </w:p>
    <w:p w14:paraId="2893ABCF" w14:textId="77777777" w:rsidR="00264F48" w:rsidRPr="00264F48" w:rsidRDefault="00264F48" w:rsidP="00264F48">
      <w:pPr>
        <w:pStyle w:val="Codeblock"/>
        <w:rPr>
          <w:sz w:val="20"/>
          <w:szCs w:val="20"/>
        </w:rPr>
      </w:pPr>
      <w:r w:rsidRPr="00264F48">
        <w:rPr>
          <w:sz w:val="20"/>
          <w:szCs w:val="20"/>
        </w:rPr>
        <w:t xml:space="preserve">    </w:t>
      </w:r>
      <w:proofErr w:type="spellStart"/>
      <w:r w:rsidRPr="00264F48">
        <w:rPr>
          <w:sz w:val="20"/>
          <w:szCs w:val="20"/>
        </w:rPr>
        <w:t>BSP_AUDIO_OUT_</w:t>
      </w:r>
      <w:proofErr w:type="gramStart"/>
      <w:r w:rsidRPr="00264F48">
        <w:rPr>
          <w:sz w:val="20"/>
          <w:szCs w:val="20"/>
        </w:rPr>
        <w:t>SetAudioFrameSlot</w:t>
      </w:r>
      <w:proofErr w:type="spellEnd"/>
      <w:r w:rsidRPr="00264F48">
        <w:rPr>
          <w:sz w:val="20"/>
          <w:szCs w:val="20"/>
        </w:rPr>
        <w:t>(</w:t>
      </w:r>
      <w:proofErr w:type="gramEnd"/>
      <w:r w:rsidRPr="00264F48">
        <w:rPr>
          <w:sz w:val="20"/>
          <w:szCs w:val="20"/>
        </w:rPr>
        <w:t>CODEC_AUDIOFRAME_SLOT_02</w:t>
      </w:r>
      <w:proofErr w:type="gramStart"/>
      <w:r w:rsidRPr="00264F48">
        <w:rPr>
          <w:sz w:val="20"/>
          <w:szCs w:val="20"/>
        </w:rPr>
        <w:t>);</w:t>
      </w:r>
      <w:proofErr w:type="gramEnd"/>
    </w:p>
    <w:p w14:paraId="4432EC81" w14:textId="77777777" w:rsidR="00264F48" w:rsidRPr="00264F48" w:rsidRDefault="00264F48" w:rsidP="00264F48">
      <w:pPr>
        <w:pStyle w:val="Codeblock"/>
        <w:rPr>
          <w:sz w:val="20"/>
          <w:szCs w:val="20"/>
        </w:rPr>
      </w:pPr>
    </w:p>
    <w:p w14:paraId="70A7F590" w14:textId="77777777" w:rsidR="00264F48" w:rsidRPr="00264F48" w:rsidRDefault="00264F48" w:rsidP="00264F48">
      <w:pPr>
        <w:pStyle w:val="Codeblock"/>
        <w:rPr>
          <w:sz w:val="20"/>
          <w:szCs w:val="20"/>
        </w:rPr>
      </w:pPr>
      <w:r w:rsidRPr="00264F48">
        <w:rPr>
          <w:sz w:val="20"/>
          <w:szCs w:val="20"/>
        </w:rPr>
        <w:lastRenderedPageBreak/>
        <w:t xml:space="preserve">    /* Play the 16-sample (8</w:t>
      </w:r>
      <w:r w:rsidRPr="00264F48">
        <w:rPr>
          <w:rFonts w:cs="Consolas"/>
          <w:sz w:val="20"/>
          <w:szCs w:val="20"/>
        </w:rPr>
        <w:t>�</w:t>
      </w:r>
      <w:r w:rsidRPr="00264F48">
        <w:rPr>
          <w:sz w:val="20"/>
          <w:szCs w:val="20"/>
        </w:rPr>
        <w:t xml:space="preserve">2) buffer = 8 </w:t>
      </w:r>
      <w:proofErr w:type="gramStart"/>
      <w:r w:rsidRPr="00264F48">
        <w:rPr>
          <w:sz w:val="20"/>
          <w:szCs w:val="20"/>
        </w:rPr>
        <w:t>frames ?</w:t>
      </w:r>
      <w:proofErr w:type="gramEnd"/>
      <w:r w:rsidRPr="00264F48">
        <w:rPr>
          <w:sz w:val="20"/>
          <w:szCs w:val="20"/>
        </w:rPr>
        <w:t xml:space="preserve"> 1 kHz tone */</w:t>
      </w:r>
    </w:p>
    <w:p w14:paraId="76849A4F" w14:textId="77777777" w:rsidR="00264F48" w:rsidRPr="00264F48" w:rsidRDefault="00264F48" w:rsidP="00264F48">
      <w:pPr>
        <w:pStyle w:val="Codeblock"/>
        <w:rPr>
          <w:sz w:val="20"/>
          <w:szCs w:val="20"/>
        </w:rPr>
      </w:pPr>
      <w:r w:rsidRPr="00264F48">
        <w:rPr>
          <w:sz w:val="20"/>
          <w:szCs w:val="20"/>
        </w:rPr>
        <w:t xml:space="preserve">    if (</w:t>
      </w:r>
      <w:proofErr w:type="spellStart"/>
      <w:r w:rsidRPr="00264F48">
        <w:rPr>
          <w:sz w:val="20"/>
          <w:szCs w:val="20"/>
        </w:rPr>
        <w:t>BSP_AUDIO_OUT_</w:t>
      </w:r>
      <w:proofErr w:type="gramStart"/>
      <w:r w:rsidRPr="00264F48">
        <w:rPr>
          <w:sz w:val="20"/>
          <w:szCs w:val="20"/>
        </w:rPr>
        <w:t>Play</w:t>
      </w:r>
      <w:proofErr w:type="spellEnd"/>
      <w:r w:rsidRPr="00264F48">
        <w:rPr>
          <w:sz w:val="20"/>
          <w:szCs w:val="20"/>
        </w:rPr>
        <w:t>((</w:t>
      </w:r>
      <w:proofErr w:type="gramEnd"/>
      <w:r w:rsidRPr="00264F48">
        <w:rPr>
          <w:sz w:val="20"/>
          <w:szCs w:val="20"/>
        </w:rPr>
        <w:t>uint16_t</w:t>
      </w:r>
      <w:proofErr w:type="gramStart"/>
      <w:r w:rsidRPr="00264F48">
        <w:rPr>
          <w:sz w:val="20"/>
          <w:szCs w:val="20"/>
        </w:rPr>
        <w:t>*)</w:t>
      </w:r>
      <w:proofErr w:type="spellStart"/>
      <w:r w:rsidRPr="00264F48">
        <w:rPr>
          <w:sz w:val="20"/>
          <w:szCs w:val="20"/>
        </w:rPr>
        <w:t>stereo</w:t>
      </w:r>
      <w:proofErr w:type="gramEnd"/>
      <w:r w:rsidRPr="00264F48">
        <w:rPr>
          <w:sz w:val="20"/>
          <w:szCs w:val="20"/>
        </w:rPr>
        <w:t>_buf</w:t>
      </w:r>
      <w:proofErr w:type="spellEnd"/>
      <w:r w:rsidRPr="00264F48">
        <w:rPr>
          <w:sz w:val="20"/>
          <w:szCs w:val="20"/>
        </w:rPr>
        <w:t xml:space="preserve">, LOOPLENGTH * 2 * </w:t>
      </w:r>
      <w:proofErr w:type="spellStart"/>
      <w:r w:rsidRPr="00264F48">
        <w:rPr>
          <w:sz w:val="20"/>
          <w:szCs w:val="20"/>
        </w:rPr>
        <w:t>sizeof</w:t>
      </w:r>
      <w:proofErr w:type="spellEnd"/>
      <w:r w:rsidRPr="00264F48">
        <w:rPr>
          <w:sz w:val="20"/>
          <w:szCs w:val="20"/>
        </w:rPr>
        <w:t>(int16_t)</w:t>
      </w:r>
      <w:proofErr w:type="gramStart"/>
      <w:r w:rsidRPr="00264F48">
        <w:rPr>
          <w:sz w:val="20"/>
          <w:szCs w:val="20"/>
        </w:rPr>
        <w:t>) !</w:t>
      </w:r>
      <w:proofErr w:type="gramEnd"/>
      <w:r w:rsidRPr="00264F48">
        <w:rPr>
          <w:sz w:val="20"/>
          <w:szCs w:val="20"/>
        </w:rPr>
        <w:t>= AUDIO_</w:t>
      </w:r>
      <w:proofErr w:type="gramStart"/>
      <w:r w:rsidRPr="00264F48">
        <w:rPr>
          <w:sz w:val="20"/>
          <w:szCs w:val="20"/>
        </w:rPr>
        <w:t>OK){</w:t>
      </w:r>
      <w:proofErr w:type="gramEnd"/>
    </w:p>
    <w:p w14:paraId="5820B26C" w14:textId="77777777" w:rsidR="00264F48" w:rsidRPr="00264F48" w:rsidRDefault="00264F48" w:rsidP="00264F48">
      <w:pPr>
        <w:pStyle w:val="Codeblock"/>
        <w:rPr>
          <w:sz w:val="20"/>
          <w:szCs w:val="20"/>
        </w:rPr>
      </w:pPr>
      <w:r w:rsidRPr="00264F48">
        <w:rPr>
          <w:sz w:val="20"/>
          <w:szCs w:val="20"/>
        </w:rPr>
        <w:tab/>
      </w:r>
      <w:r w:rsidRPr="00264F48">
        <w:rPr>
          <w:sz w:val="20"/>
          <w:szCs w:val="20"/>
        </w:rPr>
        <w:tab/>
      </w:r>
      <w:r w:rsidRPr="00264F48">
        <w:rPr>
          <w:sz w:val="20"/>
          <w:szCs w:val="20"/>
        </w:rPr>
        <w:tab/>
      </w:r>
      <w:proofErr w:type="spellStart"/>
      <w:r w:rsidRPr="00264F48">
        <w:rPr>
          <w:sz w:val="20"/>
          <w:szCs w:val="20"/>
        </w:rPr>
        <w:t>Error_</w:t>
      </w:r>
      <w:proofErr w:type="gramStart"/>
      <w:r w:rsidRPr="00264F48">
        <w:rPr>
          <w:sz w:val="20"/>
          <w:szCs w:val="20"/>
        </w:rPr>
        <w:t>Handler</w:t>
      </w:r>
      <w:proofErr w:type="spellEnd"/>
      <w:r w:rsidRPr="00264F48">
        <w:rPr>
          <w:sz w:val="20"/>
          <w:szCs w:val="20"/>
        </w:rPr>
        <w:t>();</w:t>
      </w:r>
      <w:proofErr w:type="gramEnd"/>
    </w:p>
    <w:p w14:paraId="7969BE76" w14:textId="77777777" w:rsidR="00264F48" w:rsidRPr="00264F48" w:rsidRDefault="00264F48" w:rsidP="00264F48">
      <w:pPr>
        <w:pStyle w:val="Codeblock"/>
        <w:rPr>
          <w:sz w:val="20"/>
          <w:szCs w:val="20"/>
        </w:rPr>
      </w:pPr>
      <w:r w:rsidRPr="00264F48">
        <w:rPr>
          <w:sz w:val="20"/>
          <w:szCs w:val="20"/>
        </w:rPr>
        <w:tab/>
      </w:r>
      <w:r w:rsidRPr="00264F48">
        <w:rPr>
          <w:sz w:val="20"/>
          <w:szCs w:val="20"/>
        </w:rPr>
        <w:tab/>
        <w:t>}</w:t>
      </w:r>
    </w:p>
    <w:p w14:paraId="68BC9DEA" w14:textId="77777777" w:rsidR="00264F48" w:rsidRPr="00264F48" w:rsidRDefault="00264F48" w:rsidP="00264F48">
      <w:pPr>
        <w:pStyle w:val="Codeblock"/>
        <w:rPr>
          <w:sz w:val="20"/>
          <w:szCs w:val="20"/>
        </w:rPr>
      </w:pPr>
    </w:p>
    <w:p w14:paraId="27030D53" w14:textId="77777777" w:rsidR="00264F48" w:rsidRPr="00264F48" w:rsidRDefault="00264F48" w:rsidP="00264F48">
      <w:pPr>
        <w:pStyle w:val="Codeblock"/>
        <w:rPr>
          <w:sz w:val="20"/>
          <w:szCs w:val="20"/>
        </w:rPr>
      </w:pPr>
      <w:r w:rsidRPr="00264F48">
        <w:rPr>
          <w:sz w:val="20"/>
          <w:szCs w:val="20"/>
        </w:rPr>
        <w:t xml:space="preserve">    /* Done, just sit and toggle LED on transfer-complete */</w:t>
      </w:r>
    </w:p>
    <w:p w14:paraId="3B22F189" w14:textId="77777777" w:rsidR="00264F48" w:rsidRPr="00264F48" w:rsidRDefault="00264F48" w:rsidP="00264F48">
      <w:pPr>
        <w:pStyle w:val="Codeblock"/>
        <w:rPr>
          <w:sz w:val="20"/>
          <w:szCs w:val="20"/>
        </w:rPr>
      </w:pPr>
      <w:r w:rsidRPr="00264F48">
        <w:rPr>
          <w:sz w:val="20"/>
          <w:szCs w:val="20"/>
        </w:rPr>
        <w:t xml:space="preserve">    while (</w:t>
      </w:r>
      <w:proofErr w:type="gramStart"/>
      <w:r w:rsidRPr="00264F48">
        <w:rPr>
          <w:sz w:val="20"/>
          <w:szCs w:val="20"/>
        </w:rPr>
        <w:t>1){</w:t>
      </w:r>
      <w:proofErr w:type="gramEnd"/>
    </w:p>
    <w:p w14:paraId="4698DA14" w14:textId="77777777" w:rsidR="00264F48" w:rsidRPr="00264F48" w:rsidRDefault="00264F48" w:rsidP="00264F48">
      <w:pPr>
        <w:pStyle w:val="Codeblock"/>
        <w:rPr>
          <w:sz w:val="20"/>
          <w:szCs w:val="20"/>
        </w:rPr>
      </w:pPr>
      <w:r w:rsidRPr="00264F48">
        <w:rPr>
          <w:sz w:val="20"/>
          <w:szCs w:val="20"/>
        </w:rPr>
        <w:tab/>
      </w:r>
      <w:r w:rsidRPr="00264F48">
        <w:rPr>
          <w:sz w:val="20"/>
          <w:szCs w:val="20"/>
        </w:rPr>
        <w:tab/>
      </w:r>
      <w:r w:rsidRPr="00264F48">
        <w:rPr>
          <w:sz w:val="20"/>
          <w:szCs w:val="20"/>
        </w:rPr>
        <w:tab/>
        <w:t>if (</w:t>
      </w:r>
      <w:proofErr w:type="spellStart"/>
      <w:r w:rsidRPr="00264F48">
        <w:rPr>
          <w:sz w:val="20"/>
          <w:szCs w:val="20"/>
        </w:rPr>
        <w:t>PlayComplete</w:t>
      </w:r>
      <w:proofErr w:type="spellEnd"/>
      <w:proofErr w:type="gramStart"/>
      <w:r w:rsidRPr="00264F48">
        <w:rPr>
          <w:sz w:val="20"/>
          <w:szCs w:val="20"/>
        </w:rPr>
        <w:t>){</w:t>
      </w:r>
      <w:proofErr w:type="gramEnd"/>
      <w:r w:rsidRPr="00264F48">
        <w:rPr>
          <w:sz w:val="20"/>
          <w:szCs w:val="20"/>
        </w:rPr>
        <w:t xml:space="preserve"> </w:t>
      </w:r>
    </w:p>
    <w:p w14:paraId="70F30BC7" w14:textId="77777777" w:rsidR="00264F48" w:rsidRPr="00264F48" w:rsidRDefault="00264F48" w:rsidP="00264F48">
      <w:pPr>
        <w:pStyle w:val="Codeblock"/>
        <w:rPr>
          <w:sz w:val="20"/>
          <w:szCs w:val="20"/>
        </w:rPr>
      </w:pPr>
      <w:r w:rsidRPr="00264F48">
        <w:rPr>
          <w:sz w:val="20"/>
          <w:szCs w:val="20"/>
        </w:rPr>
        <w:tab/>
      </w:r>
      <w:r w:rsidRPr="00264F48">
        <w:rPr>
          <w:sz w:val="20"/>
          <w:szCs w:val="20"/>
        </w:rPr>
        <w:tab/>
      </w:r>
      <w:r w:rsidRPr="00264F48">
        <w:rPr>
          <w:sz w:val="20"/>
          <w:szCs w:val="20"/>
        </w:rPr>
        <w:tab/>
      </w:r>
      <w:r w:rsidRPr="00264F48">
        <w:rPr>
          <w:sz w:val="20"/>
          <w:szCs w:val="20"/>
        </w:rPr>
        <w:tab/>
      </w:r>
      <w:proofErr w:type="spellStart"/>
      <w:r w:rsidRPr="00264F48">
        <w:rPr>
          <w:sz w:val="20"/>
          <w:szCs w:val="20"/>
        </w:rPr>
        <w:t>PlayComplete</w:t>
      </w:r>
      <w:proofErr w:type="spellEnd"/>
      <w:r w:rsidRPr="00264F48">
        <w:rPr>
          <w:sz w:val="20"/>
          <w:szCs w:val="20"/>
        </w:rPr>
        <w:t xml:space="preserve"> = </w:t>
      </w:r>
      <w:proofErr w:type="gramStart"/>
      <w:r w:rsidRPr="00264F48">
        <w:rPr>
          <w:sz w:val="20"/>
          <w:szCs w:val="20"/>
        </w:rPr>
        <w:t>0;</w:t>
      </w:r>
      <w:proofErr w:type="gramEnd"/>
      <w:r w:rsidRPr="00264F48">
        <w:rPr>
          <w:sz w:val="20"/>
          <w:szCs w:val="20"/>
        </w:rPr>
        <w:t xml:space="preserve"> </w:t>
      </w:r>
    </w:p>
    <w:p w14:paraId="3717BB51" w14:textId="77777777" w:rsidR="00264F48" w:rsidRPr="00264F48" w:rsidRDefault="00264F48" w:rsidP="00264F48">
      <w:pPr>
        <w:pStyle w:val="Codeblock"/>
        <w:rPr>
          <w:sz w:val="20"/>
          <w:szCs w:val="20"/>
        </w:rPr>
      </w:pPr>
      <w:r w:rsidRPr="00264F48">
        <w:rPr>
          <w:sz w:val="20"/>
          <w:szCs w:val="20"/>
        </w:rPr>
        <w:tab/>
      </w:r>
      <w:r w:rsidRPr="00264F48">
        <w:rPr>
          <w:sz w:val="20"/>
          <w:szCs w:val="20"/>
        </w:rPr>
        <w:tab/>
      </w:r>
      <w:r w:rsidRPr="00264F48">
        <w:rPr>
          <w:sz w:val="20"/>
          <w:szCs w:val="20"/>
        </w:rPr>
        <w:tab/>
        <w:t xml:space="preserve">} </w:t>
      </w:r>
    </w:p>
    <w:p w14:paraId="2479ED2A" w14:textId="77777777" w:rsidR="00264F48" w:rsidRPr="00264F48" w:rsidRDefault="00264F48" w:rsidP="00264F48">
      <w:pPr>
        <w:pStyle w:val="Codeblock"/>
        <w:rPr>
          <w:sz w:val="20"/>
          <w:szCs w:val="20"/>
        </w:rPr>
      </w:pPr>
      <w:r w:rsidRPr="00264F48">
        <w:rPr>
          <w:sz w:val="20"/>
          <w:szCs w:val="20"/>
        </w:rPr>
        <w:tab/>
      </w:r>
      <w:r w:rsidRPr="00264F48">
        <w:rPr>
          <w:sz w:val="20"/>
          <w:szCs w:val="20"/>
        </w:rPr>
        <w:tab/>
        <w:t>}</w:t>
      </w:r>
    </w:p>
    <w:p w14:paraId="021BAF01" w14:textId="0611991F" w:rsidR="005D1590" w:rsidRPr="00C80093" w:rsidRDefault="00264F48" w:rsidP="00264F48">
      <w:pPr>
        <w:pStyle w:val="Codeblock"/>
        <w:rPr>
          <w:b/>
          <w:bCs/>
          <w:sz w:val="20"/>
          <w:szCs w:val="20"/>
        </w:rPr>
      </w:pPr>
      <w:r w:rsidRPr="00264F48">
        <w:rPr>
          <w:sz w:val="20"/>
          <w:szCs w:val="20"/>
        </w:rPr>
        <w:t>}</w:t>
      </w:r>
      <w:r w:rsidR="005D1590" w:rsidRPr="00C80093">
        <w:rPr>
          <w:sz w:val="20"/>
          <w:szCs w:val="20"/>
        </w:rPr>
        <w:t xml:space="preserve"> </w:t>
      </w:r>
    </w:p>
    <w:p w14:paraId="7B6ACFE4" w14:textId="4BB64DEC" w:rsidR="00A87140" w:rsidRPr="00C80093" w:rsidRDefault="00A87140" w:rsidP="005D1590">
      <w:pPr>
        <w:pStyle w:val="Caption"/>
        <w:spacing w:after="0"/>
        <w:jc w:val="center"/>
        <w:rPr>
          <w:i w:val="0"/>
          <w:iCs w:val="0"/>
          <w:color w:val="333E48"/>
          <w:sz w:val="22"/>
          <w:szCs w:val="22"/>
        </w:rPr>
      </w:pPr>
    </w:p>
    <w:p w14:paraId="18C02199" w14:textId="123438FC" w:rsidR="00A87140" w:rsidRPr="00C80093" w:rsidRDefault="00A87140" w:rsidP="00A87140">
      <w:pPr>
        <w:autoSpaceDE w:val="0"/>
        <w:autoSpaceDN w:val="0"/>
        <w:adjustRightInd w:val="0"/>
      </w:pPr>
      <w:r w:rsidRPr="00C80093">
        <w:t>An eight-point lookup table is initiali</w:t>
      </w:r>
      <w:r w:rsidR="003A58F6" w:rsidRPr="00C80093">
        <w:t>z</w:t>
      </w:r>
      <w:r w:rsidRPr="00C80093">
        <w:t xml:space="preserve">ed using the array </w:t>
      </w:r>
      <w:r w:rsidRPr="00C80093">
        <w:rPr>
          <w:rFonts w:ascii="Courier New" w:hAnsi="Courier New" w:cs="Courier New"/>
        </w:rPr>
        <w:t>sine_table</w:t>
      </w:r>
      <w:r w:rsidRPr="00C80093">
        <w:t xml:space="preserve"> such that the value of </w:t>
      </w:r>
      <w:r w:rsidRPr="00C80093">
        <w:rPr>
          <w:rFonts w:ascii="Courier New" w:hAnsi="Courier New" w:cs="Courier New"/>
        </w:rPr>
        <w:t>sine_table[i]</w:t>
      </w:r>
      <w:r w:rsidRPr="00C80093">
        <w:t xml:space="preserve"> is equal to </w:t>
      </w:r>
    </w:p>
    <w:p w14:paraId="1DD5A8ED" w14:textId="77777777" w:rsidR="00A87140" w:rsidRPr="00C80093" w:rsidRDefault="00A87140" w:rsidP="00A87140">
      <w:pPr>
        <w:autoSpaceDE w:val="0"/>
        <w:autoSpaceDN w:val="0"/>
        <w:adjustRightInd w:val="0"/>
        <w:jc w:val="center"/>
      </w:pPr>
      <m:oMathPara>
        <m:oMath>
          <m:r>
            <m:rPr>
              <m:nor/>
            </m:rPr>
            <w:rPr>
              <w:rFonts w:ascii="Cambria Math"/>
            </w:rPr>
            <m:t>sine_table</m:t>
          </m:r>
          <m:r>
            <m:rPr>
              <m:sty m:val="p"/>
            </m:rPr>
            <w:rPr>
              <w:rFonts w:ascii="Cambria Math"/>
            </w:rPr>
            <m:t>[</m:t>
          </m:r>
          <m:r>
            <w:rPr>
              <w:rFonts w:ascii="Cambria Math"/>
            </w:rPr>
            <m:t>i]=10000</m:t>
          </m:r>
          <m:func>
            <m:funcPr>
              <m:ctrlPr>
                <w:rPr>
                  <w:rFonts w:ascii="Cambria Math" w:hAnsi="Cambria Math"/>
                  <w:i/>
                </w:rPr>
              </m:ctrlPr>
            </m:funcPr>
            <m:fName>
              <m:r>
                <w:rPr>
                  <w:rFonts w:ascii="Cambria Math"/>
                </w:rPr>
                <m:t>sin</m:t>
              </m:r>
            </m:fName>
            <m:e>
              <m:r>
                <w:rPr>
                  <w:rFonts w:ascii="Cambria Math"/>
                </w:rPr>
                <m:t>(</m:t>
              </m:r>
            </m:e>
          </m:func>
          <m:r>
            <w:rPr>
              <w:rFonts w:ascii="Cambria Math"/>
            </w:rPr>
            <m:t>(2πi/8)+φ)</m:t>
          </m:r>
        </m:oMath>
      </m:oMathPara>
    </w:p>
    <w:p w14:paraId="28BE445F" w14:textId="77777777" w:rsidR="00A87140" w:rsidRPr="00C80093" w:rsidRDefault="00A87140" w:rsidP="00A87140">
      <w:pPr>
        <w:autoSpaceDE w:val="0"/>
        <w:autoSpaceDN w:val="0"/>
        <w:adjustRightInd w:val="0"/>
      </w:pPr>
      <w:r w:rsidRPr="00C80093">
        <w:t xml:space="preserve">where in this case, </w:t>
      </w:r>
      <w:r w:rsidRPr="00C03258">
        <w:rPr>
          <w:position w:val="-10"/>
        </w:rPr>
        <w:object w:dxaOrig="580" w:dyaOrig="320" w14:anchorId="43F76AE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9.25pt;height:16.25pt" o:ole="">
            <v:imagedata r:id="rId24" o:title=""/>
          </v:shape>
          <o:OLEObject Type="Embed" ProgID="Equation.3" ShapeID="_x0000_i1025" DrawAspect="Content" ObjectID="_1813759193" r:id="rId25"/>
        </w:object>
      </w:r>
      <w:r w:rsidRPr="00C80093">
        <w:t xml:space="preserve">. The </w:t>
      </w:r>
      <w:r w:rsidRPr="00C80093">
        <w:rPr>
          <w:rFonts w:ascii="Courier New" w:hAnsi="Courier New" w:cs="Courier New"/>
        </w:rPr>
        <w:t>LOOPLENGTH</w:t>
      </w:r>
      <w:r w:rsidRPr="00C80093">
        <w:t xml:space="preserve"> values in array </w:t>
      </w:r>
      <w:r w:rsidRPr="00C80093">
        <w:rPr>
          <w:rFonts w:ascii="Courier New" w:hAnsi="Courier New" w:cs="Courier New"/>
        </w:rPr>
        <w:t>sine_table</w:t>
      </w:r>
      <w:r w:rsidRPr="00C80093">
        <w:t xml:space="preserve"> are samples of exactly one cycle of a sinusoid.</w:t>
      </w:r>
    </w:p>
    <w:p w14:paraId="5CCF66E6" w14:textId="2E7E57B0" w:rsidR="004D64AF" w:rsidRDefault="004D64AF" w:rsidP="00A87140">
      <w:pPr>
        <w:autoSpaceDE w:val="0"/>
        <w:autoSpaceDN w:val="0"/>
        <w:adjustRightInd w:val="0"/>
      </w:pPr>
      <w:r w:rsidRPr="004D64AF">
        <w:t xml:space="preserve">In </w:t>
      </w:r>
      <w:proofErr w:type="gramStart"/>
      <w:r w:rsidRPr="004D64AF">
        <w:t>main(</w:t>
      </w:r>
      <w:proofErr w:type="gramEnd"/>
      <w:r w:rsidRPr="004D64AF">
        <w:t xml:space="preserve">), after configuring the MPU, enabling caches, initializing HAL, and switching the system clock to 216 MHz, the LCD is brought up to display the filename and sample rate, and </w:t>
      </w:r>
      <w:proofErr w:type="spellStart"/>
      <w:proofErr w:type="gramStart"/>
      <w:r w:rsidRPr="004D64AF">
        <w:t>plotSamples</w:t>
      </w:r>
      <w:proofErr w:type="spellEnd"/>
      <w:r w:rsidRPr="004D64AF">
        <w:t>(</w:t>
      </w:r>
      <w:proofErr w:type="gramEnd"/>
      <w:r w:rsidRPr="004D64AF">
        <w:t>) draws the eight discrete values as a bar graph. Next, we build a simple interleaved stereo buffer by copying each mono sample into both left and right channels</w:t>
      </w:r>
      <w:r w:rsidR="00533991">
        <w:t xml:space="preserve">. </w:t>
      </w:r>
      <w:r w:rsidR="00533991" w:rsidRPr="00533991">
        <w:t>We then initialize the WM8994 codec for 8 kHz output</w:t>
      </w:r>
      <w:r w:rsidR="00533991">
        <w:t xml:space="preserve"> </w:t>
      </w:r>
      <w:r w:rsidR="00533991" w:rsidRPr="00533991">
        <w:t>and immediately force a 2‐slot TDM frame</w:t>
      </w:r>
      <w:r w:rsidR="00533991">
        <w:t xml:space="preserve"> </w:t>
      </w:r>
      <w:r w:rsidR="00533991" w:rsidRPr="00533991">
        <w:t>so that our eight‐sample buffer spans eight audio frames (rather than the default four).</w:t>
      </w:r>
    </w:p>
    <w:p w14:paraId="7CDE29BB" w14:textId="696B0428" w:rsidR="005D1590" w:rsidRPr="00C80093" w:rsidRDefault="001B19C8" w:rsidP="005D1590">
      <w:pPr>
        <w:autoSpaceDE w:val="0"/>
        <w:autoSpaceDN w:val="0"/>
        <w:adjustRightInd w:val="0"/>
      </w:pPr>
      <w:r w:rsidRPr="001B19C8">
        <w:t>Because we output eight samples at an 8 000 Hz rate, the result is a 1 000 Hz sine wave (8000 Hz ÷ 8 = 1000 Hz). The WM8994’s onboard reconstruction filter smooths the discrete steps into a continuous analog waveform, exactly as sketched in the original figure. When you load and run this program, you should first see the start screen and bar‐graph of sample values</w:t>
      </w:r>
      <w:r>
        <w:t>. I</w:t>
      </w:r>
      <w:r w:rsidRPr="001B19C8">
        <w:t>f you connect the headphone jack to an oscilloscope you will observe a clean 1 kHz sine tone in both the time and frequency domains.</w:t>
      </w:r>
    </w:p>
    <w:p w14:paraId="0C8C742C" w14:textId="77777777" w:rsidR="009C2424" w:rsidRPr="00C80093" w:rsidRDefault="005D1590" w:rsidP="00AD148B">
      <w:pPr>
        <w:keepNext/>
        <w:autoSpaceDE w:val="0"/>
        <w:autoSpaceDN w:val="0"/>
        <w:adjustRightInd w:val="0"/>
        <w:jc w:val="center"/>
      </w:pPr>
      <w:r w:rsidRPr="00C03258">
        <w:rPr>
          <w:noProof/>
          <w:lang w:eastAsia="en-GB"/>
        </w:rPr>
        <w:lastRenderedPageBreak/>
        <w:drawing>
          <wp:inline distT="0" distB="0" distL="0" distR="0" wp14:anchorId="7C8B6D0D" wp14:editId="0BE395AB">
            <wp:extent cx="2774567" cy="2035833"/>
            <wp:effectExtent l="0" t="0" r="0" b="0"/>
            <wp:docPr id="7" name="Picture 7" descr="C:\Users\joatei01\Desktop\scop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joatei01\Desktop\scope.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785612" cy="2043937"/>
                    </a:xfrm>
                    <a:prstGeom prst="rect">
                      <a:avLst/>
                    </a:prstGeom>
                    <a:noFill/>
                    <a:ln>
                      <a:noFill/>
                    </a:ln>
                  </pic:spPr>
                </pic:pic>
              </a:graphicData>
            </a:graphic>
          </wp:inline>
        </w:drawing>
      </w:r>
    </w:p>
    <w:p w14:paraId="71F3D627" w14:textId="0996C12A" w:rsidR="005D1590" w:rsidRPr="00C80093" w:rsidRDefault="009C2424" w:rsidP="00AD148B">
      <w:pPr>
        <w:pStyle w:val="Caption"/>
        <w:jc w:val="center"/>
      </w:pPr>
      <w:bookmarkStart w:id="26" w:name="_Ref17989616"/>
      <w:r w:rsidRPr="00C80093">
        <w:t xml:space="preserve">Figure </w:t>
      </w:r>
      <w:r w:rsidR="00F85E7D" w:rsidRPr="00607F3D">
        <w:fldChar w:fldCharType="begin"/>
      </w:r>
      <w:r w:rsidR="00F85E7D" w:rsidRPr="00C80093">
        <w:instrText xml:space="preserve"> SEQ Figure \* ARABIC </w:instrText>
      </w:r>
      <w:r w:rsidR="00F85E7D" w:rsidRPr="00607F3D">
        <w:fldChar w:fldCharType="separate"/>
      </w:r>
      <w:r w:rsidR="0001297D" w:rsidRPr="00607F3D">
        <w:t>6</w:t>
      </w:r>
      <w:r w:rsidR="00F85E7D" w:rsidRPr="00607F3D">
        <w:fldChar w:fldCharType="end"/>
      </w:r>
      <w:bookmarkEnd w:id="26"/>
      <w:r w:rsidRPr="00C80093">
        <w:t xml:space="preserve">: Analog output generated by program </w:t>
      </w:r>
      <w:r w:rsidRPr="00C80093">
        <w:rPr>
          <w:rFonts w:ascii="Courier New" w:hAnsi="Courier New" w:cs="Courier New"/>
        </w:rPr>
        <w:t>stm32f7_sine_lut.c</w:t>
      </w:r>
    </w:p>
    <w:p w14:paraId="61B011D3" w14:textId="77777777" w:rsidR="009C2424" w:rsidRPr="00C80093" w:rsidRDefault="009C2424" w:rsidP="005D1590">
      <w:pPr>
        <w:pStyle w:val="Caption"/>
        <w:jc w:val="center"/>
      </w:pPr>
    </w:p>
    <w:p w14:paraId="640D10EA" w14:textId="4F79A8A3" w:rsidR="005D1590" w:rsidRPr="00C80093" w:rsidRDefault="005D1590" w:rsidP="005D1590">
      <w:pPr>
        <w:autoSpaceDE w:val="0"/>
        <w:autoSpaceDN w:val="0"/>
        <w:adjustRightInd w:val="0"/>
      </w:pPr>
      <w:r w:rsidRPr="00C80093">
        <w:t xml:space="preserve">When you run the program, you should see a start screen on the LCD as shown in </w:t>
      </w:r>
      <w:r w:rsidR="008B2378" w:rsidRPr="00C03258">
        <w:fldChar w:fldCharType="begin"/>
      </w:r>
      <w:r w:rsidR="008B2378" w:rsidRPr="00C80093">
        <w:instrText xml:space="preserve"> REF _Ref17989699 \h </w:instrText>
      </w:r>
      <w:r w:rsidR="00AE483E" w:rsidRPr="00C80093">
        <w:instrText xml:space="preserve"> \* MERGEFORMAT </w:instrText>
      </w:r>
      <w:r w:rsidR="008B2378" w:rsidRPr="00C03258">
        <w:fldChar w:fldCharType="separate"/>
      </w:r>
      <w:r w:rsidR="008B2378" w:rsidRPr="00C80093">
        <w:t xml:space="preserve">Figure </w:t>
      </w:r>
      <w:r w:rsidR="008B2378" w:rsidRPr="00607F3D">
        <w:t>7</w:t>
      </w:r>
      <w:r w:rsidR="008B2378" w:rsidRPr="00C03258">
        <w:fldChar w:fldCharType="end"/>
      </w:r>
      <w:r w:rsidRPr="00C80093">
        <w:t xml:space="preserve">. Press the blue user </w:t>
      </w:r>
      <w:proofErr w:type="gramStart"/>
      <w:r w:rsidRPr="00C80093">
        <w:t>pushbutton</w:t>
      </w:r>
      <w:proofErr w:type="gramEnd"/>
      <w:r w:rsidRPr="00C80093">
        <w:t xml:space="preserve"> to continue</w:t>
      </w:r>
      <w:r w:rsidR="008D35FA" w:rsidRPr="00C80093">
        <w:t>,</w:t>
      </w:r>
      <w:r w:rsidRPr="00C80093">
        <w:t xml:space="preserve"> and you should see on the LCD a graphical representation of the sequence of discrete sample values being written to the DAC (</w:t>
      </w:r>
      <w:r w:rsidR="008B2378" w:rsidRPr="00C03258">
        <w:fldChar w:fldCharType="begin"/>
      </w:r>
      <w:r w:rsidR="008B2378" w:rsidRPr="00C80093">
        <w:instrText xml:space="preserve"> REF _Ref17989708 \h </w:instrText>
      </w:r>
      <w:r w:rsidR="00AE483E" w:rsidRPr="00C80093">
        <w:instrText xml:space="preserve"> \* MERGEFORMAT </w:instrText>
      </w:r>
      <w:r w:rsidR="008B2378" w:rsidRPr="00C03258">
        <w:fldChar w:fldCharType="separate"/>
      </w:r>
      <w:r w:rsidR="008B2378" w:rsidRPr="00C80093">
        <w:t xml:space="preserve">Figure </w:t>
      </w:r>
      <w:r w:rsidR="008B2378" w:rsidRPr="00607F3D">
        <w:t>8</w:t>
      </w:r>
      <w:r w:rsidR="008B2378" w:rsidRPr="00C03258">
        <w:fldChar w:fldCharType="end"/>
      </w:r>
      <w:r w:rsidRPr="00C80093">
        <w:t>). The sample values are represented as bars in the graph on the LCD to emphasi</w:t>
      </w:r>
      <w:r w:rsidR="008D35FA" w:rsidRPr="00C80093">
        <w:t>z</w:t>
      </w:r>
      <w:r w:rsidRPr="00C80093">
        <w:t>e that it is the discrete sample values written to the DAC that are being shown and not the continuous-time signal output by the DAC. Connect one channel of the audio card HEADPHONE OUT output to an oscilloscope and verify that the output signal is a 1 kHz sinusoid using both time-domain and frequency-domain oscilloscope displays.</w:t>
      </w:r>
    </w:p>
    <w:p w14:paraId="3B99860C" w14:textId="77777777" w:rsidR="005D1590" w:rsidRPr="00607F3D" w:rsidRDefault="005D1590" w:rsidP="005D1590">
      <w:pPr>
        <w:pStyle w:val="ListParagraph"/>
        <w:autoSpaceDE w:val="0"/>
        <w:autoSpaceDN w:val="0"/>
        <w:adjustRightInd w:val="0"/>
      </w:pPr>
    </w:p>
    <w:p w14:paraId="516F4125" w14:textId="77777777" w:rsidR="008B2378" w:rsidRPr="00C80093" w:rsidRDefault="005D1590" w:rsidP="00AD148B">
      <w:pPr>
        <w:pStyle w:val="ListParagraph"/>
        <w:keepNext/>
        <w:autoSpaceDE w:val="0"/>
        <w:autoSpaceDN w:val="0"/>
        <w:adjustRightInd w:val="0"/>
        <w:jc w:val="center"/>
      </w:pPr>
      <w:r w:rsidRPr="00C03258">
        <w:rPr>
          <w:noProof/>
          <w:lang w:eastAsia="en-GB"/>
        </w:rPr>
        <w:drawing>
          <wp:inline distT="0" distB="0" distL="0" distR="0" wp14:anchorId="34F18408" wp14:editId="0AC536ED">
            <wp:extent cx="5048058" cy="3041212"/>
            <wp:effectExtent l="0" t="0" r="635" b="6985"/>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pic:nvPicPr>
                  <pic:blipFill>
                    <a:blip r:embed="rId27">
                      <a:extLst>
                        <a:ext uri="{28A0092B-C50C-407E-A947-70E740481C1C}">
                          <a14:useLocalDpi xmlns:a14="http://schemas.microsoft.com/office/drawing/2010/main" val="0"/>
                        </a:ext>
                      </a:extLst>
                    </a:blip>
                    <a:stretch>
                      <a:fillRect/>
                    </a:stretch>
                  </pic:blipFill>
                  <pic:spPr>
                    <a:xfrm>
                      <a:off x="0" y="0"/>
                      <a:ext cx="5048058" cy="3041212"/>
                    </a:xfrm>
                    <a:prstGeom prst="rect">
                      <a:avLst/>
                    </a:prstGeom>
                  </pic:spPr>
                </pic:pic>
              </a:graphicData>
            </a:graphic>
          </wp:inline>
        </w:drawing>
      </w:r>
    </w:p>
    <w:p w14:paraId="0BB8522E" w14:textId="024B1526" w:rsidR="005D1590" w:rsidRPr="00C80093" w:rsidRDefault="008B2378" w:rsidP="008B2378">
      <w:pPr>
        <w:pStyle w:val="Caption"/>
        <w:jc w:val="center"/>
      </w:pPr>
      <w:bookmarkStart w:id="27" w:name="_Ref17989699"/>
      <w:r w:rsidRPr="00C80093">
        <w:t xml:space="preserve">Figure </w:t>
      </w:r>
      <w:r w:rsidR="00F85E7D" w:rsidRPr="009A6C7E">
        <w:fldChar w:fldCharType="begin"/>
      </w:r>
      <w:r w:rsidR="00F85E7D" w:rsidRPr="00C80093">
        <w:instrText xml:space="preserve"> SEQ Figure \* ARABIC </w:instrText>
      </w:r>
      <w:r w:rsidR="00F85E7D" w:rsidRPr="009A6C7E">
        <w:fldChar w:fldCharType="separate"/>
      </w:r>
      <w:r w:rsidR="0001297D" w:rsidRPr="009A6C7E">
        <w:t>7</w:t>
      </w:r>
      <w:r w:rsidR="00F85E7D" w:rsidRPr="009A6C7E">
        <w:fldChar w:fldCharType="end"/>
      </w:r>
      <w:bookmarkEnd w:id="27"/>
      <w:r w:rsidRPr="00C80093">
        <w:t>: Start screen for program stm32f7_sine_lut.c</w:t>
      </w:r>
    </w:p>
    <w:p w14:paraId="50F2C0B6" w14:textId="77777777" w:rsidR="008B2378" w:rsidRPr="00C80093" w:rsidRDefault="008B2378" w:rsidP="00AD148B"/>
    <w:p w14:paraId="65E15278" w14:textId="77777777" w:rsidR="008B2378" w:rsidRPr="00C80093" w:rsidRDefault="005D1590" w:rsidP="00AD148B">
      <w:pPr>
        <w:pStyle w:val="ListParagraph"/>
        <w:keepNext/>
        <w:autoSpaceDE w:val="0"/>
        <w:autoSpaceDN w:val="0"/>
        <w:adjustRightInd w:val="0"/>
        <w:jc w:val="center"/>
      </w:pPr>
      <w:r w:rsidRPr="00C03258">
        <w:rPr>
          <w:noProof/>
          <w:lang w:eastAsia="en-GB"/>
        </w:rPr>
        <w:lastRenderedPageBreak/>
        <w:drawing>
          <wp:inline distT="0" distB="0" distL="0" distR="0" wp14:anchorId="624E437A" wp14:editId="0051CBC5">
            <wp:extent cx="5349240" cy="3356183"/>
            <wp:effectExtent l="0" t="0" r="381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a:blip r:embed="rId28">
                      <a:extLst>
                        <a:ext uri="{28A0092B-C50C-407E-A947-70E740481C1C}">
                          <a14:useLocalDpi xmlns:a14="http://schemas.microsoft.com/office/drawing/2010/main" val="0"/>
                        </a:ext>
                      </a:extLst>
                    </a:blip>
                    <a:stretch>
                      <a:fillRect/>
                    </a:stretch>
                  </pic:blipFill>
                  <pic:spPr>
                    <a:xfrm>
                      <a:off x="0" y="0"/>
                      <a:ext cx="5349240" cy="3356183"/>
                    </a:xfrm>
                    <a:prstGeom prst="rect">
                      <a:avLst/>
                    </a:prstGeom>
                  </pic:spPr>
                </pic:pic>
              </a:graphicData>
            </a:graphic>
          </wp:inline>
        </w:drawing>
      </w:r>
    </w:p>
    <w:p w14:paraId="109ADA60" w14:textId="4C3DE84A" w:rsidR="005D1590" w:rsidRPr="00C80093" w:rsidRDefault="008B2378" w:rsidP="00AD148B">
      <w:pPr>
        <w:pStyle w:val="Caption"/>
        <w:jc w:val="center"/>
      </w:pPr>
      <w:bookmarkStart w:id="28" w:name="_Ref17989708"/>
      <w:r w:rsidRPr="00C80093">
        <w:t xml:space="preserve">Figure </w:t>
      </w:r>
      <w:r w:rsidR="00F85E7D" w:rsidRPr="009A6C7E">
        <w:fldChar w:fldCharType="begin"/>
      </w:r>
      <w:r w:rsidR="00F85E7D" w:rsidRPr="00C80093">
        <w:instrText xml:space="preserve"> SEQ Figure \* ARABIC </w:instrText>
      </w:r>
      <w:r w:rsidR="00F85E7D" w:rsidRPr="009A6C7E">
        <w:fldChar w:fldCharType="separate"/>
      </w:r>
      <w:r w:rsidR="0001297D" w:rsidRPr="009A6C7E">
        <w:t>8</w:t>
      </w:r>
      <w:r w:rsidR="00F85E7D" w:rsidRPr="009A6C7E">
        <w:fldChar w:fldCharType="end"/>
      </w:r>
      <w:bookmarkEnd w:id="28"/>
      <w:r w:rsidRPr="00C80093">
        <w:t>: Graphical representation of first 32 sample values output by program stm32f7_sine_lut.c</w:t>
      </w:r>
    </w:p>
    <w:p w14:paraId="27603033" w14:textId="73CBA188" w:rsidR="00FA1A48" w:rsidRPr="00C80093" w:rsidRDefault="006F2CEA">
      <w:pPr>
        <w:pStyle w:val="Heading2"/>
      </w:pPr>
      <w:bookmarkStart w:id="29" w:name="_Toc28962186"/>
      <w:r w:rsidRPr="00C80093">
        <w:t>Exercise</w:t>
      </w:r>
      <w:r w:rsidR="008D35FA" w:rsidRPr="00C80093">
        <w:t>—</w:t>
      </w:r>
      <w:r w:rsidR="002B0FEE" w:rsidRPr="00C80093">
        <w:t xml:space="preserve">Modifying the </w:t>
      </w:r>
      <w:r w:rsidRPr="00C80093">
        <w:t>s</w:t>
      </w:r>
      <w:r w:rsidR="002B0FEE" w:rsidRPr="00C80093">
        <w:t xml:space="preserve">ine </w:t>
      </w:r>
      <w:r w:rsidRPr="00C80093">
        <w:t>w</w:t>
      </w:r>
      <w:r w:rsidR="002B0FEE" w:rsidRPr="00C80093">
        <w:t>ave</w:t>
      </w:r>
      <w:bookmarkEnd w:id="29"/>
    </w:p>
    <w:p w14:paraId="083555A5" w14:textId="5D02F438" w:rsidR="008D0E79" w:rsidRPr="00C80093" w:rsidRDefault="008D0E79" w:rsidP="008D0E79">
      <w:pPr>
        <w:autoSpaceDE w:val="0"/>
        <w:autoSpaceDN w:val="0"/>
        <w:adjustRightInd w:val="0"/>
      </w:pPr>
      <w:r w:rsidRPr="00C80093">
        <w:t xml:space="preserve">Edit the source file </w:t>
      </w:r>
      <w:r w:rsidRPr="00C80093">
        <w:rPr>
          <w:rFonts w:ascii="Courier New" w:hAnsi="Courier New" w:cs="Courier New"/>
        </w:rPr>
        <w:t>stm32f7_sine_lut.c</w:t>
      </w:r>
      <w:r w:rsidRPr="00C80093">
        <w:t xml:space="preserve"> to generate</w:t>
      </w:r>
    </w:p>
    <w:p w14:paraId="012348F4" w14:textId="67AB71F0" w:rsidR="008D0E79" w:rsidRPr="00C80093" w:rsidRDefault="008D0E79" w:rsidP="008D0E79">
      <w:pPr>
        <w:autoSpaceDE w:val="0"/>
        <w:autoSpaceDN w:val="0"/>
        <w:adjustRightInd w:val="0"/>
      </w:pPr>
      <w:r w:rsidRPr="00C80093">
        <w:t xml:space="preserve">1. </w:t>
      </w:r>
      <w:r w:rsidR="00A06CD2" w:rsidRPr="00C80093">
        <w:t>A</w:t>
      </w:r>
      <w:r w:rsidRPr="00C80093">
        <w:t xml:space="preserve"> 500 Hz sinusoid</w:t>
      </w:r>
    </w:p>
    <w:p w14:paraId="41B259FC" w14:textId="373EEE36" w:rsidR="008D0E79" w:rsidRPr="00C80093" w:rsidRDefault="008D0E79" w:rsidP="008D0E79">
      <w:pPr>
        <w:autoSpaceDE w:val="0"/>
        <w:autoSpaceDN w:val="0"/>
        <w:adjustRightInd w:val="0"/>
      </w:pPr>
      <w:r w:rsidRPr="00C80093">
        <w:t xml:space="preserve">2. </w:t>
      </w:r>
      <w:r w:rsidR="00285639" w:rsidRPr="00C80093">
        <w:t>A</w:t>
      </w:r>
      <w:r w:rsidRPr="00C80093">
        <w:t xml:space="preserve"> 2000 Hz sinusoid</w:t>
      </w:r>
    </w:p>
    <w:p w14:paraId="7232EBDE" w14:textId="04456849" w:rsidR="008D0E79" w:rsidRPr="00C80093" w:rsidRDefault="008D0E79" w:rsidP="008D0E79">
      <w:pPr>
        <w:autoSpaceDE w:val="0"/>
        <w:autoSpaceDN w:val="0"/>
        <w:adjustRightInd w:val="0"/>
      </w:pPr>
      <w:r w:rsidRPr="00C80093">
        <w:t xml:space="preserve">3. </w:t>
      </w:r>
      <w:r w:rsidR="00285639" w:rsidRPr="00C80093">
        <w:t>A</w:t>
      </w:r>
      <w:r w:rsidRPr="00C80093">
        <w:t xml:space="preserve"> 3000 Hz sinusoid</w:t>
      </w:r>
    </w:p>
    <w:p w14:paraId="268F885B" w14:textId="28707FD8" w:rsidR="008D0E79" w:rsidRPr="00C80093" w:rsidRDefault="008D0E79" w:rsidP="008D0E79">
      <w:pPr>
        <w:autoSpaceDE w:val="0"/>
        <w:autoSpaceDN w:val="0"/>
        <w:adjustRightInd w:val="0"/>
      </w:pPr>
      <w:r w:rsidRPr="00C80093">
        <w:t>You should be able to achieve these simply by changing the initiali</w:t>
      </w:r>
      <w:r w:rsidR="008D35FA" w:rsidRPr="00C80093">
        <w:t>z</w:t>
      </w:r>
      <w:r w:rsidRPr="00C80093">
        <w:t xml:space="preserve">ed contents of the array </w:t>
      </w:r>
      <w:r w:rsidRPr="00C80093">
        <w:rPr>
          <w:rFonts w:ascii="Courier New" w:hAnsi="Courier New" w:cs="Courier New"/>
        </w:rPr>
        <w:t>sine_table</w:t>
      </w:r>
      <w:r w:rsidRPr="00C80093">
        <w:t xml:space="preserve"> (and by changing the value of the constant </w:t>
      </w:r>
      <w:r w:rsidRPr="00C80093">
        <w:rPr>
          <w:rFonts w:ascii="Courier New" w:hAnsi="Courier New" w:cs="Courier New"/>
        </w:rPr>
        <w:t>LOOPLENGTH</w:t>
      </w:r>
      <w:r w:rsidRPr="00C80093">
        <w:t xml:space="preserve"> accordingly)</w:t>
      </w:r>
      <w:r w:rsidR="00484244" w:rsidRPr="00C80093">
        <w:t xml:space="preserve">. </w:t>
      </w:r>
      <w:r w:rsidRPr="00C80093">
        <w:rPr>
          <w:b/>
        </w:rPr>
        <w:t>Do not change any other program statements</w:t>
      </w:r>
      <w:r w:rsidRPr="00C80093">
        <w:t xml:space="preserve">. Record the combinations of </w:t>
      </w:r>
      <w:r w:rsidRPr="00C80093">
        <w:rPr>
          <w:rFonts w:ascii="Courier New" w:hAnsi="Courier New" w:cs="Courier New"/>
        </w:rPr>
        <w:t>LOOPLENGTH</w:t>
      </w:r>
      <w:r w:rsidRPr="00C80093">
        <w:t xml:space="preserve"> and </w:t>
      </w:r>
      <w:r w:rsidRPr="00C80093">
        <w:rPr>
          <w:rFonts w:ascii="Courier New" w:hAnsi="Courier New" w:cs="Courier New"/>
        </w:rPr>
        <w:t>sine_table</w:t>
      </w:r>
      <w:r w:rsidRPr="00C80093">
        <w:t xml:space="preserve"> with which you achieve these results in the space below.</w:t>
      </w:r>
    </w:p>
    <w:p w14:paraId="17467601" w14:textId="77777777" w:rsidR="00325546" w:rsidRPr="00C80093" w:rsidRDefault="00325546" w:rsidP="008D0E79">
      <w:pPr>
        <w:autoSpaceDE w:val="0"/>
        <w:autoSpaceDN w:val="0"/>
        <w:adjustRightInd w:val="0"/>
      </w:pPr>
    </w:p>
    <w:p w14:paraId="6B6EC354" w14:textId="77777777" w:rsidR="008D0E79" w:rsidRPr="00C80093" w:rsidRDefault="008D0E79" w:rsidP="00AD148B">
      <w:pPr>
        <w:rPr>
          <w:bCs/>
          <w:u w:val="single"/>
        </w:rPr>
      </w:pPr>
      <w:r w:rsidRPr="00C80093">
        <w:rPr>
          <w:b/>
          <w:bCs/>
          <w:u w:val="single"/>
        </w:rPr>
        <w:t>500 Hz sinewave</w:t>
      </w:r>
    </w:p>
    <w:p w14:paraId="1348572B" w14:textId="539DC08D" w:rsidR="008D0E79" w:rsidRPr="00C80093" w:rsidRDefault="008D0E79" w:rsidP="008D0E79">
      <w:pPr>
        <w:autoSpaceDE w:val="0"/>
        <w:autoSpaceDN w:val="0"/>
        <w:adjustRightInd w:val="0"/>
      </w:pPr>
      <w:r w:rsidRPr="00C80093">
        <w:rPr>
          <w:rFonts w:ascii="Courier New" w:hAnsi="Courier New" w:cs="Courier New"/>
        </w:rPr>
        <w:t>LOOPLENGTH</w:t>
      </w:r>
      <w:r w:rsidRPr="00C80093">
        <w:t xml:space="preserve"> </w:t>
      </w:r>
      <w:r w:rsidR="00C96268" w:rsidRPr="00C80093">
        <w:t>=</w:t>
      </w:r>
      <w:r w:rsidR="00C96268" w:rsidRPr="00C80093">
        <w:rPr>
          <w:color w:val="FF0000"/>
        </w:rPr>
        <w:t xml:space="preserve"> </w:t>
      </w:r>
    </w:p>
    <w:p w14:paraId="5944C497" w14:textId="65F0B6B7" w:rsidR="008D0E79" w:rsidRPr="00C80093" w:rsidRDefault="008D0E79" w:rsidP="008D0E79">
      <w:pPr>
        <w:autoSpaceDE w:val="0"/>
        <w:autoSpaceDN w:val="0"/>
        <w:adjustRightInd w:val="0"/>
        <w:rPr>
          <w:rFonts w:ascii="Courier New" w:hAnsi="Courier New" w:cs="Courier New"/>
          <w:color w:val="FF0000"/>
        </w:rPr>
      </w:pPr>
      <w:r w:rsidRPr="00C80093">
        <w:rPr>
          <w:rFonts w:ascii="Courier New" w:hAnsi="Courier New" w:cs="Courier New"/>
        </w:rPr>
        <w:t>sine_table</w:t>
      </w:r>
      <w:r w:rsidRPr="00C80093">
        <w:t xml:space="preserve"> = </w:t>
      </w:r>
    </w:p>
    <w:p w14:paraId="2C17096F" w14:textId="77777777" w:rsidR="00325546" w:rsidRPr="00C80093" w:rsidRDefault="00325546" w:rsidP="008D0E79">
      <w:pPr>
        <w:autoSpaceDE w:val="0"/>
        <w:autoSpaceDN w:val="0"/>
        <w:adjustRightInd w:val="0"/>
      </w:pPr>
    </w:p>
    <w:p w14:paraId="3E36C8FF" w14:textId="77777777" w:rsidR="008D0E79" w:rsidRPr="00C80093" w:rsidRDefault="008D0E79" w:rsidP="00AD148B">
      <w:pPr>
        <w:rPr>
          <w:bCs/>
          <w:u w:val="single"/>
        </w:rPr>
      </w:pPr>
      <w:r w:rsidRPr="00C80093">
        <w:rPr>
          <w:b/>
          <w:bCs/>
          <w:u w:val="single"/>
        </w:rPr>
        <w:t>2000 Hz sinewave</w:t>
      </w:r>
    </w:p>
    <w:p w14:paraId="56C9A6F1" w14:textId="5E9E84FD" w:rsidR="008D0E79" w:rsidRPr="00C80093" w:rsidRDefault="008D0E79" w:rsidP="008D0E79">
      <w:pPr>
        <w:autoSpaceDE w:val="0"/>
        <w:autoSpaceDN w:val="0"/>
        <w:adjustRightInd w:val="0"/>
        <w:rPr>
          <w:color w:val="FF0000"/>
        </w:rPr>
      </w:pPr>
      <w:r w:rsidRPr="00C80093">
        <w:rPr>
          <w:rFonts w:ascii="Courier New" w:hAnsi="Courier New" w:cs="Courier New"/>
        </w:rPr>
        <w:t>LOOPLENGTH</w:t>
      </w:r>
      <w:r w:rsidRPr="00C80093">
        <w:t xml:space="preserve"> =</w:t>
      </w:r>
      <w:r w:rsidR="00C96268" w:rsidRPr="00C80093">
        <w:t xml:space="preserve"> </w:t>
      </w:r>
    </w:p>
    <w:p w14:paraId="73780D2E" w14:textId="0260B714" w:rsidR="001B0B64" w:rsidRPr="00C80093" w:rsidRDefault="008D0E79" w:rsidP="001B0B64">
      <w:pPr>
        <w:autoSpaceDE w:val="0"/>
        <w:autoSpaceDN w:val="0"/>
        <w:adjustRightInd w:val="0"/>
        <w:rPr>
          <w:rFonts w:ascii="Courier New" w:hAnsi="Courier New" w:cs="Courier New"/>
          <w:color w:val="FF0000"/>
        </w:rPr>
      </w:pPr>
      <w:r w:rsidRPr="00C80093">
        <w:rPr>
          <w:rFonts w:ascii="Courier New" w:hAnsi="Courier New" w:cs="Courier New"/>
        </w:rPr>
        <w:t>sine_table</w:t>
      </w:r>
      <w:r w:rsidRPr="00C80093">
        <w:t xml:space="preserve"> = </w:t>
      </w:r>
    </w:p>
    <w:p w14:paraId="141A66DC" w14:textId="77777777" w:rsidR="00F87E2F" w:rsidRPr="00C80093" w:rsidRDefault="00F87E2F" w:rsidP="008D0E79">
      <w:pPr>
        <w:autoSpaceDE w:val="0"/>
        <w:autoSpaceDN w:val="0"/>
        <w:adjustRightInd w:val="0"/>
        <w:rPr>
          <w:rFonts w:ascii="Courier New" w:hAnsi="Courier New" w:cs="Courier New"/>
          <w:color w:val="FF0000"/>
        </w:rPr>
      </w:pPr>
    </w:p>
    <w:p w14:paraId="2011AC40" w14:textId="401C9CF1" w:rsidR="008D0E79" w:rsidRPr="00C80093" w:rsidRDefault="008D0E79" w:rsidP="00AD148B">
      <w:pPr>
        <w:rPr>
          <w:bCs/>
          <w:u w:val="single"/>
        </w:rPr>
      </w:pPr>
      <w:r w:rsidRPr="00C80093">
        <w:rPr>
          <w:b/>
          <w:bCs/>
          <w:u w:val="single"/>
        </w:rPr>
        <w:t>3000 Hz sinewave</w:t>
      </w:r>
    </w:p>
    <w:p w14:paraId="63376F59" w14:textId="7F20B674" w:rsidR="00FE06F0" w:rsidRPr="00C80093" w:rsidRDefault="00FE06F0" w:rsidP="00FE06F0">
      <w:pPr>
        <w:autoSpaceDE w:val="0"/>
        <w:autoSpaceDN w:val="0"/>
        <w:adjustRightInd w:val="0"/>
        <w:rPr>
          <w:color w:val="FF0000"/>
        </w:rPr>
      </w:pPr>
      <w:r w:rsidRPr="00C80093">
        <w:rPr>
          <w:rFonts w:ascii="Courier New" w:hAnsi="Courier New" w:cs="Courier New"/>
        </w:rPr>
        <w:t>LOOPLENGTH</w:t>
      </w:r>
      <w:r w:rsidRPr="00C80093">
        <w:t xml:space="preserve"> = </w:t>
      </w:r>
    </w:p>
    <w:p w14:paraId="60B7868B" w14:textId="25047721" w:rsidR="00FE06F0" w:rsidRPr="00C80093" w:rsidRDefault="00FE06F0" w:rsidP="00FE06F0">
      <w:pPr>
        <w:autoSpaceDE w:val="0"/>
        <w:autoSpaceDN w:val="0"/>
        <w:adjustRightInd w:val="0"/>
        <w:rPr>
          <w:rFonts w:ascii="Courier New" w:hAnsi="Courier New" w:cs="Courier New"/>
          <w:color w:val="FF0000"/>
        </w:rPr>
      </w:pPr>
      <w:r w:rsidRPr="00C80093">
        <w:rPr>
          <w:rFonts w:ascii="Courier New" w:hAnsi="Courier New" w:cs="Courier New"/>
        </w:rPr>
        <w:t xml:space="preserve">sine_table </w:t>
      </w:r>
      <w:r w:rsidRPr="00C80093">
        <w:t xml:space="preserve">= </w:t>
      </w:r>
    </w:p>
    <w:p w14:paraId="661379EA" w14:textId="49EFB68B" w:rsidR="00325546" w:rsidRPr="00C80093" w:rsidRDefault="00325546" w:rsidP="00C96268">
      <w:pPr>
        <w:autoSpaceDE w:val="0"/>
        <w:autoSpaceDN w:val="0"/>
        <w:adjustRightInd w:val="0"/>
        <w:rPr>
          <w:color w:val="FF0000"/>
        </w:rPr>
      </w:pPr>
    </w:p>
    <w:p w14:paraId="5A0EAC75" w14:textId="24616FF3" w:rsidR="008D0E79" w:rsidRPr="00C80093" w:rsidRDefault="008D0E79" w:rsidP="008D0E79">
      <w:pPr>
        <w:pStyle w:val="Heading2"/>
      </w:pPr>
      <w:bookmarkStart w:id="30" w:name="_Toc28962187"/>
      <w:r w:rsidRPr="00C80093">
        <w:t xml:space="preserve">Viewing </w:t>
      </w:r>
      <w:r w:rsidR="007F3395" w:rsidRPr="00C80093">
        <w:t>p</w:t>
      </w:r>
      <w:r w:rsidRPr="00C80093">
        <w:t xml:space="preserve">rogram </w:t>
      </w:r>
      <w:r w:rsidR="007F3395" w:rsidRPr="00C80093">
        <w:t>o</w:t>
      </w:r>
      <w:r w:rsidRPr="00C80093">
        <w:t xml:space="preserve">utput </w:t>
      </w:r>
      <w:r w:rsidR="007F3395" w:rsidRPr="00C80093">
        <w:t>u</w:t>
      </w:r>
      <w:r w:rsidRPr="00C80093">
        <w:t>sing MATLAB</w:t>
      </w:r>
      <w:bookmarkEnd w:id="30"/>
    </w:p>
    <w:p w14:paraId="7DA480F0" w14:textId="7EE54B58" w:rsidR="00601326" w:rsidRPr="00C80093" w:rsidRDefault="007F3395" w:rsidP="008D0E79">
      <w:pPr>
        <w:autoSpaceDE w:val="0"/>
        <w:autoSpaceDN w:val="0"/>
        <w:adjustRightInd w:val="0"/>
      </w:pPr>
      <w:r w:rsidRPr="00C80093">
        <w:t>To view your p</w:t>
      </w:r>
      <w:r w:rsidR="008D0E79" w:rsidRPr="00C80093">
        <w:t>rogram</w:t>
      </w:r>
      <w:r w:rsidRPr="00C80093">
        <w:t xml:space="preserve"> output in Matlab, you can </w:t>
      </w:r>
      <w:r w:rsidR="00601326" w:rsidRPr="00C80093">
        <w:t xml:space="preserve">first </w:t>
      </w:r>
      <w:r w:rsidRPr="00C80093">
        <w:t xml:space="preserve">store the output values into a file </w:t>
      </w:r>
      <w:r w:rsidR="00601326" w:rsidRPr="00C80093">
        <w:t>and then use Matlab to load the values from the saved file.</w:t>
      </w:r>
    </w:p>
    <w:p w14:paraId="214CCA4F" w14:textId="785AC88D" w:rsidR="008D0E79" w:rsidRPr="00C80093" w:rsidRDefault="008D0E79" w:rsidP="008D0E79">
      <w:pPr>
        <w:autoSpaceDE w:val="0"/>
        <w:autoSpaceDN w:val="0"/>
        <w:adjustRightInd w:val="0"/>
      </w:pPr>
      <w:r w:rsidRPr="00C80093">
        <w:rPr>
          <w:rFonts w:ascii="Courier New" w:hAnsi="Courier New" w:cs="Courier New"/>
        </w:rPr>
        <w:t>stm32f7_sine_lut_buf.c</w:t>
      </w:r>
      <w:r w:rsidRPr="00C80093">
        <w:t xml:space="preserve"> </w:t>
      </w:r>
      <w:r w:rsidR="00601326" w:rsidRPr="00C80093">
        <w:t xml:space="preserve">shows how to store the output values, it </w:t>
      </w:r>
      <w:r w:rsidRPr="00C80093">
        <w:t xml:space="preserve">is very similar to program </w:t>
      </w:r>
      <w:r w:rsidRPr="00C80093">
        <w:rPr>
          <w:rFonts w:ascii="Courier New" w:hAnsi="Courier New" w:cs="Courier New"/>
        </w:rPr>
        <w:t>stm32f7_sine_lut.c</w:t>
      </w:r>
      <w:r w:rsidR="00B87550" w:rsidRPr="00C80093">
        <w:rPr>
          <w:rFonts w:ascii="Courier New" w:hAnsi="Courier New" w:cs="Courier New"/>
        </w:rPr>
        <w:t>,</w:t>
      </w:r>
      <w:r w:rsidRPr="00C80093">
        <w:t xml:space="preserve"> but it also stores the most recent </w:t>
      </w:r>
      <w:r w:rsidRPr="00C80093">
        <w:rPr>
          <w:rFonts w:ascii="Courier New" w:hAnsi="Courier New" w:cs="Courier New"/>
        </w:rPr>
        <w:t>BUFFER_LENGTH</w:t>
      </w:r>
      <w:r w:rsidR="004E3DC1" w:rsidRPr="00C80093">
        <w:t xml:space="preserve"> number of</w:t>
      </w:r>
      <w:r w:rsidRPr="00C80093">
        <w:t xml:space="preserve"> output values in the array </w:t>
      </w:r>
      <w:r w:rsidRPr="00C80093">
        <w:rPr>
          <w:rFonts w:ascii="Courier New" w:hAnsi="Courier New" w:cs="Courier New"/>
        </w:rPr>
        <w:t>buffer</w:t>
      </w:r>
      <w:r w:rsidRPr="00C80093">
        <w:t xml:space="preserve">. Array </w:t>
      </w:r>
      <w:r w:rsidRPr="00C80093">
        <w:rPr>
          <w:rFonts w:ascii="Courier New" w:hAnsi="Courier New" w:cs="Courier New"/>
        </w:rPr>
        <w:t>buffer</w:t>
      </w:r>
      <w:r w:rsidRPr="00C80093">
        <w:t xml:space="preserve"> is of type </w:t>
      </w:r>
      <w:r w:rsidRPr="00C80093">
        <w:rPr>
          <w:rFonts w:ascii="Courier New" w:hAnsi="Courier New" w:cs="Courier New"/>
        </w:rPr>
        <w:t>float32_t</w:t>
      </w:r>
      <w:r w:rsidRPr="00C80093">
        <w:t xml:space="preserve"> for compatibility with the </w:t>
      </w:r>
      <w:r w:rsidRPr="00C80093">
        <w:rPr>
          <w:i/>
        </w:rPr>
        <w:t>MATLAB</w:t>
      </w:r>
      <w:r w:rsidRPr="00C80093">
        <w:t xml:space="preserve"> function that will be used to view its contents.</w:t>
      </w:r>
    </w:p>
    <w:p w14:paraId="16FD8E75" w14:textId="5A22B591" w:rsidR="00601326" w:rsidRPr="00C80093" w:rsidRDefault="00601326" w:rsidP="008D0E79">
      <w:pPr>
        <w:autoSpaceDE w:val="0"/>
        <w:autoSpaceDN w:val="0"/>
        <w:adjustRightInd w:val="0"/>
      </w:pPr>
      <w:r w:rsidRPr="00C80093">
        <w:t xml:space="preserve">To </w:t>
      </w:r>
      <w:r w:rsidR="0012229A" w:rsidRPr="00C80093">
        <w:t xml:space="preserve">save the program output into a file and view them in Matlab, follow these steps: </w:t>
      </w:r>
    </w:p>
    <w:p w14:paraId="78F05F7F" w14:textId="77777777" w:rsidR="0055153B" w:rsidRPr="00C80093" w:rsidRDefault="008D0E79" w:rsidP="00EF1990">
      <w:pPr>
        <w:pStyle w:val="ListParagraph"/>
        <w:numPr>
          <w:ilvl w:val="0"/>
          <w:numId w:val="32"/>
        </w:numPr>
      </w:pPr>
      <w:r w:rsidRPr="00C80093">
        <w:t>Run the program and</w:t>
      </w:r>
      <w:r w:rsidR="0055153B" w:rsidRPr="00C80093">
        <w:t xml:space="preserve"> press the user button to start the program.</w:t>
      </w:r>
    </w:p>
    <w:p w14:paraId="0BE959E7" w14:textId="36AD7644" w:rsidR="00C034B8" w:rsidRPr="00C80093" w:rsidRDefault="0055153B" w:rsidP="00EF1990">
      <w:pPr>
        <w:pStyle w:val="ListParagraph"/>
        <w:numPr>
          <w:ilvl w:val="0"/>
          <w:numId w:val="32"/>
        </w:numPr>
      </w:pPr>
      <w:r w:rsidRPr="00C80093">
        <w:t>H</w:t>
      </w:r>
      <w:r w:rsidR="008D0E79" w:rsidRPr="00C80093">
        <w:t xml:space="preserve">alt it by clicking on the </w:t>
      </w:r>
      <w:r w:rsidR="008D0E79" w:rsidRPr="00534783">
        <w:rPr>
          <w:b/>
          <w:i/>
        </w:rPr>
        <w:t>Stop</w:t>
      </w:r>
      <w:r w:rsidR="008D0E79" w:rsidRPr="00C80093">
        <w:t xml:space="preserve"> toolbar button in the </w:t>
      </w:r>
      <w:proofErr w:type="spellStart"/>
      <w:r w:rsidR="008D0E79" w:rsidRPr="00C80093">
        <w:t>MDK_A</w:t>
      </w:r>
      <w:r w:rsidR="00ED70D6" w:rsidRPr="00C80093">
        <w:t>rm</w:t>
      </w:r>
      <w:proofErr w:type="spellEnd"/>
      <w:r w:rsidR="008D0E79" w:rsidRPr="00C80093">
        <w:t xml:space="preserve"> debugger.</w:t>
      </w:r>
    </w:p>
    <w:p w14:paraId="19F9EF8D" w14:textId="2BA82646" w:rsidR="008D0E79" w:rsidRPr="00C80093" w:rsidRDefault="008D0E79" w:rsidP="00AD148B">
      <w:pPr>
        <w:pStyle w:val="ListParagraph"/>
        <w:numPr>
          <w:ilvl w:val="0"/>
          <w:numId w:val="32"/>
        </w:numPr>
      </w:pPr>
      <w:r w:rsidRPr="00C80093">
        <w:t xml:space="preserve">Type the variable name </w:t>
      </w:r>
      <w:r w:rsidRPr="00534783">
        <w:rPr>
          <w:rFonts w:ascii="Courier New" w:hAnsi="Courier New" w:cs="Courier New"/>
          <w:b/>
        </w:rPr>
        <w:t>buffer</w:t>
      </w:r>
      <w:r w:rsidRPr="00C80093">
        <w:rPr>
          <w:rFonts w:cs="Courier New"/>
        </w:rPr>
        <w:t xml:space="preserve"> as the </w:t>
      </w:r>
      <w:r w:rsidRPr="00534783">
        <w:rPr>
          <w:rFonts w:cs="Courier New"/>
          <w:b/>
          <w:i/>
        </w:rPr>
        <w:t>Address</w:t>
      </w:r>
      <w:r w:rsidRPr="00C80093">
        <w:rPr>
          <w:rFonts w:cs="Courier New"/>
        </w:rPr>
        <w:t xml:space="preserve"> in the debugger</w:t>
      </w:r>
      <w:r w:rsidR="00B87550" w:rsidRPr="00C80093">
        <w:rPr>
          <w:rFonts w:cs="Courier New"/>
        </w:rPr>
        <w:t>’</w:t>
      </w:r>
      <w:r w:rsidRPr="00C80093">
        <w:rPr>
          <w:rFonts w:cs="Courier New"/>
        </w:rPr>
        <w:t xml:space="preserve">s </w:t>
      </w:r>
      <w:r w:rsidRPr="00534783">
        <w:rPr>
          <w:rFonts w:cs="Courier New"/>
          <w:b/>
          <w:i/>
        </w:rPr>
        <w:t>Memory</w:t>
      </w:r>
      <w:r w:rsidRPr="00C80093">
        <w:rPr>
          <w:rFonts w:cs="Courier New"/>
          <w:i/>
        </w:rPr>
        <w:t xml:space="preserve"> </w:t>
      </w:r>
      <w:r w:rsidRPr="00534783">
        <w:rPr>
          <w:rFonts w:cs="Courier New"/>
          <w:b/>
          <w:i/>
        </w:rPr>
        <w:t>1</w:t>
      </w:r>
      <w:r w:rsidRPr="00C80093">
        <w:rPr>
          <w:rFonts w:cs="Courier New"/>
        </w:rPr>
        <w:t xml:space="preserve"> window</w:t>
      </w:r>
      <w:r w:rsidR="006B6564" w:rsidRPr="00C80093">
        <w:rPr>
          <w:rFonts w:cs="Courier New"/>
        </w:rPr>
        <w:t>. Right</w:t>
      </w:r>
      <w:r w:rsidR="00B87550" w:rsidRPr="00C80093">
        <w:rPr>
          <w:rFonts w:cs="Courier New"/>
        </w:rPr>
        <w:t>-</w:t>
      </w:r>
      <w:r w:rsidR="006B6564" w:rsidRPr="00C80093">
        <w:rPr>
          <w:rFonts w:cs="Courier New"/>
        </w:rPr>
        <w:t xml:space="preserve">click on the </w:t>
      </w:r>
      <w:r w:rsidR="006B6564" w:rsidRPr="00534783">
        <w:rPr>
          <w:rFonts w:cs="Courier New"/>
          <w:b/>
          <w:i/>
        </w:rPr>
        <w:t>Memory 1</w:t>
      </w:r>
      <w:r w:rsidR="007F3395" w:rsidRPr="00C80093">
        <w:rPr>
          <w:rFonts w:cs="Courier New"/>
          <w:i/>
        </w:rPr>
        <w:t xml:space="preserve"> </w:t>
      </w:r>
      <w:r w:rsidR="001B2E43" w:rsidRPr="00C80093">
        <w:rPr>
          <w:rFonts w:cs="Courier New"/>
        </w:rPr>
        <w:t>window and</w:t>
      </w:r>
      <w:r w:rsidRPr="00C80093">
        <w:rPr>
          <w:rFonts w:cs="Courier New"/>
        </w:rPr>
        <w:t xml:space="preserve"> s</w:t>
      </w:r>
      <w:r w:rsidRPr="00C80093">
        <w:t xml:space="preserve">et the displayed data type to </w:t>
      </w:r>
      <w:r w:rsidRPr="00534783">
        <w:rPr>
          <w:b/>
          <w:i/>
        </w:rPr>
        <w:t>Decimal</w:t>
      </w:r>
      <w:r w:rsidRPr="00C80093">
        <w:t xml:space="preserve"> and </w:t>
      </w:r>
      <w:r w:rsidRPr="00534783">
        <w:rPr>
          <w:b/>
          <w:i/>
        </w:rPr>
        <w:t>Float</w:t>
      </w:r>
      <w:r w:rsidRPr="00C80093">
        <w:rPr>
          <w:i/>
        </w:rPr>
        <w:t xml:space="preserve"> </w:t>
      </w:r>
      <w:r w:rsidRPr="00C80093">
        <w:t xml:space="preserve">as shown in </w:t>
      </w:r>
      <w:r w:rsidR="002C5ADE" w:rsidRPr="00C03258">
        <w:fldChar w:fldCharType="begin"/>
      </w:r>
      <w:r w:rsidR="002C5ADE" w:rsidRPr="00C80093">
        <w:instrText xml:space="preserve"> REF _Ref18049269 \h </w:instrText>
      </w:r>
      <w:r w:rsidR="00AE483E" w:rsidRPr="00C80093">
        <w:instrText xml:space="preserve"> \* MERGEFORMAT </w:instrText>
      </w:r>
      <w:r w:rsidR="002C5ADE" w:rsidRPr="00C03258">
        <w:fldChar w:fldCharType="separate"/>
      </w:r>
      <w:r w:rsidR="002C5ADE" w:rsidRPr="00C80093">
        <w:t xml:space="preserve">Figure </w:t>
      </w:r>
      <w:r w:rsidR="002C5ADE" w:rsidRPr="00534783">
        <w:t>9</w:t>
      </w:r>
      <w:r w:rsidR="002C5ADE" w:rsidRPr="00C03258">
        <w:fldChar w:fldCharType="end"/>
      </w:r>
      <w:r w:rsidRPr="00C80093">
        <w:t>.</w:t>
      </w:r>
    </w:p>
    <w:p w14:paraId="38460201" w14:textId="77777777" w:rsidR="002C5ADE" w:rsidRPr="00C80093" w:rsidRDefault="008D0E79" w:rsidP="00AD148B">
      <w:pPr>
        <w:keepNext/>
        <w:autoSpaceDE w:val="0"/>
        <w:autoSpaceDN w:val="0"/>
        <w:adjustRightInd w:val="0"/>
        <w:spacing w:after="0"/>
        <w:jc w:val="center"/>
      </w:pPr>
      <w:r w:rsidRPr="00C03258">
        <w:rPr>
          <w:noProof/>
          <w:lang w:eastAsia="en-GB"/>
        </w:rPr>
        <w:drawing>
          <wp:inline distT="0" distB="0" distL="0" distR="0" wp14:anchorId="29E75856" wp14:editId="2B3FC4D9">
            <wp:extent cx="3312795" cy="2131957"/>
            <wp:effectExtent l="0" t="0" r="1905" b="1905"/>
            <wp:docPr id="1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2"/>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330920" cy="2143621"/>
                    </a:xfrm>
                    <a:prstGeom prst="rect">
                      <a:avLst/>
                    </a:prstGeom>
                  </pic:spPr>
                </pic:pic>
              </a:graphicData>
            </a:graphic>
          </wp:inline>
        </w:drawing>
      </w:r>
      <w:r w:rsidRPr="00EC76A3">
        <w:drawing>
          <wp:inline distT="0" distB="0" distL="0" distR="0" wp14:anchorId="1DE051A7" wp14:editId="1ADB9B43">
            <wp:extent cx="1829651" cy="2118143"/>
            <wp:effectExtent l="0" t="0" r="0" b="0"/>
            <wp:docPr id="1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0" cstate="print"/>
                    <a:srcRect l="70494" t="57024" r="18574" b="20463"/>
                    <a:stretch/>
                  </pic:blipFill>
                  <pic:spPr bwMode="auto">
                    <a:xfrm>
                      <a:off x="0" y="0"/>
                      <a:ext cx="1835341" cy="2124730"/>
                    </a:xfrm>
                    <a:prstGeom prst="rect">
                      <a:avLst/>
                    </a:prstGeom>
                    <a:noFill/>
                    <a:ln>
                      <a:noFill/>
                    </a:ln>
                    <a:extLst>
                      <a:ext uri="{53640926-AAD7-44D8-BBD7-CCE9431645EC}">
                        <a14:shadowObscured xmlns:a14="http://schemas.microsoft.com/office/drawing/2010/main"/>
                      </a:ext>
                    </a:extLst>
                  </pic:spPr>
                </pic:pic>
              </a:graphicData>
            </a:graphic>
          </wp:inline>
        </w:drawing>
      </w:r>
    </w:p>
    <w:p w14:paraId="2467A634" w14:textId="3E9881A1" w:rsidR="008D0E79" w:rsidRPr="00534783" w:rsidRDefault="002C5ADE" w:rsidP="00AD148B">
      <w:pPr>
        <w:pStyle w:val="Caption"/>
        <w:jc w:val="center"/>
      </w:pPr>
      <w:bookmarkStart w:id="31" w:name="_Ref18049269"/>
      <w:r w:rsidRPr="00C80093">
        <w:t xml:space="preserve">Figure </w:t>
      </w:r>
      <w:r w:rsidR="00F85E7D" w:rsidRPr="00534783">
        <w:fldChar w:fldCharType="begin"/>
      </w:r>
      <w:r w:rsidR="00F85E7D" w:rsidRPr="00C80093">
        <w:instrText xml:space="preserve"> SEQ Figure \* ARABIC </w:instrText>
      </w:r>
      <w:r w:rsidR="00F85E7D" w:rsidRPr="00534783">
        <w:fldChar w:fldCharType="separate"/>
      </w:r>
      <w:r w:rsidR="0001297D" w:rsidRPr="00534783">
        <w:t>9</w:t>
      </w:r>
      <w:r w:rsidR="00F85E7D" w:rsidRPr="00534783">
        <w:fldChar w:fldCharType="end"/>
      </w:r>
      <w:bookmarkEnd w:id="31"/>
      <w:r w:rsidRPr="00C80093">
        <w:t xml:space="preserve">: Memory 1 window showing the contents of array </w:t>
      </w:r>
      <w:r w:rsidRPr="00C80093">
        <w:rPr>
          <w:rFonts w:ascii="Courier New" w:hAnsi="Courier New" w:cs="Courier New"/>
        </w:rPr>
        <w:t>buffer</w:t>
      </w:r>
    </w:p>
    <w:p w14:paraId="2854EABE" w14:textId="77777777" w:rsidR="008D0E79" w:rsidRPr="00C80093" w:rsidRDefault="008D0E79" w:rsidP="008D0E79"/>
    <w:p w14:paraId="7213199A" w14:textId="6CD1196D" w:rsidR="008D0E79" w:rsidRPr="00C80093" w:rsidRDefault="008D0E79" w:rsidP="00AD148B">
      <w:pPr>
        <w:autoSpaceDE w:val="0"/>
        <w:autoSpaceDN w:val="0"/>
        <w:adjustRightInd w:val="0"/>
        <w:ind w:left="709"/>
      </w:pPr>
      <w:r w:rsidRPr="00C80093">
        <w:t xml:space="preserve">The start address of </w:t>
      </w:r>
      <w:proofErr w:type="gramStart"/>
      <w:r w:rsidRPr="00C80093">
        <w:t>array</w:t>
      </w:r>
      <w:proofErr w:type="gramEnd"/>
      <w:r w:rsidRPr="00C80093">
        <w:t xml:space="preserve"> </w:t>
      </w:r>
      <w:r w:rsidRPr="00C80093">
        <w:rPr>
          <w:rFonts w:ascii="Courier New" w:hAnsi="Courier New" w:cs="Courier New"/>
        </w:rPr>
        <w:t>buffer</w:t>
      </w:r>
      <w:r w:rsidRPr="00C80093">
        <w:t xml:space="preserve"> will be displayed in the top </w:t>
      </w:r>
      <w:r w:rsidR="00EF1990" w:rsidRPr="00C80093">
        <w:t>left-hand</w:t>
      </w:r>
      <w:r w:rsidRPr="00C80093">
        <w:t xml:space="preserve"> corner of the window.</w:t>
      </w:r>
    </w:p>
    <w:p w14:paraId="61CA160A" w14:textId="072CCFA7" w:rsidR="008D0E79" w:rsidRPr="00C80093" w:rsidRDefault="003771C2" w:rsidP="00AD148B">
      <w:pPr>
        <w:pStyle w:val="ListParagraph"/>
        <w:numPr>
          <w:ilvl w:val="0"/>
          <w:numId w:val="32"/>
        </w:numPr>
        <w:autoSpaceDE w:val="0"/>
        <w:autoSpaceDN w:val="0"/>
        <w:adjustRightInd w:val="0"/>
      </w:pPr>
      <w:r w:rsidRPr="00C80093">
        <w:t xml:space="preserve">Use </w:t>
      </w:r>
      <w:r w:rsidR="008D0E79" w:rsidRPr="00C80093">
        <w:t>the following command at the prompt in the debugger</w:t>
      </w:r>
      <w:r w:rsidR="00666321" w:rsidRPr="00C80093">
        <w:t>’</w:t>
      </w:r>
      <w:r w:rsidR="008D0E79" w:rsidRPr="00C80093">
        <w:t xml:space="preserve">s </w:t>
      </w:r>
      <w:r w:rsidR="008D0E79" w:rsidRPr="00454D3E">
        <w:rPr>
          <w:b/>
          <w:i/>
        </w:rPr>
        <w:t>Command</w:t>
      </w:r>
      <w:r w:rsidR="008D0E79" w:rsidRPr="00C80093">
        <w:rPr>
          <w:i/>
        </w:rPr>
        <w:t xml:space="preserve"> </w:t>
      </w:r>
      <w:r w:rsidR="008D0E79" w:rsidRPr="00C80093">
        <w:t xml:space="preserve">window to save the contents of array </w:t>
      </w:r>
      <w:r w:rsidR="008D0E79" w:rsidRPr="00454D3E">
        <w:rPr>
          <w:rFonts w:ascii="Courier New" w:hAnsi="Courier New" w:cs="Courier New"/>
          <w:b/>
        </w:rPr>
        <w:t>buffer</w:t>
      </w:r>
      <w:r w:rsidR="008D0E79" w:rsidRPr="00C80093">
        <w:t xml:space="preserve"> to a file in your project folder.</w:t>
      </w:r>
    </w:p>
    <w:p w14:paraId="20BC6975" w14:textId="77777777" w:rsidR="008D0E79" w:rsidRPr="00454D3E" w:rsidRDefault="008D0E79" w:rsidP="00AD148B">
      <w:pPr>
        <w:autoSpaceDE w:val="0"/>
        <w:autoSpaceDN w:val="0"/>
        <w:adjustRightInd w:val="0"/>
        <w:ind w:left="709"/>
        <w:rPr>
          <w:rFonts w:ascii="Courier New" w:hAnsi="Courier New" w:cs="Courier New"/>
          <w:b/>
        </w:rPr>
      </w:pPr>
      <w:r w:rsidRPr="00454D3E">
        <w:rPr>
          <w:rFonts w:ascii="Courier New" w:hAnsi="Courier New" w:cs="Courier New"/>
          <w:b/>
        </w:rPr>
        <w:t>SAVE &lt;filename&gt; &lt;start address&gt;, &lt;end address&gt;</w:t>
      </w:r>
    </w:p>
    <w:p w14:paraId="3BAC7243" w14:textId="3A0E0E7C" w:rsidR="00C73416" w:rsidRPr="00C80093" w:rsidRDefault="008D0E79" w:rsidP="006B6564">
      <w:pPr>
        <w:autoSpaceDE w:val="0"/>
        <w:autoSpaceDN w:val="0"/>
        <w:adjustRightInd w:val="0"/>
        <w:ind w:left="709"/>
        <w:rPr>
          <w:rFonts w:ascii="Courier New" w:hAnsi="Courier New" w:cs="Courier New"/>
        </w:rPr>
      </w:pPr>
      <w:r w:rsidRPr="00C80093">
        <w:lastRenderedPageBreak/>
        <w:t>The end address should be the start address plus 0</w:t>
      </w:r>
      <w:r w:rsidR="00666321" w:rsidRPr="00C80093">
        <w:rPr>
          <w:rFonts w:cs="Calibri"/>
        </w:rPr>
        <w:t>×</w:t>
      </w:r>
      <w:r w:rsidRPr="00C80093">
        <w:t xml:space="preserve">190 (bytes) representing 100 32-bit sample values. </w:t>
      </w:r>
      <w:r w:rsidR="00C73416" w:rsidRPr="00C80093">
        <w:rPr>
          <w:rFonts w:cs="Courier New"/>
        </w:rPr>
        <w:t>F</w:t>
      </w:r>
      <w:r w:rsidRPr="00C80093">
        <w:rPr>
          <w:rFonts w:cs="Courier New"/>
        </w:rPr>
        <w:t>or example,</w:t>
      </w:r>
    </w:p>
    <w:p w14:paraId="1893D5A4" w14:textId="376AB264" w:rsidR="008D0E79" w:rsidRPr="00C80093" w:rsidRDefault="008D0E79" w:rsidP="00AD148B">
      <w:pPr>
        <w:autoSpaceDE w:val="0"/>
        <w:autoSpaceDN w:val="0"/>
        <w:adjustRightInd w:val="0"/>
        <w:ind w:left="709"/>
        <w:rPr>
          <w:rFonts w:ascii="Courier New" w:hAnsi="Courier New" w:cs="Courier New"/>
        </w:rPr>
      </w:pPr>
      <w:r w:rsidRPr="00C80093">
        <w:rPr>
          <w:rFonts w:ascii="Courier New" w:hAnsi="Courier New" w:cs="Courier New"/>
        </w:rPr>
        <w:t>SAVE sinusoid.dat 0</w:t>
      </w:r>
      <w:r w:rsidR="00666321" w:rsidRPr="00C80093">
        <w:rPr>
          <w:rFonts w:ascii="Courier New" w:hAnsi="Courier New" w:cs="Courier New"/>
        </w:rPr>
        <w:t>×</w:t>
      </w:r>
      <w:r w:rsidRPr="00C80093">
        <w:rPr>
          <w:rFonts w:ascii="Courier New" w:hAnsi="Courier New" w:cs="Courier New"/>
        </w:rPr>
        <w:t>20000</w:t>
      </w:r>
      <w:r w:rsidR="00C80CB1">
        <w:rPr>
          <w:rFonts w:ascii="Courier New" w:hAnsi="Courier New" w:cs="Courier New"/>
        </w:rPr>
        <w:t>2D0</w:t>
      </w:r>
      <w:r w:rsidRPr="00C80093">
        <w:rPr>
          <w:rFonts w:ascii="Courier New" w:hAnsi="Courier New" w:cs="Courier New"/>
        </w:rPr>
        <w:t>, 0</w:t>
      </w:r>
      <w:r w:rsidR="00666321" w:rsidRPr="00C80093">
        <w:rPr>
          <w:rFonts w:ascii="Courier New" w:hAnsi="Courier New" w:cs="Courier New"/>
        </w:rPr>
        <w:t>×</w:t>
      </w:r>
      <w:r w:rsidRPr="00C80093">
        <w:rPr>
          <w:rFonts w:ascii="Courier New" w:hAnsi="Courier New" w:cs="Courier New"/>
        </w:rPr>
        <w:t>20000</w:t>
      </w:r>
      <w:r w:rsidR="00C80CB1">
        <w:rPr>
          <w:rFonts w:ascii="Courier New" w:hAnsi="Courier New" w:cs="Courier New"/>
        </w:rPr>
        <w:t>460</w:t>
      </w:r>
    </w:p>
    <w:p w14:paraId="46545F83" w14:textId="77777777" w:rsidR="001C4A88" w:rsidRPr="00C80093" w:rsidRDefault="008D0E79" w:rsidP="00AD148B">
      <w:pPr>
        <w:keepNext/>
        <w:autoSpaceDE w:val="0"/>
        <w:autoSpaceDN w:val="0"/>
        <w:adjustRightInd w:val="0"/>
        <w:jc w:val="center"/>
      </w:pPr>
      <w:r w:rsidRPr="00454D3E">
        <w:rPr>
          <w:rFonts w:ascii="Courier New" w:hAnsi="Courier New" w:cs="Courier New"/>
          <w:lang w:eastAsia="en-GB"/>
        </w:rPr>
        <w:t xml:space="preserve"> </w:t>
      </w:r>
      <w:r w:rsidRPr="00454D3E">
        <w:rPr>
          <w:lang w:eastAsia="en-GB"/>
        </w:rPr>
        <w:t xml:space="preserve"> </w:t>
      </w:r>
      <w:r w:rsidRPr="00C03258">
        <w:rPr>
          <w:rFonts w:ascii="Courier New" w:hAnsi="Courier New" w:cs="Courier New"/>
          <w:noProof/>
          <w:lang w:eastAsia="en-GB"/>
        </w:rPr>
        <w:drawing>
          <wp:inline distT="0" distB="0" distL="0" distR="0" wp14:anchorId="118EC545" wp14:editId="42090763">
            <wp:extent cx="4449697" cy="1713548"/>
            <wp:effectExtent l="0" t="0" r="8255" b="1270"/>
            <wp:docPr id="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2"/>
                    <pic:cNvPicPr/>
                  </pic:nvPicPr>
                  <pic:blipFill>
                    <a:blip r:embed="rId31">
                      <a:extLst>
                        <a:ext uri="{28A0092B-C50C-407E-A947-70E740481C1C}">
                          <a14:useLocalDpi xmlns:a14="http://schemas.microsoft.com/office/drawing/2010/main" val="0"/>
                        </a:ext>
                      </a:extLst>
                    </a:blip>
                    <a:stretch>
                      <a:fillRect/>
                    </a:stretch>
                  </pic:blipFill>
                  <pic:spPr>
                    <a:xfrm>
                      <a:off x="0" y="0"/>
                      <a:ext cx="4449697" cy="1713548"/>
                    </a:xfrm>
                    <a:prstGeom prst="rect">
                      <a:avLst/>
                    </a:prstGeom>
                  </pic:spPr>
                </pic:pic>
              </a:graphicData>
            </a:graphic>
          </wp:inline>
        </w:drawing>
      </w:r>
    </w:p>
    <w:p w14:paraId="7A77A9B3" w14:textId="744417BC" w:rsidR="008D0E79" w:rsidRPr="00C80093" w:rsidRDefault="001C4A88" w:rsidP="00AD148B">
      <w:pPr>
        <w:pStyle w:val="Caption"/>
        <w:jc w:val="center"/>
        <w:rPr>
          <w:rFonts w:ascii="Courier New" w:hAnsi="Courier New" w:cs="Courier New"/>
        </w:rPr>
      </w:pPr>
      <w:r w:rsidRPr="00C80093">
        <w:t xml:space="preserve">Figure </w:t>
      </w:r>
      <w:r w:rsidR="00F85E7D" w:rsidRPr="00454D3E">
        <w:fldChar w:fldCharType="begin"/>
      </w:r>
      <w:r w:rsidR="00F85E7D" w:rsidRPr="00C80093">
        <w:instrText xml:space="preserve"> SEQ Figure \* ARABIC </w:instrText>
      </w:r>
      <w:r w:rsidR="00F85E7D" w:rsidRPr="00454D3E">
        <w:fldChar w:fldCharType="separate"/>
      </w:r>
      <w:r w:rsidR="0001297D" w:rsidRPr="00454D3E">
        <w:t>10</w:t>
      </w:r>
      <w:r w:rsidR="00F85E7D" w:rsidRPr="00454D3E">
        <w:fldChar w:fldCharType="end"/>
      </w:r>
      <w:r w:rsidRPr="00C80093">
        <w:t>: Saving data to file in MDK-A</w:t>
      </w:r>
      <w:r w:rsidR="001F24E5" w:rsidRPr="00C80093">
        <w:t>rm</w:t>
      </w:r>
    </w:p>
    <w:p w14:paraId="2EE4A1F2" w14:textId="77777777" w:rsidR="008D0E79" w:rsidRPr="00C80093" w:rsidRDefault="008D0E79" w:rsidP="008D0E79"/>
    <w:p w14:paraId="517BBE71" w14:textId="35267AEC" w:rsidR="00CC7040" w:rsidRPr="009B01D4" w:rsidRDefault="00DB09A6" w:rsidP="00CC7040">
      <w:pPr>
        <w:pStyle w:val="ListParagraph"/>
        <w:numPr>
          <w:ilvl w:val="0"/>
          <w:numId w:val="32"/>
        </w:numPr>
        <w:autoSpaceDE w:val="0"/>
        <w:autoSpaceDN w:val="0"/>
        <w:adjustRightInd w:val="0"/>
        <w:rPr>
          <w:rFonts w:cs="Courier New"/>
        </w:rPr>
      </w:pPr>
      <w:r w:rsidRPr="00C80093">
        <w:rPr>
          <w:rFonts w:cs="Courier New"/>
        </w:rPr>
        <w:t xml:space="preserve">Launch </w:t>
      </w:r>
      <w:r w:rsidRPr="00C80093">
        <w:rPr>
          <w:rFonts w:cs="Courier New"/>
          <w:i/>
        </w:rPr>
        <w:t>MATLAB</w:t>
      </w:r>
      <w:r w:rsidRPr="00C80093">
        <w:rPr>
          <w:rFonts w:cs="Courier New"/>
        </w:rPr>
        <w:t xml:space="preserve"> and run the </w:t>
      </w:r>
      <w:r w:rsidR="008D0E79" w:rsidRPr="00C80093">
        <w:rPr>
          <w:rFonts w:cs="Courier New"/>
          <w:i/>
        </w:rPr>
        <w:t>MATLAB</w:t>
      </w:r>
      <w:r w:rsidR="008D0E79" w:rsidRPr="00C80093">
        <w:rPr>
          <w:rFonts w:cs="Courier New"/>
        </w:rPr>
        <w:t xml:space="preserve"> function </w:t>
      </w:r>
      <w:r w:rsidR="008D0E79" w:rsidRPr="00C80093">
        <w:rPr>
          <w:rFonts w:ascii="Courier New" w:hAnsi="Courier New" w:cs="Courier New"/>
        </w:rPr>
        <w:t>stm32f7_logfft.m</w:t>
      </w:r>
      <w:r w:rsidR="008D0E79" w:rsidRPr="00C80093">
        <w:rPr>
          <w:rFonts w:cs="Courier New"/>
        </w:rPr>
        <w:t xml:space="preserve"> (provided with the DSP Education Kit</w:t>
      </w:r>
      <w:r w:rsidR="00F36564" w:rsidRPr="00C80093">
        <w:rPr>
          <w:rFonts w:cs="Courier New"/>
        </w:rPr>
        <w:t xml:space="preserve"> in </w:t>
      </w:r>
      <w:r w:rsidR="00464ADD" w:rsidRPr="00625719">
        <w:rPr>
          <w:rFonts w:cs="Courier New"/>
          <w:b/>
          <w:bCs/>
        </w:rPr>
        <w:t>Lab01_AnalogIO\Projects\STM32746G-Discovery\Lab05_MATLAB\Matlab_Lab_Files\stm32f7_logfft.m</w:t>
      </w:r>
      <w:r w:rsidR="008D0E79" w:rsidRPr="00C80093">
        <w:rPr>
          <w:rFonts w:cs="Courier New"/>
        </w:rPr>
        <w:t>) to obtain a graphical representation of the contents of the buffer.</w:t>
      </w:r>
      <w:r w:rsidRPr="00C80093">
        <w:rPr>
          <w:rFonts w:cs="Courier New"/>
        </w:rPr>
        <w:t xml:space="preserve"> The </w:t>
      </w:r>
      <w:r w:rsidRPr="00C80093">
        <w:rPr>
          <w:rFonts w:cs="Courier New"/>
          <w:i/>
        </w:rPr>
        <w:t>MATLAB</w:t>
      </w:r>
      <w:r w:rsidRPr="00C80093">
        <w:rPr>
          <w:rFonts w:cs="Courier New"/>
        </w:rPr>
        <w:t xml:space="preserve"> function will require you to input</w:t>
      </w:r>
      <w:r w:rsidR="00075CA3" w:rsidRPr="00C80093">
        <w:rPr>
          <w:rFonts w:cs="Courier New"/>
        </w:rPr>
        <w:t xml:space="preserve"> some information, such as </w:t>
      </w:r>
      <w:r w:rsidRPr="00C80093">
        <w:rPr>
          <w:rFonts w:cs="Courier New"/>
        </w:rPr>
        <w:t xml:space="preserve">the saved </w:t>
      </w:r>
      <w:r w:rsidRPr="00C80093">
        <w:rPr>
          <w:rFonts w:ascii="Courier New" w:hAnsi="Courier New" w:cs="Courier New"/>
        </w:rPr>
        <w:t xml:space="preserve">.dat </w:t>
      </w:r>
      <w:r w:rsidRPr="00C80093">
        <w:rPr>
          <w:rFonts w:cs="Courier New"/>
        </w:rPr>
        <w:t>filename</w:t>
      </w:r>
      <w:r w:rsidR="004A6EA7" w:rsidRPr="00C80093">
        <w:rPr>
          <w:rFonts w:cs="Courier New"/>
        </w:rPr>
        <w:t xml:space="preserve"> (full path)</w:t>
      </w:r>
      <w:r w:rsidR="00075CA3" w:rsidRPr="00C80093">
        <w:rPr>
          <w:rFonts w:cs="Courier New"/>
        </w:rPr>
        <w:t xml:space="preserve"> and </w:t>
      </w:r>
      <w:r w:rsidRPr="00C80093">
        <w:rPr>
          <w:rFonts w:cs="Courier New"/>
        </w:rPr>
        <w:t>sampling frequency.</w:t>
      </w:r>
    </w:p>
    <w:p w14:paraId="01A06861" w14:textId="39451090" w:rsidR="00116198" w:rsidRPr="00C80093" w:rsidRDefault="00B24432" w:rsidP="00B24432">
      <w:pPr>
        <w:pStyle w:val="Heading1"/>
      </w:pPr>
      <w:bookmarkStart w:id="32" w:name="_Cannot_see_IDCODE"/>
      <w:bookmarkStart w:id="33" w:name="_Toc28962189"/>
      <w:bookmarkEnd w:id="32"/>
      <w:r w:rsidRPr="00C80093">
        <w:t>Conclusions</w:t>
      </w:r>
      <w:bookmarkEnd w:id="33"/>
    </w:p>
    <w:p w14:paraId="039E4F80" w14:textId="56D67708" w:rsidR="00B24432" w:rsidRPr="00C80093" w:rsidRDefault="00B24432" w:rsidP="009B01D4">
      <w:pPr>
        <w:autoSpaceDE w:val="0"/>
        <w:autoSpaceDN w:val="0"/>
        <w:adjustRightInd w:val="0"/>
      </w:pPr>
      <w:r w:rsidRPr="00C80093">
        <w:t>At the end of this exercise</w:t>
      </w:r>
      <w:r w:rsidR="00544099" w:rsidRPr="00C80093">
        <w:t>,</w:t>
      </w:r>
      <w:r w:rsidRPr="00C80093">
        <w:t xml:space="preserve"> you should have become familiar with several of the tools and techniques that you will use in subsequent </w:t>
      </w:r>
      <w:r w:rsidR="00531D52" w:rsidRPr="00C80093">
        <w:t xml:space="preserve">lab </w:t>
      </w:r>
      <w:r w:rsidRPr="00C80093">
        <w:t>exercises.</w:t>
      </w:r>
    </w:p>
    <w:p w14:paraId="3EBE52EF" w14:textId="29992A13" w:rsidR="009016ED" w:rsidRPr="00C80093" w:rsidRDefault="009016ED" w:rsidP="009016ED">
      <w:pPr>
        <w:pStyle w:val="Heading1"/>
      </w:pPr>
      <w:bookmarkStart w:id="34" w:name="_Toc13839535"/>
      <w:bookmarkStart w:id="35" w:name="_Toc28962190"/>
      <w:r w:rsidRPr="00C80093">
        <w:t xml:space="preserve">Additional </w:t>
      </w:r>
      <w:r w:rsidR="00782987" w:rsidRPr="00C80093">
        <w:t>R</w:t>
      </w:r>
      <w:r w:rsidRPr="00C80093">
        <w:t>eferences</w:t>
      </w:r>
      <w:bookmarkEnd w:id="34"/>
      <w:bookmarkEnd w:id="35"/>
    </w:p>
    <w:p w14:paraId="5657DBED" w14:textId="1215D475" w:rsidR="00FE7944" w:rsidRPr="00C80093" w:rsidRDefault="00FE7944" w:rsidP="009016ED">
      <w:pPr>
        <w:tabs>
          <w:tab w:val="left" w:pos="1005"/>
        </w:tabs>
        <w:rPr>
          <w:b/>
        </w:rPr>
      </w:pPr>
      <w:r w:rsidRPr="00C80093">
        <w:rPr>
          <w:b/>
        </w:rPr>
        <w:t>Link to Board information and resources:</w:t>
      </w:r>
    </w:p>
    <w:p w14:paraId="6D643650" w14:textId="77777777" w:rsidR="00FE7944" w:rsidRPr="00C80093" w:rsidRDefault="00FE7944" w:rsidP="00FE7944">
      <w:pPr>
        <w:tabs>
          <w:tab w:val="left" w:pos="1005"/>
        </w:tabs>
      </w:pPr>
      <w:hyperlink r:id="rId32" w:history="1">
        <w:r w:rsidRPr="00C80093">
          <w:rPr>
            <w:rStyle w:val="Hyperlink"/>
          </w:rPr>
          <w:t>https://www.st.com/en/evaluation-tools/32f746gdiscovery.html#overview</w:t>
        </w:r>
      </w:hyperlink>
    </w:p>
    <w:p w14:paraId="69EFF2C0" w14:textId="73EFD27F" w:rsidR="00FE7944" w:rsidRPr="00C80093" w:rsidRDefault="00FE7944" w:rsidP="00862E3D">
      <w:pPr>
        <w:tabs>
          <w:tab w:val="left" w:pos="1005"/>
        </w:tabs>
        <w:rPr>
          <w:color w:val="0000FF"/>
          <w:u w:val="single"/>
        </w:rPr>
      </w:pPr>
      <w:r w:rsidRPr="00C80093">
        <w:rPr>
          <w:b/>
        </w:rPr>
        <w:t xml:space="preserve">Using DMA controllers </w:t>
      </w:r>
      <w:proofErr w:type="gramStart"/>
      <w:r w:rsidRPr="00C80093">
        <w:rPr>
          <w:b/>
        </w:rPr>
        <w:t>in</w:t>
      </w:r>
      <w:proofErr w:type="gramEnd"/>
      <w:r w:rsidRPr="00C80093">
        <w:rPr>
          <w:b/>
        </w:rPr>
        <w:t xml:space="preserve"> STM Discovery </w:t>
      </w:r>
      <w:r w:rsidR="00B93002" w:rsidRPr="00C80093">
        <w:rPr>
          <w:b/>
        </w:rPr>
        <w:t>b</w:t>
      </w:r>
      <w:r w:rsidRPr="00C80093">
        <w:rPr>
          <w:b/>
        </w:rPr>
        <w:t>oards:</w:t>
      </w:r>
    </w:p>
    <w:p w14:paraId="597DB5C1" w14:textId="46B29663" w:rsidR="00FE7944" w:rsidRPr="00C80093" w:rsidRDefault="00FE7944" w:rsidP="00FE7944">
      <w:pPr>
        <w:tabs>
          <w:tab w:val="left" w:pos="1005"/>
        </w:tabs>
        <w:rPr>
          <w:color w:val="0000FF"/>
          <w:u w:val="single"/>
        </w:rPr>
      </w:pPr>
      <w:r w:rsidRPr="00C80093">
        <w:rPr>
          <w:rStyle w:val="Hyperlink"/>
        </w:rPr>
        <w:t>https://www.st.com/content/ccc/resource/technical/document/application_note/27/46/7c/ea/2d/91/40/a9/DM00046011.pdf/files/DM00046011.pdf/jcr:content/translations/en.DM00046011.pdf</w:t>
      </w:r>
    </w:p>
    <w:p w14:paraId="05F83030" w14:textId="1B20EF01" w:rsidR="00FE7944" w:rsidRPr="00C80093" w:rsidRDefault="00FE7944" w:rsidP="00FE7944">
      <w:pPr>
        <w:tabs>
          <w:tab w:val="left" w:pos="1005"/>
        </w:tabs>
        <w:rPr>
          <w:b/>
        </w:rPr>
      </w:pPr>
      <w:r w:rsidRPr="00C80093">
        <w:rPr>
          <w:b/>
        </w:rPr>
        <w:t>For more details about DMA:</w:t>
      </w:r>
    </w:p>
    <w:p w14:paraId="1D5D49AD" w14:textId="77777777" w:rsidR="00FE7944" w:rsidRPr="00C80093" w:rsidRDefault="00FE7944" w:rsidP="00FE7944">
      <w:pPr>
        <w:tabs>
          <w:tab w:val="left" w:pos="1005"/>
        </w:tabs>
        <w:rPr>
          <w:rStyle w:val="Hyperlink"/>
        </w:rPr>
      </w:pPr>
      <w:hyperlink r:id="rId33" w:history="1">
        <w:r w:rsidRPr="00C80093">
          <w:rPr>
            <w:rStyle w:val="Hyperlink"/>
          </w:rPr>
          <w:t>http://cires1.colorado.edu/jimenez-group/QAMSResources/Docs/DMAFundamentals.pdf</w:t>
        </w:r>
      </w:hyperlink>
    </w:p>
    <w:bookmarkEnd w:id="1"/>
    <w:p w14:paraId="151DE962" w14:textId="77777777" w:rsidR="00FE7944" w:rsidRPr="00C80093" w:rsidRDefault="00FE7944" w:rsidP="00862E3D">
      <w:pPr>
        <w:tabs>
          <w:tab w:val="left" w:pos="1005"/>
        </w:tabs>
      </w:pPr>
    </w:p>
    <w:sectPr w:rsidR="00FE7944" w:rsidRPr="00C80093" w:rsidSect="00AD66E8">
      <w:footerReference w:type="default" r:id="rId34"/>
      <w:headerReference w:type="first" r:id="rId35"/>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73CC009" w14:textId="77777777" w:rsidR="004F2496" w:rsidRDefault="004F2496" w:rsidP="00AD4120">
      <w:pPr>
        <w:spacing w:after="0" w:line="240" w:lineRule="auto"/>
      </w:pPr>
      <w:r>
        <w:separator/>
      </w:r>
    </w:p>
  </w:endnote>
  <w:endnote w:type="continuationSeparator" w:id="0">
    <w:p w14:paraId="0191FE1E" w14:textId="77777777" w:rsidR="004F2496" w:rsidRDefault="004F2496"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BDF774" w14:textId="7CC7D409" w:rsidR="008A53FF" w:rsidRDefault="008A53FF" w:rsidP="00921A5B">
    <w:pPr>
      <w:pStyle w:val="Footer"/>
      <w:tabs>
        <w:tab w:val="left" w:pos="5319"/>
      </w:tabs>
    </w:pPr>
    <w:r>
      <w:tab/>
    </w:r>
  </w:p>
  <w:p w14:paraId="7E6878F4" w14:textId="77777777" w:rsidR="008A53FF" w:rsidRDefault="008A53FF"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52073365"/>
      <w:docPartObj>
        <w:docPartGallery w:val="Page Numbers (Bottom of Page)"/>
        <w:docPartUnique/>
      </w:docPartObj>
    </w:sdtPr>
    <w:sdtEndPr>
      <w:rPr>
        <w:noProof/>
      </w:rPr>
    </w:sdtEndPr>
    <w:sdtContent>
      <w:p w14:paraId="17AC3F4F" w14:textId="3BE7B2AA" w:rsidR="008A53FF" w:rsidRDefault="00625719">
        <w:pPr>
          <w:pStyle w:val="Footer"/>
          <w:jc w:val="center"/>
        </w:pPr>
      </w:p>
    </w:sdtContent>
  </w:sdt>
  <w:p w14:paraId="0146E42D" w14:textId="77777777" w:rsidR="008A53FF" w:rsidRDefault="008A53F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6C3AE587" w:rsidR="008A53FF" w:rsidRDefault="008A53FF" w:rsidP="00757BD1">
            <w:pPr>
              <w:pStyle w:val="Footer"/>
            </w:pPr>
            <w:r>
              <w:tab/>
              <w:t xml:space="preserve">Copyright © </w:t>
            </w:r>
            <w:r>
              <w:fldChar w:fldCharType="begin"/>
            </w:r>
            <w:r>
              <w:instrText xml:space="preserve"> DATE \@ YYYY </w:instrText>
            </w:r>
            <w:r>
              <w:fldChar w:fldCharType="separate"/>
            </w:r>
            <w:r w:rsidR="00FE5EF0">
              <w:rPr>
                <w:noProof/>
              </w:rPr>
              <w:t>2025</w:t>
            </w:r>
            <w:r>
              <w:fldChar w:fldCharType="end"/>
            </w:r>
            <w:r>
              <w:t xml:space="preserve"> Arm Limited (or its affiliates). All rights reserved.</w:t>
            </w:r>
            <w:r w:rsidRPr="005E7841">
              <w:rPr>
                <w:noProof/>
              </w:rPr>
              <w:t xml:space="preserve"> </w:t>
            </w:r>
          </w:p>
          <w:p w14:paraId="30F5D670" w14:textId="76AFF6D1" w:rsidR="008A53FF" w:rsidRPr="00496259" w:rsidRDefault="008A53FF"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6E232B" w14:textId="77777777" w:rsidR="004F2496" w:rsidRDefault="004F2496" w:rsidP="00AD4120">
      <w:pPr>
        <w:spacing w:after="0" w:line="240" w:lineRule="auto"/>
      </w:pPr>
      <w:bookmarkStart w:id="0" w:name="_Hlk5714685"/>
      <w:bookmarkEnd w:id="0"/>
      <w:r>
        <w:separator/>
      </w:r>
    </w:p>
  </w:footnote>
  <w:footnote w:type="continuationSeparator" w:id="0">
    <w:p w14:paraId="3CE94B26" w14:textId="77777777" w:rsidR="004F2496" w:rsidRDefault="004F2496"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5675C6" w14:textId="1FC949B9" w:rsidR="008A53FF" w:rsidRDefault="008A53FF" w:rsidP="00757BD1">
    <w:pPr>
      <w:pStyle w:val="Header"/>
      <w:shd w:val="clear" w:color="auto" w:fill="FFFFFF" w:themeFill="background1"/>
      <w:jc w:val="center"/>
      <w:rPr>
        <w:sz w:val="10"/>
        <w:szCs w:val="14"/>
      </w:rPr>
    </w:pPr>
  </w:p>
  <w:p w14:paraId="081DF3EF" w14:textId="77777777" w:rsidR="008A53FF" w:rsidRDefault="008A53FF" w:rsidP="00757BD1">
    <w:pPr>
      <w:pStyle w:val="Header"/>
      <w:shd w:val="clear" w:color="auto" w:fill="FFFFFF" w:themeFill="background1"/>
      <w:jc w:val="center"/>
      <w:rPr>
        <w:sz w:val="10"/>
        <w:szCs w:val="14"/>
      </w:rPr>
    </w:pPr>
  </w:p>
  <w:p w14:paraId="1BAE26E5" w14:textId="77777777" w:rsidR="008A53FF" w:rsidRPr="00757BD1" w:rsidRDefault="008A53FF" w:rsidP="00757BD1">
    <w:pPr>
      <w:pStyle w:val="Header"/>
      <w:shd w:val="clear" w:color="auto" w:fill="0091BD"/>
      <w:jc w:val="center"/>
      <w:rPr>
        <w:sz w:val="10"/>
        <w:szCs w:val="14"/>
      </w:rPr>
    </w:pPr>
  </w:p>
  <w:p w14:paraId="0AD371E5" w14:textId="24A50250" w:rsidR="008A53FF" w:rsidRDefault="008A53FF" w:rsidP="00757BD1">
    <w:pPr>
      <w:pStyle w:val="Header"/>
      <w:shd w:val="clear" w:color="auto" w:fill="0091BD"/>
      <w:jc w:val="center"/>
    </w:pPr>
    <w:r>
      <w:rPr>
        <w:noProof/>
      </w:rPr>
      <w:drawing>
        <wp:inline distT="0" distB="0" distL="0" distR="0" wp14:anchorId="477B2E8C" wp14:editId="5BB58933">
          <wp:extent cx="1116281" cy="13555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8A53FF" w:rsidRPr="00757BD1" w:rsidRDefault="008A53FF"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BCB49C" w14:textId="33ACD464" w:rsidR="008A53FF" w:rsidRDefault="008A53FF">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79504D" w14:textId="6A623B43" w:rsidR="008A53FF" w:rsidRDefault="008A53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D40055F"/>
    <w:multiLevelType w:val="hybridMultilevel"/>
    <w:tmpl w:val="992CBC2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EAE5EA7"/>
    <w:multiLevelType w:val="hybridMultilevel"/>
    <w:tmpl w:val="F91429DE"/>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160E5029"/>
    <w:multiLevelType w:val="hybridMultilevel"/>
    <w:tmpl w:val="D44868B2"/>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7"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19A17DAC"/>
    <w:multiLevelType w:val="multilevel"/>
    <w:tmpl w:val="ED80EE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0" w15:restartNumberingAfterBreak="0">
    <w:nsid w:val="23FC3113"/>
    <w:multiLevelType w:val="hybridMultilevel"/>
    <w:tmpl w:val="E9AAA5C0"/>
    <w:lvl w:ilvl="0" w:tplc="641C1AF0">
      <w:start w:val="1"/>
      <w:numFmt w:val="decimal"/>
      <w:pStyle w:val="ProgramsListing"/>
      <w:lvlText w:val="%1"/>
      <w:lvlJc w:val="left"/>
      <w:pPr>
        <w:ind w:left="2487" w:hanging="360"/>
      </w:pPr>
      <w:rPr>
        <w:rFonts w:ascii="Courier New" w:hAnsi="Courier New" w:hint="default"/>
        <w:color w:val="808080" w:themeColor="background1" w:themeShade="80"/>
        <w:kern w:val="0"/>
        <w:position w:val="0"/>
        <w:sz w:val="20"/>
        <w:u w:val="none" w:color="E7E6E6" w:themeColor="background2"/>
        <w:vertAlign w:val="baseline"/>
      </w:rPr>
    </w:lvl>
    <w:lvl w:ilvl="1" w:tplc="04090019">
      <w:start w:val="1"/>
      <w:numFmt w:val="lowerLetter"/>
      <w:lvlText w:val="%2."/>
      <w:lvlJc w:val="left"/>
      <w:pPr>
        <w:ind w:left="3207" w:hanging="360"/>
      </w:pPr>
    </w:lvl>
    <w:lvl w:ilvl="2" w:tplc="0409001B" w:tentative="1">
      <w:start w:val="1"/>
      <w:numFmt w:val="lowerRoman"/>
      <w:lvlText w:val="%3."/>
      <w:lvlJc w:val="right"/>
      <w:pPr>
        <w:ind w:left="3927" w:hanging="180"/>
      </w:pPr>
    </w:lvl>
    <w:lvl w:ilvl="3" w:tplc="0409000F" w:tentative="1">
      <w:start w:val="1"/>
      <w:numFmt w:val="decimal"/>
      <w:lvlText w:val="%4."/>
      <w:lvlJc w:val="left"/>
      <w:pPr>
        <w:ind w:left="4647" w:hanging="360"/>
      </w:pPr>
    </w:lvl>
    <w:lvl w:ilvl="4" w:tplc="04090019" w:tentative="1">
      <w:start w:val="1"/>
      <w:numFmt w:val="lowerLetter"/>
      <w:lvlText w:val="%5."/>
      <w:lvlJc w:val="left"/>
      <w:pPr>
        <w:ind w:left="5367" w:hanging="360"/>
      </w:pPr>
    </w:lvl>
    <w:lvl w:ilvl="5" w:tplc="0409001B" w:tentative="1">
      <w:start w:val="1"/>
      <w:numFmt w:val="lowerRoman"/>
      <w:lvlText w:val="%6."/>
      <w:lvlJc w:val="right"/>
      <w:pPr>
        <w:ind w:left="6087" w:hanging="180"/>
      </w:pPr>
    </w:lvl>
    <w:lvl w:ilvl="6" w:tplc="0409000F" w:tentative="1">
      <w:start w:val="1"/>
      <w:numFmt w:val="decimal"/>
      <w:lvlText w:val="%7."/>
      <w:lvlJc w:val="left"/>
      <w:pPr>
        <w:ind w:left="6807" w:hanging="360"/>
      </w:pPr>
    </w:lvl>
    <w:lvl w:ilvl="7" w:tplc="04090019" w:tentative="1">
      <w:start w:val="1"/>
      <w:numFmt w:val="lowerLetter"/>
      <w:lvlText w:val="%8."/>
      <w:lvlJc w:val="left"/>
      <w:pPr>
        <w:ind w:left="7527" w:hanging="360"/>
      </w:pPr>
    </w:lvl>
    <w:lvl w:ilvl="8" w:tplc="0409001B" w:tentative="1">
      <w:start w:val="1"/>
      <w:numFmt w:val="lowerRoman"/>
      <w:lvlText w:val="%9."/>
      <w:lvlJc w:val="right"/>
      <w:pPr>
        <w:ind w:left="8247" w:hanging="180"/>
      </w:pPr>
    </w:lvl>
  </w:abstractNum>
  <w:abstractNum w:abstractNumId="11"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85B53A8"/>
    <w:multiLevelType w:val="hybridMultilevel"/>
    <w:tmpl w:val="C2E68726"/>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4"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5"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6"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7"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8"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9"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0" w15:restartNumberingAfterBreak="0">
    <w:nsid w:val="50A46C14"/>
    <w:multiLevelType w:val="hybridMultilevel"/>
    <w:tmpl w:val="B132776A"/>
    <w:lvl w:ilvl="0" w:tplc="10000001">
      <w:start w:val="1"/>
      <w:numFmt w:val="bullet"/>
      <w:lvlText w:val=""/>
      <w:lvlJc w:val="left"/>
      <w:pPr>
        <w:ind w:left="768" w:hanging="360"/>
      </w:pPr>
      <w:rPr>
        <w:rFonts w:ascii="Symbol" w:hAnsi="Symbol" w:hint="default"/>
      </w:rPr>
    </w:lvl>
    <w:lvl w:ilvl="1" w:tplc="10000003" w:tentative="1">
      <w:start w:val="1"/>
      <w:numFmt w:val="bullet"/>
      <w:lvlText w:val="o"/>
      <w:lvlJc w:val="left"/>
      <w:pPr>
        <w:ind w:left="1488" w:hanging="360"/>
      </w:pPr>
      <w:rPr>
        <w:rFonts w:ascii="Courier New" w:hAnsi="Courier New" w:cs="Courier New" w:hint="default"/>
      </w:rPr>
    </w:lvl>
    <w:lvl w:ilvl="2" w:tplc="10000005" w:tentative="1">
      <w:start w:val="1"/>
      <w:numFmt w:val="bullet"/>
      <w:lvlText w:val=""/>
      <w:lvlJc w:val="left"/>
      <w:pPr>
        <w:ind w:left="2208" w:hanging="360"/>
      </w:pPr>
      <w:rPr>
        <w:rFonts w:ascii="Wingdings" w:hAnsi="Wingdings" w:hint="default"/>
      </w:rPr>
    </w:lvl>
    <w:lvl w:ilvl="3" w:tplc="10000001" w:tentative="1">
      <w:start w:val="1"/>
      <w:numFmt w:val="bullet"/>
      <w:lvlText w:val=""/>
      <w:lvlJc w:val="left"/>
      <w:pPr>
        <w:ind w:left="2928" w:hanging="360"/>
      </w:pPr>
      <w:rPr>
        <w:rFonts w:ascii="Symbol" w:hAnsi="Symbol" w:hint="default"/>
      </w:rPr>
    </w:lvl>
    <w:lvl w:ilvl="4" w:tplc="10000003" w:tentative="1">
      <w:start w:val="1"/>
      <w:numFmt w:val="bullet"/>
      <w:lvlText w:val="o"/>
      <w:lvlJc w:val="left"/>
      <w:pPr>
        <w:ind w:left="3648" w:hanging="360"/>
      </w:pPr>
      <w:rPr>
        <w:rFonts w:ascii="Courier New" w:hAnsi="Courier New" w:cs="Courier New" w:hint="default"/>
      </w:rPr>
    </w:lvl>
    <w:lvl w:ilvl="5" w:tplc="10000005" w:tentative="1">
      <w:start w:val="1"/>
      <w:numFmt w:val="bullet"/>
      <w:lvlText w:val=""/>
      <w:lvlJc w:val="left"/>
      <w:pPr>
        <w:ind w:left="4368" w:hanging="360"/>
      </w:pPr>
      <w:rPr>
        <w:rFonts w:ascii="Wingdings" w:hAnsi="Wingdings" w:hint="default"/>
      </w:rPr>
    </w:lvl>
    <w:lvl w:ilvl="6" w:tplc="10000001" w:tentative="1">
      <w:start w:val="1"/>
      <w:numFmt w:val="bullet"/>
      <w:lvlText w:val=""/>
      <w:lvlJc w:val="left"/>
      <w:pPr>
        <w:ind w:left="5088" w:hanging="360"/>
      </w:pPr>
      <w:rPr>
        <w:rFonts w:ascii="Symbol" w:hAnsi="Symbol" w:hint="default"/>
      </w:rPr>
    </w:lvl>
    <w:lvl w:ilvl="7" w:tplc="10000003" w:tentative="1">
      <w:start w:val="1"/>
      <w:numFmt w:val="bullet"/>
      <w:lvlText w:val="o"/>
      <w:lvlJc w:val="left"/>
      <w:pPr>
        <w:ind w:left="5808" w:hanging="360"/>
      </w:pPr>
      <w:rPr>
        <w:rFonts w:ascii="Courier New" w:hAnsi="Courier New" w:cs="Courier New" w:hint="default"/>
      </w:rPr>
    </w:lvl>
    <w:lvl w:ilvl="8" w:tplc="10000005" w:tentative="1">
      <w:start w:val="1"/>
      <w:numFmt w:val="bullet"/>
      <w:lvlText w:val=""/>
      <w:lvlJc w:val="left"/>
      <w:pPr>
        <w:ind w:left="6528" w:hanging="360"/>
      </w:pPr>
      <w:rPr>
        <w:rFonts w:ascii="Wingdings" w:hAnsi="Wingdings" w:hint="default"/>
      </w:rPr>
    </w:lvl>
  </w:abstractNum>
  <w:abstractNum w:abstractNumId="21"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0FA1843"/>
    <w:multiLevelType w:val="multilevel"/>
    <w:tmpl w:val="B442B8E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3"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4"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5"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26"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27"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8"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9" w15:restartNumberingAfterBreak="0">
    <w:nsid w:val="7E6E1EAE"/>
    <w:multiLevelType w:val="hybridMultilevel"/>
    <w:tmpl w:val="3DB00A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16cid:durableId="616647728">
    <w:abstractNumId w:val="4"/>
  </w:num>
  <w:num w:numId="2" w16cid:durableId="1674797320">
    <w:abstractNumId w:val="21"/>
  </w:num>
  <w:num w:numId="3" w16cid:durableId="1701466933">
    <w:abstractNumId w:val="30"/>
  </w:num>
  <w:num w:numId="4" w16cid:durableId="800153175">
    <w:abstractNumId w:val="30"/>
    <w:lvlOverride w:ilvl="0">
      <w:startOverride w:val="1"/>
    </w:lvlOverride>
  </w:num>
  <w:num w:numId="5" w16cid:durableId="483012692">
    <w:abstractNumId w:val="17"/>
  </w:num>
  <w:num w:numId="6" w16cid:durableId="1558710544">
    <w:abstractNumId w:val="2"/>
  </w:num>
  <w:num w:numId="7" w16cid:durableId="1837185686">
    <w:abstractNumId w:val="23"/>
  </w:num>
  <w:num w:numId="8" w16cid:durableId="914045688">
    <w:abstractNumId w:val="1"/>
  </w:num>
  <w:num w:numId="9" w16cid:durableId="1677418680">
    <w:abstractNumId w:val="16"/>
  </w:num>
  <w:num w:numId="10" w16cid:durableId="1279293983">
    <w:abstractNumId w:val="27"/>
  </w:num>
  <w:num w:numId="11" w16cid:durableId="1063989132">
    <w:abstractNumId w:val="18"/>
  </w:num>
  <w:num w:numId="12" w16cid:durableId="707683463">
    <w:abstractNumId w:val="28"/>
  </w:num>
  <w:num w:numId="13" w16cid:durableId="1774938781">
    <w:abstractNumId w:val="19"/>
  </w:num>
  <w:num w:numId="14" w16cid:durableId="1714117936">
    <w:abstractNumId w:val="26"/>
  </w:num>
  <w:num w:numId="15" w16cid:durableId="1159420417">
    <w:abstractNumId w:val="25"/>
  </w:num>
  <w:num w:numId="16" w16cid:durableId="293757154">
    <w:abstractNumId w:val="14"/>
  </w:num>
  <w:num w:numId="17" w16cid:durableId="120075235">
    <w:abstractNumId w:val="7"/>
  </w:num>
  <w:num w:numId="18" w16cid:durableId="1641109046">
    <w:abstractNumId w:val="13"/>
  </w:num>
  <w:num w:numId="19" w16cid:durableId="389229139">
    <w:abstractNumId w:val="0"/>
  </w:num>
  <w:num w:numId="20" w16cid:durableId="1304308677">
    <w:abstractNumId w:val="11"/>
  </w:num>
  <w:num w:numId="21" w16cid:durableId="1437286326">
    <w:abstractNumId w:val="9"/>
  </w:num>
  <w:num w:numId="22" w16cid:durableId="1534658630">
    <w:abstractNumId w:val="15"/>
  </w:num>
  <w:num w:numId="23" w16cid:durableId="1922792583">
    <w:abstractNumId w:val="22"/>
  </w:num>
  <w:num w:numId="24" w16cid:durableId="1928415272">
    <w:abstractNumId w:val="24"/>
  </w:num>
  <w:num w:numId="25" w16cid:durableId="1736968899">
    <w:abstractNumId w:val="10"/>
    <w:lvlOverride w:ilvl="0">
      <w:startOverride w:val="1"/>
    </w:lvlOverride>
  </w:num>
  <w:num w:numId="26" w16cid:durableId="1917858373">
    <w:abstractNumId w:val="10"/>
  </w:num>
  <w:num w:numId="27" w16cid:durableId="1988898846">
    <w:abstractNumId w:val="29"/>
  </w:num>
  <w:num w:numId="28" w16cid:durableId="2001229098">
    <w:abstractNumId w:val="20"/>
  </w:num>
  <w:num w:numId="29" w16cid:durableId="1200436199">
    <w:abstractNumId w:val="6"/>
  </w:num>
  <w:num w:numId="30" w16cid:durableId="534856514">
    <w:abstractNumId w:val="5"/>
  </w:num>
  <w:num w:numId="31" w16cid:durableId="1585383741">
    <w:abstractNumId w:val="12"/>
  </w:num>
  <w:num w:numId="32" w16cid:durableId="448620926">
    <w:abstractNumId w:val="3"/>
  </w:num>
  <w:num w:numId="33" w16cid:durableId="192066992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40"/>
  <w:proofState w:spelling="clean" w:grammar="clean"/>
  <w:defaultTabStop w:val="720"/>
  <w:characterSpacingControl w:val="doNotCompress"/>
  <w:hdrShapeDefaults>
    <o:shapedefaults v:ext="edit" spidmax="205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mwqAUAlGPH3CwAAAA="/>
  </w:docVars>
  <w:rsids>
    <w:rsidRoot w:val="009C11D2"/>
    <w:rsid w:val="00003266"/>
    <w:rsid w:val="0000328D"/>
    <w:rsid w:val="0001040D"/>
    <w:rsid w:val="00010CC8"/>
    <w:rsid w:val="0001297D"/>
    <w:rsid w:val="0001428C"/>
    <w:rsid w:val="00014A79"/>
    <w:rsid w:val="00020D4B"/>
    <w:rsid w:val="0002681F"/>
    <w:rsid w:val="00027869"/>
    <w:rsid w:val="00032D33"/>
    <w:rsid w:val="000342A3"/>
    <w:rsid w:val="00036490"/>
    <w:rsid w:val="00051343"/>
    <w:rsid w:val="00056FA4"/>
    <w:rsid w:val="000575F9"/>
    <w:rsid w:val="00057EFF"/>
    <w:rsid w:val="0006086B"/>
    <w:rsid w:val="00060B7F"/>
    <w:rsid w:val="00063CFE"/>
    <w:rsid w:val="00072A81"/>
    <w:rsid w:val="00075CA3"/>
    <w:rsid w:val="000769E7"/>
    <w:rsid w:val="000809FA"/>
    <w:rsid w:val="000857BE"/>
    <w:rsid w:val="0008756E"/>
    <w:rsid w:val="000A1730"/>
    <w:rsid w:val="000A2408"/>
    <w:rsid w:val="000A4D08"/>
    <w:rsid w:val="000A7FB1"/>
    <w:rsid w:val="000C392C"/>
    <w:rsid w:val="000C50CF"/>
    <w:rsid w:val="000D1181"/>
    <w:rsid w:val="000D1A7E"/>
    <w:rsid w:val="000E0216"/>
    <w:rsid w:val="000E5453"/>
    <w:rsid w:val="000E74A1"/>
    <w:rsid w:val="000F135B"/>
    <w:rsid w:val="000F1FC4"/>
    <w:rsid w:val="000F4AB4"/>
    <w:rsid w:val="000F7C81"/>
    <w:rsid w:val="0010421D"/>
    <w:rsid w:val="00105DDE"/>
    <w:rsid w:val="00106971"/>
    <w:rsid w:val="00112FA6"/>
    <w:rsid w:val="00116198"/>
    <w:rsid w:val="001166D8"/>
    <w:rsid w:val="00117FD1"/>
    <w:rsid w:val="00121582"/>
    <w:rsid w:val="0012229A"/>
    <w:rsid w:val="001226B1"/>
    <w:rsid w:val="001269C7"/>
    <w:rsid w:val="00133E1F"/>
    <w:rsid w:val="001355E7"/>
    <w:rsid w:val="001401EE"/>
    <w:rsid w:val="0014055E"/>
    <w:rsid w:val="0014587F"/>
    <w:rsid w:val="001533B5"/>
    <w:rsid w:val="00154283"/>
    <w:rsid w:val="00154363"/>
    <w:rsid w:val="001547B7"/>
    <w:rsid w:val="00154855"/>
    <w:rsid w:val="001649A7"/>
    <w:rsid w:val="001674E6"/>
    <w:rsid w:val="00172808"/>
    <w:rsid w:val="00183102"/>
    <w:rsid w:val="001867A0"/>
    <w:rsid w:val="0019446C"/>
    <w:rsid w:val="00195800"/>
    <w:rsid w:val="001A2D42"/>
    <w:rsid w:val="001A2F38"/>
    <w:rsid w:val="001A5F25"/>
    <w:rsid w:val="001A622A"/>
    <w:rsid w:val="001B0151"/>
    <w:rsid w:val="001B0B64"/>
    <w:rsid w:val="001B19C8"/>
    <w:rsid w:val="001B2E43"/>
    <w:rsid w:val="001B4532"/>
    <w:rsid w:val="001B5C7B"/>
    <w:rsid w:val="001C4A88"/>
    <w:rsid w:val="001C72D5"/>
    <w:rsid w:val="001D00C3"/>
    <w:rsid w:val="001D48AF"/>
    <w:rsid w:val="001D5013"/>
    <w:rsid w:val="001D63A6"/>
    <w:rsid w:val="001D6B83"/>
    <w:rsid w:val="001D7E20"/>
    <w:rsid w:val="001E08EE"/>
    <w:rsid w:val="001E25F8"/>
    <w:rsid w:val="001E380C"/>
    <w:rsid w:val="001E4638"/>
    <w:rsid w:val="001E5969"/>
    <w:rsid w:val="001F24E5"/>
    <w:rsid w:val="001F53FB"/>
    <w:rsid w:val="001F586F"/>
    <w:rsid w:val="001F65EA"/>
    <w:rsid w:val="00201F90"/>
    <w:rsid w:val="002052D9"/>
    <w:rsid w:val="00205815"/>
    <w:rsid w:val="00222F4F"/>
    <w:rsid w:val="0023120B"/>
    <w:rsid w:val="00235016"/>
    <w:rsid w:val="002442F0"/>
    <w:rsid w:val="00246255"/>
    <w:rsid w:val="00264F48"/>
    <w:rsid w:val="00267000"/>
    <w:rsid w:val="0027268C"/>
    <w:rsid w:val="0027473F"/>
    <w:rsid w:val="00275B5B"/>
    <w:rsid w:val="00284D39"/>
    <w:rsid w:val="002850BE"/>
    <w:rsid w:val="00285639"/>
    <w:rsid w:val="00291DF9"/>
    <w:rsid w:val="00292189"/>
    <w:rsid w:val="00292711"/>
    <w:rsid w:val="00293ED9"/>
    <w:rsid w:val="002968AE"/>
    <w:rsid w:val="002A115F"/>
    <w:rsid w:val="002A14C7"/>
    <w:rsid w:val="002A20C8"/>
    <w:rsid w:val="002A2117"/>
    <w:rsid w:val="002B0FEE"/>
    <w:rsid w:val="002B269C"/>
    <w:rsid w:val="002C22BE"/>
    <w:rsid w:val="002C3183"/>
    <w:rsid w:val="002C5ADE"/>
    <w:rsid w:val="002D64AE"/>
    <w:rsid w:val="002F0C9E"/>
    <w:rsid w:val="002F459A"/>
    <w:rsid w:val="00303B33"/>
    <w:rsid w:val="003074FB"/>
    <w:rsid w:val="00307ED3"/>
    <w:rsid w:val="003103A1"/>
    <w:rsid w:val="00311F72"/>
    <w:rsid w:val="003140EE"/>
    <w:rsid w:val="00317EF2"/>
    <w:rsid w:val="00320888"/>
    <w:rsid w:val="003230B2"/>
    <w:rsid w:val="00325546"/>
    <w:rsid w:val="00330421"/>
    <w:rsid w:val="0033067C"/>
    <w:rsid w:val="00331D21"/>
    <w:rsid w:val="00332E87"/>
    <w:rsid w:val="003356CE"/>
    <w:rsid w:val="00336AB3"/>
    <w:rsid w:val="0034015A"/>
    <w:rsid w:val="00341276"/>
    <w:rsid w:val="00346AA5"/>
    <w:rsid w:val="00352187"/>
    <w:rsid w:val="0035672F"/>
    <w:rsid w:val="0035723C"/>
    <w:rsid w:val="00364842"/>
    <w:rsid w:val="00370B88"/>
    <w:rsid w:val="00376879"/>
    <w:rsid w:val="003771C2"/>
    <w:rsid w:val="003778AF"/>
    <w:rsid w:val="00384E2C"/>
    <w:rsid w:val="00385DCD"/>
    <w:rsid w:val="003A3B63"/>
    <w:rsid w:val="003A58F6"/>
    <w:rsid w:val="003B061E"/>
    <w:rsid w:val="003C070C"/>
    <w:rsid w:val="003C1597"/>
    <w:rsid w:val="003C211B"/>
    <w:rsid w:val="003C2E75"/>
    <w:rsid w:val="003D22B0"/>
    <w:rsid w:val="003D61F6"/>
    <w:rsid w:val="003E1EB7"/>
    <w:rsid w:val="003E2DF9"/>
    <w:rsid w:val="003E33A7"/>
    <w:rsid w:val="003E6C21"/>
    <w:rsid w:val="003F14DB"/>
    <w:rsid w:val="00404050"/>
    <w:rsid w:val="00405413"/>
    <w:rsid w:val="0040772A"/>
    <w:rsid w:val="004112AC"/>
    <w:rsid w:val="00412313"/>
    <w:rsid w:val="004132DA"/>
    <w:rsid w:val="004140BD"/>
    <w:rsid w:val="00415746"/>
    <w:rsid w:val="004200F0"/>
    <w:rsid w:val="0042182A"/>
    <w:rsid w:val="00424001"/>
    <w:rsid w:val="00424E87"/>
    <w:rsid w:val="004251B9"/>
    <w:rsid w:val="00433F1E"/>
    <w:rsid w:val="004379F8"/>
    <w:rsid w:val="00446E16"/>
    <w:rsid w:val="00453BAF"/>
    <w:rsid w:val="00454D3E"/>
    <w:rsid w:val="00456687"/>
    <w:rsid w:val="00457842"/>
    <w:rsid w:val="00461286"/>
    <w:rsid w:val="00463417"/>
    <w:rsid w:val="00463949"/>
    <w:rsid w:val="00464ADD"/>
    <w:rsid w:val="00464D81"/>
    <w:rsid w:val="004655A6"/>
    <w:rsid w:val="00470701"/>
    <w:rsid w:val="00470B34"/>
    <w:rsid w:val="00470C40"/>
    <w:rsid w:val="004712D0"/>
    <w:rsid w:val="0047210C"/>
    <w:rsid w:val="00475DEB"/>
    <w:rsid w:val="004777A5"/>
    <w:rsid w:val="004801B4"/>
    <w:rsid w:val="00481969"/>
    <w:rsid w:val="00484244"/>
    <w:rsid w:val="004921D8"/>
    <w:rsid w:val="00496259"/>
    <w:rsid w:val="00496F23"/>
    <w:rsid w:val="004A2DAF"/>
    <w:rsid w:val="004A6EA7"/>
    <w:rsid w:val="004B77FC"/>
    <w:rsid w:val="004C01A7"/>
    <w:rsid w:val="004C1401"/>
    <w:rsid w:val="004C48D6"/>
    <w:rsid w:val="004C5199"/>
    <w:rsid w:val="004C6EC2"/>
    <w:rsid w:val="004C7E59"/>
    <w:rsid w:val="004D4ED5"/>
    <w:rsid w:val="004D64AF"/>
    <w:rsid w:val="004E07E2"/>
    <w:rsid w:val="004E17B3"/>
    <w:rsid w:val="004E3DC1"/>
    <w:rsid w:val="004F08FD"/>
    <w:rsid w:val="004F149A"/>
    <w:rsid w:val="004F2496"/>
    <w:rsid w:val="004F346B"/>
    <w:rsid w:val="004F40C3"/>
    <w:rsid w:val="00502D75"/>
    <w:rsid w:val="00504BC5"/>
    <w:rsid w:val="005110B4"/>
    <w:rsid w:val="00524BBE"/>
    <w:rsid w:val="00530A6A"/>
    <w:rsid w:val="00531D52"/>
    <w:rsid w:val="00533991"/>
    <w:rsid w:val="00534783"/>
    <w:rsid w:val="0053561F"/>
    <w:rsid w:val="00537FF8"/>
    <w:rsid w:val="00540273"/>
    <w:rsid w:val="00541532"/>
    <w:rsid w:val="00541811"/>
    <w:rsid w:val="00544099"/>
    <w:rsid w:val="00546319"/>
    <w:rsid w:val="0055153B"/>
    <w:rsid w:val="005515E5"/>
    <w:rsid w:val="0055540B"/>
    <w:rsid w:val="0055619E"/>
    <w:rsid w:val="005632ED"/>
    <w:rsid w:val="0056382C"/>
    <w:rsid w:val="00571981"/>
    <w:rsid w:val="00574D96"/>
    <w:rsid w:val="00576A0B"/>
    <w:rsid w:val="005959A0"/>
    <w:rsid w:val="00595EAA"/>
    <w:rsid w:val="00596136"/>
    <w:rsid w:val="00597700"/>
    <w:rsid w:val="00597F94"/>
    <w:rsid w:val="005A40C4"/>
    <w:rsid w:val="005B0346"/>
    <w:rsid w:val="005B5D94"/>
    <w:rsid w:val="005C005B"/>
    <w:rsid w:val="005C0C96"/>
    <w:rsid w:val="005C3DF1"/>
    <w:rsid w:val="005D1590"/>
    <w:rsid w:val="005D281E"/>
    <w:rsid w:val="005D3170"/>
    <w:rsid w:val="005D3480"/>
    <w:rsid w:val="005D3F69"/>
    <w:rsid w:val="005E208E"/>
    <w:rsid w:val="005E6BF4"/>
    <w:rsid w:val="005E6CCA"/>
    <w:rsid w:val="005E7841"/>
    <w:rsid w:val="005F2845"/>
    <w:rsid w:val="0060120E"/>
    <w:rsid w:val="00601326"/>
    <w:rsid w:val="00601531"/>
    <w:rsid w:val="00607F3D"/>
    <w:rsid w:val="00611D4E"/>
    <w:rsid w:val="0061420B"/>
    <w:rsid w:val="00614554"/>
    <w:rsid w:val="0061466A"/>
    <w:rsid w:val="00614F82"/>
    <w:rsid w:val="00621CC3"/>
    <w:rsid w:val="00625719"/>
    <w:rsid w:val="00630AFD"/>
    <w:rsid w:val="0063268B"/>
    <w:rsid w:val="00634A32"/>
    <w:rsid w:val="0063501C"/>
    <w:rsid w:val="00637284"/>
    <w:rsid w:val="00642992"/>
    <w:rsid w:val="006459B8"/>
    <w:rsid w:val="00646A6A"/>
    <w:rsid w:val="00652180"/>
    <w:rsid w:val="006535AF"/>
    <w:rsid w:val="006612F4"/>
    <w:rsid w:val="00661A69"/>
    <w:rsid w:val="00664C64"/>
    <w:rsid w:val="00666321"/>
    <w:rsid w:val="006721BF"/>
    <w:rsid w:val="00672681"/>
    <w:rsid w:val="00672A5D"/>
    <w:rsid w:val="00677429"/>
    <w:rsid w:val="006805A5"/>
    <w:rsid w:val="0068072F"/>
    <w:rsid w:val="00683E6F"/>
    <w:rsid w:val="00684536"/>
    <w:rsid w:val="0068558B"/>
    <w:rsid w:val="00687CDD"/>
    <w:rsid w:val="006A2C4C"/>
    <w:rsid w:val="006A549C"/>
    <w:rsid w:val="006B1279"/>
    <w:rsid w:val="006B1709"/>
    <w:rsid w:val="006B6564"/>
    <w:rsid w:val="006C0949"/>
    <w:rsid w:val="006C400A"/>
    <w:rsid w:val="006C7DC2"/>
    <w:rsid w:val="006D03E3"/>
    <w:rsid w:val="006D1330"/>
    <w:rsid w:val="006D1553"/>
    <w:rsid w:val="006D3498"/>
    <w:rsid w:val="006D37D5"/>
    <w:rsid w:val="006D3B7A"/>
    <w:rsid w:val="006E39C7"/>
    <w:rsid w:val="006E4A4B"/>
    <w:rsid w:val="006E7BB9"/>
    <w:rsid w:val="006F249C"/>
    <w:rsid w:val="006F270E"/>
    <w:rsid w:val="006F2CEA"/>
    <w:rsid w:val="006F42E8"/>
    <w:rsid w:val="006F47B0"/>
    <w:rsid w:val="006F579E"/>
    <w:rsid w:val="007032C9"/>
    <w:rsid w:val="00714921"/>
    <w:rsid w:val="00721D54"/>
    <w:rsid w:val="00723B6F"/>
    <w:rsid w:val="00724750"/>
    <w:rsid w:val="007420C1"/>
    <w:rsid w:val="00742EF7"/>
    <w:rsid w:val="00742F93"/>
    <w:rsid w:val="0075219D"/>
    <w:rsid w:val="007531BF"/>
    <w:rsid w:val="00757BD1"/>
    <w:rsid w:val="00760AF9"/>
    <w:rsid w:val="00781926"/>
    <w:rsid w:val="00782987"/>
    <w:rsid w:val="00783CF8"/>
    <w:rsid w:val="00797FD9"/>
    <w:rsid w:val="007A282A"/>
    <w:rsid w:val="007A565A"/>
    <w:rsid w:val="007A5C4B"/>
    <w:rsid w:val="007A5CBB"/>
    <w:rsid w:val="007A6A44"/>
    <w:rsid w:val="007A7893"/>
    <w:rsid w:val="007B2508"/>
    <w:rsid w:val="007B34F9"/>
    <w:rsid w:val="007C3095"/>
    <w:rsid w:val="007C59EE"/>
    <w:rsid w:val="007D012F"/>
    <w:rsid w:val="007D0AF1"/>
    <w:rsid w:val="007D1C0B"/>
    <w:rsid w:val="007D1FD1"/>
    <w:rsid w:val="007D1FF7"/>
    <w:rsid w:val="007D3C19"/>
    <w:rsid w:val="007D6493"/>
    <w:rsid w:val="007E318D"/>
    <w:rsid w:val="007E3948"/>
    <w:rsid w:val="007E64C6"/>
    <w:rsid w:val="007E691A"/>
    <w:rsid w:val="007F0ED2"/>
    <w:rsid w:val="007F2BFB"/>
    <w:rsid w:val="007F3395"/>
    <w:rsid w:val="007F4138"/>
    <w:rsid w:val="00804442"/>
    <w:rsid w:val="008139A7"/>
    <w:rsid w:val="00822F96"/>
    <w:rsid w:val="00823653"/>
    <w:rsid w:val="00825BFA"/>
    <w:rsid w:val="0082607F"/>
    <w:rsid w:val="00827CED"/>
    <w:rsid w:val="008407B8"/>
    <w:rsid w:val="00844983"/>
    <w:rsid w:val="0085007E"/>
    <w:rsid w:val="00851357"/>
    <w:rsid w:val="0085139B"/>
    <w:rsid w:val="00853CA9"/>
    <w:rsid w:val="008560FF"/>
    <w:rsid w:val="00862E3D"/>
    <w:rsid w:val="00863B68"/>
    <w:rsid w:val="00866240"/>
    <w:rsid w:val="0087209E"/>
    <w:rsid w:val="0087311B"/>
    <w:rsid w:val="00873911"/>
    <w:rsid w:val="00876FC6"/>
    <w:rsid w:val="008841CB"/>
    <w:rsid w:val="0088484A"/>
    <w:rsid w:val="00887D27"/>
    <w:rsid w:val="0089145A"/>
    <w:rsid w:val="00893DE0"/>
    <w:rsid w:val="0089476B"/>
    <w:rsid w:val="0089671E"/>
    <w:rsid w:val="008971BD"/>
    <w:rsid w:val="008A2779"/>
    <w:rsid w:val="008A2B99"/>
    <w:rsid w:val="008A4375"/>
    <w:rsid w:val="008A50E8"/>
    <w:rsid w:val="008A5296"/>
    <w:rsid w:val="008A53FF"/>
    <w:rsid w:val="008B1F56"/>
    <w:rsid w:val="008B2378"/>
    <w:rsid w:val="008C2DFA"/>
    <w:rsid w:val="008C6048"/>
    <w:rsid w:val="008D015A"/>
    <w:rsid w:val="008D0D2E"/>
    <w:rsid w:val="008D0E79"/>
    <w:rsid w:val="008D234A"/>
    <w:rsid w:val="008D35FA"/>
    <w:rsid w:val="008D3979"/>
    <w:rsid w:val="008D4BCB"/>
    <w:rsid w:val="008D4FAD"/>
    <w:rsid w:val="008E2406"/>
    <w:rsid w:val="008E2D1F"/>
    <w:rsid w:val="008E3882"/>
    <w:rsid w:val="008E3BFB"/>
    <w:rsid w:val="008E64B2"/>
    <w:rsid w:val="008E7C54"/>
    <w:rsid w:val="008F0329"/>
    <w:rsid w:val="008F2E99"/>
    <w:rsid w:val="009011F1"/>
    <w:rsid w:val="009016ED"/>
    <w:rsid w:val="0090525D"/>
    <w:rsid w:val="00907935"/>
    <w:rsid w:val="00911F2C"/>
    <w:rsid w:val="00914C35"/>
    <w:rsid w:val="0091776E"/>
    <w:rsid w:val="00921A5B"/>
    <w:rsid w:val="00923FD2"/>
    <w:rsid w:val="0092461C"/>
    <w:rsid w:val="009261B4"/>
    <w:rsid w:val="00933438"/>
    <w:rsid w:val="0094275C"/>
    <w:rsid w:val="009437E8"/>
    <w:rsid w:val="009441E6"/>
    <w:rsid w:val="00956295"/>
    <w:rsid w:val="00960587"/>
    <w:rsid w:val="00960E79"/>
    <w:rsid w:val="00960EAC"/>
    <w:rsid w:val="0096170C"/>
    <w:rsid w:val="009649A7"/>
    <w:rsid w:val="00967ED8"/>
    <w:rsid w:val="00971466"/>
    <w:rsid w:val="009764D4"/>
    <w:rsid w:val="009801A0"/>
    <w:rsid w:val="009809D4"/>
    <w:rsid w:val="00987EC0"/>
    <w:rsid w:val="0099708D"/>
    <w:rsid w:val="00997EA4"/>
    <w:rsid w:val="009A115D"/>
    <w:rsid w:val="009A24A4"/>
    <w:rsid w:val="009A4FD2"/>
    <w:rsid w:val="009A6C7E"/>
    <w:rsid w:val="009A7731"/>
    <w:rsid w:val="009B01D4"/>
    <w:rsid w:val="009C11A2"/>
    <w:rsid w:val="009C11D2"/>
    <w:rsid w:val="009C2424"/>
    <w:rsid w:val="009C44AB"/>
    <w:rsid w:val="009C48E1"/>
    <w:rsid w:val="009C4DD3"/>
    <w:rsid w:val="009C7C05"/>
    <w:rsid w:val="009D2D18"/>
    <w:rsid w:val="009D3F44"/>
    <w:rsid w:val="009E3B13"/>
    <w:rsid w:val="009E5779"/>
    <w:rsid w:val="009F17FF"/>
    <w:rsid w:val="009F3C5D"/>
    <w:rsid w:val="00A051D0"/>
    <w:rsid w:val="00A06521"/>
    <w:rsid w:val="00A06CD2"/>
    <w:rsid w:val="00A071AE"/>
    <w:rsid w:val="00A138A4"/>
    <w:rsid w:val="00A17BF6"/>
    <w:rsid w:val="00A225B7"/>
    <w:rsid w:val="00A24A07"/>
    <w:rsid w:val="00A265CB"/>
    <w:rsid w:val="00A30385"/>
    <w:rsid w:val="00A31730"/>
    <w:rsid w:val="00A466BF"/>
    <w:rsid w:val="00A46741"/>
    <w:rsid w:val="00A53FF5"/>
    <w:rsid w:val="00A55A0F"/>
    <w:rsid w:val="00A77521"/>
    <w:rsid w:val="00A850F6"/>
    <w:rsid w:val="00A87140"/>
    <w:rsid w:val="00A92C50"/>
    <w:rsid w:val="00A97EC9"/>
    <w:rsid w:val="00AA025A"/>
    <w:rsid w:val="00AA4387"/>
    <w:rsid w:val="00AA65EE"/>
    <w:rsid w:val="00AB21F5"/>
    <w:rsid w:val="00AC6E5A"/>
    <w:rsid w:val="00AD148B"/>
    <w:rsid w:val="00AD4120"/>
    <w:rsid w:val="00AD66E8"/>
    <w:rsid w:val="00AE122F"/>
    <w:rsid w:val="00AE1E8C"/>
    <w:rsid w:val="00AE2C71"/>
    <w:rsid w:val="00AE2E6D"/>
    <w:rsid w:val="00AE483E"/>
    <w:rsid w:val="00AF1E69"/>
    <w:rsid w:val="00AF40AE"/>
    <w:rsid w:val="00B00794"/>
    <w:rsid w:val="00B00D34"/>
    <w:rsid w:val="00B05855"/>
    <w:rsid w:val="00B128E6"/>
    <w:rsid w:val="00B15AAB"/>
    <w:rsid w:val="00B16FAD"/>
    <w:rsid w:val="00B23834"/>
    <w:rsid w:val="00B24432"/>
    <w:rsid w:val="00B31459"/>
    <w:rsid w:val="00B3214F"/>
    <w:rsid w:val="00B338EB"/>
    <w:rsid w:val="00B40473"/>
    <w:rsid w:val="00B45357"/>
    <w:rsid w:val="00B522C1"/>
    <w:rsid w:val="00B70B96"/>
    <w:rsid w:val="00B7118E"/>
    <w:rsid w:val="00B73D06"/>
    <w:rsid w:val="00B74198"/>
    <w:rsid w:val="00B833ED"/>
    <w:rsid w:val="00B87550"/>
    <w:rsid w:val="00B93002"/>
    <w:rsid w:val="00B95B9D"/>
    <w:rsid w:val="00B96781"/>
    <w:rsid w:val="00B96EA6"/>
    <w:rsid w:val="00BA56EF"/>
    <w:rsid w:val="00BA77BE"/>
    <w:rsid w:val="00BA79A1"/>
    <w:rsid w:val="00BB4687"/>
    <w:rsid w:val="00BB4F86"/>
    <w:rsid w:val="00BB632B"/>
    <w:rsid w:val="00BB6F72"/>
    <w:rsid w:val="00BC1E72"/>
    <w:rsid w:val="00BC3327"/>
    <w:rsid w:val="00BC3F9A"/>
    <w:rsid w:val="00BC6A31"/>
    <w:rsid w:val="00BD127D"/>
    <w:rsid w:val="00BD256E"/>
    <w:rsid w:val="00BD416C"/>
    <w:rsid w:val="00BD7959"/>
    <w:rsid w:val="00BE2131"/>
    <w:rsid w:val="00BE3CD9"/>
    <w:rsid w:val="00BE3D2A"/>
    <w:rsid w:val="00BE48D9"/>
    <w:rsid w:val="00BE6963"/>
    <w:rsid w:val="00BF171B"/>
    <w:rsid w:val="00BF5DD9"/>
    <w:rsid w:val="00C03258"/>
    <w:rsid w:val="00C034B8"/>
    <w:rsid w:val="00C065D1"/>
    <w:rsid w:val="00C103F0"/>
    <w:rsid w:val="00C150EE"/>
    <w:rsid w:val="00C15DEA"/>
    <w:rsid w:val="00C21967"/>
    <w:rsid w:val="00C25019"/>
    <w:rsid w:val="00C26490"/>
    <w:rsid w:val="00C27CEF"/>
    <w:rsid w:val="00C33167"/>
    <w:rsid w:val="00C3670C"/>
    <w:rsid w:val="00C4020E"/>
    <w:rsid w:val="00C41962"/>
    <w:rsid w:val="00C42007"/>
    <w:rsid w:val="00C4321B"/>
    <w:rsid w:val="00C50019"/>
    <w:rsid w:val="00C523EE"/>
    <w:rsid w:val="00C53B39"/>
    <w:rsid w:val="00C53DCB"/>
    <w:rsid w:val="00C579B5"/>
    <w:rsid w:val="00C652E6"/>
    <w:rsid w:val="00C6671A"/>
    <w:rsid w:val="00C73416"/>
    <w:rsid w:val="00C7387F"/>
    <w:rsid w:val="00C74BBE"/>
    <w:rsid w:val="00C77D74"/>
    <w:rsid w:val="00C80093"/>
    <w:rsid w:val="00C80CB1"/>
    <w:rsid w:val="00C84B43"/>
    <w:rsid w:val="00C87B01"/>
    <w:rsid w:val="00C96268"/>
    <w:rsid w:val="00C97E0C"/>
    <w:rsid w:val="00CA198B"/>
    <w:rsid w:val="00CA41B5"/>
    <w:rsid w:val="00CA6110"/>
    <w:rsid w:val="00CC298B"/>
    <w:rsid w:val="00CC5474"/>
    <w:rsid w:val="00CC7040"/>
    <w:rsid w:val="00CE122D"/>
    <w:rsid w:val="00CE2A85"/>
    <w:rsid w:val="00CE2AA3"/>
    <w:rsid w:val="00CE2CD0"/>
    <w:rsid w:val="00CE449E"/>
    <w:rsid w:val="00CE67C1"/>
    <w:rsid w:val="00CF0EA7"/>
    <w:rsid w:val="00CF1A73"/>
    <w:rsid w:val="00D00515"/>
    <w:rsid w:val="00D15CC2"/>
    <w:rsid w:val="00D257E7"/>
    <w:rsid w:val="00D30850"/>
    <w:rsid w:val="00D346FF"/>
    <w:rsid w:val="00D35544"/>
    <w:rsid w:val="00D5167F"/>
    <w:rsid w:val="00D55FEA"/>
    <w:rsid w:val="00D57E86"/>
    <w:rsid w:val="00D60288"/>
    <w:rsid w:val="00D60900"/>
    <w:rsid w:val="00D6213F"/>
    <w:rsid w:val="00D650B7"/>
    <w:rsid w:val="00D67374"/>
    <w:rsid w:val="00D723FB"/>
    <w:rsid w:val="00D762EE"/>
    <w:rsid w:val="00D77757"/>
    <w:rsid w:val="00D80CE1"/>
    <w:rsid w:val="00D91CDC"/>
    <w:rsid w:val="00D92AD3"/>
    <w:rsid w:val="00D92F05"/>
    <w:rsid w:val="00D95FB6"/>
    <w:rsid w:val="00DA2C1E"/>
    <w:rsid w:val="00DA3F78"/>
    <w:rsid w:val="00DA6E6E"/>
    <w:rsid w:val="00DB09A6"/>
    <w:rsid w:val="00DC1846"/>
    <w:rsid w:val="00DC1B02"/>
    <w:rsid w:val="00DC2844"/>
    <w:rsid w:val="00DC3E1E"/>
    <w:rsid w:val="00DC4025"/>
    <w:rsid w:val="00DC6A1E"/>
    <w:rsid w:val="00DD04DC"/>
    <w:rsid w:val="00DD61B7"/>
    <w:rsid w:val="00DE4381"/>
    <w:rsid w:val="00DE74A8"/>
    <w:rsid w:val="00DF0A5D"/>
    <w:rsid w:val="00DF2D15"/>
    <w:rsid w:val="00DF30FA"/>
    <w:rsid w:val="00E009E0"/>
    <w:rsid w:val="00E01C18"/>
    <w:rsid w:val="00E057D6"/>
    <w:rsid w:val="00E07265"/>
    <w:rsid w:val="00E127EA"/>
    <w:rsid w:val="00E13485"/>
    <w:rsid w:val="00E22F0C"/>
    <w:rsid w:val="00E23B6B"/>
    <w:rsid w:val="00E312BD"/>
    <w:rsid w:val="00E33E3E"/>
    <w:rsid w:val="00E365F6"/>
    <w:rsid w:val="00E40DE3"/>
    <w:rsid w:val="00E41B50"/>
    <w:rsid w:val="00E45CD8"/>
    <w:rsid w:val="00E5193F"/>
    <w:rsid w:val="00E51EF1"/>
    <w:rsid w:val="00E627DE"/>
    <w:rsid w:val="00E628D5"/>
    <w:rsid w:val="00E75421"/>
    <w:rsid w:val="00E76846"/>
    <w:rsid w:val="00E80334"/>
    <w:rsid w:val="00E809E6"/>
    <w:rsid w:val="00E8795E"/>
    <w:rsid w:val="00E87B82"/>
    <w:rsid w:val="00E91B00"/>
    <w:rsid w:val="00E92A02"/>
    <w:rsid w:val="00E937B6"/>
    <w:rsid w:val="00E93DF8"/>
    <w:rsid w:val="00E94507"/>
    <w:rsid w:val="00EA3640"/>
    <w:rsid w:val="00EA3C86"/>
    <w:rsid w:val="00EB1A83"/>
    <w:rsid w:val="00EB2020"/>
    <w:rsid w:val="00EB6F5D"/>
    <w:rsid w:val="00EC0E3E"/>
    <w:rsid w:val="00EC1C3C"/>
    <w:rsid w:val="00EC6425"/>
    <w:rsid w:val="00EC645C"/>
    <w:rsid w:val="00EC76A3"/>
    <w:rsid w:val="00ED0A6E"/>
    <w:rsid w:val="00ED1B9A"/>
    <w:rsid w:val="00ED6424"/>
    <w:rsid w:val="00ED6C4F"/>
    <w:rsid w:val="00ED70D6"/>
    <w:rsid w:val="00EE72B7"/>
    <w:rsid w:val="00EF0C5B"/>
    <w:rsid w:val="00EF1990"/>
    <w:rsid w:val="00EF5690"/>
    <w:rsid w:val="00EF59F1"/>
    <w:rsid w:val="00EF705C"/>
    <w:rsid w:val="00F02B9C"/>
    <w:rsid w:val="00F0512E"/>
    <w:rsid w:val="00F05842"/>
    <w:rsid w:val="00F06306"/>
    <w:rsid w:val="00F07DF1"/>
    <w:rsid w:val="00F105B9"/>
    <w:rsid w:val="00F15157"/>
    <w:rsid w:val="00F20086"/>
    <w:rsid w:val="00F21941"/>
    <w:rsid w:val="00F21FB2"/>
    <w:rsid w:val="00F24584"/>
    <w:rsid w:val="00F26D8D"/>
    <w:rsid w:val="00F32B40"/>
    <w:rsid w:val="00F33B22"/>
    <w:rsid w:val="00F35C18"/>
    <w:rsid w:val="00F36564"/>
    <w:rsid w:val="00F37970"/>
    <w:rsid w:val="00F417AA"/>
    <w:rsid w:val="00F50451"/>
    <w:rsid w:val="00F54A07"/>
    <w:rsid w:val="00F65936"/>
    <w:rsid w:val="00F65A61"/>
    <w:rsid w:val="00F724AA"/>
    <w:rsid w:val="00F75FF8"/>
    <w:rsid w:val="00F806ED"/>
    <w:rsid w:val="00F83982"/>
    <w:rsid w:val="00F84FD4"/>
    <w:rsid w:val="00F85E7D"/>
    <w:rsid w:val="00F87E2F"/>
    <w:rsid w:val="00F90183"/>
    <w:rsid w:val="00F906B0"/>
    <w:rsid w:val="00F92BD2"/>
    <w:rsid w:val="00F94E92"/>
    <w:rsid w:val="00FA15D5"/>
    <w:rsid w:val="00FA1784"/>
    <w:rsid w:val="00FA1A48"/>
    <w:rsid w:val="00FA58D7"/>
    <w:rsid w:val="00FA728D"/>
    <w:rsid w:val="00FB086D"/>
    <w:rsid w:val="00FB0DCF"/>
    <w:rsid w:val="00FB1EFB"/>
    <w:rsid w:val="00FC53E8"/>
    <w:rsid w:val="00FD6086"/>
    <w:rsid w:val="00FE06F0"/>
    <w:rsid w:val="00FE1DE0"/>
    <w:rsid w:val="00FE5AA8"/>
    <w:rsid w:val="00FE5EF0"/>
    <w:rsid w:val="00FE7944"/>
    <w:rsid w:val="00FE7F65"/>
    <w:rsid w:val="00FF1172"/>
    <w:rsid w:val="00FF37D9"/>
    <w:rsid w:val="00FF6FE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1B3ECFEF"/>
  <w15:chartTrackingRefBased/>
  <w15:docId w15:val="{F0834E5D-E4C9-4147-B143-ADB50A16EF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lang w:val="en-US"/>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paragraph" w:styleId="Title">
    <w:name w:val="Title"/>
    <w:basedOn w:val="Normal"/>
    <w:next w:val="Normal"/>
    <w:link w:val="TitleChar"/>
    <w:uiPriority w:val="10"/>
    <w:qFormat/>
    <w:rsid w:val="00446E16"/>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446E16"/>
    <w:rPr>
      <w:rFonts w:asciiTheme="majorHAnsi" w:eastAsiaTheme="majorEastAsia" w:hAnsiTheme="majorHAnsi" w:cstheme="majorBidi"/>
      <w:spacing w:val="-10"/>
      <w:kern w:val="28"/>
      <w:sz w:val="56"/>
      <w:szCs w:val="56"/>
    </w:rPr>
  </w:style>
  <w:style w:type="paragraph" w:customStyle="1" w:styleId="ProgramsListing">
    <w:name w:val="Programs Listing"/>
    <w:basedOn w:val="Normal"/>
    <w:link w:val="ProgramsListingChar"/>
    <w:qFormat/>
    <w:rsid w:val="00446E16"/>
    <w:pPr>
      <w:numPr>
        <w:numId w:val="25"/>
      </w:numPr>
      <w:pBdr>
        <w:top w:val="single" w:sz="4" w:space="1" w:color="auto"/>
        <w:left w:val="single" w:sz="4" w:space="4" w:color="auto"/>
        <w:bottom w:val="single" w:sz="4" w:space="1" w:color="auto"/>
        <w:right w:val="single" w:sz="4" w:space="4" w:color="auto"/>
      </w:pBdr>
      <w:shd w:val="clear" w:color="auto" w:fill="FFFFFF" w:themeFill="background1"/>
      <w:spacing w:after="0" w:line="240" w:lineRule="auto"/>
    </w:pPr>
    <w:rPr>
      <w:rFonts w:ascii="Courier New" w:hAnsi="Courier New"/>
      <w:color w:val="000000" w:themeColor="text1"/>
      <w:sz w:val="16"/>
      <w:szCs w:val="20"/>
      <w:lang w:eastAsia="en-US"/>
    </w:rPr>
  </w:style>
  <w:style w:type="character" w:customStyle="1" w:styleId="ProgramsListingChar">
    <w:name w:val="Programs Listing Char"/>
    <w:basedOn w:val="DefaultParagraphFont"/>
    <w:link w:val="ProgramsListing"/>
    <w:rsid w:val="00424E87"/>
    <w:rPr>
      <w:rFonts w:ascii="Courier New" w:hAnsi="Courier New"/>
      <w:color w:val="000000" w:themeColor="text1"/>
      <w:sz w:val="16"/>
      <w:szCs w:val="20"/>
      <w:shd w:val="clear" w:color="auto" w:fill="FFFFFF" w:themeFill="background1"/>
      <w:lang w:val="en-US" w:eastAsia="en-US"/>
    </w:rPr>
  </w:style>
  <w:style w:type="character" w:customStyle="1" w:styleId="ListParagraphChar">
    <w:name w:val="List Paragraph Char"/>
    <w:basedOn w:val="DefaultParagraphFont"/>
    <w:link w:val="ListParagraph"/>
    <w:uiPriority w:val="34"/>
    <w:rsid w:val="00687CDD"/>
    <w:rPr>
      <w:rFonts w:ascii="Calibri" w:hAnsi="Calibri"/>
      <w:color w:val="333E48"/>
    </w:rPr>
  </w:style>
  <w:style w:type="paragraph" w:customStyle="1" w:styleId="MyBullet">
    <w:name w:val="My Bullet"/>
    <w:basedOn w:val="ListParagraph"/>
    <w:link w:val="MyBulletChar"/>
    <w:qFormat/>
    <w:rsid w:val="00F90183"/>
    <w:pPr>
      <w:spacing w:before="200" w:after="200" w:line="276" w:lineRule="auto"/>
      <w:ind w:left="360" w:hanging="360"/>
    </w:pPr>
    <w:rPr>
      <w:sz w:val="20"/>
      <w:szCs w:val="20"/>
      <w:lang w:eastAsia="en-US"/>
    </w:rPr>
  </w:style>
  <w:style w:type="character" w:customStyle="1" w:styleId="MyBulletChar">
    <w:name w:val="My Bullet Char"/>
    <w:basedOn w:val="ListParagraphChar"/>
    <w:link w:val="MyBullet"/>
    <w:rsid w:val="00F90183"/>
    <w:rPr>
      <w:rFonts w:ascii="Calibri" w:hAnsi="Calibri"/>
      <w:color w:val="333E48"/>
      <w:sz w:val="20"/>
      <w:szCs w:val="20"/>
      <w:lang w:val="en-US" w:eastAsia="en-US"/>
    </w:rPr>
  </w:style>
  <w:style w:type="character" w:customStyle="1" w:styleId="uiqtextrenderedqtext">
    <w:name w:val="ui_qtext_rendered_qtext"/>
    <w:basedOn w:val="DefaultParagraphFont"/>
    <w:rsid w:val="00BD79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6667501">
      <w:bodyDiv w:val="1"/>
      <w:marLeft w:val="0"/>
      <w:marRight w:val="0"/>
      <w:marTop w:val="0"/>
      <w:marBottom w:val="0"/>
      <w:divBdr>
        <w:top w:val="none" w:sz="0" w:space="0" w:color="auto"/>
        <w:left w:val="none" w:sz="0" w:space="0" w:color="auto"/>
        <w:bottom w:val="none" w:sz="0" w:space="0" w:color="auto"/>
        <w:right w:val="none" w:sz="0" w:space="0" w:color="auto"/>
      </w:divBdr>
    </w:div>
    <w:div w:id="677271238">
      <w:bodyDiv w:val="1"/>
      <w:marLeft w:val="0"/>
      <w:marRight w:val="0"/>
      <w:marTop w:val="0"/>
      <w:marBottom w:val="0"/>
      <w:divBdr>
        <w:top w:val="none" w:sz="0" w:space="0" w:color="auto"/>
        <w:left w:val="none" w:sz="0" w:space="0" w:color="auto"/>
        <w:bottom w:val="none" w:sz="0" w:space="0" w:color="auto"/>
        <w:right w:val="none" w:sz="0" w:space="0" w:color="auto"/>
      </w:divBdr>
    </w:div>
    <w:div w:id="1052460356">
      <w:bodyDiv w:val="1"/>
      <w:marLeft w:val="0"/>
      <w:marRight w:val="0"/>
      <w:marTop w:val="0"/>
      <w:marBottom w:val="0"/>
      <w:divBdr>
        <w:top w:val="none" w:sz="0" w:space="0" w:color="auto"/>
        <w:left w:val="none" w:sz="0" w:space="0" w:color="auto"/>
        <w:bottom w:val="none" w:sz="0" w:space="0" w:color="auto"/>
        <w:right w:val="none" w:sz="0" w:space="0" w:color="auto"/>
      </w:divBdr>
    </w:div>
    <w:div w:id="1112750492">
      <w:bodyDiv w:val="1"/>
      <w:marLeft w:val="0"/>
      <w:marRight w:val="0"/>
      <w:marTop w:val="0"/>
      <w:marBottom w:val="0"/>
      <w:divBdr>
        <w:top w:val="none" w:sz="0" w:space="0" w:color="auto"/>
        <w:left w:val="none" w:sz="0" w:space="0" w:color="auto"/>
        <w:bottom w:val="none" w:sz="0" w:space="0" w:color="auto"/>
        <w:right w:val="none" w:sz="0" w:space="0" w:color="auto"/>
      </w:divBdr>
    </w:div>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 w:id="1976832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5.png"/><Relationship Id="rId26" Type="http://schemas.openxmlformats.org/officeDocument/2006/relationships/image" Target="media/image12.png"/><Relationship Id="rId21" Type="http://schemas.openxmlformats.org/officeDocument/2006/relationships/image" Target="media/image8.png"/><Relationship Id="rId34" Type="http://schemas.openxmlformats.org/officeDocument/2006/relationships/footer" Target="footer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oleObject" Target="embeddings/oleObject1.bin"/><Relationship Id="rId33" Type="http://schemas.openxmlformats.org/officeDocument/2006/relationships/hyperlink" Target="http://cires1.colorado.edu/jimenez-group/QAMSResources/Docs/DMAFundamentals.pdf" TargetMode="External"/><Relationship Id="rId2" Type="http://schemas.openxmlformats.org/officeDocument/2006/relationships/customXml" Target="../customXml/item2.xml"/><Relationship Id="rId16" Type="http://schemas.openxmlformats.org/officeDocument/2006/relationships/image" Target="media/image3.wmf"/><Relationship Id="rId20" Type="http://schemas.openxmlformats.org/officeDocument/2006/relationships/image" Target="media/image7.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1.wmf"/><Relationship Id="rId32" Type="http://schemas.openxmlformats.org/officeDocument/2006/relationships/hyperlink" Target="https://www.st.com/en/evaluation-tools/32f746gdiscovery.html%23overview" TargetMode="External"/><Relationship Id="rId37"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image" Target="media/image10.wmf"/><Relationship Id="rId28" Type="http://schemas.openxmlformats.org/officeDocument/2006/relationships/image" Target="media/image14.jpeg"/><Relationship Id="rId36"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6.png"/><Relationship Id="rId31" Type="http://schemas.openxmlformats.org/officeDocument/2006/relationships/image" Target="media/image17.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image" Target="media/image9.jpe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header" Target="header3.xml"/><Relationship Id="rId8" Type="http://schemas.openxmlformats.org/officeDocument/2006/relationships/settings" Target="setting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50DA06D914BDE34CBFBF32CE2E7912F8" ma:contentTypeVersion="19" ma:contentTypeDescription="Create a new document." ma:contentTypeScope="" ma:versionID="76675610a4b07ba32dc99688af23a91c">
  <xsd:schema xmlns:xsd="http://www.w3.org/2001/XMLSchema" xmlns:xs="http://www.w3.org/2001/XMLSchema" xmlns:p="http://schemas.microsoft.com/office/2006/metadata/properties" xmlns:ns2="066b1fa1-e673-41bd-87ba-8687893fe173" xmlns:ns3="62716bce-2e5b-4137-9339-0c56d67fb532" xmlns:ns4="73088aa1-bb70-4e27-95fc-187c5437fa54" targetNamespace="http://schemas.microsoft.com/office/2006/metadata/properties" ma:root="true" ma:fieldsID="e4945c22c07b70bfc9f0e7af6a4e344b" ns2:_="" ns3:_="" ns4:_="">
    <xsd:import namespace="066b1fa1-e673-41bd-87ba-8687893fe173"/>
    <xsd:import namespace="62716bce-2e5b-4137-9339-0c56d67fb532"/>
    <xsd:import namespace="73088aa1-bb70-4e27-95fc-187c5437fa54"/>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2:SharedWithUsers" minOccurs="0"/>
                <xsd:element ref="ns2:SharedWithDetails" minOccurs="0"/>
                <xsd:element ref="ns3:Complete_x003f_" minOccurs="0"/>
                <xsd:element ref="ns3:MediaServiceLocation" minOccurs="0"/>
                <xsd:element ref="ns3:MediaLengthInSeconds" minOccurs="0"/>
                <xsd:element ref="ns4:TaxCatchAll" minOccurs="0"/>
                <xsd:element ref="ns3: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6b1fa1-e673-41bd-87ba-8687893fe173"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2716bce-2e5b-4137-9339-0c56d67fb53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Complete_x003f_" ma:index="22" nillable="true" ma:displayName="Complete?" ma:default="0" ma:format="Dropdown" ma:internalName="Complete_x003f_">
      <xsd:simpleType>
        <xsd:restriction base="dms:Boolean"/>
      </xsd:simpleType>
    </xsd:element>
    <xsd:element name="MediaServiceLocation" ma:index="23" nillable="true" ma:displayName="Location" ma:internalName="MediaServiceLocation" ma:readOnly="true">
      <xsd:simpleType>
        <xsd:restriction base="dms:Text"/>
      </xsd:simpleType>
    </xsd:element>
    <xsd:element name="MediaLengthInSeconds" ma:index="24" nillable="true" ma:displayName="Length (seconds)" ma:internalName="MediaLengthInSeconds" ma:readOnly="true">
      <xsd:simpleType>
        <xsd:restriction base="dms:Unknown"/>
      </xsd:simpleType>
    </xsd:element>
    <xsd:element name="lcf76f155ced4ddcb4097134ff3c332f" ma:index="27" nillable="true" ma:taxonomy="true" ma:internalName="lcf76f155ced4ddcb4097134ff3c332f" ma:taxonomyFieldName="MediaServiceImageTags" ma:displayName="Image Tags" ma:readOnly="false" ma:fieldId="{5cf76f15-5ced-4ddc-b409-7134ff3c332f}" ma:taxonomyMulti="true" ma:sspId="f61796df-71c9-4044-bd3e-1edca60bec75"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73088aa1-bb70-4e27-95fc-187c5437fa54"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bdbb7f30-1cba-46b0-9c32-e3bc1cc23d13}" ma:internalName="TaxCatchAll" ma:showField="CatchAllData" ma:web="066b1fa1-e673-41bd-87ba-8687893fe17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Complete_x003f_ xmlns="62716bce-2e5b-4137-9339-0c56d67fb532">false</Complete_x003f_>
    <_dlc_DocId xmlns="066b1fa1-e673-41bd-87ba-8687893fe173">2VSTCW3YR7TP-1413294526-11041</_dlc_DocId>
    <_dlc_DocIdUrl xmlns="066b1fa1-e673-41bd-87ba-8687893fe173">
      <Url>https://armh.sharepoint.com/sites/TS-ArmEducationNew/ConTech/_layouts/15/DocIdRedir.aspx?ID=2VSTCW3YR7TP-1413294526-11041</Url>
      <Description>2VSTCW3YR7TP-1413294526-11041</Description>
    </_dlc_DocIdUrl>
    <TaxCatchAll xmlns="73088aa1-bb70-4e27-95fc-187c5437fa54" xsi:nil="true"/>
    <lcf76f155ced4ddcb4097134ff3c332f xmlns="62716bce-2e5b-4137-9339-0c56d67fb532">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30434E8-87CC-4713-83A4-01D54665AEDE}">
  <ds:schemaRefs>
    <ds:schemaRef ds:uri="http://schemas.microsoft.com/sharepoint/events"/>
  </ds:schemaRefs>
</ds:datastoreItem>
</file>

<file path=customXml/itemProps2.xml><?xml version="1.0" encoding="utf-8"?>
<ds:datastoreItem xmlns:ds="http://schemas.openxmlformats.org/officeDocument/2006/customXml" ds:itemID="{0A80D82A-3B68-461E-87A0-D68DE9A183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6b1fa1-e673-41bd-87ba-8687893fe173"/>
    <ds:schemaRef ds:uri="62716bce-2e5b-4137-9339-0c56d67fb532"/>
    <ds:schemaRef ds:uri="73088aa1-bb70-4e27-95fc-187c5437fa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1A3B7B8-0B1E-468C-95A9-8ED8F4C7EAD9}">
  <ds:schemaRefs>
    <ds:schemaRef ds:uri="http://schemas.microsoft.com/sharepoint/v3/contenttype/forms"/>
  </ds:schemaRefs>
</ds:datastoreItem>
</file>

<file path=customXml/itemProps4.xml><?xml version="1.0" encoding="utf-8"?>
<ds:datastoreItem xmlns:ds="http://schemas.openxmlformats.org/officeDocument/2006/customXml" ds:itemID="{0A032670-4EC2-4263-866A-5A4767C27392}">
  <ds:schemaRefs>
    <ds:schemaRef ds:uri="http://schemas.openxmlformats.org/officeDocument/2006/bibliography"/>
  </ds:schemaRefs>
</ds:datastoreItem>
</file>

<file path=customXml/itemProps5.xml><?xml version="1.0" encoding="utf-8"?>
<ds:datastoreItem xmlns:ds="http://schemas.openxmlformats.org/officeDocument/2006/customXml" ds:itemID="{03871BFA-BAC9-4BFE-900E-0CE48E2BC9A6}">
  <ds:schemaRefs>
    <ds:schemaRef ds:uri="http://schemas.microsoft.com/office/2006/metadata/properties"/>
    <ds:schemaRef ds:uri="http://schemas.microsoft.com/office/infopath/2007/PartnerControls"/>
    <ds:schemaRef ds:uri="62716bce-2e5b-4137-9339-0c56d67fb532"/>
    <ds:schemaRef ds:uri="066b1fa1-e673-41bd-87ba-8687893fe173"/>
    <ds:schemaRef ds:uri="73088aa1-bb70-4e27-95fc-187c5437fa54"/>
  </ds:schemaRefs>
</ds:datastoreItem>
</file>

<file path=docProps/app.xml><?xml version="1.0" encoding="utf-8"?>
<Properties xmlns="http://schemas.openxmlformats.org/officeDocument/2006/extended-properties" xmlns:vt="http://schemas.openxmlformats.org/officeDocument/2006/docPropsVTypes">
  <Template>Normal.dotm</Template>
  <TotalTime>807</TotalTime>
  <Pages>24</Pages>
  <Words>4207</Words>
  <Characters>23984</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Andrew Choi</cp:lastModifiedBy>
  <cp:revision>116</cp:revision>
  <cp:lastPrinted>2019-04-05T13:21:00Z</cp:lastPrinted>
  <dcterms:created xsi:type="dcterms:W3CDTF">2019-09-04T15:06:00Z</dcterms:created>
  <dcterms:modified xsi:type="dcterms:W3CDTF">2025-07-11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DA06D914BDE34CBFBF32CE2E7912F8</vt:lpwstr>
  </property>
  <property fmtid="{D5CDD505-2E9C-101B-9397-08002B2CF9AE}" pid="3" name="_dlc_DocIdItemGuid">
    <vt:lpwstr>fa7570da-c1cc-4910-9ca3-29806e88a965</vt:lpwstr>
  </property>
</Properties>
</file>